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23CA8" w14:textId="1D605313" w:rsidR="00D81030" w:rsidRDefault="00D81030" w:rsidP="00F702B6">
      <w:pPr>
        <w:spacing w:line="360" w:lineRule="auto"/>
        <w:jc w:val="both"/>
        <w:rPr>
          <w:rFonts w:ascii="Arial" w:hAnsi="Arial" w:cs="Arial"/>
          <w:sz w:val="24"/>
          <w:szCs w:val="24"/>
        </w:rPr>
      </w:pPr>
    </w:p>
    <w:p w14:paraId="3859F8DC" w14:textId="77777777" w:rsidR="00EB74FA" w:rsidRDefault="00EB74FA" w:rsidP="00F702B6">
      <w:pPr>
        <w:spacing w:line="360" w:lineRule="auto"/>
        <w:jc w:val="both"/>
        <w:rPr>
          <w:rFonts w:ascii="Arial" w:hAnsi="Arial" w:cs="Arial"/>
          <w:sz w:val="24"/>
          <w:szCs w:val="24"/>
        </w:rPr>
      </w:pPr>
    </w:p>
    <w:p w14:paraId="6EACD66D" w14:textId="77777777" w:rsidR="00EB74FA" w:rsidRDefault="00EB74FA" w:rsidP="00F702B6">
      <w:pPr>
        <w:spacing w:line="360" w:lineRule="auto"/>
        <w:jc w:val="both"/>
        <w:rPr>
          <w:rFonts w:ascii="Arial" w:hAnsi="Arial" w:cs="Arial"/>
          <w:sz w:val="24"/>
          <w:szCs w:val="24"/>
        </w:rPr>
      </w:pPr>
    </w:p>
    <w:p w14:paraId="77AB10E0" w14:textId="77777777" w:rsidR="00EB74FA" w:rsidRDefault="00EB74FA" w:rsidP="00F702B6">
      <w:pPr>
        <w:spacing w:line="360" w:lineRule="auto"/>
        <w:jc w:val="both"/>
        <w:rPr>
          <w:rFonts w:ascii="Arial" w:hAnsi="Arial" w:cs="Arial"/>
          <w:sz w:val="24"/>
          <w:szCs w:val="24"/>
        </w:rPr>
      </w:pPr>
    </w:p>
    <w:p w14:paraId="21F9C733" w14:textId="77777777" w:rsidR="00EB74FA" w:rsidRDefault="00EB74FA" w:rsidP="00F702B6">
      <w:pPr>
        <w:spacing w:line="360" w:lineRule="auto"/>
        <w:jc w:val="both"/>
        <w:rPr>
          <w:rFonts w:ascii="Arial" w:hAnsi="Arial" w:cs="Arial"/>
          <w:sz w:val="24"/>
          <w:szCs w:val="24"/>
        </w:rPr>
      </w:pPr>
    </w:p>
    <w:p w14:paraId="1138D280" w14:textId="77777777" w:rsidR="00EB74FA" w:rsidRDefault="00EB74FA" w:rsidP="00F702B6">
      <w:pPr>
        <w:spacing w:line="360" w:lineRule="auto"/>
        <w:jc w:val="both"/>
        <w:rPr>
          <w:rFonts w:ascii="Arial" w:hAnsi="Arial" w:cs="Arial"/>
          <w:sz w:val="24"/>
          <w:szCs w:val="24"/>
        </w:rPr>
      </w:pPr>
    </w:p>
    <w:p w14:paraId="78B3562F" w14:textId="77777777" w:rsidR="00EB74FA" w:rsidRPr="008D3AAB" w:rsidRDefault="00EB74FA" w:rsidP="00F702B6">
      <w:pPr>
        <w:spacing w:line="360" w:lineRule="auto"/>
        <w:jc w:val="both"/>
        <w:rPr>
          <w:rFonts w:ascii="Arial" w:hAnsi="Arial" w:cs="Arial"/>
          <w:sz w:val="24"/>
          <w:szCs w:val="24"/>
        </w:rPr>
      </w:pPr>
    </w:p>
    <w:p w14:paraId="135FB40E" w14:textId="598B40BF" w:rsidR="0093511E" w:rsidRPr="008D3AAB" w:rsidRDefault="0093511E" w:rsidP="00F702B6">
      <w:pPr>
        <w:spacing w:line="360" w:lineRule="auto"/>
        <w:jc w:val="both"/>
        <w:rPr>
          <w:rFonts w:ascii="Arial" w:hAnsi="Arial" w:cs="Arial"/>
          <w:sz w:val="24"/>
          <w:szCs w:val="24"/>
        </w:rPr>
      </w:pPr>
    </w:p>
    <w:p w14:paraId="4E3FBA0D" w14:textId="37D5D628" w:rsidR="0093511E" w:rsidRPr="00EB74FA" w:rsidRDefault="00E63BB0" w:rsidP="00453520">
      <w:pPr>
        <w:spacing w:line="360" w:lineRule="auto"/>
        <w:jc w:val="center"/>
        <w:rPr>
          <w:rFonts w:ascii="Arial" w:hAnsi="Arial" w:cs="Arial"/>
          <w:b/>
          <w:sz w:val="40"/>
          <w:szCs w:val="40"/>
        </w:rPr>
      </w:pPr>
      <w:bookmarkStart w:id="0" w:name="_GoBack"/>
      <w:r w:rsidRPr="00EB74FA">
        <w:rPr>
          <w:rFonts w:ascii="Arial" w:hAnsi="Arial" w:cs="Arial"/>
          <w:b/>
          <w:sz w:val="40"/>
          <w:szCs w:val="40"/>
        </w:rPr>
        <w:t>SMART WALKING STICK (SWALK STICK)</w:t>
      </w:r>
    </w:p>
    <w:p w14:paraId="6A28D09F" w14:textId="77241F5C" w:rsidR="000B255C" w:rsidRPr="00EB74FA" w:rsidRDefault="00B017AC" w:rsidP="00453520">
      <w:pPr>
        <w:spacing w:line="360" w:lineRule="auto"/>
        <w:jc w:val="center"/>
        <w:rPr>
          <w:rFonts w:ascii="Arial" w:hAnsi="Arial" w:cs="Arial"/>
          <w:sz w:val="28"/>
          <w:szCs w:val="28"/>
        </w:rPr>
      </w:pPr>
      <w:r>
        <w:rPr>
          <w:rFonts w:ascii="Arial" w:hAnsi="Arial" w:cs="Arial"/>
          <w:sz w:val="28"/>
          <w:szCs w:val="28"/>
        </w:rPr>
        <w:t>Student’s Name</w:t>
      </w:r>
      <w:r w:rsidR="00EB74FA">
        <w:rPr>
          <w:rFonts w:ascii="Arial" w:hAnsi="Arial" w:cs="Arial"/>
          <w:sz w:val="28"/>
          <w:szCs w:val="28"/>
        </w:rPr>
        <w:t xml:space="preserve">: </w:t>
      </w:r>
      <w:r w:rsidR="000B255C" w:rsidRPr="00EB74FA">
        <w:rPr>
          <w:rFonts w:ascii="Arial" w:hAnsi="Arial" w:cs="Arial"/>
          <w:sz w:val="28"/>
          <w:szCs w:val="28"/>
        </w:rPr>
        <w:t>Koay Xian Cong</w:t>
      </w:r>
    </w:p>
    <w:p w14:paraId="3AD85594" w14:textId="09D9007F" w:rsidR="000B255C" w:rsidRPr="00EB74FA" w:rsidRDefault="000B255C" w:rsidP="00453520">
      <w:pPr>
        <w:spacing w:line="360" w:lineRule="auto"/>
        <w:jc w:val="center"/>
        <w:rPr>
          <w:rFonts w:ascii="Arial" w:hAnsi="Arial" w:cs="Arial"/>
          <w:sz w:val="28"/>
          <w:szCs w:val="28"/>
        </w:rPr>
      </w:pPr>
      <w:r w:rsidRPr="00EB74FA">
        <w:rPr>
          <w:rFonts w:ascii="Arial" w:hAnsi="Arial" w:cs="Arial"/>
          <w:sz w:val="28"/>
          <w:szCs w:val="28"/>
        </w:rPr>
        <w:t>Loh Zeng Ming</w:t>
      </w:r>
    </w:p>
    <w:p w14:paraId="7F01F9CC" w14:textId="0858E2A3" w:rsidR="000B255C" w:rsidRPr="00EB74FA" w:rsidRDefault="00B017AC" w:rsidP="00453520">
      <w:pPr>
        <w:spacing w:line="360" w:lineRule="auto"/>
        <w:jc w:val="center"/>
        <w:rPr>
          <w:rFonts w:ascii="Arial" w:hAnsi="Arial" w:cs="Arial"/>
          <w:sz w:val="28"/>
          <w:szCs w:val="28"/>
        </w:rPr>
      </w:pPr>
      <w:r>
        <w:rPr>
          <w:rFonts w:ascii="Arial" w:hAnsi="Arial" w:cs="Arial"/>
          <w:sz w:val="28"/>
          <w:szCs w:val="28"/>
        </w:rPr>
        <w:t>Teacher Advisor’s Name</w:t>
      </w:r>
      <w:r w:rsidR="00EB74FA">
        <w:rPr>
          <w:rFonts w:ascii="Arial" w:hAnsi="Arial" w:cs="Arial"/>
          <w:sz w:val="28"/>
          <w:szCs w:val="28"/>
        </w:rPr>
        <w:t xml:space="preserve">: </w:t>
      </w:r>
      <w:r w:rsidR="000B255C" w:rsidRPr="00EB74FA">
        <w:rPr>
          <w:rFonts w:ascii="Arial" w:hAnsi="Arial" w:cs="Arial"/>
          <w:sz w:val="28"/>
          <w:szCs w:val="28"/>
        </w:rPr>
        <w:t>Pn. Fong Yuen Yee</w:t>
      </w:r>
    </w:p>
    <w:bookmarkEnd w:id="0"/>
    <w:p w14:paraId="7A0FCEC0" w14:textId="03F58701" w:rsidR="0093511E" w:rsidRPr="008D3AAB" w:rsidRDefault="0093511E" w:rsidP="00F702B6">
      <w:pPr>
        <w:spacing w:line="360" w:lineRule="auto"/>
        <w:jc w:val="both"/>
        <w:rPr>
          <w:rFonts w:ascii="Arial" w:hAnsi="Arial" w:cs="Arial"/>
          <w:sz w:val="24"/>
          <w:szCs w:val="24"/>
        </w:rPr>
      </w:pPr>
    </w:p>
    <w:p w14:paraId="741C5019" w14:textId="67869975" w:rsidR="0093511E" w:rsidRPr="008D3AAB" w:rsidRDefault="0093511E" w:rsidP="00F702B6">
      <w:pPr>
        <w:spacing w:line="360" w:lineRule="auto"/>
        <w:jc w:val="both"/>
        <w:rPr>
          <w:rFonts w:ascii="Arial" w:hAnsi="Arial" w:cs="Arial"/>
          <w:sz w:val="24"/>
          <w:szCs w:val="24"/>
        </w:rPr>
      </w:pPr>
    </w:p>
    <w:p w14:paraId="5752A3A2" w14:textId="6AC69F62" w:rsidR="0093511E" w:rsidRDefault="0093511E" w:rsidP="00F702B6">
      <w:pPr>
        <w:spacing w:line="360" w:lineRule="auto"/>
        <w:jc w:val="both"/>
        <w:rPr>
          <w:rFonts w:ascii="Arial" w:hAnsi="Arial" w:cs="Arial"/>
          <w:sz w:val="24"/>
          <w:szCs w:val="24"/>
        </w:rPr>
      </w:pPr>
    </w:p>
    <w:p w14:paraId="731A4C80" w14:textId="77777777" w:rsidR="00EB74FA" w:rsidRDefault="00EB74FA" w:rsidP="00F702B6">
      <w:pPr>
        <w:spacing w:line="360" w:lineRule="auto"/>
        <w:jc w:val="both"/>
        <w:rPr>
          <w:rFonts w:ascii="Arial" w:hAnsi="Arial" w:cs="Arial"/>
          <w:sz w:val="24"/>
          <w:szCs w:val="24"/>
        </w:rPr>
      </w:pPr>
    </w:p>
    <w:p w14:paraId="52F5CB4D" w14:textId="77777777" w:rsidR="00EB74FA" w:rsidRDefault="00EB74FA" w:rsidP="00F702B6">
      <w:pPr>
        <w:spacing w:line="360" w:lineRule="auto"/>
        <w:jc w:val="both"/>
        <w:rPr>
          <w:rFonts w:ascii="Arial" w:hAnsi="Arial" w:cs="Arial"/>
          <w:sz w:val="24"/>
          <w:szCs w:val="24"/>
        </w:rPr>
      </w:pPr>
    </w:p>
    <w:p w14:paraId="6FEFBC43" w14:textId="77777777" w:rsidR="00EB74FA" w:rsidRDefault="00EB74FA" w:rsidP="00F702B6">
      <w:pPr>
        <w:spacing w:line="360" w:lineRule="auto"/>
        <w:jc w:val="both"/>
        <w:rPr>
          <w:rFonts w:ascii="Arial" w:hAnsi="Arial" w:cs="Arial"/>
          <w:sz w:val="24"/>
          <w:szCs w:val="24"/>
        </w:rPr>
      </w:pPr>
    </w:p>
    <w:p w14:paraId="3A852C1A" w14:textId="77777777" w:rsidR="00EB74FA" w:rsidRPr="008D3AAB" w:rsidRDefault="00EB74FA" w:rsidP="00F702B6">
      <w:pPr>
        <w:spacing w:line="360" w:lineRule="auto"/>
        <w:jc w:val="both"/>
        <w:rPr>
          <w:rFonts w:ascii="Arial" w:hAnsi="Arial" w:cs="Arial"/>
          <w:sz w:val="24"/>
          <w:szCs w:val="24"/>
        </w:rPr>
      </w:pPr>
    </w:p>
    <w:p w14:paraId="065BBCA2" w14:textId="77777777" w:rsidR="00EB74FA" w:rsidRPr="00EB74FA" w:rsidRDefault="0093511E" w:rsidP="00F702B6">
      <w:pPr>
        <w:spacing w:line="360" w:lineRule="auto"/>
        <w:jc w:val="both"/>
        <w:rPr>
          <w:rFonts w:ascii="Arial" w:hAnsi="Arial" w:cs="Arial"/>
          <w:b/>
          <w:sz w:val="28"/>
          <w:szCs w:val="28"/>
        </w:rPr>
      </w:pPr>
      <w:r w:rsidRPr="00EB74FA">
        <w:rPr>
          <w:rFonts w:ascii="Arial" w:hAnsi="Arial" w:cs="Arial"/>
          <w:b/>
          <w:sz w:val="28"/>
          <w:szCs w:val="28"/>
        </w:rPr>
        <w:lastRenderedPageBreak/>
        <w:t>2.0 Abstract</w:t>
      </w:r>
    </w:p>
    <w:p w14:paraId="08F3CC26" w14:textId="3D2ACF6E" w:rsidR="000B255C" w:rsidRPr="008D3AAB" w:rsidRDefault="000B255C" w:rsidP="00F702B6">
      <w:pPr>
        <w:spacing w:line="360" w:lineRule="auto"/>
        <w:jc w:val="both"/>
        <w:rPr>
          <w:rFonts w:ascii="Arial" w:hAnsi="Arial" w:cs="Arial"/>
          <w:sz w:val="24"/>
          <w:szCs w:val="24"/>
        </w:rPr>
      </w:pPr>
      <w:r w:rsidRPr="008D3AAB">
        <w:rPr>
          <w:rFonts w:ascii="Arial" w:hAnsi="Arial" w:cs="Arial"/>
          <w:sz w:val="24"/>
          <w:szCs w:val="24"/>
        </w:rPr>
        <w:t xml:space="preserve">One sentinel event – an unexpected incident that can result in death or serious harm – often overlooked in older adults is a FALL. The omnipresent issue of falling fortunately is not inevitable, however, </w:t>
      </w:r>
      <w:r w:rsidR="00B35AA7" w:rsidRPr="008D3AAB">
        <w:rPr>
          <w:rFonts w:ascii="Arial" w:hAnsi="Arial" w:cs="Arial"/>
          <w:sz w:val="24"/>
          <w:szCs w:val="24"/>
        </w:rPr>
        <w:t>lacklustre</w:t>
      </w:r>
      <w:r w:rsidRPr="008D3AAB">
        <w:rPr>
          <w:rFonts w:ascii="Arial" w:hAnsi="Arial" w:cs="Arial"/>
          <w:sz w:val="24"/>
          <w:szCs w:val="24"/>
        </w:rPr>
        <w:t xml:space="preserve"> measures and insufficient awareness are being practiced by the general public; thus resulting in the exponential increase of elderly people succumbing to this preventable death cause.</w:t>
      </w:r>
    </w:p>
    <w:p w14:paraId="0BEB872A" w14:textId="77777777" w:rsidR="000B255C" w:rsidRPr="008D3AAB" w:rsidRDefault="000B255C" w:rsidP="00F702B6">
      <w:pPr>
        <w:spacing w:line="360" w:lineRule="auto"/>
        <w:jc w:val="both"/>
        <w:rPr>
          <w:rFonts w:ascii="Arial" w:hAnsi="Arial" w:cs="Arial"/>
          <w:sz w:val="24"/>
          <w:szCs w:val="24"/>
        </w:rPr>
      </w:pPr>
      <w:r w:rsidRPr="008D3AAB">
        <w:rPr>
          <w:rFonts w:ascii="Arial" w:hAnsi="Arial" w:cs="Arial"/>
          <w:sz w:val="24"/>
          <w:szCs w:val="24"/>
        </w:rPr>
        <w:t>These are caused by problems with vision, uncontrolled pain from arthritis and muscle weakness usually observed in the elderly)</w:t>
      </w:r>
    </w:p>
    <w:p w14:paraId="7FCBA72C" w14:textId="42D93C38" w:rsidR="006E4790" w:rsidRDefault="00EB74FA" w:rsidP="00F702B6">
      <w:pPr>
        <w:spacing w:line="360" w:lineRule="auto"/>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Gadgets and technology are ubiquitous and can be found anywhere as we are </w:t>
      </w:r>
      <w:r w:rsidR="004D76E3">
        <w:rPr>
          <w:rFonts w:ascii="Arial" w:hAnsi="Arial" w:cs="Arial"/>
          <w:color w:val="222222"/>
          <w:sz w:val="24"/>
          <w:szCs w:val="24"/>
          <w:shd w:val="clear" w:color="auto" w:fill="FFFFFF"/>
        </w:rPr>
        <w:t xml:space="preserve">entering the revolution of industry 4.0. Since Internet of Things (IoT) is slowly changing the world, </w:t>
      </w:r>
      <w:r w:rsidR="006E4790">
        <w:rPr>
          <w:rFonts w:ascii="Arial" w:hAnsi="Arial" w:cs="Arial"/>
          <w:color w:val="222222"/>
          <w:sz w:val="24"/>
          <w:szCs w:val="24"/>
          <w:shd w:val="clear" w:color="auto" w:fill="FFFFFF"/>
        </w:rPr>
        <w:t xml:space="preserve">a concept to combine stick and sensors which is able to collect data </w:t>
      </w:r>
      <w:r w:rsidR="00B35AA7">
        <w:rPr>
          <w:rFonts w:ascii="Arial" w:hAnsi="Arial" w:cs="Arial"/>
          <w:color w:val="222222"/>
          <w:sz w:val="24"/>
          <w:szCs w:val="24"/>
          <w:shd w:val="clear" w:color="auto" w:fill="FFFFFF"/>
        </w:rPr>
        <w:t xml:space="preserve">and communicate wirelessly is significant in this era. </w:t>
      </w:r>
    </w:p>
    <w:p w14:paraId="514EB217" w14:textId="34D51463" w:rsidR="003C4A47" w:rsidRPr="00B017AC" w:rsidRDefault="00805E14" w:rsidP="00F702B6">
      <w:pPr>
        <w:spacing w:line="360" w:lineRule="auto"/>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A</w:t>
      </w:r>
      <w:r w:rsidR="006E4790">
        <w:rPr>
          <w:rFonts w:ascii="Arial" w:hAnsi="Arial" w:cs="Arial"/>
          <w:color w:val="222222"/>
          <w:sz w:val="24"/>
          <w:szCs w:val="24"/>
          <w:shd w:val="clear" w:color="auto" w:fill="FFFFFF"/>
        </w:rPr>
        <w:t>n idea is born to create a</w:t>
      </w:r>
      <w:r>
        <w:rPr>
          <w:rFonts w:ascii="Arial" w:hAnsi="Arial" w:cs="Arial"/>
          <w:color w:val="222222"/>
          <w:sz w:val="24"/>
          <w:szCs w:val="24"/>
          <w:shd w:val="clear" w:color="auto" w:fill="FFFFFF"/>
        </w:rPr>
        <w:t xml:space="preserve"> Smart Walking Stick which can function a</w:t>
      </w:r>
      <w:r w:rsidR="006E4790">
        <w:rPr>
          <w:rFonts w:ascii="Arial" w:hAnsi="Arial" w:cs="Arial"/>
          <w:color w:val="222222"/>
          <w:sz w:val="24"/>
          <w:szCs w:val="24"/>
          <w:shd w:val="clear" w:color="auto" w:fill="FFFFFF"/>
        </w:rPr>
        <w:t>utomatically is able</w:t>
      </w:r>
      <w:r>
        <w:rPr>
          <w:rFonts w:ascii="Arial" w:hAnsi="Arial" w:cs="Arial"/>
          <w:color w:val="222222"/>
          <w:sz w:val="24"/>
          <w:szCs w:val="24"/>
          <w:shd w:val="clear" w:color="auto" w:fill="FFFFFF"/>
        </w:rPr>
        <w:t xml:space="preserve"> to ease the users. </w:t>
      </w:r>
      <w:r w:rsidR="00B017AC">
        <w:rPr>
          <w:rFonts w:ascii="Arial" w:hAnsi="Arial" w:cs="Arial"/>
          <w:color w:val="222222"/>
          <w:sz w:val="24"/>
          <w:szCs w:val="24"/>
          <w:shd w:val="clear" w:color="auto" w:fill="FFFFFF"/>
        </w:rPr>
        <w:t xml:space="preserve">As the Smart Walking Stick </w:t>
      </w:r>
      <w:r w:rsidR="006E4790">
        <w:rPr>
          <w:rFonts w:ascii="Arial" w:hAnsi="Arial" w:cs="Arial"/>
          <w:color w:val="222222"/>
          <w:sz w:val="24"/>
          <w:szCs w:val="24"/>
          <w:shd w:val="clear" w:color="auto" w:fill="FFFFFF"/>
        </w:rPr>
        <w:t>should</w:t>
      </w:r>
      <w:r w:rsidR="00B017AC">
        <w:rPr>
          <w:rFonts w:ascii="Arial" w:hAnsi="Arial" w:cs="Arial"/>
          <w:color w:val="222222"/>
          <w:sz w:val="24"/>
          <w:szCs w:val="24"/>
          <w:shd w:val="clear" w:color="auto" w:fill="FFFFFF"/>
        </w:rPr>
        <w:t xml:space="preserve"> send messages including data in short amount of time after an emergency, it </w:t>
      </w:r>
      <w:r w:rsidR="006E4790">
        <w:rPr>
          <w:rFonts w:ascii="Arial" w:hAnsi="Arial" w:cs="Arial"/>
          <w:color w:val="222222"/>
          <w:sz w:val="24"/>
          <w:szCs w:val="24"/>
          <w:shd w:val="clear" w:color="auto" w:fill="FFFFFF"/>
        </w:rPr>
        <w:t>could be</w:t>
      </w:r>
      <w:r w:rsidR="00B017AC">
        <w:rPr>
          <w:rFonts w:ascii="Arial" w:hAnsi="Arial" w:cs="Arial"/>
          <w:color w:val="222222"/>
          <w:sz w:val="24"/>
          <w:szCs w:val="24"/>
          <w:shd w:val="clear" w:color="auto" w:fill="FFFFFF"/>
        </w:rPr>
        <w:t xml:space="preserve"> handy as it will help save a lot of reaction time especially for the elderly who lives alone. Hospitals will provide instant support to the user after an emergency happens.</w:t>
      </w:r>
    </w:p>
    <w:p w14:paraId="5EC1DBC3" w14:textId="77777777" w:rsidR="005133AB" w:rsidRPr="008D3AAB" w:rsidRDefault="005133AB" w:rsidP="00F702B6">
      <w:pPr>
        <w:spacing w:line="360" w:lineRule="auto"/>
        <w:jc w:val="both"/>
        <w:rPr>
          <w:rFonts w:ascii="Arial" w:hAnsi="Arial" w:cs="Arial"/>
          <w:sz w:val="24"/>
          <w:szCs w:val="24"/>
        </w:rPr>
      </w:pPr>
      <w:r w:rsidRPr="008D3AAB">
        <w:rPr>
          <w:rFonts w:ascii="Arial" w:hAnsi="Arial" w:cs="Arial"/>
          <w:sz w:val="24"/>
          <w:szCs w:val="24"/>
        </w:rPr>
        <w:t>We want to design a technology that helps with: emergency states (Lightning responses), health monitoring (Data logging and tracking), prevention (Reducing the risks), saving more lives and tracking location of patients for safety.</w:t>
      </w:r>
    </w:p>
    <w:p w14:paraId="4E18C1D3" w14:textId="77777777" w:rsidR="005133AB" w:rsidRPr="008D3AAB" w:rsidRDefault="005133AB" w:rsidP="00F702B6">
      <w:pPr>
        <w:spacing w:after="0" w:line="360" w:lineRule="auto"/>
        <w:ind w:left="720" w:hanging="720"/>
        <w:jc w:val="both"/>
        <w:rPr>
          <w:rFonts w:ascii="Arial" w:hAnsi="Arial" w:cs="Arial"/>
          <w:sz w:val="24"/>
          <w:szCs w:val="24"/>
        </w:rPr>
      </w:pPr>
      <w:r w:rsidRPr="008D3AAB">
        <w:rPr>
          <w:rFonts w:ascii="Arial" w:hAnsi="Arial" w:cs="Arial"/>
          <w:sz w:val="24"/>
          <w:szCs w:val="24"/>
        </w:rPr>
        <w:t>Our Smart Walking Stick aims to obliterate a broad category of ‘Gordian Knot’ difficulties blighting the lives of men into utter oblivion. In this case, it allows:</w:t>
      </w:r>
    </w:p>
    <w:p w14:paraId="26D08A67" w14:textId="77777777" w:rsidR="005133AB" w:rsidRPr="008D3AAB" w:rsidRDefault="005133AB" w:rsidP="00F702B6">
      <w:pPr>
        <w:spacing w:after="0" w:line="360" w:lineRule="auto"/>
        <w:ind w:left="720" w:hanging="720"/>
        <w:jc w:val="both"/>
        <w:rPr>
          <w:rFonts w:ascii="Arial" w:hAnsi="Arial" w:cs="Arial"/>
          <w:sz w:val="24"/>
          <w:szCs w:val="24"/>
        </w:rPr>
      </w:pPr>
    </w:p>
    <w:p w14:paraId="295A6796" w14:textId="77777777" w:rsidR="005133AB" w:rsidRPr="008D3AAB" w:rsidRDefault="005133AB" w:rsidP="00F702B6">
      <w:pPr>
        <w:pStyle w:val="ListParagraph"/>
        <w:numPr>
          <w:ilvl w:val="0"/>
          <w:numId w:val="18"/>
        </w:numPr>
        <w:spacing w:line="360" w:lineRule="auto"/>
        <w:jc w:val="both"/>
        <w:rPr>
          <w:rFonts w:ascii="Arial" w:hAnsi="Arial" w:cs="Arial"/>
          <w:sz w:val="24"/>
          <w:szCs w:val="24"/>
        </w:rPr>
      </w:pPr>
      <w:r w:rsidRPr="008D3AAB">
        <w:rPr>
          <w:rFonts w:ascii="Arial" w:hAnsi="Arial" w:cs="Arial"/>
          <w:sz w:val="24"/>
          <w:szCs w:val="24"/>
        </w:rPr>
        <w:t>Personal emergency assistant</w:t>
      </w:r>
    </w:p>
    <w:p w14:paraId="0C44BAFD" w14:textId="77777777" w:rsidR="005133AB" w:rsidRPr="008D3AAB" w:rsidRDefault="005133AB" w:rsidP="00F702B6">
      <w:pPr>
        <w:pStyle w:val="ListParagraph"/>
        <w:numPr>
          <w:ilvl w:val="0"/>
          <w:numId w:val="21"/>
        </w:numPr>
        <w:spacing w:line="360" w:lineRule="auto"/>
        <w:jc w:val="both"/>
        <w:rPr>
          <w:rFonts w:ascii="Arial" w:hAnsi="Arial" w:cs="Arial"/>
          <w:sz w:val="24"/>
          <w:szCs w:val="24"/>
        </w:rPr>
      </w:pPr>
      <w:r w:rsidRPr="008D3AAB">
        <w:rPr>
          <w:rFonts w:ascii="Arial" w:hAnsi="Arial" w:cs="Arial"/>
          <w:sz w:val="24"/>
          <w:szCs w:val="24"/>
        </w:rPr>
        <w:t xml:space="preserve">Allows users to contact and alarm emergency personals in situations such as heart attacks, fainting, falls, etc. </w:t>
      </w:r>
    </w:p>
    <w:p w14:paraId="43C6390D" w14:textId="77777777" w:rsidR="005133AB" w:rsidRPr="008D3AAB" w:rsidRDefault="005133AB" w:rsidP="00F702B6">
      <w:pPr>
        <w:pStyle w:val="ListParagraph"/>
        <w:numPr>
          <w:ilvl w:val="0"/>
          <w:numId w:val="18"/>
        </w:numPr>
        <w:spacing w:line="360" w:lineRule="auto"/>
        <w:jc w:val="both"/>
        <w:rPr>
          <w:rFonts w:ascii="Arial" w:hAnsi="Arial" w:cs="Arial"/>
          <w:sz w:val="24"/>
          <w:szCs w:val="24"/>
        </w:rPr>
      </w:pPr>
      <w:r w:rsidRPr="008D3AAB">
        <w:rPr>
          <w:rFonts w:ascii="Arial" w:hAnsi="Arial" w:cs="Arial"/>
          <w:sz w:val="24"/>
          <w:szCs w:val="24"/>
        </w:rPr>
        <w:lastRenderedPageBreak/>
        <w:t xml:space="preserve">24 hours monitoring </w:t>
      </w:r>
    </w:p>
    <w:p w14:paraId="268789F5" w14:textId="77777777" w:rsidR="005133AB" w:rsidRPr="008D3AAB" w:rsidRDefault="005133AB" w:rsidP="00F702B6">
      <w:pPr>
        <w:pStyle w:val="ListParagraph"/>
        <w:numPr>
          <w:ilvl w:val="0"/>
          <w:numId w:val="20"/>
        </w:numPr>
        <w:spacing w:line="360" w:lineRule="auto"/>
        <w:jc w:val="both"/>
        <w:rPr>
          <w:rFonts w:ascii="Arial" w:hAnsi="Arial" w:cs="Arial"/>
          <w:sz w:val="24"/>
          <w:szCs w:val="24"/>
        </w:rPr>
      </w:pPr>
      <w:r w:rsidRPr="008D3AAB">
        <w:rPr>
          <w:rFonts w:ascii="Arial" w:hAnsi="Arial" w:cs="Arial"/>
          <w:sz w:val="24"/>
          <w:szCs w:val="24"/>
        </w:rPr>
        <w:t xml:space="preserve"> Assists by monitoring their movements, habits and environment on a daily basis.</w:t>
      </w:r>
    </w:p>
    <w:p w14:paraId="38C43480" w14:textId="77777777" w:rsidR="005133AB" w:rsidRPr="008D3AAB" w:rsidRDefault="005133AB" w:rsidP="00F702B6">
      <w:pPr>
        <w:pStyle w:val="ListParagraph"/>
        <w:numPr>
          <w:ilvl w:val="0"/>
          <w:numId w:val="18"/>
        </w:numPr>
        <w:spacing w:line="360" w:lineRule="auto"/>
        <w:jc w:val="both"/>
        <w:rPr>
          <w:rFonts w:ascii="Arial" w:hAnsi="Arial" w:cs="Arial"/>
          <w:sz w:val="24"/>
          <w:szCs w:val="24"/>
        </w:rPr>
      </w:pPr>
      <w:r w:rsidRPr="008D3AAB">
        <w:rPr>
          <w:rFonts w:ascii="Arial" w:hAnsi="Arial" w:cs="Arial"/>
          <w:sz w:val="24"/>
          <w:szCs w:val="24"/>
        </w:rPr>
        <w:t xml:space="preserve">Risk avoidance </w:t>
      </w:r>
    </w:p>
    <w:p w14:paraId="5A1EEAB0" w14:textId="77777777" w:rsidR="005133AB" w:rsidRPr="008D3AAB" w:rsidRDefault="005133AB"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 xml:space="preserve">Monitoring and preventing elders from the perpetual exposure to risk and dangers. </w:t>
      </w:r>
    </w:p>
    <w:p w14:paraId="6F1E5A1F" w14:textId="77777777" w:rsidR="005133AB" w:rsidRPr="008D3AAB" w:rsidRDefault="005133AB" w:rsidP="00F702B6">
      <w:pPr>
        <w:spacing w:line="360" w:lineRule="auto"/>
        <w:jc w:val="both"/>
        <w:rPr>
          <w:rFonts w:ascii="Arial" w:hAnsi="Arial" w:cs="Arial"/>
          <w:sz w:val="24"/>
          <w:szCs w:val="24"/>
        </w:rPr>
      </w:pPr>
      <w:r w:rsidRPr="008D3AAB">
        <w:rPr>
          <w:rFonts w:ascii="Arial" w:hAnsi="Arial" w:cs="Arial"/>
          <w:sz w:val="24"/>
          <w:szCs w:val="24"/>
        </w:rPr>
        <w:t>Our smart walking stick introduces a wide variety of features such as ambience in the dark, ultrasonic obstacle alerting through varying vibration intensities, locating the user’s position, surrounding humidity and temperature accurately when the user requires help and sending SMS to emergency numbers along with recent data during emergencies.</w:t>
      </w:r>
    </w:p>
    <w:p w14:paraId="1BFC717F" w14:textId="77777777" w:rsidR="008700B3" w:rsidRPr="00FB3BD1" w:rsidRDefault="008700B3" w:rsidP="00F702B6">
      <w:pPr>
        <w:spacing w:line="360" w:lineRule="auto"/>
        <w:jc w:val="both"/>
        <w:rPr>
          <w:rFonts w:ascii="Arial" w:hAnsi="Arial" w:cs="Arial"/>
          <w:b/>
          <w:color w:val="222222"/>
          <w:sz w:val="28"/>
          <w:szCs w:val="28"/>
          <w:shd w:val="clear" w:color="auto" w:fill="FFFFFF"/>
        </w:rPr>
      </w:pPr>
      <w:r w:rsidRPr="00FB3BD1">
        <w:rPr>
          <w:rFonts w:ascii="Arial" w:hAnsi="Arial" w:cs="Arial"/>
          <w:b/>
          <w:sz w:val="28"/>
          <w:szCs w:val="28"/>
        </w:rPr>
        <w:t xml:space="preserve">2.1 Research Study </w:t>
      </w:r>
    </w:p>
    <w:p w14:paraId="3E9AD713"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A combination of TRIZ, Project Management Methodology to conduct the research by applying the basic flow as follows:</w:t>
      </w:r>
    </w:p>
    <w:p w14:paraId="5539C7BF" w14:textId="77777777" w:rsidR="008700B3" w:rsidRPr="008D3AAB" w:rsidRDefault="008700B3" w:rsidP="00F702B6">
      <w:pPr>
        <w:pStyle w:val="ListParagraph"/>
        <w:numPr>
          <w:ilvl w:val="0"/>
          <w:numId w:val="17"/>
        </w:num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Definition</w:t>
      </w:r>
    </w:p>
    <w:p w14:paraId="24B0CE0B" w14:textId="77777777" w:rsidR="008700B3" w:rsidRPr="008D3AAB" w:rsidRDefault="008700B3" w:rsidP="00F702B6">
      <w:pPr>
        <w:pStyle w:val="ListParagraph"/>
        <w:numPr>
          <w:ilvl w:val="0"/>
          <w:numId w:val="17"/>
        </w:num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 xml:space="preserve">Project Planning </w:t>
      </w:r>
    </w:p>
    <w:p w14:paraId="2DDD45CD" w14:textId="77777777" w:rsidR="008700B3" w:rsidRPr="008D3AAB" w:rsidRDefault="008700B3" w:rsidP="00F702B6">
      <w:pPr>
        <w:pStyle w:val="ListParagraph"/>
        <w:numPr>
          <w:ilvl w:val="0"/>
          <w:numId w:val="17"/>
        </w:num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Execution</w:t>
      </w:r>
    </w:p>
    <w:p w14:paraId="1CCBA018" w14:textId="77777777" w:rsidR="008700B3" w:rsidRPr="008D3AAB" w:rsidRDefault="008700B3" w:rsidP="00F702B6">
      <w:pPr>
        <w:pStyle w:val="ListParagraph"/>
        <w:numPr>
          <w:ilvl w:val="0"/>
          <w:numId w:val="17"/>
        </w:num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Closure</w:t>
      </w:r>
    </w:p>
    <w:p w14:paraId="4AC96B4C"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We also focus on Scope, Time and Resource Management, in addition to Risk Management Financial Management, Team (Resource) Management.</w:t>
      </w:r>
    </w:p>
    <w:p w14:paraId="3B1D606E" w14:textId="47BCDE91"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On the innovation discovery, we applied TRIZ methodology, we used the systematic innovation Principle 5 where Combining, Integration and Merging</w:t>
      </w:r>
      <w:r>
        <w:rPr>
          <w:rFonts w:ascii="Arial" w:hAnsi="Arial" w:cs="Arial"/>
          <w:sz w:val="24"/>
          <w:szCs w:val="24"/>
        </w:rPr>
        <w:t xml:space="preserve"> to define our product concept.</w:t>
      </w:r>
    </w:p>
    <w:p w14:paraId="71093A4B" w14:textId="77777777" w:rsidR="008700B3" w:rsidRDefault="008700B3" w:rsidP="00F702B6">
      <w:pPr>
        <w:spacing w:line="360" w:lineRule="auto"/>
        <w:jc w:val="both"/>
        <w:rPr>
          <w:rFonts w:ascii="Arial" w:hAnsi="Arial" w:cs="Arial"/>
          <w:sz w:val="24"/>
          <w:szCs w:val="24"/>
        </w:rPr>
      </w:pPr>
    </w:p>
    <w:p w14:paraId="7742FC82" w14:textId="77777777" w:rsidR="008700B3" w:rsidRPr="008D3AAB" w:rsidRDefault="008700B3" w:rsidP="00F702B6">
      <w:pPr>
        <w:spacing w:line="360" w:lineRule="auto"/>
        <w:jc w:val="both"/>
        <w:rPr>
          <w:rFonts w:ascii="Arial" w:hAnsi="Arial" w:cs="Arial"/>
          <w:sz w:val="24"/>
          <w:szCs w:val="24"/>
        </w:rPr>
      </w:pPr>
    </w:p>
    <w:p w14:paraId="5FDE03FB" w14:textId="7D5BD5A2" w:rsidR="008700B3" w:rsidRPr="008700B3" w:rsidRDefault="008700B3" w:rsidP="00F702B6">
      <w:pPr>
        <w:spacing w:line="360" w:lineRule="auto"/>
        <w:jc w:val="both"/>
        <w:rPr>
          <w:rFonts w:ascii="Arial" w:hAnsi="Arial" w:cs="Arial"/>
          <w:b/>
          <w:color w:val="222222"/>
          <w:sz w:val="28"/>
          <w:szCs w:val="28"/>
          <w:shd w:val="clear" w:color="auto" w:fill="FFFFFF"/>
        </w:rPr>
      </w:pPr>
      <w:r w:rsidRPr="008700B3">
        <w:rPr>
          <w:rFonts w:ascii="Arial" w:hAnsi="Arial" w:cs="Arial"/>
          <w:b/>
          <w:sz w:val="28"/>
          <w:szCs w:val="28"/>
        </w:rPr>
        <w:lastRenderedPageBreak/>
        <w:t xml:space="preserve">2.2 Methodology </w:t>
      </w:r>
    </w:p>
    <w:p w14:paraId="634B9EA8"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The 4 stages of Project Lifecycle are described below:</w:t>
      </w:r>
    </w:p>
    <w:p w14:paraId="67127124"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definition – We used TRIZ Principle to define our product concept.</w:t>
      </w:r>
    </w:p>
    <w:p w14:paraId="498B5150" w14:textId="77777777" w:rsidR="008700B3"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planning – Planning the Prototype. This includes the 3 steps –</w:t>
      </w:r>
    </w:p>
    <w:p w14:paraId="00BB3EBC" w14:textId="77777777" w:rsidR="008700B3" w:rsidRDefault="008700B3" w:rsidP="00F702B6">
      <w:pPr>
        <w:spacing w:line="360" w:lineRule="auto"/>
        <w:jc w:val="both"/>
        <w:rPr>
          <w:rFonts w:ascii="Arial" w:hAnsi="Arial" w:cs="Arial"/>
          <w:sz w:val="24"/>
          <w:szCs w:val="24"/>
        </w:rPr>
      </w:pPr>
      <w:r w:rsidRPr="008D3AAB">
        <w:rPr>
          <w:rFonts w:ascii="Arial" w:hAnsi="Arial" w:cs="Arial"/>
          <w:color w:val="222222"/>
          <w:sz w:val="24"/>
          <w:szCs w:val="24"/>
          <w:shd w:val="clear" w:color="auto" w:fill="FFFFFF"/>
        </w:rPr>
        <w:t xml:space="preserve"> 1. </w:t>
      </w:r>
      <w:r w:rsidRPr="008D3AAB">
        <w:rPr>
          <w:rFonts w:ascii="Arial" w:hAnsi="Arial" w:cs="Arial"/>
          <w:sz w:val="24"/>
          <w:szCs w:val="24"/>
        </w:rPr>
        <w:t>Hard</w:t>
      </w:r>
      <w:r>
        <w:rPr>
          <w:rFonts w:ascii="Arial" w:hAnsi="Arial" w:cs="Arial"/>
          <w:sz w:val="24"/>
          <w:szCs w:val="24"/>
        </w:rPr>
        <w:t>ware purchase and construction</w:t>
      </w:r>
    </w:p>
    <w:p w14:paraId="2A626F84"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2. Software development </w:t>
      </w:r>
    </w:p>
    <w:p w14:paraId="1D5CDDCB" w14:textId="77777777"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3. Integration of Software and Hardware</w:t>
      </w:r>
    </w:p>
    <w:p w14:paraId="0EB574A0"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execution - Developing and manufacturing the prototype</w:t>
      </w:r>
    </w:p>
    <w:p w14:paraId="6247DEF9" w14:textId="77777777" w:rsidR="008700B3" w:rsidRPr="008D3AAB" w:rsidRDefault="008700B3" w:rsidP="00F702B6">
      <w:pPr>
        <w:spacing w:line="360" w:lineRule="auto"/>
        <w:jc w:val="both"/>
        <w:rPr>
          <w:rFonts w:ascii="Arial" w:hAnsi="Arial" w:cs="Arial"/>
          <w:color w:val="222222"/>
          <w:sz w:val="24"/>
          <w:szCs w:val="24"/>
          <w:shd w:val="clear" w:color="auto" w:fill="FFFFFF"/>
        </w:rPr>
      </w:pPr>
      <w:r w:rsidRPr="008D3AAB">
        <w:rPr>
          <w:rFonts w:ascii="Arial" w:hAnsi="Arial" w:cs="Arial"/>
          <w:color w:val="222222"/>
          <w:sz w:val="24"/>
          <w:szCs w:val="24"/>
          <w:shd w:val="clear" w:color="auto" w:fill="FFFFFF"/>
        </w:rPr>
        <w:t>Project closure – Final report / Improvement plan</w:t>
      </w:r>
    </w:p>
    <w:p w14:paraId="7A41EB87" w14:textId="77777777" w:rsidR="008700B3" w:rsidRDefault="008700B3" w:rsidP="00F702B6">
      <w:pPr>
        <w:spacing w:line="360" w:lineRule="auto"/>
        <w:jc w:val="both"/>
        <w:rPr>
          <w:rFonts w:ascii="Arial" w:hAnsi="Arial" w:cs="Arial"/>
          <w:sz w:val="24"/>
          <w:szCs w:val="24"/>
        </w:rPr>
      </w:pPr>
    </w:p>
    <w:p w14:paraId="4DF5A64F" w14:textId="77777777" w:rsidR="008700B3" w:rsidRDefault="008700B3" w:rsidP="00F702B6">
      <w:pPr>
        <w:spacing w:line="360" w:lineRule="auto"/>
        <w:jc w:val="both"/>
        <w:rPr>
          <w:rFonts w:ascii="Arial" w:hAnsi="Arial" w:cs="Arial"/>
          <w:sz w:val="24"/>
          <w:szCs w:val="24"/>
        </w:rPr>
      </w:pPr>
    </w:p>
    <w:p w14:paraId="63F9FFBC" w14:textId="77777777" w:rsidR="008700B3" w:rsidRDefault="008700B3" w:rsidP="00F702B6">
      <w:pPr>
        <w:spacing w:line="360" w:lineRule="auto"/>
        <w:jc w:val="both"/>
        <w:rPr>
          <w:rFonts w:ascii="Arial" w:hAnsi="Arial" w:cs="Arial"/>
          <w:sz w:val="24"/>
          <w:szCs w:val="24"/>
        </w:rPr>
      </w:pPr>
    </w:p>
    <w:p w14:paraId="08D4C3BD" w14:textId="77777777" w:rsidR="008700B3" w:rsidRDefault="008700B3" w:rsidP="00F702B6">
      <w:pPr>
        <w:spacing w:line="360" w:lineRule="auto"/>
        <w:jc w:val="both"/>
        <w:rPr>
          <w:rFonts w:ascii="Arial" w:hAnsi="Arial" w:cs="Arial"/>
          <w:sz w:val="24"/>
          <w:szCs w:val="24"/>
        </w:rPr>
      </w:pPr>
    </w:p>
    <w:p w14:paraId="6565E779" w14:textId="77777777" w:rsidR="008700B3" w:rsidRDefault="008700B3" w:rsidP="00F702B6">
      <w:pPr>
        <w:spacing w:line="360" w:lineRule="auto"/>
        <w:jc w:val="both"/>
        <w:rPr>
          <w:rFonts w:ascii="Arial" w:hAnsi="Arial" w:cs="Arial"/>
          <w:sz w:val="24"/>
          <w:szCs w:val="24"/>
        </w:rPr>
      </w:pPr>
    </w:p>
    <w:p w14:paraId="116E078B" w14:textId="77777777" w:rsidR="008700B3" w:rsidRDefault="008700B3" w:rsidP="00F702B6">
      <w:pPr>
        <w:spacing w:line="360" w:lineRule="auto"/>
        <w:jc w:val="both"/>
        <w:rPr>
          <w:rFonts w:ascii="Arial" w:hAnsi="Arial" w:cs="Arial"/>
          <w:sz w:val="24"/>
          <w:szCs w:val="24"/>
        </w:rPr>
      </w:pPr>
    </w:p>
    <w:p w14:paraId="39FC8E02" w14:textId="77777777" w:rsidR="008700B3" w:rsidRDefault="008700B3" w:rsidP="00F702B6">
      <w:pPr>
        <w:spacing w:line="360" w:lineRule="auto"/>
        <w:jc w:val="both"/>
        <w:rPr>
          <w:rFonts w:ascii="Arial" w:hAnsi="Arial" w:cs="Arial"/>
          <w:sz w:val="24"/>
          <w:szCs w:val="24"/>
        </w:rPr>
      </w:pPr>
    </w:p>
    <w:p w14:paraId="45241944" w14:textId="77777777" w:rsidR="008700B3" w:rsidRDefault="008700B3" w:rsidP="00F702B6">
      <w:pPr>
        <w:spacing w:line="360" w:lineRule="auto"/>
        <w:jc w:val="both"/>
        <w:rPr>
          <w:rFonts w:ascii="Arial" w:hAnsi="Arial" w:cs="Arial"/>
          <w:sz w:val="24"/>
          <w:szCs w:val="24"/>
        </w:rPr>
      </w:pPr>
    </w:p>
    <w:p w14:paraId="14EA2145" w14:textId="77777777" w:rsidR="008700B3" w:rsidRDefault="008700B3" w:rsidP="00F702B6">
      <w:pPr>
        <w:spacing w:line="360" w:lineRule="auto"/>
        <w:jc w:val="both"/>
        <w:rPr>
          <w:rFonts w:ascii="Arial" w:hAnsi="Arial" w:cs="Arial"/>
          <w:sz w:val="24"/>
          <w:szCs w:val="24"/>
        </w:rPr>
      </w:pPr>
    </w:p>
    <w:p w14:paraId="750B0631" w14:textId="77777777" w:rsidR="008700B3" w:rsidRDefault="008700B3" w:rsidP="00F702B6">
      <w:pPr>
        <w:spacing w:line="360" w:lineRule="auto"/>
        <w:jc w:val="both"/>
        <w:rPr>
          <w:rFonts w:ascii="Arial" w:hAnsi="Arial" w:cs="Arial"/>
          <w:sz w:val="24"/>
          <w:szCs w:val="24"/>
        </w:rPr>
      </w:pPr>
    </w:p>
    <w:p w14:paraId="42F9737F" w14:textId="77777777" w:rsidR="008700B3" w:rsidRPr="008D3AAB" w:rsidRDefault="008700B3" w:rsidP="00F702B6">
      <w:pPr>
        <w:spacing w:line="360" w:lineRule="auto"/>
        <w:jc w:val="both"/>
        <w:rPr>
          <w:rFonts w:ascii="Arial" w:hAnsi="Arial" w:cs="Arial"/>
          <w:sz w:val="24"/>
          <w:szCs w:val="24"/>
        </w:rPr>
      </w:pPr>
    </w:p>
    <w:p w14:paraId="5083FAA5" w14:textId="77777777" w:rsidR="008700B3" w:rsidRPr="008700B3" w:rsidRDefault="008700B3" w:rsidP="00F702B6">
      <w:pPr>
        <w:spacing w:line="360" w:lineRule="auto"/>
        <w:jc w:val="both"/>
        <w:rPr>
          <w:rFonts w:ascii="Arial" w:hAnsi="Arial" w:cs="Arial"/>
          <w:b/>
          <w:sz w:val="28"/>
          <w:szCs w:val="28"/>
        </w:rPr>
      </w:pPr>
      <w:r w:rsidRPr="008700B3">
        <w:rPr>
          <w:rFonts w:ascii="Arial" w:hAnsi="Arial" w:cs="Arial"/>
          <w:b/>
          <w:sz w:val="28"/>
          <w:szCs w:val="28"/>
        </w:rPr>
        <w:lastRenderedPageBreak/>
        <w:t xml:space="preserve">2.3 Hypothesis </w:t>
      </w:r>
    </w:p>
    <w:p w14:paraId="3D7C55AA" w14:textId="72336D7F"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There is a significant needs to create a smart support to assist the old people when injury occurs. A mobile support equipment is needed to create immediate support to the accident victims.</w:t>
      </w:r>
    </w:p>
    <w:p w14:paraId="65EF3FAF" w14:textId="77777777" w:rsidR="008700B3" w:rsidRPr="008D3AAB" w:rsidRDefault="008700B3" w:rsidP="00F702B6">
      <w:pPr>
        <w:pStyle w:val="ListParagraph"/>
        <w:numPr>
          <w:ilvl w:val="0"/>
          <w:numId w:val="23"/>
        </w:numPr>
        <w:spacing w:line="360" w:lineRule="auto"/>
        <w:jc w:val="both"/>
        <w:rPr>
          <w:rFonts w:ascii="Arial" w:hAnsi="Arial" w:cs="Arial"/>
          <w:sz w:val="24"/>
          <w:szCs w:val="24"/>
        </w:rPr>
      </w:pPr>
      <w:r w:rsidRPr="008D3AAB">
        <w:rPr>
          <w:rFonts w:ascii="Arial" w:hAnsi="Arial" w:cs="Arial"/>
          <w:sz w:val="24"/>
          <w:szCs w:val="24"/>
        </w:rPr>
        <w:t>Falls are the second leading cause of accidental or unintentional injury deaths worldwide.</w:t>
      </w:r>
    </w:p>
    <w:p w14:paraId="266B101E" w14:textId="77777777" w:rsidR="008700B3" w:rsidRPr="008D3AAB" w:rsidRDefault="008700B3" w:rsidP="00F702B6">
      <w:pPr>
        <w:pStyle w:val="ListParagraph"/>
        <w:numPr>
          <w:ilvl w:val="0"/>
          <w:numId w:val="23"/>
        </w:numPr>
        <w:spacing w:line="360" w:lineRule="auto"/>
        <w:jc w:val="both"/>
        <w:rPr>
          <w:rFonts w:ascii="Arial" w:hAnsi="Arial" w:cs="Arial"/>
          <w:sz w:val="24"/>
          <w:szCs w:val="24"/>
        </w:rPr>
      </w:pPr>
      <w:r w:rsidRPr="008D3AAB">
        <w:rPr>
          <w:rFonts w:ascii="Arial" w:hAnsi="Arial" w:cs="Arial"/>
          <w:sz w:val="24"/>
          <w:szCs w:val="24"/>
        </w:rPr>
        <w:t>Each year an estimated 646 000 individuals die from falls globally of which over 80% are in low- and middle-income countries.</w:t>
      </w:r>
    </w:p>
    <w:p w14:paraId="745605D1" w14:textId="77777777" w:rsidR="008700B3" w:rsidRPr="008D3AAB" w:rsidRDefault="008700B3" w:rsidP="00F702B6">
      <w:pPr>
        <w:pStyle w:val="ListParagraph"/>
        <w:numPr>
          <w:ilvl w:val="0"/>
          <w:numId w:val="23"/>
        </w:numPr>
        <w:spacing w:line="360" w:lineRule="auto"/>
        <w:jc w:val="both"/>
        <w:rPr>
          <w:rFonts w:ascii="Arial" w:hAnsi="Arial" w:cs="Arial"/>
          <w:sz w:val="24"/>
          <w:szCs w:val="24"/>
        </w:rPr>
      </w:pPr>
      <w:r w:rsidRPr="008D3AAB">
        <w:rPr>
          <w:rFonts w:ascii="Arial" w:hAnsi="Arial" w:cs="Arial"/>
          <w:sz w:val="24"/>
          <w:szCs w:val="24"/>
        </w:rPr>
        <w:t>Adults older than 65 years of age suffer the greatest number of fatal falls.</w:t>
      </w:r>
    </w:p>
    <w:p w14:paraId="232A289A" w14:textId="77777777" w:rsidR="008700B3" w:rsidRPr="008D3AAB" w:rsidRDefault="008700B3" w:rsidP="00F702B6">
      <w:pPr>
        <w:pStyle w:val="ListParagraph"/>
        <w:numPr>
          <w:ilvl w:val="0"/>
          <w:numId w:val="23"/>
        </w:numPr>
        <w:spacing w:line="360" w:lineRule="auto"/>
        <w:jc w:val="both"/>
        <w:rPr>
          <w:rFonts w:ascii="Arial" w:hAnsi="Arial" w:cs="Arial"/>
          <w:sz w:val="24"/>
          <w:szCs w:val="24"/>
        </w:rPr>
      </w:pPr>
      <w:r w:rsidRPr="008D3AAB">
        <w:rPr>
          <w:rFonts w:ascii="Arial" w:hAnsi="Arial" w:cs="Arial"/>
          <w:sz w:val="24"/>
          <w:szCs w:val="24"/>
        </w:rPr>
        <w:t>37.3 million falls that are severe enough to require medical attention occur each year.</w:t>
      </w:r>
    </w:p>
    <w:p w14:paraId="23645139" w14:textId="77777777" w:rsidR="008700B3" w:rsidRPr="008D3AAB" w:rsidRDefault="008700B3" w:rsidP="00F702B6">
      <w:pPr>
        <w:pStyle w:val="ListParagraph"/>
        <w:numPr>
          <w:ilvl w:val="0"/>
          <w:numId w:val="23"/>
        </w:numPr>
        <w:spacing w:line="360" w:lineRule="auto"/>
        <w:jc w:val="both"/>
        <w:rPr>
          <w:rFonts w:ascii="Arial" w:hAnsi="Arial" w:cs="Arial"/>
          <w:sz w:val="24"/>
          <w:szCs w:val="24"/>
        </w:rPr>
      </w:pPr>
      <w:r w:rsidRPr="008D3AAB">
        <w:rPr>
          <w:rFonts w:ascii="Arial" w:hAnsi="Arial" w:cs="Arial"/>
          <w:sz w:val="24"/>
          <w:szCs w:val="24"/>
        </w:rPr>
        <w:t>Prevention strategies should emphasize education, training, creating safer environments, prioritizing fall-related research and establishing effective policies to reduce risk.</w:t>
      </w:r>
    </w:p>
    <w:p w14:paraId="5A8CB0CD" w14:textId="77777777" w:rsidR="008700B3" w:rsidRDefault="008700B3" w:rsidP="00F702B6">
      <w:pPr>
        <w:spacing w:line="360" w:lineRule="auto"/>
        <w:jc w:val="both"/>
        <w:rPr>
          <w:rFonts w:ascii="Arial" w:hAnsi="Arial" w:cs="Arial"/>
          <w:sz w:val="24"/>
          <w:szCs w:val="24"/>
          <w:lang w:val="en-US"/>
        </w:rPr>
      </w:pPr>
    </w:p>
    <w:p w14:paraId="6267920B" w14:textId="77777777" w:rsidR="008700B3" w:rsidRDefault="008700B3" w:rsidP="00F702B6">
      <w:pPr>
        <w:spacing w:line="360" w:lineRule="auto"/>
        <w:jc w:val="both"/>
        <w:rPr>
          <w:rFonts w:ascii="Arial" w:hAnsi="Arial" w:cs="Arial"/>
          <w:sz w:val="24"/>
          <w:szCs w:val="24"/>
          <w:lang w:val="en-US"/>
        </w:rPr>
      </w:pPr>
    </w:p>
    <w:p w14:paraId="3A5AAD94" w14:textId="77777777" w:rsidR="008700B3" w:rsidRDefault="008700B3" w:rsidP="00F702B6">
      <w:pPr>
        <w:spacing w:line="360" w:lineRule="auto"/>
        <w:jc w:val="both"/>
        <w:rPr>
          <w:rFonts w:ascii="Arial" w:hAnsi="Arial" w:cs="Arial"/>
          <w:sz w:val="24"/>
          <w:szCs w:val="24"/>
          <w:lang w:val="en-US"/>
        </w:rPr>
      </w:pPr>
    </w:p>
    <w:p w14:paraId="43C1CABA" w14:textId="77777777" w:rsidR="008700B3" w:rsidRDefault="008700B3" w:rsidP="00F702B6">
      <w:pPr>
        <w:spacing w:line="360" w:lineRule="auto"/>
        <w:jc w:val="both"/>
        <w:rPr>
          <w:rFonts w:ascii="Arial" w:hAnsi="Arial" w:cs="Arial"/>
          <w:sz w:val="24"/>
          <w:szCs w:val="24"/>
          <w:lang w:val="en-US"/>
        </w:rPr>
      </w:pPr>
    </w:p>
    <w:p w14:paraId="7C8B11BD" w14:textId="77777777" w:rsidR="008700B3" w:rsidRDefault="008700B3" w:rsidP="00F702B6">
      <w:pPr>
        <w:spacing w:line="360" w:lineRule="auto"/>
        <w:jc w:val="both"/>
        <w:rPr>
          <w:rFonts w:ascii="Arial" w:hAnsi="Arial" w:cs="Arial"/>
          <w:sz w:val="24"/>
          <w:szCs w:val="24"/>
          <w:lang w:val="en-US"/>
        </w:rPr>
      </w:pPr>
    </w:p>
    <w:p w14:paraId="7E348D7F" w14:textId="77777777" w:rsidR="008700B3" w:rsidRDefault="008700B3" w:rsidP="00F702B6">
      <w:pPr>
        <w:spacing w:line="360" w:lineRule="auto"/>
        <w:jc w:val="both"/>
        <w:rPr>
          <w:rFonts w:ascii="Arial" w:hAnsi="Arial" w:cs="Arial"/>
          <w:sz w:val="24"/>
          <w:szCs w:val="24"/>
          <w:lang w:val="en-US"/>
        </w:rPr>
      </w:pPr>
    </w:p>
    <w:p w14:paraId="41253B7F" w14:textId="77777777" w:rsidR="008700B3" w:rsidRDefault="008700B3" w:rsidP="00F702B6">
      <w:pPr>
        <w:spacing w:line="360" w:lineRule="auto"/>
        <w:jc w:val="both"/>
        <w:rPr>
          <w:rFonts w:ascii="Arial" w:hAnsi="Arial" w:cs="Arial"/>
          <w:sz w:val="24"/>
          <w:szCs w:val="24"/>
          <w:lang w:val="en-US"/>
        </w:rPr>
      </w:pPr>
    </w:p>
    <w:p w14:paraId="4C684270" w14:textId="77777777" w:rsidR="008700B3" w:rsidRDefault="008700B3" w:rsidP="00F702B6">
      <w:pPr>
        <w:spacing w:line="360" w:lineRule="auto"/>
        <w:jc w:val="both"/>
        <w:rPr>
          <w:rFonts w:ascii="Arial" w:hAnsi="Arial" w:cs="Arial"/>
          <w:sz w:val="24"/>
          <w:szCs w:val="24"/>
          <w:lang w:val="en-US"/>
        </w:rPr>
      </w:pPr>
    </w:p>
    <w:p w14:paraId="56C9B195" w14:textId="77777777" w:rsidR="008700B3" w:rsidRPr="008D3AAB" w:rsidRDefault="008700B3" w:rsidP="00F702B6">
      <w:pPr>
        <w:spacing w:line="360" w:lineRule="auto"/>
        <w:jc w:val="both"/>
        <w:rPr>
          <w:rFonts w:ascii="Arial" w:hAnsi="Arial" w:cs="Arial"/>
          <w:sz w:val="24"/>
          <w:szCs w:val="24"/>
          <w:lang w:val="en-US"/>
        </w:rPr>
      </w:pPr>
    </w:p>
    <w:p w14:paraId="12AE7461" w14:textId="70114AB9" w:rsidR="008700B3" w:rsidRPr="008700B3" w:rsidRDefault="008700B3" w:rsidP="00F702B6">
      <w:pPr>
        <w:spacing w:line="360" w:lineRule="auto"/>
        <w:jc w:val="both"/>
        <w:rPr>
          <w:rFonts w:ascii="Arial" w:hAnsi="Arial" w:cs="Arial"/>
          <w:b/>
          <w:sz w:val="28"/>
          <w:szCs w:val="28"/>
        </w:rPr>
      </w:pPr>
      <w:r w:rsidRPr="008700B3">
        <w:rPr>
          <w:rFonts w:ascii="Arial" w:hAnsi="Arial" w:cs="Arial"/>
          <w:b/>
          <w:sz w:val="28"/>
          <w:szCs w:val="28"/>
        </w:rPr>
        <w:lastRenderedPageBreak/>
        <w:t>2.4 Research outcome</w:t>
      </w:r>
    </w:p>
    <w:p w14:paraId="49B35925" w14:textId="77777777"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The concept of using IoT to improve human life led to the idea to develop a smart equipment to support old people during accident occurrence. Combining the project methodology, hardware technology and also software programming, communication network, we created a prototype called Smart Walking Stick.</w:t>
      </w:r>
    </w:p>
    <w:p w14:paraId="006FCB38" w14:textId="77777777" w:rsidR="008700B3" w:rsidRDefault="008700B3" w:rsidP="00F702B6">
      <w:pPr>
        <w:spacing w:line="360" w:lineRule="auto"/>
        <w:jc w:val="both"/>
        <w:rPr>
          <w:rFonts w:ascii="Arial" w:hAnsi="Arial" w:cs="Arial"/>
          <w:sz w:val="24"/>
          <w:szCs w:val="24"/>
        </w:rPr>
      </w:pPr>
    </w:p>
    <w:p w14:paraId="5BD3D099" w14:textId="77777777" w:rsidR="008700B3" w:rsidRDefault="008700B3" w:rsidP="00F702B6">
      <w:pPr>
        <w:spacing w:line="360" w:lineRule="auto"/>
        <w:jc w:val="both"/>
        <w:rPr>
          <w:rFonts w:ascii="Arial" w:hAnsi="Arial" w:cs="Arial"/>
          <w:sz w:val="24"/>
          <w:szCs w:val="24"/>
        </w:rPr>
      </w:pPr>
    </w:p>
    <w:p w14:paraId="67F672B2" w14:textId="77777777" w:rsidR="008700B3" w:rsidRDefault="008700B3" w:rsidP="00F702B6">
      <w:pPr>
        <w:spacing w:line="360" w:lineRule="auto"/>
        <w:jc w:val="both"/>
        <w:rPr>
          <w:rFonts w:ascii="Arial" w:hAnsi="Arial" w:cs="Arial"/>
          <w:sz w:val="24"/>
          <w:szCs w:val="24"/>
        </w:rPr>
      </w:pPr>
    </w:p>
    <w:p w14:paraId="749AF84B" w14:textId="77777777" w:rsidR="008700B3" w:rsidRDefault="008700B3" w:rsidP="00F702B6">
      <w:pPr>
        <w:spacing w:line="360" w:lineRule="auto"/>
        <w:jc w:val="both"/>
        <w:rPr>
          <w:rFonts w:ascii="Arial" w:hAnsi="Arial" w:cs="Arial"/>
          <w:sz w:val="24"/>
          <w:szCs w:val="24"/>
        </w:rPr>
      </w:pPr>
    </w:p>
    <w:p w14:paraId="78344915" w14:textId="77777777" w:rsidR="008700B3" w:rsidRDefault="008700B3" w:rsidP="00F702B6">
      <w:pPr>
        <w:spacing w:line="360" w:lineRule="auto"/>
        <w:jc w:val="both"/>
        <w:rPr>
          <w:rFonts w:ascii="Arial" w:hAnsi="Arial" w:cs="Arial"/>
          <w:sz w:val="24"/>
          <w:szCs w:val="24"/>
        </w:rPr>
      </w:pPr>
    </w:p>
    <w:p w14:paraId="643522F4" w14:textId="77777777" w:rsidR="008700B3" w:rsidRPr="008700B3" w:rsidRDefault="008700B3" w:rsidP="00F702B6">
      <w:pPr>
        <w:spacing w:line="360" w:lineRule="auto"/>
        <w:jc w:val="both"/>
        <w:rPr>
          <w:rFonts w:ascii="Arial" w:hAnsi="Arial" w:cs="Arial"/>
          <w:b/>
          <w:sz w:val="28"/>
          <w:szCs w:val="28"/>
        </w:rPr>
      </w:pPr>
      <w:r w:rsidRPr="008700B3">
        <w:rPr>
          <w:rFonts w:ascii="Arial" w:hAnsi="Arial" w:cs="Arial"/>
          <w:b/>
          <w:sz w:val="28"/>
          <w:szCs w:val="28"/>
        </w:rPr>
        <w:t>2.5 Research summary</w:t>
      </w:r>
    </w:p>
    <w:p w14:paraId="658AC60D"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The result proves that IoT is very practical in many aspect of human life. By combining Hardware and Software, enabling thru network communication, we can create cost effective solution in variety of “Thing” in the world, which helping people to lead a better life.</w:t>
      </w:r>
    </w:p>
    <w:p w14:paraId="17DCD1A4" w14:textId="77777777" w:rsidR="008700B3" w:rsidRDefault="008700B3" w:rsidP="00F702B6">
      <w:pPr>
        <w:spacing w:line="360" w:lineRule="auto"/>
        <w:jc w:val="both"/>
        <w:rPr>
          <w:rFonts w:ascii="Arial" w:hAnsi="Arial" w:cs="Arial"/>
          <w:sz w:val="24"/>
          <w:szCs w:val="24"/>
        </w:rPr>
      </w:pPr>
    </w:p>
    <w:p w14:paraId="0D635028" w14:textId="77777777" w:rsidR="008700B3" w:rsidRDefault="008700B3" w:rsidP="00F702B6">
      <w:pPr>
        <w:spacing w:line="360" w:lineRule="auto"/>
        <w:jc w:val="both"/>
        <w:rPr>
          <w:rFonts w:ascii="Arial" w:hAnsi="Arial" w:cs="Arial"/>
          <w:sz w:val="24"/>
          <w:szCs w:val="24"/>
        </w:rPr>
      </w:pPr>
    </w:p>
    <w:p w14:paraId="3606BE43" w14:textId="77777777" w:rsidR="008700B3" w:rsidRDefault="008700B3" w:rsidP="00F702B6">
      <w:pPr>
        <w:spacing w:line="360" w:lineRule="auto"/>
        <w:jc w:val="both"/>
        <w:rPr>
          <w:rFonts w:ascii="Arial" w:hAnsi="Arial" w:cs="Arial"/>
          <w:sz w:val="24"/>
          <w:szCs w:val="24"/>
        </w:rPr>
      </w:pPr>
    </w:p>
    <w:p w14:paraId="3BBDDEDE" w14:textId="77777777" w:rsidR="008700B3" w:rsidRDefault="008700B3" w:rsidP="00F702B6">
      <w:pPr>
        <w:spacing w:line="360" w:lineRule="auto"/>
        <w:jc w:val="both"/>
        <w:rPr>
          <w:rFonts w:ascii="Arial" w:hAnsi="Arial" w:cs="Arial"/>
          <w:sz w:val="24"/>
          <w:szCs w:val="24"/>
        </w:rPr>
      </w:pPr>
    </w:p>
    <w:p w14:paraId="7E1BABE8" w14:textId="77777777" w:rsidR="008700B3" w:rsidRDefault="008700B3" w:rsidP="00F702B6">
      <w:pPr>
        <w:spacing w:line="360" w:lineRule="auto"/>
        <w:jc w:val="both"/>
        <w:rPr>
          <w:rFonts w:ascii="Arial" w:hAnsi="Arial" w:cs="Arial"/>
          <w:sz w:val="24"/>
          <w:szCs w:val="24"/>
        </w:rPr>
      </w:pPr>
    </w:p>
    <w:p w14:paraId="069EEB81" w14:textId="77777777" w:rsidR="008700B3" w:rsidRDefault="008700B3" w:rsidP="00F702B6">
      <w:pPr>
        <w:spacing w:line="360" w:lineRule="auto"/>
        <w:jc w:val="both"/>
        <w:rPr>
          <w:rFonts w:ascii="Arial" w:hAnsi="Arial" w:cs="Arial"/>
          <w:sz w:val="24"/>
          <w:szCs w:val="24"/>
        </w:rPr>
      </w:pPr>
    </w:p>
    <w:p w14:paraId="33D18332" w14:textId="77777777" w:rsidR="008700B3" w:rsidRPr="008D3AAB" w:rsidRDefault="008700B3" w:rsidP="00F702B6">
      <w:pPr>
        <w:spacing w:line="360" w:lineRule="auto"/>
        <w:jc w:val="both"/>
        <w:rPr>
          <w:rFonts w:ascii="Arial" w:hAnsi="Arial" w:cs="Arial"/>
          <w:sz w:val="24"/>
          <w:szCs w:val="24"/>
        </w:rPr>
      </w:pPr>
    </w:p>
    <w:p w14:paraId="07A2E784" w14:textId="0ED28E20" w:rsidR="008700B3" w:rsidRPr="008700B3" w:rsidRDefault="008700B3" w:rsidP="00F702B6">
      <w:pPr>
        <w:spacing w:line="360" w:lineRule="auto"/>
        <w:jc w:val="both"/>
        <w:rPr>
          <w:rFonts w:ascii="Arial" w:hAnsi="Arial" w:cs="Arial"/>
          <w:b/>
          <w:sz w:val="28"/>
          <w:szCs w:val="28"/>
        </w:rPr>
      </w:pPr>
      <w:r w:rsidRPr="008700B3">
        <w:rPr>
          <w:rFonts w:ascii="Arial" w:hAnsi="Arial" w:cs="Arial"/>
          <w:b/>
          <w:sz w:val="28"/>
          <w:szCs w:val="28"/>
        </w:rPr>
        <w:lastRenderedPageBreak/>
        <w:t>2.6 Research Significance</w:t>
      </w:r>
    </w:p>
    <w:p w14:paraId="0F9857F9" w14:textId="77777777"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The Smart Walking Stick is an innovation that is pending commercialization. However this is the foundation research for future team or researchers to explore more sophisticated solution enhancement to this invention. </w:t>
      </w:r>
    </w:p>
    <w:p w14:paraId="62739497"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This research created an invention that proven to be a practical solution for walking stick to be enabled as an IoT. For next generation improvement research, there are three aspects of further invention improvement could be done to allow more user-friendliness and efficient support. </w:t>
      </w:r>
    </w:p>
    <w:p w14:paraId="07185A59"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1. Enabling voice recognition technology when a help is needed immediately. This needs more bandwidth and further research in voice recognition technology. </w:t>
      </w:r>
    </w:p>
    <w:p w14:paraId="4C4EB49D"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2. Enabling live streaming video recording or teleconference where we needs 5G network coming in the future.</w:t>
      </w:r>
    </w:p>
    <w:p w14:paraId="0273D24A" w14:textId="77777777" w:rsidR="008700B3"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3. Enabling Big data analysis where collecting the individual user or user groups behaviour to efficiently building a specific support network system for the elderly. </w:t>
      </w:r>
    </w:p>
    <w:p w14:paraId="30571FE6" w14:textId="77777777"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E.g.  Uber-like network system, where nearest volunteers or medical officers are available to help when an emergency happens. This could be pay per use or subscription service to emergency medical care for old folks or lifestyle nursing advice services when needed.  </w:t>
      </w:r>
    </w:p>
    <w:p w14:paraId="196F8B2F" w14:textId="77777777" w:rsidR="008700B3" w:rsidRPr="008D3AAB" w:rsidRDefault="008700B3" w:rsidP="00F702B6">
      <w:pPr>
        <w:spacing w:line="360" w:lineRule="auto"/>
        <w:jc w:val="both"/>
        <w:rPr>
          <w:rFonts w:ascii="Arial" w:hAnsi="Arial" w:cs="Arial"/>
          <w:sz w:val="24"/>
          <w:szCs w:val="24"/>
        </w:rPr>
      </w:pPr>
    </w:p>
    <w:p w14:paraId="673B3F45" w14:textId="77777777" w:rsidR="008700B3" w:rsidRPr="008D3AAB" w:rsidRDefault="008700B3" w:rsidP="00F702B6">
      <w:pPr>
        <w:spacing w:line="360" w:lineRule="auto"/>
        <w:jc w:val="both"/>
        <w:rPr>
          <w:rFonts w:ascii="Arial" w:hAnsi="Arial" w:cs="Arial"/>
          <w:sz w:val="24"/>
          <w:szCs w:val="24"/>
        </w:rPr>
      </w:pPr>
    </w:p>
    <w:p w14:paraId="66F738EB" w14:textId="77777777" w:rsidR="008700B3" w:rsidRPr="008D3AAB" w:rsidRDefault="008700B3" w:rsidP="00F702B6">
      <w:pPr>
        <w:spacing w:line="360" w:lineRule="auto"/>
        <w:jc w:val="both"/>
        <w:rPr>
          <w:rFonts w:ascii="Arial" w:hAnsi="Arial" w:cs="Arial"/>
          <w:sz w:val="24"/>
          <w:szCs w:val="24"/>
        </w:rPr>
      </w:pPr>
    </w:p>
    <w:p w14:paraId="5312F6DE" w14:textId="77777777" w:rsidR="003C4A47" w:rsidRPr="008D3AAB" w:rsidRDefault="003C4A47" w:rsidP="00F702B6">
      <w:pPr>
        <w:spacing w:line="360" w:lineRule="auto"/>
        <w:jc w:val="both"/>
        <w:rPr>
          <w:rFonts w:ascii="Arial" w:hAnsi="Arial" w:cs="Arial"/>
          <w:sz w:val="24"/>
          <w:szCs w:val="24"/>
        </w:rPr>
      </w:pPr>
    </w:p>
    <w:p w14:paraId="79F28F96" w14:textId="77777777" w:rsidR="008700B3" w:rsidRPr="008D3AAB" w:rsidRDefault="008700B3" w:rsidP="00F702B6">
      <w:pPr>
        <w:spacing w:line="360" w:lineRule="auto"/>
        <w:jc w:val="both"/>
        <w:rPr>
          <w:rFonts w:ascii="Arial" w:hAnsi="Arial" w:cs="Arial"/>
          <w:sz w:val="24"/>
          <w:szCs w:val="24"/>
        </w:rPr>
      </w:pPr>
    </w:p>
    <w:p w14:paraId="0F5599FC" w14:textId="4A1D41A7" w:rsidR="000B255C" w:rsidRPr="008700B3" w:rsidRDefault="000B255C" w:rsidP="00F702B6">
      <w:pPr>
        <w:spacing w:line="360" w:lineRule="auto"/>
        <w:jc w:val="both"/>
        <w:rPr>
          <w:rFonts w:ascii="Arial" w:hAnsi="Arial" w:cs="Arial"/>
          <w:b/>
          <w:sz w:val="28"/>
          <w:szCs w:val="28"/>
        </w:rPr>
      </w:pPr>
      <w:r w:rsidRPr="008700B3">
        <w:rPr>
          <w:rFonts w:ascii="Arial" w:hAnsi="Arial" w:cs="Arial"/>
          <w:b/>
          <w:sz w:val="28"/>
          <w:szCs w:val="28"/>
        </w:rPr>
        <w:lastRenderedPageBreak/>
        <w:t>Contents</w:t>
      </w:r>
    </w:p>
    <w:p w14:paraId="59C932A9" w14:textId="164F4030" w:rsidR="008700B3" w:rsidRDefault="00075B62" w:rsidP="00F702B6">
      <w:pPr>
        <w:spacing w:line="360" w:lineRule="auto"/>
        <w:jc w:val="both"/>
        <w:rPr>
          <w:rFonts w:ascii="Arial" w:hAnsi="Arial" w:cs="Arial"/>
          <w:sz w:val="24"/>
          <w:szCs w:val="24"/>
        </w:rPr>
      </w:pPr>
      <w:r w:rsidRPr="008D3AAB">
        <w:rPr>
          <w:rFonts w:ascii="Arial" w:hAnsi="Arial" w:cs="Arial"/>
          <w:sz w:val="24"/>
          <w:szCs w:val="24"/>
        </w:rPr>
        <w:t>2.0 Abstract</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2</w:t>
      </w:r>
    </w:p>
    <w:p w14:paraId="70E35BBF" w14:textId="39F71BA9"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2.1 Research Study</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3</w:t>
      </w:r>
    </w:p>
    <w:p w14:paraId="5D439DE1" w14:textId="0B6D97A8"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2.2 Methodology</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4</w:t>
      </w:r>
    </w:p>
    <w:p w14:paraId="060CA55F" w14:textId="1C733703"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2.3 Hypothesis</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5</w:t>
      </w:r>
    </w:p>
    <w:p w14:paraId="2E30DED1" w14:textId="4C60C7B1"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 xml:space="preserve">2.4 Research outcome </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6</w:t>
      </w:r>
    </w:p>
    <w:p w14:paraId="23E0BF56" w14:textId="4695B880" w:rsidR="008700B3" w:rsidRPr="008D3AAB" w:rsidRDefault="008700B3" w:rsidP="00F702B6">
      <w:pPr>
        <w:spacing w:line="360" w:lineRule="auto"/>
        <w:jc w:val="both"/>
        <w:rPr>
          <w:rFonts w:ascii="Arial" w:hAnsi="Arial" w:cs="Arial"/>
          <w:sz w:val="24"/>
          <w:szCs w:val="24"/>
        </w:rPr>
      </w:pPr>
      <w:r w:rsidRPr="008D3AAB">
        <w:rPr>
          <w:rFonts w:ascii="Arial" w:hAnsi="Arial" w:cs="Arial"/>
          <w:sz w:val="24"/>
          <w:szCs w:val="24"/>
        </w:rPr>
        <w:t>2.5 Research summary</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6</w:t>
      </w:r>
    </w:p>
    <w:p w14:paraId="5F0E7EA4" w14:textId="58BAA103" w:rsidR="000B255C" w:rsidRDefault="008700B3" w:rsidP="00F702B6">
      <w:pPr>
        <w:spacing w:line="360" w:lineRule="auto"/>
        <w:jc w:val="both"/>
        <w:rPr>
          <w:rFonts w:ascii="Arial" w:hAnsi="Arial" w:cs="Arial"/>
          <w:sz w:val="24"/>
          <w:szCs w:val="24"/>
        </w:rPr>
      </w:pPr>
      <w:r>
        <w:rPr>
          <w:rFonts w:ascii="Arial" w:hAnsi="Arial" w:cs="Arial"/>
          <w:sz w:val="24"/>
          <w:szCs w:val="24"/>
        </w:rPr>
        <w:t>2.6 Research Significance</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7</w:t>
      </w:r>
    </w:p>
    <w:p w14:paraId="5AA8854B" w14:textId="0CE7C0B3"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 xml:space="preserve">3.0 </w:t>
      </w:r>
      <w:r w:rsidR="008700B3">
        <w:rPr>
          <w:rFonts w:ascii="Arial" w:hAnsi="Arial" w:cs="Arial"/>
          <w:sz w:val="24"/>
          <w:szCs w:val="24"/>
        </w:rPr>
        <w:t>Appreciation</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t>10</w:t>
      </w:r>
    </w:p>
    <w:p w14:paraId="0FBF1936" w14:textId="4740086F" w:rsidR="00EB673B" w:rsidRDefault="00075B62" w:rsidP="00F702B6">
      <w:pPr>
        <w:spacing w:line="360" w:lineRule="auto"/>
        <w:jc w:val="both"/>
        <w:rPr>
          <w:rFonts w:ascii="Arial" w:hAnsi="Arial" w:cs="Arial"/>
          <w:sz w:val="24"/>
          <w:szCs w:val="24"/>
        </w:rPr>
      </w:pPr>
      <w:r w:rsidRPr="008D3AAB">
        <w:rPr>
          <w:rFonts w:ascii="Arial" w:hAnsi="Arial" w:cs="Arial"/>
          <w:sz w:val="24"/>
          <w:szCs w:val="24"/>
        </w:rPr>
        <w:t xml:space="preserve">4.0 </w:t>
      </w:r>
      <w:r w:rsidR="00EB673B">
        <w:rPr>
          <w:rFonts w:ascii="Arial" w:hAnsi="Arial" w:cs="Arial"/>
          <w:sz w:val="24"/>
          <w:szCs w:val="24"/>
        </w:rPr>
        <w:t>Introduction</w:t>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B673B">
        <w:rPr>
          <w:rFonts w:ascii="Arial" w:hAnsi="Arial" w:cs="Arial"/>
          <w:sz w:val="24"/>
          <w:szCs w:val="24"/>
        </w:rPr>
        <w:tab/>
      </w:r>
      <w:r w:rsidR="00ED4FD6">
        <w:rPr>
          <w:rFonts w:ascii="Arial" w:hAnsi="Arial" w:cs="Arial"/>
          <w:sz w:val="24"/>
          <w:szCs w:val="24"/>
        </w:rPr>
        <w:t>10</w:t>
      </w:r>
    </w:p>
    <w:p w14:paraId="48C62E25" w14:textId="32055057"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5.</w:t>
      </w:r>
      <w:r w:rsidR="00EB673B">
        <w:rPr>
          <w:rFonts w:ascii="Arial" w:hAnsi="Arial" w:cs="Arial"/>
          <w:sz w:val="24"/>
          <w:szCs w:val="24"/>
        </w:rPr>
        <w:t>0</w:t>
      </w:r>
      <w:r w:rsidRPr="008D3AAB">
        <w:rPr>
          <w:rFonts w:ascii="Arial" w:hAnsi="Arial" w:cs="Arial"/>
          <w:sz w:val="24"/>
          <w:szCs w:val="24"/>
        </w:rPr>
        <w:t xml:space="preserve"> Background</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1</w:t>
      </w:r>
    </w:p>
    <w:p w14:paraId="716E49A9" w14:textId="1BBCC409" w:rsidR="00075B62" w:rsidRPr="008D3AAB" w:rsidRDefault="00EB673B" w:rsidP="00F702B6">
      <w:pPr>
        <w:spacing w:line="360" w:lineRule="auto"/>
        <w:jc w:val="both"/>
        <w:rPr>
          <w:rFonts w:ascii="Arial" w:hAnsi="Arial" w:cs="Arial"/>
          <w:sz w:val="24"/>
          <w:szCs w:val="24"/>
        </w:rPr>
      </w:pPr>
      <w:r>
        <w:rPr>
          <w:rFonts w:ascii="Arial" w:hAnsi="Arial" w:cs="Arial"/>
          <w:sz w:val="24"/>
          <w:szCs w:val="24"/>
        </w:rPr>
        <w:t>5.1</w:t>
      </w:r>
      <w:r w:rsidR="00075B62" w:rsidRPr="008D3AAB">
        <w:rPr>
          <w:rFonts w:ascii="Arial" w:hAnsi="Arial" w:cs="Arial"/>
          <w:sz w:val="24"/>
          <w:szCs w:val="24"/>
        </w:rPr>
        <w:t xml:space="preserve"> Problem Statement</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3</w:t>
      </w:r>
    </w:p>
    <w:p w14:paraId="054A6891" w14:textId="4C62BF33" w:rsidR="00075B62" w:rsidRPr="008D3AAB" w:rsidRDefault="00EB673B" w:rsidP="00F702B6">
      <w:pPr>
        <w:spacing w:line="360" w:lineRule="auto"/>
        <w:jc w:val="both"/>
        <w:rPr>
          <w:rFonts w:ascii="Arial" w:hAnsi="Arial" w:cs="Arial"/>
          <w:sz w:val="24"/>
          <w:szCs w:val="24"/>
        </w:rPr>
      </w:pPr>
      <w:r>
        <w:rPr>
          <w:rFonts w:ascii="Arial" w:hAnsi="Arial" w:cs="Arial"/>
          <w:sz w:val="24"/>
          <w:szCs w:val="24"/>
        </w:rPr>
        <w:t>5.2</w:t>
      </w:r>
      <w:r w:rsidR="00075B62" w:rsidRPr="008D3AAB">
        <w:rPr>
          <w:rFonts w:ascii="Arial" w:hAnsi="Arial" w:cs="Arial"/>
          <w:sz w:val="24"/>
          <w:szCs w:val="24"/>
        </w:rPr>
        <w:t xml:space="preserve"> Term Definition</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4</w:t>
      </w:r>
    </w:p>
    <w:p w14:paraId="3919008E" w14:textId="1042F9BE" w:rsidR="00075B62" w:rsidRPr="008D3AAB" w:rsidRDefault="00EB673B" w:rsidP="00F702B6">
      <w:pPr>
        <w:spacing w:line="360" w:lineRule="auto"/>
        <w:jc w:val="both"/>
        <w:rPr>
          <w:rFonts w:ascii="Arial" w:hAnsi="Arial" w:cs="Arial"/>
          <w:sz w:val="24"/>
          <w:szCs w:val="24"/>
        </w:rPr>
      </w:pPr>
      <w:r>
        <w:rPr>
          <w:rFonts w:ascii="Arial" w:hAnsi="Arial" w:cs="Arial"/>
          <w:sz w:val="24"/>
          <w:szCs w:val="24"/>
        </w:rPr>
        <w:t>5.3</w:t>
      </w:r>
      <w:r w:rsidR="00075B62" w:rsidRPr="008D3AAB">
        <w:rPr>
          <w:rFonts w:ascii="Arial" w:hAnsi="Arial" w:cs="Arial"/>
          <w:sz w:val="24"/>
          <w:szCs w:val="24"/>
        </w:rPr>
        <w:t xml:space="preserve"> Scope</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5</w:t>
      </w:r>
    </w:p>
    <w:p w14:paraId="7A26042F" w14:textId="5B8222C5" w:rsidR="00075B62" w:rsidRPr="008D3AAB" w:rsidRDefault="00EB673B" w:rsidP="00F702B6">
      <w:pPr>
        <w:spacing w:line="360" w:lineRule="auto"/>
        <w:jc w:val="both"/>
        <w:rPr>
          <w:rFonts w:ascii="Arial" w:hAnsi="Arial" w:cs="Arial"/>
          <w:sz w:val="24"/>
          <w:szCs w:val="24"/>
        </w:rPr>
      </w:pPr>
      <w:r>
        <w:rPr>
          <w:rFonts w:ascii="Arial" w:hAnsi="Arial" w:cs="Arial"/>
          <w:sz w:val="24"/>
          <w:szCs w:val="24"/>
        </w:rPr>
        <w:t>5.4</w:t>
      </w:r>
      <w:r w:rsidR="00075B62" w:rsidRPr="008D3AAB">
        <w:rPr>
          <w:rFonts w:ascii="Arial" w:hAnsi="Arial" w:cs="Arial"/>
          <w:sz w:val="24"/>
          <w:szCs w:val="24"/>
        </w:rPr>
        <w:t xml:space="preserve"> Research Boundary</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6</w:t>
      </w:r>
    </w:p>
    <w:p w14:paraId="04D81548" w14:textId="3E343E06" w:rsidR="00075B62" w:rsidRPr="008D3AAB" w:rsidRDefault="00EB673B" w:rsidP="00F702B6">
      <w:pPr>
        <w:spacing w:line="360" w:lineRule="auto"/>
        <w:jc w:val="both"/>
        <w:rPr>
          <w:rFonts w:ascii="Arial" w:hAnsi="Arial" w:cs="Arial"/>
          <w:sz w:val="24"/>
          <w:szCs w:val="24"/>
        </w:rPr>
      </w:pPr>
      <w:r>
        <w:rPr>
          <w:rFonts w:ascii="Arial" w:hAnsi="Arial" w:cs="Arial"/>
          <w:sz w:val="24"/>
          <w:szCs w:val="24"/>
        </w:rPr>
        <w:t>5.5</w:t>
      </w:r>
      <w:r w:rsidR="00075B62" w:rsidRPr="008D3AAB">
        <w:rPr>
          <w:rFonts w:ascii="Arial" w:hAnsi="Arial" w:cs="Arial"/>
          <w:sz w:val="24"/>
          <w:szCs w:val="24"/>
        </w:rPr>
        <w:t xml:space="preserve"> Comparative previous research</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7</w:t>
      </w:r>
    </w:p>
    <w:p w14:paraId="70B51E68" w14:textId="2C8F4DF5"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6.0 Methodology</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18</w:t>
      </w:r>
    </w:p>
    <w:p w14:paraId="45B1F679" w14:textId="5768E85F"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 xml:space="preserve">6.1 Design </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21</w:t>
      </w:r>
    </w:p>
    <w:p w14:paraId="332C429C" w14:textId="2D9B29CB" w:rsidR="00075B62" w:rsidRPr="008D3AAB" w:rsidRDefault="00824D8B" w:rsidP="00F702B6">
      <w:pPr>
        <w:spacing w:line="360" w:lineRule="auto"/>
        <w:jc w:val="both"/>
        <w:rPr>
          <w:rFonts w:ascii="Arial" w:hAnsi="Arial" w:cs="Arial"/>
          <w:sz w:val="24"/>
          <w:szCs w:val="24"/>
        </w:rPr>
      </w:pPr>
      <w:r>
        <w:rPr>
          <w:rFonts w:ascii="Arial" w:hAnsi="Arial" w:cs="Arial"/>
          <w:sz w:val="24"/>
          <w:szCs w:val="24"/>
        </w:rPr>
        <w:t>6.2 Details, Material Used</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23</w:t>
      </w:r>
    </w:p>
    <w:p w14:paraId="60820A0C" w14:textId="7BBE069A"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6.4 Tools</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31</w:t>
      </w:r>
    </w:p>
    <w:p w14:paraId="5D4992E0" w14:textId="50F55357"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lastRenderedPageBreak/>
        <w:t>6.5 Procedure</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32</w:t>
      </w:r>
    </w:p>
    <w:p w14:paraId="5C675064" w14:textId="40AF7AAF"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7.0 Experiment</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40</w:t>
      </w:r>
    </w:p>
    <w:p w14:paraId="7247F622" w14:textId="6057F499"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7.1 Data Collection</w:t>
      </w:r>
      <w:r w:rsidR="00ED4FD6">
        <w:rPr>
          <w:rFonts w:ascii="Arial" w:hAnsi="Arial" w:cs="Arial"/>
          <w:sz w:val="24"/>
          <w:szCs w:val="24"/>
        </w:rPr>
        <w:t>, Observation, Photos,</w:t>
      </w:r>
      <w:r w:rsidRPr="008D3AAB">
        <w:rPr>
          <w:rFonts w:ascii="Arial" w:hAnsi="Arial" w:cs="Arial"/>
          <w:sz w:val="24"/>
          <w:szCs w:val="24"/>
        </w:rPr>
        <w:t xml:space="preserve"> Graph</w:t>
      </w:r>
      <w:r w:rsidR="00ED4FD6">
        <w:rPr>
          <w:rFonts w:ascii="Arial" w:hAnsi="Arial" w:cs="Arial"/>
          <w:sz w:val="24"/>
          <w:szCs w:val="24"/>
        </w:rPr>
        <w:t xml:space="preserve"> and </w:t>
      </w:r>
      <w:r w:rsidRPr="008D3AAB">
        <w:rPr>
          <w:rFonts w:ascii="Arial" w:hAnsi="Arial" w:cs="Arial"/>
          <w:sz w:val="24"/>
          <w:szCs w:val="24"/>
        </w:rPr>
        <w:t>Records</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41</w:t>
      </w:r>
    </w:p>
    <w:p w14:paraId="12CF0CEF" w14:textId="053517F3"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8.0 Research Findings</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55</w:t>
      </w:r>
    </w:p>
    <w:p w14:paraId="448B269E" w14:textId="3176F9D6"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8.1 Data Analysis</w:t>
      </w:r>
      <w:r w:rsidR="00ED4FD6">
        <w:rPr>
          <w:rFonts w:ascii="Arial" w:hAnsi="Arial" w:cs="Arial"/>
          <w:sz w:val="24"/>
          <w:szCs w:val="24"/>
        </w:rPr>
        <w:t xml:space="preserve"> and Data Interpretation</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57</w:t>
      </w:r>
    </w:p>
    <w:p w14:paraId="32AF460C" w14:textId="3C5B66BA" w:rsidR="003C4A47" w:rsidRPr="008D3AAB" w:rsidRDefault="003C4A47" w:rsidP="00F702B6">
      <w:pPr>
        <w:spacing w:line="360" w:lineRule="auto"/>
        <w:jc w:val="both"/>
        <w:rPr>
          <w:rFonts w:ascii="Arial" w:hAnsi="Arial" w:cs="Arial"/>
          <w:sz w:val="24"/>
          <w:szCs w:val="24"/>
        </w:rPr>
      </w:pPr>
      <w:r w:rsidRPr="008D3AAB">
        <w:rPr>
          <w:rFonts w:ascii="Arial" w:hAnsi="Arial" w:cs="Arial"/>
          <w:sz w:val="24"/>
          <w:szCs w:val="24"/>
        </w:rPr>
        <w:t>9.0 Discussion</w:t>
      </w:r>
      <w:r w:rsidR="00ED4FD6">
        <w:rPr>
          <w:rFonts w:ascii="Arial" w:hAnsi="Arial" w:cs="Arial"/>
          <w:sz w:val="24"/>
          <w:szCs w:val="24"/>
        </w:rPr>
        <w:t xml:space="preserve"> and Summary</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58</w:t>
      </w:r>
    </w:p>
    <w:p w14:paraId="091F1986" w14:textId="3E51D222" w:rsidR="003C4A47" w:rsidRDefault="003C4A47" w:rsidP="00F702B6">
      <w:pPr>
        <w:spacing w:line="360" w:lineRule="auto"/>
        <w:jc w:val="both"/>
        <w:rPr>
          <w:rFonts w:ascii="Arial" w:hAnsi="Arial" w:cs="Arial"/>
          <w:sz w:val="24"/>
          <w:szCs w:val="24"/>
        </w:rPr>
      </w:pPr>
      <w:r w:rsidRPr="008D3AAB">
        <w:rPr>
          <w:rFonts w:ascii="Arial" w:hAnsi="Arial" w:cs="Arial"/>
          <w:sz w:val="24"/>
          <w:szCs w:val="24"/>
        </w:rPr>
        <w:t>9.1 Theory and Practice</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59</w:t>
      </w:r>
    </w:p>
    <w:p w14:paraId="63F74A0D" w14:textId="20E0BD8D" w:rsidR="00ED4FD6" w:rsidRPr="008D3AAB" w:rsidRDefault="00ED4FD6" w:rsidP="00F702B6">
      <w:pPr>
        <w:spacing w:line="360" w:lineRule="auto"/>
        <w:jc w:val="both"/>
        <w:rPr>
          <w:rFonts w:ascii="Arial" w:hAnsi="Arial" w:cs="Arial"/>
          <w:sz w:val="24"/>
          <w:szCs w:val="24"/>
        </w:rPr>
      </w:pPr>
      <w:r>
        <w:rPr>
          <w:rFonts w:ascii="Arial" w:hAnsi="Arial" w:cs="Arial"/>
          <w:sz w:val="24"/>
          <w:szCs w:val="24"/>
        </w:rPr>
        <w:t>9.2 Innov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1</w:t>
      </w:r>
    </w:p>
    <w:p w14:paraId="137EAAB5" w14:textId="541B1D20" w:rsidR="00075B62" w:rsidRPr="008D3AAB" w:rsidRDefault="00075B62" w:rsidP="00F702B6">
      <w:pPr>
        <w:spacing w:line="360" w:lineRule="auto"/>
        <w:jc w:val="both"/>
        <w:rPr>
          <w:rFonts w:ascii="Arial" w:hAnsi="Arial" w:cs="Arial"/>
          <w:sz w:val="24"/>
          <w:szCs w:val="24"/>
        </w:rPr>
      </w:pPr>
      <w:r w:rsidRPr="008D3AAB">
        <w:rPr>
          <w:rFonts w:ascii="Arial" w:hAnsi="Arial" w:cs="Arial"/>
          <w:sz w:val="24"/>
          <w:szCs w:val="24"/>
        </w:rPr>
        <w:t>9.3 Journal reference</w:t>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r>
      <w:r w:rsidR="00ED4FD6">
        <w:rPr>
          <w:rFonts w:ascii="Arial" w:hAnsi="Arial" w:cs="Arial"/>
          <w:sz w:val="24"/>
          <w:szCs w:val="24"/>
        </w:rPr>
        <w:tab/>
        <w:t>63</w:t>
      </w:r>
    </w:p>
    <w:p w14:paraId="47C0975A" w14:textId="4E785696" w:rsidR="00075B62" w:rsidRPr="008D3AAB" w:rsidRDefault="00ED4FD6" w:rsidP="00F702B6">
      <w:pPr>
        <w:spacing w:line="360" w:lineRule="auto"/>
        <w:jc w:val="both"/>
        <w:rPr>
          <w:rFonts w:ascii="Arial" w:hAnsi="Arial" w:cs="Arial"/>
          <w:sz w:val="24"/>
          <w:szCs w:val="24"/>
        </w:rPr>
      </w:pPr>
      <w:r>
        <w:rPr>
          <w:rFonts w:ascii="Arial" w:hAnsi="Arial" w:cs="Arial"/>
          <w:sz w:val="24"/>
          <w:szCs w:val="24"/>
        </w:rPr>
        <w:t>10.0 Referenc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3</w:t>
      </w:r>
    </w:p>
    <w:p w14:paraId="427B3535" w14:textId="462D62A1" w:rsidR="00075B62" w:rsidRDefault="00ED4FD6" w:rsidP="00F702B6">
      <w:pPr>
        <w:spacing w:line="360" w:lineRule="auto"/>
        <w:jc w:val="both"/>
        <w:rPr>
          <w:rFonts w:ascii="Arial" w:hAnsi="Arial" w:cs="Arial"/>
          <w:sz w:val="24"/>
          <w:szCs w:val="24"/>
        </w:rPr>
      </w:pPr>
      <w:r>
        <w:rPr>
          <w:rFonts w:ascii="Arial" w:hAnsi="Arial" w:cs="Arial"/>
          <w:sz w:val="24"/>
          <w:szCs w:val="24"/>
        </w:rPr>
        <w:t>11.0 Appendix I</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6</w:t>
      </w:r>
    </w:p>
    <w:p w14:paraId="3876F1F7" w14:textId="4331A161" w:rsidR="00ED4FD6" w:rsidRPr="008D3AAB" w:rsidRDefault="00ED4FD6" w:rsidP="00F702B6">
      <w:pPr>
        <w:spacing w:line="360" w:lineRule="auto"/>
        <w:jc w:val="both"/>
        <w:rPr>
          <w:rFonts w:ascii="Arial" w:hAnsi="Arial" w:cs="Arial"/>
          <w:sz w:val="24"/>
          <w:szCs w:val="24"/>
        </w:rPr>
      </w:pPr>
      <w:r>
        <w:rPr>
          <w:rFonts w:ascii="Arial" w:hAnsi="Arial" w:cs="Arial"/>
          <w:sz w:val="24"/>
          <w:szCs w:val="24"/>
        </w:rPr>
        <w:t>11.0 Appendix II</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7</w:t>
      </w:r>
    </w:p>
    <w:p w14:paraId="1D941E15" w14:textId="4A6B17C3" w:rsidR="00075B62" w:rsidRDefault="00075B62" w:rsidP="00F702B6">
      <w:pPr>
        <w:spacing w:line="360" w:lineRule="auto"/>
        <w:jc w:val="both"/>
        <w:rPr>
          <w:rFonts w:ascii="Arial" w:hAnsi="Arial" w:cs="Arial"/>
          <w:sz w:val="24"/>
          <w:szCs w:val="24"/>
        </w:rPr>
      </w:pPr>
    </w:p>
    <w:p w14:paraId="1135D67F" w14:textId="77777777" w:rsidR="00EC5C95" w:rsidRDefault="00EC5C95" w:rsidP="00F702B6">
      <w:pPr>
        <w:spacing w:line="360" w:lineRule="auto"/>
        <w:jc w:val="both"/>
        <w:rPr>
          <w:rFonts w:ascii="Arial" w:hAnsi="Arial" w:cs="Arial"/>
          <w:sz w:val="24"/>
          <w:szCs w:val="24"/>
        </w:rPr>
      </w:pPr>
    </w:p>
    <w:p w14:paraId="597278A3" w14:textId="77777777" w:rsidR="00EC5C95" w:rsidRDefault="00EC5C95" w:rsidP="00F702B6">
      <w:pPr>
        <w:spacing w:line="360" w:lineRule="auto"/>
        <w:jc w:val="both"/>
        <w:rPr>
          <w:rFonts w:ascii="Arial" w:hAnsi="Arial" w:cs="Arial"/>
          <w:sz w:val="24"/>
          <w:szCs w:val="24"/>
        </w:rPr>
      </w:pPr>
    </w:p>
    <w:p w14:paraId="697B6021" w14:textId="77777777" w:rsidR="008700B3" w:rsidRDefault="008700B3" w:rsidP="00F702B6">
      <w:pPr>
        <w:spacing w:line="360" w:lineRule="auto"/>
        <w:jc w:val="both"/>
        <w:rPr>
          <w:rFonts w:ascii="Arial" w:hAnsi="Arial" w:cs="Arial"/>
          <w:sz w:val="24"/>
          <w:szCs w:val="24"/>
        </w:rPr>
      </w:pPr>
    </w:p>
    <w:p w14:paraId="178AEF64" w14:textId="77777777" w:rsidR="00EC5C95" w:rsidRDefault="00EC5C95" w:rsidP="00F702B6">
      <w:pPr>
        <w:spacing w:line="360" w:lineRule="auto"/>
        <w:jc w:val="both"/>
        <w:rPr>
          <w:rFonts w:ascii="Arial" w:hAnsi="Arial" w:cs="Arial"/>
          <w:sz w:val="24"/>
          <w:szCs w:val="24"/>
        </w:rPr>
      </w:pPr>
    </w:p>
    <w:p w14:paraId="71F33107" w14:textId="77777777" w:rsidR="00EC5C95" w:rsidRPr="008D3AAB" w:rsidRDefault="00EC5C95" w:rsidP="00F702B6">
      <w:pPr>
        <w:spacing w:line="360" w:lineRule="auto"/>
        <w:jc w:val="both"/>
        <w:rPr>
          <w:rFonts w:ascii="Arial" w:hAnsi="Arial" w:cs="Arial"/>
          <w:sz w:val="24"/>
          <w:szCs w:val="24"/>
        </w:rPr>
      </w:pPr>
    </w:p>
    <w:p w14:paraId="5F6C88F8" w14:textId="1C978F29" w:rsidR="000B255C" w:rsidRPr="008700B3" w:rsidRDefault="008700B3" w:rsidP="00F702B6">
      <w:pPr>
        <w:spacing w:line="360" w:lineRule="auto"/>
        <w:jc w:val="both"/>
        <w:rPr>
          <w:rFonts w:ascii="Arial" w:hAnsi="Arial" w:cs="Arial"/>
          <w:b/>
          <w:sz w:val="28"/>
          <w:szCs w:val="28"/>
        </w:rPr>
      </w:pPr>
      <w:r w:rsidRPr="008700B3">
        <w:rPr>
          <w:rFonts w:ascii="Arial" w:hAnsi="Arial" w:cs="Arial"/>
          <w:b/>
          <w:sz w:val="28"/>
          <w:szCs w:val="28"/>
        </w:rPr>
        <w:t>3.0</w:t>
      </w:r>
      <w:r w:rsidR="00B017AC" w:rsidRPr="008700B3">
        <w:rPr>
          <w:rFonts w:ascii="Arial" w:hAnsi="Arial" w:cs="Arial"/>
          <w:b/>
          <w:sz w:val="28"/>
          <w:szCs w:val="28"/>
        </w:rPr>
        <w:t xml:space="preserve"> </w:t>
      </w:r>
      <w:r w:rsidR="000B255C" w:rsidRPr="008700B3">
        <w:rPr>
          <w:rFonts w:ascii="Arial" w:hAnsi="Arial" w:cs="Arial"/>
          <w:b/>
          <w:sz w:val="28"/>
          <w:szCs w:val="28"/>
        </w:rPr>
        <w:t>Appreciation</w:t>
      </w:r>
    </w:p>
    <w:p w14:paraId="1A7AFF67" w14:textId="538D5F84" w:rsidR="00B017AC" w:rsidRDefault="00B017AC" w:rsidP="00F702B6">
      <w:pPr>
        <w:spacing w:line="360" w:lineRule="auto"/>
        <w:jc w:val="both"/>
        <w:rPr>
          <w:rFonts w:ascii="Arial" w:hAnsi="Arial" w:cs="Arial"/>
          <w:sz w:val="24"/>
          <w:szCs w:val="24"/>
        </w:rPr>
      </w:pPr>
      <w:r>
        <w:rPr>
          <w:rFonts w:ascii="Arial" w:hAnsi="Arial" w:cs="Arial"/>
          <w:sz w:val="24"/>
          <w:szCs w:val="24"/>
        </w:rPr>
        <w:lastRenderedPageBreak/>
        <w:t>We would like to appreciate JPN for organizing this competition</w:t>
      </w:r>
      <w:r w:rsidR="00B2765D">
        <w:rPr>
          <w:rFonts w:ascii="Arial" w:hAnsi="Arial" w:cs="Arial"/>
          <w:sz w:val="24"/>
          <w:szCs w:val="24"/>
        </w:rPr>
        <w:t xml:space="preserve"> and inviting our school to join this competition</w:t>
      </w:r>
      <w:r>
        <w:rPr>
          <w:rFonts w:ascii="Arial" w:hAnsi="Arial" w:cs="Arial"/>
          <w:sz w:val="24"/>
          <w:szCs w:val="24"/>
        </w:rPr>
        <w:t>. Besides that, we would like to appreciate the support and help from our teacher advisor, Puan Fong Yuen Yee and the school for allowing us to have opportunity to join this competition.</w:t>
      </w:r>
    </w:p>
    <w:p w14:paraId="0EF8B7BF" w14:textId="77777777" w:rsidR="00B017AC" w:rsidRDefault="00B017AC" w:rsidP="00F702B6">
      <w:pPr>
        <w:spacing w:line="360" w:lineRule="auto"/>
        <w:jc w:val="both"/>
        <w:rPr>
          <w:rFonts w:ascii="Arial" w:hAnsi="Arial" w:cs="Arial"/>
          <w:sz w:val="24"/>
          <w:szCs w:val="24"/>
        </w:rPr>
      </w:pPr>
    </w:p>
    <w:p w14:paraId="05EEAB51" w14:textId="77777777" w:rsidR="00B017AC" w:rsidRDefault="00B017AC" w:rsidP="00F702B6">
      <w:pPr>
        <w:spacing w:line="360" w:lineRule="auto"/>
        <w:jc w:val="both"/>
        <w:rPr>
          <w:rFonts w:ascii="Arial" w:hAnsi="Arial" w:cs="Arial"/>
          <w:sz w:val="24"/>
          <w:szCs w:val="24"/>
        </w:rPr>
      </w:pPr>
    </w:p>
    <w:p w14:paraId="302EFBE6" w14:textId="77777777" w:rsidR="00B017AC" w:rsidRDefault="00B017AC" w:rsidP="00F702B6">
      <w:pPr>
        <w:spacing w:line="360" w:lineRule="auto"/>
        <w:jc w:val="both"/>
        <w:rPr>
          <w:rFonts w:ascii="Arial" w:hAnsi="Arial" w:cs="Arial"/>
          <w:sz w:val="24"/>
          <w:szCs w:val="24"/>
        </w:rPr>
      </w:pPr>
    </w:p>
    <w:p w14:paraId="6E17D91F" w14:textId="77777777" w:rsidR="00343D8A" w:rsidRDefault="00343D8A" w:rsidP="00F702B6">
      <w:pPr>
        <w:spacing w:line="360" w:lineRule="auto"/>
        <w:jc w:val="both"/>
        <w:rPr>
          <w:rFonts w:ascii="Arial" w:hAnsi="Arial" w:cs="Arial"/>
          <w:sz w:val="24"/>
          <w:szCs w:val="24"/>
        </w:rPr>
      </w:pPr>
    </w:p>
    <w:p w14:paraId="23F16842" w14:textId="77777777" w:rsidR="00343D8A" w:rsidRDefault="00343D8A" w:rsidP="00F702B6">
      <w:pPr>
        <w:spacing w:line="360" w:lineRule="auto"/>
        <w:jc w:val="both"/>
        <w:rPr>
          <w:rFonts w:ascii="Arial" w:hAnsi="Arial" w:cs="Arial"/>
          <w:sz w:val="24"/>
          <w:szCs w:val="24"/>
        </w:rPr>
      </w:pPr>
    </w:p>
    <w:p w14:paraId="1457C478" w14:textId="143676CE" w:rsidR="0093511E" w:rsidRPr="00343D8A" w:rsidRDefault="00343D8A" w:rsidP="00F702B6">
      <w:pPr>
        <w:spacing w:line="360" w:lineRule="auto"/>
        <w:jc w:val="both"/>
        <w:rPr>
          <w:rFonts w:ascii="Arial" w:hAnsi="Arial" w:cs="Arial"/>
          <w:b/>
          <w:sz w:val="28"/>
          <w:szCs w:val="28"/>
        </w:rPr>
      </w:pPr>
      <w:r>
        <w:rPr>
          <w:rFonts w:ascii="Arial" w:hAnsi="Arial" w:cs="Arial"/>
          <w:b/>
          <w:sz w:val="28"/>
          <w:szCs w:val="28"/>
        </w:rPr>
        <w:t>4</w:t>
      </w:r>
      <w:r w:rsidR="0093511E" w:rsidRPr="00343D8A">
        <w:rPr>
          <w:rFonts w:ascii="Arial" w:hAnsi="Arial" w:cs="Arial"/>
          <w:b/>
          <w:sz w:val="28"/>
          <w:szCs w:val="28"/>
        </w:rPr>
        <w:t>.0 Introduction</w:t>
      </w:r>
    </w:p>
    <w:p w14:paraId="4C32AC06" w14:textId="254C6408" w:rsidR="00B017AC" w:rsidRDefault="003C4A47" w:rsidP="00F702B6">
      <w:pPr>
        <w:spacing w:line="360" w:lineRule="auto"/>
        <w:jc w:val="both"/>
        <w:rPr>
          <w:rFonts w:ascii="Arial" w:hAnsi="Arial" w:cs="Arial"/>
          <w:sz w:val="24"/>
          <w:szCs w:val="24"/>
        </w:rPr>
      </w:pPr>
      <w:r w:rsidRPr="008D3AAB">
        <w:rPr>
          <w:rFonts w:ascii="Arial" w:hAnsi="Arial" w:cs="Arial"/>
          <w:sz w:val="24"/>
          <w:szCs w:val="24"/>
        </w:rPr>
        <w:t>The research led to the focus of the invention on combining hardware and software to develop a smart walking stick to assist prevention of</w:t>
      </w:r>
      <w:r w:rsidR="00B017AC">
        <w:rPr>
          <w:rFonts w:ascii="Arial" w:hAnsi="Arial" w:cs="Arial"/>
          <w:sz w:val="24"/>
          <w:szCs w:val="24"/>
        </w:rPr>
        <w:t xml:space="preserve"> fall</w:t>
      </w:r>
      <w:r w:rsidR="00343D8A">
        <w:rPr>
          <w:rFonts w:ascii="Arial" w:hAnsi="Arial" w:cs="Arial"/>
          <w:sz w:val="24"/>
          <w:szCs w:val="24"/>
        </w:rPr>
        <w:t xml:space="preserve"> in the e</w:t>
      </w:r>
      <w:r w:rsidR="00B017AC">
        <w:rPr>
          <w:rFonts w:ascii="Arial" w:hAnsi="Arial" w:cs="Arial"/>
          <w:sz w:val="24"/>
          <w:szCs w:val="24"/>
        </w:rPr>
        <w:t xml:space="preserve">lderly </w:t>
      </w:r>
      <w:r w:rsidR="00343D8A">
        <w:rPr>
          <w:rFonts w:ascii="Arial" w:hAnsi="Arial" w:cs="Arial"/>
          <w:sz w:val="24"/>
          <w:szCs w:val="24"/>
        </w:rPr>
        <w:t>and blind</w:t>
      </w:r>
      <w:r w:rsidR="00B017AC">
        <w:rPr>
          <w:rFonts w:ascii="Arial" w:hAnsi="Arial" w:cs="Arial"/>
          <w:sz w:val="24"/>
          <w:szCs w:val="24"/>
        </w:rPr>
        <w:t xml:space="preserve">.  </w:t>
      </w:r>
    </w:p>
    <w:p w14:paraId="099F2583" w14:textId="77777777" w:rsidR="00B017AC" w:rsidRDefault="00B017AC" w:rsidP="00F702B6">
      <w:pPr>
        <w:spacing w:line="360" w:lineRule="auto"/>
        <w:jc w:val="both"/>
        <w:rPr>
          <w:rFonts w:ascii="Arial" w:hAnsi="Arial" w:cs="Arial"/>
          <w:sz w:val="24"/>
          <w:szCs w:val="24"/>
        </w:rPr>
      </w:pPr>
    </w:p>
    <w:p w14:paraId="396EB894" w14:textId="77777777" w:rsidR="00B017AC" w:rsidRDefault="00B017AC" w:rsidP="00F702B6">
      <w:pPr>
        <w:spacing w:line="360" w:lineRule="auto"/>
        <w:jc w:val="both"/>
        <w:rPr>
          <w:rFonts w:ascii="Arial" w:hAnsi="Arial" w:cs="Arial"/>
          <w:sz w:val="24"/>
          <w:szCs w:val="24"/>
        </w:rPr>
      </w:pPr>
    </w:p>
    <w:p w14:paraId="67ABE320" w14:textId="77777777" w:rsidR="00B017AC" w:rsidRDefault="00B017AC" w:rsidP="00F702B6">
      <w:pPr>
        <w:spacing w:line="360" w:lineRule="auto"/>
        <w:jc w:val="both"/>
        <w:rPr>
          <w:rFonts w:ascii="Arial" w:hAnsi="Arial" w:cs="Arial"/>
          <w:sz w:val="24"/>
          <w:szCs w:val="24"/>
        </w:rPr>
      </w:pPr>
    </w:p>
    <w:p w14:paraId="75FC505E" w14:textId="77777777" w:rsidR="00B017AC" w:rsidRDefault="00B017AC" w:rsidP="00F702B6">
      <w:pPr>
        <w:spacing w:line="360" w:lineRule="auto"/>
        <w:jc w:val="both"/>
        <w:rPr>
          <w:rFonts w:ascii="Arial" w:hAnsi="Arial" w:cs="Arial"/>
          <w:sz w:val="24"/>
          <w:szCs w:val="24"/>
        </w:rPr>
      </w:pPr>
    </w:p>
    <w:p w14:paraId="6BA4247A" w14:textId="77777777" w:rsidR="00B017AC" w:rsidRDefault="00B017AC" w:rsidP="00F702B6">
      <w:pPr>
        <w:spacing w:line="360" w:lineRule="auto"/>
        <w:jc w:val="both"/>
        <w:rPr>
          <w:rFonts w:ascii="Arial" w:hAnsi="Arial" w:cs="Arial"/>
          <w:sz w:val="24"/>
          <w:szCs w:val="24"/>
        </w:rPr>
      </w:pPr>
    </w:p>
    <w:p w14:paraId="13183FC1" w14:textId="77777777" w:rsidR="00B017AC" w:rsidRDefault="00B017AC" w:rsidP="00F702B6">
      <w:pPr>
        <w:spacing w:line="360" w:lineRule="auto"/>
        <w:jc w:val="both"/>
        <w:rPr>
          <w:rFonts w:ascii="Arial" w:hAnsi="Arial" w:cs="Arial"/>
          <w:sz w:val="24"/>
          <w:szCs w:val="24"/>
        </w:rPr>
      </w:pPr>
    </w:p>
    <w:p w14:paraId="24528417" w14:textId="77777777" w:rsidR="00B017AC" w:rsidRDefault="00B017AC" w:rsidP="00F702B6">
      <w:pPr>
        <w:spacing w:line="360" w:lineRule="auto"/>
        <w:jc w:val="both"/>
        <w:rPr>
          <w:rFonts w:ascii="Arial" w:hAnsi="Arial" w:cs="Arial"/>
          <w:sz w:val="24"/>
          <w:szCs w:val="24"/>
        </w:rPr>
      </w:pPr>
    </w:p>
    <w:p w14:paraId="3A6EFD6F" w14:textId="77777777" w:rsidR="00B017AC" w:rsidRDefault="00B017AC" w:rsidP="00F702B6">
      <w:pPr>
        <w:spacing w:line="360" w:lineRule="auto"/>
        <w:jc w:val="both"/>
        <w:rPr>
          <w:rFonts w:ascii="Arial" w:hAnsi="Arial" w:cs="Arial"/>
          <w:sz w:val="24"/>
          <w:szCs w:val="24"/>
        </w:rPr>
      </w:pPr>
    </w:p>
    <w:p w14:paraId="4F465DEA" w14:textId="77777777" w:rsidR="00EB673B" w:rsidRDefault="00EB673B" w:rsidP="00F702B6">
      <w:pPr>
        <w:spacing w:line="360" w:lineRule="auto"/>
        <w:jc w:val="both"/>
        <w:rPr>
          <w:rFonts w:ascii="Arial" w:hAnsi="Arial" w:cs="Arial"/>
          <w:sz w:val="24"/>
          <w:szCs w:val="24"/>
        </w:rPr>
      </w:pPr>
    </w:p>
    <w:p w14:paraId="775D8494" w14:textId="2C1F7EAB" w:rsidR="00997ABD" w:rsidRPr="00343D8A" w:rsidRDefault="00343D8A" w:rsidP="00F702B6">
      <w:pPr>
        <w:spacing w:line="360" w:lineRule="auto"/>
        <w:jc w:val="both"/>
        <w:rPr>
          <w:rFonts w:ascii="Arial" w:hAnsi="Arial" w:cs="Arial"/>
          <w:b/>
          <w:sz w:val="28"/>
          <w:szCs w:val="28"/>
        </w:rPr>
      </w:pPr>
      <w:r>
        <w:rPr>
          <w:rFonts w:ascii="Arial" w:hAnsi="Arial" w:cs="Arial"/>
          <w:b/>
          <w:sz w:val="28"/>
          <w:szCs w:val="28"/>
        </w:rPr>
        <w:lastRenderedPageBreak/>
        <w:t>5.</w:t>
      </w:r>
      <w:r w:rsidR="00EB673B">
        <w:rPr>
          <w:rFonts w:ascii="Arial" w:hAnsi="Arial" w:cs="Arial"/>
          <w:b/>
          <w:sz w:val="28"/>
          <w:szCs w:val="28"/>
        </w:rPr>
        <w:t>0</w:t>
      </w:r>
      <w:r>
        <w:rPr>
          <w:rFonts w:ascii="Arial" w:hAnsi="Arial" w:cs="Arial"/>
          <w:b/>
          <w:sz w:val="28"/>
          <w:szCs w:val="28"/>
        </w:rPr>
        <w:t xml:space="preserve"> Background</w:t>
      </w:r>
    </w:p>
    <w:p w14:paraId="59B42783"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Key facts (Source: World Health Organisation)</w:t>
      </w:r>
    </w:p>
    <w:p w14:paraId="6F5CAF45" w14:textId="77777777" w:rsidR="00997ABD" w:rsidRPr="008D3AAB" w:rsidRDefault="00997ABD" w:rsidP="00F702B6">
      <w:pPr>
        <w:pStyle w:val="ListParagraph"/>
        <w:numPr>
          <w:ilvl w:val="0"/>
          <w:numId w:val="2"/>
        </w:numPr>
        <w:spacing w:line="360" w:lineRule="auto"/>
        <w:jc w:val="both"/>
        <w:rPr>
          <w:rFonts w:ascii="Arial" w:hAnsi="Arial" w:cs="Arial"/>
          <w:sz w:val="24"/>
          <w:szCs w:val="24"/>
        </w:rPr>
      </w:pPr>
      <w:r w:rsidRPr="008D3AAB">
        <w:rPr>
          <w:rFonts w:ascii="Arial" w:hAnsi="Arial" w:cs="Arial"/>
          <w:sz w:val="24"/>
          <w:szCs w:val="24"/>
        </w:rPr>
        <w:t>Falls are the second leading cause of accidental or unintentional injury deaths worldwide.</w:t>
      </w:r>
    </w:p>
    <w:p w14:paraId="51BCCC5F" w14:textId="77777777" w:rsidR="00997ABD" w:rsidRPr="008D3AAB" w:rsidRDefault="00997ABD" w:rsidP="00F702B6">
      <w:pPr>
        <w:pStyle w:val="ListParagraph"/>
        <w:numPr>
          <w:ilvl w:val="0"/>
          <w:numId w:val="2"/>
        </w:numPr>
        <w:spacing w:line="360" w:lineRule="auto"/>
        <w:jc w:val="both"/>
        <w:rPr>
          <w:rFonts w:ascii="Arial" w:hAnsi="Arial" w:cs="Arial"/>
          <w:sz w:val="24"/>
          <w:szCs w:val="24"/>
        </w:rPr>
      </w:pPr>
      <w:r w:rsidRPr="008D3AAB">
        <w:rPr>
          <w:rFonts w:ascii="Arial" w:hAnsi="Arial" w:cs="Arial"/>
          <w:sz w:val="24"/>
          <w:szCs w:val="24"/>
        </w:rPr>
        <w:t>Each year an estimated 646 000 individuals die from falls globally of which over 80% are in low- and middle-income countries.</w:t>
      </w:r>
    </w:p>
    <w:p w14:paraId="52F93E57" w14:textId="77777777" w:rsidR="00997ABD" w:rsidRPr="008D3AAB" w:rsidRDefault="00997ABD" w:rsidP="00F702B6">
      <w:pPr>
        <w:pStyle w:val="ListParagraph"/>
        <w:numPr>
          <w:ilvl w:val="0"/>
          <w:numId w:val="2"/>
        </w:numPr>
        <w:spacing w:line="360" w:lineRule="auto"/>
        <w:jc w:val="both"/>
        <w:rPr>
          <w:rFonts w:ascii="Arial" w:hAnsi="Arial" w:cs="Arial"/>
          <w:sz w:val="24"/>
          <w:szCs w:val="24"/>
        </w:rPr>
      </w:pPr>
      <w:r w:rsidRPr="008D3AAB">
        <w:rPr>
          <w:rFonts w:ascii="Arial" w:hAnsi="Arial" w:cs="Arial"/>
          <w:sz w:val="24"/>
          <w:szCs w:val="24"/>
        </w:rPr>
        <w:t>Adults older than 65 years of age suffer the greatest number of fatal falls.</w:t>
      </w:r>
    </w:p>
    <w:p w14:paraId="3ED963AD" w14:textId="77777777" w:rsidR="00997ABD" w:rsidRPr="008D3AAB" w:rsidRDefault="00997ABD" w:rsidP="00F702B6">
      <w:pPr>
        <w:pStyle w:val="ListParagraph"/>
        <w:numPr>
          <w:ilvl w:val="0"/>
          <w:numId w:val="2"/>
        </w:numPr>
        <w:spacing w:line="360" w:lineRule="auto"/>
        <w:jc w:val="both"/>
        <w:rPr>
          <w:rFonts w:ascii="Arial" w:hAnsi="Arial" w:cs="Arial"/>
          <w:sz w:val="24"/>
          <w:szCs w:val="24"/>
        </w:rPr>
      </w:pPr>
      <w:r w:rsidRPr="008D3AAB">
        <w:rPr>
          <w:rFonts w:ascii="Arial" w:hAnsi="Arial" w:cs="Arial"/>
          <w:sz w:val="24"/>
          <w:szCs w:val="24"/>
        </w:rPr>
        <w:t>37.3 million falls that are severe enough to require medical attention occur each year.</w:t>
      </w:r>
    </w:p>
    <w:p w14:paraId="34D1B60C" w14:textId="77777777" w:rsidR="00997ABD" w:rsidRPr="008D3AAB" w:rsidRDefault="00997ABD" w:rsidP="00F702B6">
      <w:pPr>
        <w:pStyle w:val="ListParagraph"/>
        <w:numPr>
          <w:ilvl w:val="0"/>
          <w:numId w:val="2"/>
        </w:numPr>
        <w:spacing w:line="360" w:lineRule="auto"/>
        <w:jc w:val="both"/>
        <w:rPr>
          <w:rFonts w:ascii="Arial" w:hAnsi="Arial" w:cs="Arial"/>
          <w:sz w:val="24"/>
          <w:szCs w:val="24"/>
        </w:rPr>
      </w:pPr>
      <w:r w:rsidRPr="008D3AAB">
        <w:rPr>
          <w:rFonts w:ascii="Arial" w:hAnsi="Arial" w:cs="Arial"/>
          <w:sz w:val="24"/>
          <w:szCs w:val="24"/>
        </w:rPr>
        <w:t>Prevention strategies should emphasize education, training, creating safer environments, prioritizing fall-related research and establishing effective policies to reduce risk.</w:t>
      </w:r>
    </w:p>
    <w:p w14:paraId="6E35D489" w14:textId="77777777" w:rsidR="003C4A47" w:rsidRPr="008D3AAB" w:rsidRDefault="003C4A47" w:rsidP="00F702B6">
      <w:pPr>
        <w:spacing w:line="360" w:lineRule="auto"/>
        <w:jc w:val="both"/>
        <w:rPr>
          <w:rFonts w:ascii="Arial" w:hAnsi="Arial" w:cs="Arial"/>
          <w:sz w:val="24"/>
          <w:szCs w:val="24"/>
        </w:rPr>
      </w:pPr>
      <w:r w:rsidRPr="008D3AAB">
        <w:rPr>
          <w:rFonts w:ascii="Arial" w:hAnsi="Arial" w:cs="Arial"/>
          <w:sz w:val="24"/>
          <w:szCs w:val="24"/>
        </w:rPr>
        <w:t>https://health.clevelandclinic.org/older-adults-and-falls-deadly-but-preventable/</w:t>
      </w:r>
    </w:p>
    <w:p w14:paraId="28FB44B4" w14:textId="3E76049A" w:rsidR="00997ABD" w:rsidRPr="008D3AAB" w:rsidRDefault="00343D8A" w:rsidP="00F702B6">
      <w:pPr>
        <w:spacing w:line="360" w:lineRule="auto"/>
        <w:jc w:val="both"/>
        <w:rPr>
          <w:rFonts w:ascii="Arial" w:hAnsi="Arial" w:cs="Arial"/>
          <w:sz w:val="24"/>
          <w:szCs w:val="24"/>
          <w:lang w:val="en-US"/>
        </w:rPr>
      </w:pPr>
      <w:r w:rsidRPr="008D3AAB">
        <w:rPr>
          <w:rFonts w:ascii="Arial" w:hAnsi="Arial" w:cs="Arial"/>
          <w:noProof/>
          <w:sz w:val="24"/>
          <w:szCs w:val="24"/>
        </w:rPr>
        <w:drawing>
          <wp:inline distT="0" distB="0" distL="0" distR="0" wp14:anchorId="509B66CE" wp14:editId="74C3C506">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7B9148" w14:textId="77777777" w:rsidR="00B017AC" w:rsidRDefault="00B017AC" w:rsidP="00F702B6">
      <w:pPr>
        <w:spacing w:line="360" w:lineRule="auto"/>
        <w:jc w:val="both"/>
        <w:rPr>
          <w:rFonts w:ascii="Arial" w:hAnsi="Arial" w:cs="Arial"/>
          <w:sz w:val="24"/>
          <w:szCs w:val="24"/>
        </w:rPr>
      </w:pPr>
    </w:p>
    <w:p w14:paraId="678166DF" w14:textId="5D1DAC5A" w:rsidR="00B017AC" w:rsidRDefault="00B017AC" w:rsidP="00F702B6">
      <w:pPr>
        <w:spacing w:line="360" w:lineRule="auto"/>
        <w:jc w:val="both"/>
        <w:rPr>
          <w:rFonts w:ascii="Arial" w:hAnsi="Arial" w:cs="Arial"/>
          <w:sz w:val="24"/>
          <w:szCs w:val="24"/>
        </w:rPr>
      </w:pPr>
    </w:p>
    <w:p w14:paraId="6A54728B" w14:textId="1CFFDF7C" w:rsidR="00B017AC" w:rsidRDefault="00343D8A" w:rsidP="00F702B6">
      <w:pPr>
        <w:spacing w:line="360" w:lineRule="auto"/>
        <w:jc w:val="both"/>
        <w:rPr>
          <w:rFonts w:ascii="Arial" w:hAnsi="Arial" w:cs="Arial"/>
          <w:sz w:val="24"/>
          <w:szCs w:val="24"/>
        </w:rPr>
      </w:pPr>
      <w:r w:rsidRPr="008D3AAB">
        <w:rPr>
          <w:rFonts w:ascii="Arial" w:hAnsi="Arial" w:cs="Arial"/>
          <w:noProof/>
          <w:sz w:val="24"/>
          <w:szCs w:val="24"/>
        </w:rPr>
        <w:drawing>
          <wp:inline distT="0" distB="0" distL="0" distR="0" wp14:anchorId="1F2D6839" wp14:editId="2C0413D2">
            <wp:extent cx="5417820" cy="25342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19787" cy="2535158"/>
                    </a:xfrm>
                    <a:prstGeom prst="rect">
                      <a:avLst/>
                    </a:prstGeom>
                  </pic:spPr>
                </pic:pic>
              </a:graphicData>
            </a:graphic>
          </wp:inline>
        </w:drawing>
      </w:r>
    </w:p>
    <w:p w14:paraId="44BB302A" w14:textId="77777777" w:rsidR="00B017AC" w:rsidRDefault="00B017AC" w:rsidP="00F702B6">
      <w:pPr>
        <w:spacing w:line="360" w:lineRule="auto"/>
        <w:jc w:val="both"/>
        <w:rPr>
          <w:rFonts w:ascii="Arial" w:hAnsi="Arial" w:cs="Arial"/>
          <w:sz w:val="24"/>
          <w:szCs w:val="24"/>
        </w:rPr>
      </w:pPr>
    </w:p>
    <w:p w14:paraId="5C3383C9" w14:textId="46368A2D" w:rsidR="00B017AC" w:rsidRDefault="00B017AC" w:rsidP="00F702B6">
      <w:pPr>
        <w:spacing w:line="360" w:lineRule="auto"/>
        <w:jc w:val="both"/>
        <w:rPr>
          <w:rFonts w:ascii="Arial" w:hAnsi="Arial" w:cs="Arial"/>
          <w:sz w:val="24"/>
          <w:szCs w:val="24"/>
        </w:rPr>
      </w:pPr>
    </w:p>
    <w:p w14:paraId="3F53AFA1" w14:textId="77777777" w:rsidR="00B017AC" w:rsidRDefault="00B017AC" w:rsidP="00F702B6">
      <w:pPr>
        <w:spacing w:line="360" w:lineRule="auto"/>
        <w:jc w:val="both"/>
        <w:rPr>
          <w:rFonts w:ascii="Arial" w:hAnsi="Arial" w:cs="Arial"/>
          <w:sz w:val="24"/>
          <w:szCs w:val="24"/>
        </w:rPr>
      </w:pPr>
    </w:p>
    <w:p w14:paraId="088585C3" w14:textId="02CD59F5" w:rsidR="00B017AC" w:rsidRDefault="00B017AC" w:rsidP="00F702B6">
      <w:pPr>
        <w:spacing w:line="360" w:lineRule="auto"/>
        <w:jc w:val="both"/>
        <w:rPr>
          <w:rFonts w:ascii="Arial" w:hAnsi="Arial" w:cs="Arial"/>
          <w:sz w:val="24"/>
          <w:szCs w:val="24"/>
        </w:rPr>
      </w:pPr>
    </w:p>
    <w:p w14:paraId="6A5FA75D" w14:textId="77777777" w:rsidR="00343D8A" w:rsidRDefault="00343D8A" w:rsidP="00F702B6">
      <w:pPr>
        <w:spacing w:line="360" w:lineRule="auto"/>
        <w:jc w:val="both"/>
        <w:rPr>
          <w:rFonts w:ascii="Arial" w:hAnsi="Arial" w:cs="Arial"/>
          <w:sz w:val="24"/>
          <w:szCs w:val="24"/>
        </w:rPr>
      </w:pPr>
    </w:p>
    <w:p w14:paraId="403A628B" w14:textId="77777777" w:rsidR="00343D8A" w:rsidRDefault="00343D8A" w:rsidP="00F702B6">
      <w:pPr>
        <w:spacing w:line="360" w:lineRule="auto"/>
        <w:jc w:val="both"/>
        <w:rPr>
          <w:rFonts w:ascii="Arial" w:hAnsi="Arial" w:cs="Arial"/>
          <w:sz w:val="24"/>
          <w:szCs w:val="24"/>
        </w:rPr>
      </w:pPr>
    </w:p>
    <w:p w14:paraId="1AE347F7" w14:textId="77777777" w:rsidR="00343D8A" w:rsidRDefault="00343D8A" w:rsidP="00F702B6">
      <w:pPr>
        <w:spacing w:line="360" w:lineRule="auto"/>
        <w:jc w:val="both"/>
        <w:rPr>
          <w:rFonts w:ascii="Arial" w:hAnsi="Arial" w:cs="Arial"/>
          <w:sz w:val="24"/>
          <w:szCs w:val="24"/>
        </w:rPr>
      </w:pPr>
    </w:p>
    <w:p w14:paraId="05694E41" w14:textId="77777777" w:rsidR="00B017AC" w:rsidRDefault="00B017AC" w:rsidP="00F702B6">
      <w:pPr>
        <w:spacing w:line="360" w:lineRule="auto"/>
        <w:jc w:val="both"/>
        <w:rPr>
          <w:rFonts w:ascii="Arial" w:hAnsi="Arial" w:cs="Arial"/>
          <w:sz w:val="24"/>
          <w:szCs w:val="24"/>
        </w:rPr>
      </w:pPr>
    </w:p>
    <w:p w14:paraId="33EBC0DF" w14:textId="77777777" w:rsidR="00B017AC" w:rsidRDefault="00B017AC" w:rsidP="00F702B6">
      <w:pPr>
        <w:spacing w:line="360" w:lineRule="auto"/>
        <w:jc w:val="both"/>
        <w:rPr>
          <w:rFonts w:ascii="Arial" w:hAnsi="Arial" w:cs="Arial"/>
          <w:sz w:val="24"/>
          <w:szCs w:val="24"/>
        </w:rPr>
      </w:pPr>
    </w:p>
    <w:p w14:paraId="7652F9C2" w14:textId="77777777" w:rsidR="00B017AC" w:rsidRDefault="00B017AC" w:rsidP="00F702B6">
      <w:pPr>
        <w:spacing w:line="360" w:lineRule="auto"/>
        <w:jc w:val="both"/>
        <w:rPr>
          <w:rFonts w:ascii="Arial" w:hAnsi="Arial" w:cs="Arial"/>
          <w:sz w:val="24"/>
          <w:szCs w:val="24"/>
        </w:rPr>
      </w:pPr>
    </w:p>
    <w:p w14:paraId="68448401" w14:textId="77777777" w:rsidR="00B017AC" w:rsidRDefault="00B017AC" w:rsidP="00F702B6">
      <w:pPr>
        <w:spacing w:line="360" w:lineRule="auto"/>
        <w:jc w:val="both"/>
        <w:rPr>
          <w:rFonts w:ascii="Arial" w:hAnsi="Arial" w:cs="Arial"/>
          <w:sz w:val="24"/>
          <w:szCs w:val="24"/>
        </w:rPr>
      </w:pPr>
    </w:p>
    <w:p w14:paraId="2789165F" w14:textId="77777777" w:rsidR="00B017AC" w:rsidRDefault="00B017AC" w:rsidP="00F702B6">
      <w:pPr>
        <w:spacing w:line="360" w:lineRule="auto"/>
        <w:jc w:val="both"/>
        <w:rPr>
          <w:rFonts w:ascii="Arial" w:hAnsi="Arial" w:cs="Arial"/>
          <w:sz w:val="24"/>
          <w:szCs w:val="24"/>
        </w:rPr>
      </w:pPr>
    </w:p>
    <w:p w14:paraId="1967015C" w14:textId="4458DF89" w:rsidR="0093511E" w:rsidRPr="00343D8A" w:rsidRDefault="0093511E" w:rsidP="00F702B6">
      <w:pPr>
        <w:spacing w:line="360" w:lineRule="auto"/>
        <w:jc w:val="both"/>
        <w:rPr>
          <w:rFonts w:ascii="Arial" w:hAnsi="Arial" w:cs="Arial"/>
          <w:b/>
          <w:sz w:val="28"/>
          <w:szCs w:val="28"/>
        </w:rPr>
      </w:pPr>
      <w:r w:rsidRPr="00343D8A">
        <w:rPr>
          <w:rFonts w:ascii="Arial" w:hAnsi="Arial" w:cs="Arial"/>
          <w:b/>
          <w:sz w:val="28"/>
          <w:szCs w:val="28"/>
        </w:rPr>
        <w:lastRenderedPageBreak/>
        <w:t>5</w:t>
      </w:r>
      <w:r w:rsidR="00EB673B">
        <w:rPr>
          <w:rFonts w:ascii="Arial" w:hAnsi="Arial" w:cs="Arial"/>
          <w:b/>
          <w:sz w:val="28"/>
          <w:szCs w:val="28"/>
        </w:rPr>
        <w:t>.1</w:t>
      </w:r>
      <w:r w:rsidRPr="00343D8A">
        <w:rPr>
          <w:rFonts w:ascii="Arial" w:hAnsi="Arial" w:cs="Arial"/>
          <w:b/>
          <w:sz w:val="28"/>
          <w:szCs w:val="28"/>
        </w:rPr>
        <w:t xml:space="preserve"> Problem Statement</w:t>
      </w:r>
    </w:p>
    <w:p w14:paraId="0BAA7389"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One sentinel event – an unexpected incident that can result in death or serious harm – often overlooked in older adults is a fall.  Various studies has shown that about one in three people older than age 65 will experience a fall in one year.</w:t>
      </w:r>
    </w:p>
    <w:p w14:paraId="251F179A"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People in this age range who fall and fracture their hip have a 25 percent to 30 percent chance of dying after one year. In addition, these people often cannot regain their earlier level of independence. Falls are the most common reason for nursing home placement.</w:t>
      </w:r>
    </w:p>
    <w:p w14:paraId="34D937B4"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Both of these problems typically have several contributing factors. They may include:</w:t>
      </w:r>
    </w:p>
    <w:p w14:paraId="0C3AB62E" w14:textId="77777777" w:rsidR="00997ABD" w:rsidRPr="008D3AAB" w:rsidRDefault="00997ABD" w:rsidP="00F702B6">
      <w:pPr>
        <w:pStyle w:val="ListParagraph"/>
        <w:numPr>
          <w:ilvl w:val="0"/>
          <w:numId w:val="1"/>
        </w:numPr>
        <w:spacing w:line="360" w:lineRule="auto"/>
        <w:jc w:val="both"/>
        <w:rPr>
          <w:rFonts w:ascii="Arial" w:hAnsi="Arial" w:cs="Arial"/>
          <w:sz w:val="24"/>
          <w:szCs w:val="24"/>
        </w:rPr>
      </w:pPr>
      <w:r w:rsidRPr="008D3AAB">
        <w:rPr>
          <w:rFonts w:ascii="Arial" w:hAnsi="Arial" w:cs="Arial"/>
          <w:sz w:val="24"/>
          <w:szCs w:val="24"/>
        </w:rPr>
        <w:t>Problems with vision such as cataracts, macular degeneration, diabetic eye changes and glaucoma.</w:t>
      </w:r>
    </w:p>
    <w:p w14:paraId="436BC89F" w14:textId="77777777" w:rsidR="00997ABD" w:rsidRPr="008D3AAB" w:rsidRDefault="00997ABD" w:rsidP="00F702B6">
      <w:pPr>
        <w:pStyle w:val="ListParagraph"/>
        <w:numPr>
          <w:ilvl w:val="0"/>
          <w:numId w:val="1"/>
        </w:numPr>
        <w:spacing w:line="360" w:lineRule="auto"/>
        <w:jc w:val="both"/>
        <w:rPr>
          <w:rFonts w:ascii="Arial" w:hAnsi="Arial" w:cs="Arial"/>
          <w:sz w:val="24"/>
          <w:szCs w:val="24"/>
        </w:rPr>
      </w:pPr>
      <w:r w:rsidRPr="008D3AAB">
        <w:rPr>
          <w:rFonts w:ascii="Arial" w:hAnsi="Arial" w:cs="Arial"/>
          <w:sz w:val="24"/>
          <w:szCs w:val="24"/>
        </w:rPr>
        <w:t>Uncontrolled pain, which is most often due to arthritis, particularly in the back, hips or knees.</w:t>
      </w:r>
    </w:p>
    <w:p w14:paraId="18FC414C" w14:textId="77777777" w:rsidR="00997ABD" w:rsidRPr="008D3AAB" w:rsidRDefault="00997ABD" w:rsidP="00F702B6">
      <w:pPr>
        <w:pStyle w:val="ListParagraph"/>
        <w:numPr>
          <w:ilvl w:val="0"/>
          <w:numId w:val="1"/>
        </w:numPr>
        <w:spacing w:line="360" w:lineRule="auto"/>
        <w:jc w:val="both"/>
        <w:rPr>
          <w:rFonts w:ascii="Arial" w:hAnsi="Arial" w:cs="Arial"/>
          <w:sz w:val="24"/>
          <w:szCs w:val="24"/>
        </w:rPr>
      </w:pPr>
      <w:r w:rsidRPr="008D3AAB">
        <w:rPr>
          <w:rFonts w:ascii="Arial" w:hAnsi="Arial" w:cs="Arial"/>
          <w:sz w:val="24"/>
          <w:szCs w:val="24"/>
        </w:rPr>
        <w:t>Muscle weakness, which often related to prolonged periods of inactivity</w:t>
      </w:r>
    </w:p>
    <w:p w14:paraId="2061C9AB" w14:textId="77777777" w:rsidR="00997ABD" w:rsidRPr="008D3AAB" w:rsidRDefault="00997ABD" w:rsidP="00F702B6">
      <w:pPr>
        <w:pStyle w:val="ListParagraph"/>
        <w:numPr>
          <w:ilvl w:val="0"/>
          <w:numId w:val="1"/>
        </w:numPr>
        <w:spacing w:line="360" w:lineRule="auto"/>
        <w:jc w:val="both"/>
        <w:rPr>
          <w:rFonts w:ascii="Arial" w:hAnsi="Arial" w:cs="Arial"/>
          <w:sz w:val="24"/>
          <w:szCs w:val="24"/>
        </w:rPr>
      </w:pPr>
      <w:r w:rsidRPr="008D3AAB">
        <w:rPr>
          <w:rFonts w:ascii="Arial" w:hAnsi="Arial" w:cs="Arial"/>
          <w:sz w:val="24"/>
          <w:szCs w:val="24"/>
        </w:rPr>
        <w:t>Medicine – the risk of falls increases with the number of medications an individual take. Lightheadedness, particularly when getting up from a lying or sitting position, can indicate that blood pressure medications are too strong. Psychotropic medications like antidepressants and antipsychotic medications all increase the danger of falls.</w:t>
      </w:r>
    </w:p>
    <w:p w14:paraId="62825C6B" w14:textId="1B6E0453"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 xml:space="preserve">The omnipresent issue of falling fortunately is not inevitable, however, </w:t>
      </w:r>
      <w:r w:rsidR="00343D8A" w:rsidRPr="008D3AAB">
        <w:rPr>
          <w:rFonts w:ascii="Arial" w:hAnsi="Arial" w:cs="Arial"/>
          <w:sz w:val="24"/>
          <w:szCs w:val="24"/>
        </w:rPr>
        <w:t>lacklustre measures</w:t>
      </w:r>
      <w:r w:rsidRPr="008D3AAB">
        <w:rPr>
          <w:rFonts w:ascii="Arial" w:hAnsi="Arial" w:cs="Arial"/>
          <w:sz w:val="24"/>
          <w:szCs w:val="24"/>
        </w:rPr>
        <w:t xml:space="preserve"> and insufficient awareness are being practi</w:t>
      </w:r>
      <w:r w:rsidR="00343D8A">
        <w:rPr>
          <w:rFonts w:ascii="Arial" w:hAnsi="Arial" w:cs="Arial"/>
          <w:sz w:val="24"/>
          <w:szCs w:val="24"/>
        </w:rPr>
        <w:t>ced by the general public; thus r</w:t>
      </w:r>
      <w:r w:rsidR="00343D8A" w:rsidRPr="008D3AAB">
        <w:rPr>
          <w:rFonts w:ascii="Arial" w:hAnsi="Arial" w:cs="Arial"/>
          <w:sz w:val="24"/>
          <w:szCs w:val="24"/>
        </w:rPr>
        <w:t>esulting</w:t>
      </w:r>
      <w:r w:rsidRPr="008D3AAB">
        <w:rPr>
          <w:rFonts w:ascii="Arial" w:hAnsi="Arial" w:cs="Arial"/>
          <w:sz w:val="24"/>
          <w:szCs w:val="24"/>
        </w:rPr>
        <w:t xml:space="preserve"> in the exponential increase of elderly people succumbing to </w:t>
      </w:r>
      <w:r w:rsidR="00343D8A">
        <w:rPr>
          <w:rFonts w:ascii="Arial" w:hAnsi="Arial" w:cs="Arial"/>
          <w:sz w:val="24"/>
          <w:szCs w:val="24"/>
        </w:rPr>
        <w:t>this preventable death cause.</w:t>
      </w:r>
      <w:r w:rsidR="00343D8A">
        <w:rPr>
          <w:rFonts w:ascii="Arial" w:hAnsi="Arial" w:cs="Arial"/>
          <w:sz w:val="24"/>
          <w:szCs w:val="24"/>
        </w:rPr>
        <w:cr/>
      </w:r>
      <w:r w:rsidRPr="008D3AAB">
        <w:rPr>
          <w:rFonts w:ascii="Arial" w:hAnsi="Arial" w:cs="Arial"/>
          <w:sz w:val="24"/>
          <w:szCs w:val="24"/>
        </w:rPr>
        <w:t>We strive to curb this ubiquitous and al</w:t>
      </w:r>
      <w:r w:rsidR="00343D8A">
        <w:rPr>
          <w:rFonts w:ascii="Arial" w:hAnsi="Arial" w:cs="Arial"/>
          <w:sz w:val="24"/>
          <w:szCs w:val="24"/>
        </w:rPr>
        <w:t xml:space="preserve">arming problem with innovative </w:t>
      </w:r>
      <w:r w:rsidRPr="008D3AAB">
        <w:rPr>
          <w:rFonts w:ascii="Arial" w:hAnsi="Arial" w:cs="Arial"/>
          <w:sz w:val="24"/>
          <w:szCs w:val="24"/>
        </w:rPr>
        <w:t xml:space="preserve">inventions of our making.  </w:t>
      </w:r>
      <w:r w:rsidRPr="008D3AAB">
        <w:rPr>
          <w:rFonts w:ascii="Arial" w:hAnsi="Arial" w:cs="Arial"/>
          <w:sz w:val="24"/>
          <w:szCs w:val="24"/>
        </w:rPr>
        <w:cr/>
      </w:r>
    </w:p>
    <w:p w14:paraId="32A7A696" w14:textId="14CC270D" w:rsidR="0093511E" w:rsidRPr="00343D8A" w:rsidRDefault="00404140" w:rsidP="00F702B6">
      <w:pPr>
        <w:spacing w:line="360" w:lineRule="auto"/>
        <w:jc w:val="both"/>
        <w:rPr>
          <w:rFonts w:ascii="Arial" w:hAnsi="Arial" w:cs="Arial"/>
          <w:b/>
          <w:sz w:val="28"/>
          <w:szCs w:val="28"/>
        </w:rPr>
      </w:pPr>
      <w:r w:rsidRPr="00343D8A">
        <w:rPr>
          <w:rFonts w:ascii="Arial" w:hAnsi="Arial" w:cs="Arial"/>
          <w:b/>
          <w:sz w:val="28"/>
          <w:szCs w:val="28"/>
        </w:rPr>
        <w:lastRenderedPageBreak/>
        <w:t>5.</w:t>
      </w:r>
      <w:r w:rsidR="00EB673B">
        <w:rPr>
          <w:rFonts w:ascii="Arial" w:hAnsi="Arial" w:cs="Arial"/>
          <w:b/>
          <w:sz w:val="28"/>
          <w:szCs w:val="28"/>
        </w:rPr>
        <w:t>2</w:t>
      </w:r>
      <w:r w:rsidRPr="00343D8A">
        <w:rPr>
          <w:rFonts w:ascii="Arial" w:hAnsi="Arial" w:cs="Arial"/>
          <w:b/>
          <w:sz w:val="28"/>
          <w:szCs w:val="28"/>
        </w:rPr>
        <w:t xml:space="preserve"> Term Definition</w:t>
      </w:r>
    </w:p>
    <w:p w14:paraId="3AB99E91" w14:textId="12D8A703" w:rsidR="003C4A47" w:rsidRPr="00ED4FD6" w:rsidRDefault="003C4A47" w:rsidP="00ED4FD6">
      <w:pPr>
        <w:pStyle w:val="ListParagraph"/>
        <w:numPr>
          <w:ilvl w:val="0"/>
          <w:numId w:val="37"/>
        </w:numPr>
        <w:spacing w:line="360" w:lineRule="auto"/>
        <w:jc w:val="both"/>
        <w:rPr>
          <w:rFonts w:ascii="Arial" w:hAnsi="Arial" w:cs="Arial"/>
          <w:sz w:val="24"/>
          <w:szCs w:val="24"/>
        </w:rPr>
      </w:pPr>
      <w:r w:rsidRPr="00ED4FD6">
        <w:rPr>
          <w:rFonts w:ascii="Arial" w:hAnsi="Arial" w:cs="Arial"/>
          <w:sz w:val="24"/>
          <w:szCs w:val="24"/>
        </w:rPr>
        <w:t xml:space="preserve">Smart Walking Stick (Swalk Stick) is the invention </w:t>
      </w:r>
    </w:p>
    <w:p w14:paraId="504417A9" w14:textId="6B6BB48A" w:rsidR="003C4A47" w:rsidRDefault="00343D8A" w:rsidP="00F702B6">
      <w:pPr>
        <w:spacing w:line="360" w:lineRule="auto"/>
        <w:jc w:val="both"/>
        <w:rPr>
          <w:rFonts w:ascii="Arial" w:hAnsi="Arial" w:cs="Arial"/>
          <w:sz w:val="24"/>
          <w:szCs w:val="24"/>
        </w:rPr>
      </w:pPr>
      <w:r>
        <w:rPr>
          <w:rFonts w:ascii="Arial" w:hAnsi="Arial" w:cs="Arial"/>
          <w:noProof/>
          <w:sz w:val="24"/>
          <w:szCs w:val="24"/>
        </w:rPr>
        <w:drawing>
          <wp:inline distT="0" distB="0" distL="0" distR="0" wp14:anchorId="1DFA0813" wp14:editId="1C1470C9">
            <wp:extent cx="328295" cy="1066279"/>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alking Sti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965" cy="1078199"/>
                    </a:xfrm>
                    <a:prstGeom prst="rect">
                      <a:avLst/>
                    </a:prstGeom>
                  </pic:spPr>
                </pic:pic>
              </a:graphicData>
            </a:graphic>
          </wp:inline>
        </w:drawing>
      </w:r>
    </w:p>
    <w:p w14:paraId="6057ABA9" w14:textId="4214E3B7" w:rsidR="00343D8A" w:rsidRPr="008D3AAB" w:rsidRDefault="00343D8A" w:rsidP="00F702B6">
      <w:pPr>
        <w:spacing w:line="360" w:lineRule="auto"/>
        <w:jc w:val="both"/>
        <w:rPr>
          <w:rFonts w:ascii="Arial" w:hAnsi="Arial" w:cs="Arial"/>
          <w:sz w:val="24"/>
          <w:szCs w:val="24"/>
        </w:rPr>
      </w:pPr>
      <w:r>
        <w:rPr>
          <w:rFonts w:ascii="Arial" w:hAnsi="Arial" w:cs="Arial"/>
          <w:sz w:val="24"/>
          <w:szCs w:val="24"/>
        </w:rPr>
        <w:t>Digram 5</w:t>
      </w:r>
      <w:r w:rsidR="00EB673B">
        <w:rPr>
          <w:rFonts w:ascii="Arial" w:hAnsi="Arial" w:cs="Arial"/>
          <w:sz w:val="24"/>
          <w:szCs w:val="24"/>
        </w:rPr>
        <w:t>.2</w:t>
      </w:r>
      <w:r>
        <w:rPr>
          <w:rFonts w:ascii="Arial" w:hAnsi="Arial" w:cs="Arial"/>
          <w:sz w:val="24"/>
          <w:szCs w:val="24"/>
        </w:rPr>
        <w:t>.1</w:t>
      </w:r>
    </w:p>
    <w:p w14:paraId="7E04F75D" w14:textId="5BEDD97D" w:rsidR="003C4A47" w:rsidRPr="00ED4FD6" w:rsidRDefault="00ED4FD6" w:rsidP="00ED4FD6">
      <w:pPr>
        <w:pStyle w:val="ListParagraph"/>
        <w:numPr>
          <w:ilvl w:val="0"/>
          <w:numId w:val="37"/>
        </w:numPr>
        <w:spacing w:line="360" w:lineRule="auto"/>
        <w:jc w:val="both"/>
        <w:rPr>
          <w:rFonts w:ascii="Arial" w:hAnsi="Arial" w:cs="Arial"/>
          <w:sz w:val="24"/>
          <w:szCs w:val="24"/>
        </w:rPr>
      </w:pPr>
      <w:r w:rsidRPr="00ED4FD6">
        <w:rPr>
          <w:rFonts w:ascii="Arial" w:hAnsi="Arial" w:cs="Arial"/>
          <w:sz w:val="24"/>
          <w:szCs w:val="24"/>
        </w:rPr>
        <w:t xml:space="preserve">TRIZ - </w:t>
      </w:r>
      <w:r w:rsidRPr="00ED4FD6">
        <w:rPr>
          <w:rFonts w:ascii="Arial" w:hAnsi="Arial" w:cs="Arial"/>
          <w:color w:val="222222"/>
          <w:sz w:val="24"/>
          <w:szCs w:val="24"/>
          <w:shd w:val="clear" w:color="auto" w:fill="FFFFFF"/>
        </w:rPr>
        <w:t>"theory of the resolution of invention-related tasks") is "a problem-solving, analysis and forecasting tool derived from the study of patterns of invention in the global patent literature".</w:t>
      </w:r>
    </w:p>
    <w:p w14:paraId="38D65F52" w14:textId="28D9FF5A" w:rsidR="00ED4FD6" w:rsidRPr="00ED4FD6" w:rsidRDefault="00ED4FD6" w:rsidP="00ED4FD6">
      <w:pPr>
        <w:pStyle w:val="ListParagraph"/>
        <w:numPr>
          <w:ilvl w:val="0"/>
          <w:numId w:val="37"/>
        </w:numPr>
        <w:spacing w:line="360" w:lineRule="auto"/>
        <w:rPr>
          <w:rFonts w:ascii="Arial" w:hAnsi="Arial" w:cs="Arial"/>
          <w:sz w:val="24"/>
          <w:szCs w:val="24"/>
        </w:rPr>
      </w:pPr>
      <w:r w:rsidRPr="00ED4FD6">
        <w:rPr>
          <w:rFonts w:ascii="Arial" w:hAnsi="Arial" w:cs="Arial"/>
          <w:sz w:val="24"/>
          <w:szCs w:val="24"/>
        </w:rPr>
        <w:t xml:space="preserve">Arduino - </w:t>
      </w:r>
      <w:r w:rsidRPr="00ED4FD6">
        <w:rPr>
          <w:rFonts w:ascii="Arial" w:hAnsi="Arial" w:cs="Arial"/>
          <w:bCs/>
          <w:sz w:val="24"/>
          <w:szCs w:val="24"/>
          <w:shd w:val="clear" w:color="auto" w:fill="FFFFFF"/>
        </w:rPr>
        <w:t>Arduino</w:t>
      </w:r>
      <w:r w:rsidRPr="00ED4FD6">
        <w:rPr>
          <w:rFonts w:ascii="Arial" w:hAnsi="Arial" w:cs="Arial"/>
          <w:sz w:val="24"/>
          <w:szCs w:val="24"/>
          <w:shd w:val="clear" w:color="auto" w:fill="FFFFFF"/>
        </w:rPr>
        <w:t> is an open source computer hardware and software company, project, and user community that designs and manufactures </w:t>
      </w:r>
      <w:hyperlink r:id="rId11" w:tooltip="Single-board microcontroller" w:history="1">
        <w:r w:rsidRPr="00ED4FD6">
          <w:rPr>
            <w:rStyle w:val="Hyperlink"/>
            <w:rFonts w:ascii="Arial" w:hAnsi="Arial" w:cs="Arial"/>
            <w:color w:val="auto"/>
            <w:sz w:val="24"/>
            <w:szCs w:val="24"/>
            <w:u w:val="none"/>
            <w:shd w:val="clear" w:color="auto" w:fill="FFFFFF"/>
          </w:rPr>
          <w:t>single-board microcontrollers</w:t>
        </w:r>
      </w:hyperlink>
      <w:r w:rsidRPr="00ED4FD6">
        <w:rPr>
          <w:rFonts w:ascii="Arial" w:hAnsi="Arial" w:cs="Arial"/>
          <w:sz w:val="24"/>
          <w:szCs w:val="24"/>
          <w:shd w:val="clear" w:color="auto" w:fill="FFFFFF"/>
        </w:rPr>
        <w:t> and </w:t>
      </w:r>
      <w:hyperlink r:id="rId12" w:tooltip="Microcontroller" w:history="1">
        <w:r w:rsidRPr="00ED4FD6">
          <w:rPr>
            <w:rStyle w:val="Hyperlink"/>
            <w:rFonts w:ascii="Arial" w:hAnsi="Arial" w:cs="Arial"/>
            <w:color w:val="auto"/>
            <w:sz w:val="24"/>
            <w:szCs w:val="24"/>
            <w:u w:val="none"/>
            <w:shd w:val="clear" w:color="auto" w:fill="FFFFFF"/>
          </w:rPr>
          <w:t>microcontroller</w:t>
        </w:r>
      </w:hyperlink>
      <w:r w:rsidRPr="00ED4FD6">
        <w:rPr>
          <w:rFonts w:ascii="Arial" w:hAnsi="Arial" w:cs="Arial"/>
          <w:sz w:val="24"/>
          <w:szCs w:val="24"/>
          <w:shd w:val="clear" w:color="auto" w:fill="FFFFFF"/>
        </w:rPr>
        <w:t> kits for building digital devices and interactive objects that can sense and control objects in the physical and digital world. </w:t>
      </w:r>
    </w:p>
    <w:p w14:paraId="282DC728" w14:textId="190BDB26" w:rsidR="00ED4FD6" w:rsidRPr="00ED4FD6" w:rsidRDefault="00ED4FD6" w:rsidP="00ED4FD6">
      <w:pPr>
        <w:pStyle w:val="ListParagraph"/>
        <w:numPr>
          <w:ilvl w:val="0"/>
          <w:numId w:val="37"/>
        </w:numPr>
        <w:spacing w:line="360" w:lineRule="auto"/>
        <w:rPr>
          <w:rFonts w:ascii="Arial" w:hAnsi="Arial" w:cs="Arial"/>
          <w:sz w:val="24"/>
          <w:szCs w:val="24"/>
        </w:rPr>
      </w:pPr>
      <w:r w:rsidRPr="00ED4FD6">
        <w:rPr>
          <w:rFonts w:ascii="Arial" w:hAnsi="Arial" w:cs="Arial"/>
          <w:sz w:val="24"/>
          <w:szCs w:val="24"/>
          <w:shd w:val="clear" w:color="auto" w:fill="FFFFFF"/>
        </w:rPr>
        <w:t>IoT - The </w:t>
      </w:r>
      <w:r w:rsidRPr="00ED4FD6">
        <w:rPr>
          <w:rFonts w:ascii="Arial" w:hAnsi="Arial" w:cs="Arial"/>
          <w:bCs/>
          <w:sz w:val="24"/>
          <w:szCs w:val="24"/>
          <w:shd w:val="clear" w:color="auto" w:fill="FFFFFF"/>
        </w:rPr>
        <w:t>Internet of Things</w:t>
      </w:r>
      <w:r w:rsidRPr="00ED4FD6">
        <w:rPr>
          <w:rFonts w:ascii="Arial" w:hAnsi="Arial" w:cs="Arial"/>
          <w:sz w:val="24"/>
          <w:szCs w:val="24"/>
          <w:shd w:val="clear" w:color="auto" w:fill="FFFFFF"/>
        </w:rPr>
        <w:t> (</w:t>
      </w:r>
      <w:r w:rsidRPr="00ED4FD6">
        <w:rPr>
          <w:rFonts w:ascii="Arial" w:hAnsi="Arial" w:cs="Arial"/>
          <w:bCs/>
          <w:sz w:val="24"/>
          <w:szCs w:val="24"/>
          <w:shd w:val="clear" w:color="auto" w:fill="FFFFFF"/>
        </w:rPr>
        <w:t>IoT</w:t>
      </w:r>
      <w:r w:rsidRPr="00ED4FD6">
        <w:rPr>
          <w:rFonts w:ascii="Arial" w:hAnsi="Arial" w:cs="Arial"/>
          <w:sz w:val="24"/>
          <w:szCs w:val="24"/>
          <w:shd w:val="clear" w:color="auto" w:fill="FFFFFF"/>
        </w:rPr>
        <w:t>) is the network of physical devices, vehicles, home appliances, and other items embedded with </w:t>
      </w:r>
      <w:hyperlink r:id="rId13" w:tooltip="Electronics" w:history="1">
        <w:r w:rsidRPr="00ED4FD6">
          <w:rPr>
            <w:rStyle w:val="Hyperlink"/>
            <w:rFonts w:ascii="Arial" w:hAnsi="Arial" w:cs="Arial"/>
            <w:color w:val="auto"/>
            <w:sz w:val="24"/>
            <w:szCs w:val="24"/>
            <w:u w:val="none"/>
            <w:shd w:val="clear" w:color="auto" w:fill="FFFFFF"/>
          </w:rPr>
          <w:t>electronics</w:t>
        </w:r>
      </w:hyperlink>
      <w:r w:rsidRPr="00ED4FD6">
        <w:rPr>
          <w:rFonts w:ascii="Arial" w:hAnsi="Arial" w:cs="Arial"/>
          <w:sz w:val="24"/>
          <w:szCs w:val="24"/>
          <w:shd w:val="clear" w:color="auto" w:fill="FFFFFF"/>
        </w:rPr>
        <w:t>, </w:t>
      </w:r>
      <w:hyperlink r:id="rId14" w:tooltip="Software" w:history="1">
        <w:r w:rsidRPr="00ED4FD6">
          <w:rPr>
            <w:rStyle w:val="Hyperlink"/>
            <w:rFonts w:ascii="Arial" w:hAnsi="Arial" w:cs="Arial"/>
            <w:color w:val="auto"/>
            <w:sz w:val="24"/>
            <w:szCs w:val="24"/>
            <w:u w:val="none"/>
            <w:shd w:val="clear" w:color="auto" w:fill="FFFFFF"/>
          </w:rPr>
          <w:t>software</w:t>
        </w:r>
      </w:hyperlink>
      <w:r w:rsidRPr="00ED4FD6">
        <w:rPr>
          <w:rFonts w:ascii="Arial" w:hAnsi="Arial" w:cs="Arial"/>
          <w:sz w:val="24"/>
          <w:szCs w:val="24"/>
          <w:shd w:val="clear" w:color="auto" w:fill="FFFFFF"/>
        </w:rPr>
        <w:t>, </w:t>
      </w:r>
      <w:hyperlink r:id="rId15" w:tooltip="Sensor" w:history="1">
        <w:r w:rsidRPr="00ED4FD6">
          <w:rPr>
            <w:rStyle w:val="Hyperlink"/>
            <w:rFonts w:ascii="Arial" w:hAnsi="Arial" w:cs="Arial"/>
            <w:color w:val="auto"/>
            <w:sz w:val="24"/>
            <w:szCs w:val="24"/>
            <w:u w:val="none"/>
            <w:shd w:val="clear" w:color="auto" w:fill="FFFFFF"/>
          </w:rPr>
          <w:t>sensors</w:t>
        </w:r>
      </w:hyperlink>
      <w:r w:rsidRPr="00ED4FD6">
        <w:rPr>
          <w:rFonts w:ascii="Arial" w:hAnsi="Arial" w:cs="Arial"/>
          <w:sz w:val="24"/>
          <w:szCs w:val="24"/>
          <w:shd w:val="clear" w:color="auto" w:fill="FFFFFF"/>
        </w:rPr>
        <w:t>, </w:t>
      </w:r>
      <w:hyperlink r:id="rId16" w:tooltip="Actuator" w:history="1">
        <w:r w:rsidRPr="00ED4FD6">
          <w:rPr>
            <w:rStyle w:val="Hyperlink"/>
            <w:rFonts w:ascii="Arial" w:hAnsi="Arial" w:cs="Arial"/>
            <w:color w:val="auto"/>
            <w:sz w:val="24"/>
            <w:szCs w:val="24"/>
            <w:u w:val="none"/>
            <w:shd w:val="clear" w:color="auto" w:fill="FFFFFF"/>
          </w:rPr>
          <w:t>actuators</w:t>
        </w:r>
      </w:hyperlink>
      <w:r w:rsidRPr="00ED4FD6">
        <w:rPr>
          <w:rFonts w:ascii="Arial" w:hAnsi="Arial" w:cs="Arial"/>
          <w:sz w:val="24"/>
          <w:szCs w:val="24"/>
          <w:shd w:val="clear" w:color="auto" w:fill="FFFFFF"/>
        </w:rPr>
        <w:t>, and </w:t>
      </w:r>
      <w:hyperlink r:id="rId17" w:tooltip="Internet access" w:history="1">
        <w:r w:rsidRPr="00ED4FD6">
          <w:rPr>
            <w:rStyle w:val="Hyperlink"/>
            <w:rFonts w:ascii="Arial" w:hAnsi="Arial" w:cs="Arial"/>
            <w:color w:val="auto"/>
            <w:sz w:val="24"/>
            <w:szCs w:val="24"/>
            <w:u w:val="none"/>
            <w:shd w:val="clear" w:color="auto" w:fill="FFFFFF"/>
          </w:rPr>
          <w:t>connectivity</w:t>
        </w:r>
      </w:hyperlink>
      <w:r w:rsidRPr="00ED4FD6">
        <w:rPr>
          <w:rFonts w:ascii="Arial" w:hAnsi="Arial" w:cs="Arial"/>
          <w:sz w:val="24"/>
          <w:szCs w:val="24"/>
          <w:shd w:val="clear" w:color="auto" w:fill="FFFFFF"/>
        </w:rPr>
        <w:t> which enables these things to connect and exchange </w:t>
      </w:r>
      <w:hyperlink r:id="rId18" w:tooltip="Data" w:history="1">
        <w:r w:rsidRPr="00ED4FD6">
          <w:rPr>
            <w:rStyle w:val="Hyperlink"/>
            <w:rFonts w:ascii="Arial" w:hAnsi="Arial" w:cs="Arial"/>
            <w:color w:val="auto"/>
            <w:sz w:val="24"/>
            <w:szCs w:val="24"/>
            <w:u w:val="none"/>
            <w:shd w:val="clear" w:color="auto" w:fill="FFFFFF"/>
          </w:rPr>
          <w:t>data</w:t>
        </w:r>
      </w:hyperlink>
      <w:r w:rsidRPr="00ED4FD6">
        <w:rPr>
          <w:rFonts w:ascii="Arial" w:hAnsi="Arial" w:cs="Arial"/>
          <w:sz w:val="24"/>
          <w:szCs w:val="24"/>
          <w:shd w:val="clear" w:color="auto" w:fill="FFFFFF"/>
        </w:rPr>
        <w:t>, creating opportunities for more direct integration of the physical world into computer-based systems, resulting in efficiency improvements, economic benefits, and reduced human exertions.</w:t>
      </w:r>
    </w:p>
    <w:p w14:paraId="19237951" w14:textId="16E42ED1" w:rsidR="00A91612" w:rsidRDefault="00ED4FD6" w:rsidP="00ED4FD6">
      <w:pPr>
        <w:pStyle w:val="ListParagraph"/>
        <w:numPr>
          <w:ilvl w:val="0"/>
          <w:numId w:val="37"/>
        </w:numPr>
        <w:spacing w:line="360" w:lineRule="auto"/>
        <w:jc w:val="both"/>
        <w:rPr>
          <w:rFonts w:ascii="Arial" w:hAnsi="Arial" w:cs="Arial"/>
          <w:sz w:val="24"/>
          <w:szCs w:val="24"/>
        </w:rPr>
      </w:pPr>
      <w:r>
        <w:rPr>
          <w:rFonts w:ascii="Arial" w:hAnsi="Arial" w:cs="Arial"/>
          <w:sz w:val="24"/>
          <w:szCs w:val="24"/>
        </w:rPr>
        <w:t>Smart – Possessing Intelligence</w:t>
      </w:r>
    </w:p>
    <w:p w14:paraId="4AE4C3CB" w14:textId="2B03E557" w:rsidR="00ED4FD6" w:rsidRPr="00ED4FD6" w:rsidRDefault="00ED4FD6" w:rsidP="00ED4FD6">
      <w:pPr>
        <w:pStyle w:val="ListParagraph"/>
        <w:numPr>
          <w:ilvl w:val="0"/>
          <w:numId w:val="37"/>
        </w:numPr>
        <w:spacing w:line="360" w:lineRule="auto"/>
        <w:jc w:val="both"/>
        <w:rPr>
          <w:rFonts w:ascii="Arial" w:hAnsi="Arial" w:cs="Arial"/>
          <w:sz w:val="24"/>
          <w:szCs w:val="24"/>
        </w:rPr>
      </w:pPr>
      <w:r w:rsidRPr="00ED4FD6">
        <w:rPr>
          <w:rFonts w:ascii="Arial" w:hAnsi="Arial" w:cs="Arial"/>
          <w:sz w:val="24"/>
          <w:szCs w:val="24"/>
        </w:rPr>
        <w:t xml:space="preserve">Industry 4.0 - </w:t>
      </w:r>
      <w:r w:rsidRPr="00ED4FD6">
        <w:rPr>
          <w:rFonts w:ascii="Arial" w:hAnsi="Arial" w:cs="Arial"/>
          <w:bCs/>
          <w:sz w:val="24"/>
          <w:szCs w:val="24"/>
          <w:shd w:val="clear" w:color="auto" w:fill="FFFFFF"/>
        </w:rPr>
        <w:t>Industry 4.0</w:t>
      </w:r>
      <w:r w:rsidRPr="00ED4FD6">
        <w:rPr>
          <w:rFonts w:ascii="Arial" w:hAnsi="Arial" w:cs="Arial"/>
          <w:sz w:val="24"/>
          <w:szCs w:val="24"/>
          <w:shd w:val="clear" w:color="auto" w:fill="FFFFFF"/>
        </w:rPr>
        <w:t> is a name given to the current trend of </w:t>
      </w:r>
      <w:hyperlink r:id="rId19" w:tooltip="Automation" w:history="1">
        <w:r w:rsidRPr="00ED4FD6">
          <w:rPr>
            <w:rStyle w:val="Hyperlink"/>
            <w:rFonts w:ascii="Arial" w:hAnsi="Arial" w:cs="Arial"/>
            <w:color w:val="auto"/>
            <w:sz w:val="24"/>
            <w:szCs w:val="24"/>
            <w:u w:val="none"/>
            <w:shd w:val="clear" w:color="auto" w:fill="FFFFFF"/>
          </w:rPr>
          <w:t>automation</w:t>
        </w:r>
      </w:hyperlink>
      <w:r w:rsidRPr="00ED4FD6">
        <w:rPr>
          <w:rFonts w:ascii="Arial" w:hAnsi="Arial" w:cs="Arial"/>
          <w:sz w:val="24"/>
          <w:szCs w:val="24"/>
          <w:shd w:val="clear" w:color="auto" w:fill="FFFFFF"/>
        </w:rPr>
        <w:t> and data exchange in </w:t>
      </w:r>
      <w:hyperlink r:id="rId20" w:tooltip="Manufacturing" w:history="1">
        <w:r w:rsidRPr="00ED4FD6">
          <w:rPr>
            <w:rStyle w:val="Hyperlink"/>
            <w:rFonts w:ascii="Arial" w:hAnsi="Arial" w:cs="Arial"/>
            <w:color w:val="auto"/>
            <w:sz w:val="24"/>
            <w:szCs w:val="24"/>
            <w:u w:val="none"/>
            <w:shd w:val="clear" w:color="auto" w:fill="FFFFFF"/>
          </w:rPr>
          <w:t>manufacturing</w:t>
        </w:r>
      </w:hyperlink>
      <w:r w:rsidRPr="00ED4FD6">
        <w:rPr>
          <w:rFonts w:ascii="Arial" w:hAnsi="Arial" w:cs="Arial"/>
          <w:sz w:val="24"/>
          <w:szCs w:val="24"/>
          <w:shd w:val="clear" w:color="auto" w:fill="FFFFFF"/>
        </w:rPr>
        <w:t> </w:t>
      </w:r>
      <w:hyperlink r:id="rId21" w:tooltip="Technologie" w:history="1">
        <w:r w:rsidRPr="00ED4FD6">
          <w:rPr>
            <w:rStyle w:val="Hyperlink"/>
            <w:rFonts w:ascii="Arial" w:hAnsi="Arial" w:cs="Arial"/>
            <w:color w:val="auto"/>
            <w:sz w:val="24"/>
            <w:szCs w:val="24"/>
            <w:u w:val="none"/>
            <w:shd w:val="clear" w:color="auto" w:fill="FFFFFF"/>
          </w:rPr>
          <w:t>technologies</w:t>
        </w:r>
      </w:hyperlink>
      <w:r w:rsidRPr="00ED4FD6">
        <w:rPr>
          <w:rFonts w:ascii="Arial" w:hAnsi="Arial" w:cs="Arial"/>
          <w:sz w:val="24"/>
          <w:szCs w:val="24"/>
          <w:shd w:val="clear" w:color="auto" w:fill="FFFFFF"/>
        </w:rPr>
        <w:t>. </w:t>
      </w:r>
    </w:p>
    <w:p w14:paraId="00F1DF16" w14:textId="77777777" w:rsidR="00A91612" w:rsidRDefault="00A91612" w:rsidP="00F702B6">
      <w:pPr>
        <w:spacing w:line="360" w:lineRule="auto"/>
        <w:jc w:val="both"/>
        <w:rPr>
          <w:rFonts w:ascii="Arial" w:hAnsi="Arial" w:cs="Arial"/>
          <w:sz w:val="24"/>
          <w:szCs w:val="24"/>
        </w:rPr>
      </w:pPr>
    </w:p>
    <w:p w14:paraId="3DBC3F0F" w14:textId="77777777" w:rsidR="00A91612" w:rsidRPr="008D3AAB" w:rsidRDefault="00A91612" w:rsidP="00F702B6">
      <w:pPr>
        <w:spacing w:line="360" w:lineRule="auto"/>
        <w:jc w:val="both"/>
        <w:rPr>
          <w:rFonts w:ascii="Arial" w:hAnsi="Arial" w:cs="Arial"/>
          <w:sz w:val="24"/>
          <w:szCs w:val="24"/>
        </w:rPr>
      </w:pPr>
    </w:p>
    <w:p w14:paraId="22B77610" w14:textId="35B614A4" w:rsidR="00404140" w:rsidRPr="00343D8A" w:rsidRDefault="00EB673B" w:rsidP="00F702B6">
      <w:pPr>
        <w:spacing w:line="360" w:lineRule="auto"/>
        <w:jc w:val="both"/>
        <w:rPr>
          <w:rFonts w:ascii="Arial" w:hAnsi="Arial" w:cs="Arial"/>
          <w:b/>
          <w:sz w:val="28"/>
          <w:szCs w:val="28"/>
        </w:rPr>
      </w:pPr>
      <w:r>
        <w:rPr>
          <w:rFonts w:ascii="Arial" w:hAnsi="Arial" w:cs="Arial"/>
          <w:b/>
          <w:sz w:val="28"/>
          <w:szCs w:val="28"/>
        </w:rPr>
        <w:lastRenderedPageBreak/>
        <w:t>5.3</w:t>
      </w:r>
      <w:r w:rsidR="00404140" w:rsidRPr="00343D8A">
        <w:rPr>
          <w:rFonts w:ascii="Arial" w:hAnsi="Arial" w:cs="Arial"/>
          <w:b/>
          <w:sz w:val="28"/>
          <w:szCs w:val="28"/>
        </w:rPr>
        <w:t xml:space="preserve"> Scope</w:t>
      </w:r>
    </w:p>
    <w:p w14:paraId="0B339046"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Based on the problem statement stated, we have defined the objectives of our project to solve 3 important issues:</w:t>
      </w:r>
    </w:p>
    <w:p w14:paraId="5432974F"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1.</w:t>
      </w:r>
      <w:r w:rsidRPr="008D3AAB">
        <w:rPr>
          <w:rFonts w:ascii="Arial" w:hAnsi="Arial" w:cs="Arial"/>
          <w:sz w:val="24"/>
          <w:szCs w:val="24"/>
        </w:rPr>
        <w:tab/>
        <w:t>Emergency state (Lightning responses)</w:t>
      </w:r>
    </w:p>
    <w:p w14:paraId="33E38F49"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2.</w:t>
      </w:r>
      <w:r w:rsidRPr="008D3AAB">
        <w:rPr>
          <w:rFonts w:ascii="Arial" w:hAnsi="Arial" w:cs="Arial"/>
          <w:sz w:val="24"/>
          <w:szCs w:val="24"/>
        </w:rPr>
        <w:tab/>
        <w:t>Health monitoring (Data logging and tracking)</w:t>
      </w:r>
    </w:p>
    <w:p w14:paraId="3BFCB857"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3.</w:t>
      </w:r>
      <w:r w:rsidRPr="008D3AAB">
        <w:rPr>
          <w:rFonts w:ascii="Arial" w:hAnsi="Arial" w:cs="Arial"/>
          <w:sz w:val="24"/>
          <w:szCs w:val="24"/>
        </w:rPr>
        <w:tab/>
        <w:t>Prevention (Reducing the risks)</w:t>
      </w:r>
    </w:p>
    <w:p w14:paraId="6938ACC2"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Below are the perceived objectives we are projected to address:</w:t>
      </w:r>
    </w:p>
    <w:p w14:paraId="3E486F6F"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Aid the elderly and the blind in daily activities</w:t>
      </w:r>
    </w:p>
    <w:p w14:paraId="7BE7D0CF"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Enable quickfire responses and notification of individuals in dire need</w:t>
      </w:r>
    </w:p>
    <w:p w14:paraId="07428D17"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Save more lives</w:t>
      </w:r>
    </w:p>
    <w:p w14:paraId="1F2B5073"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Reduce incidents of senior citizens succumbing to falls</w:t>
      </w:r>
    </w:p>
    <w:p w14:paraId="5BB9FBE1"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Monitor health conditions of the elderly</w:t>
      </w:r>
    </w:p>
    <w:p w14:paraId="0900D81C"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Alert the elderly when obstacles in the path of his/her movement are detected</w:t>
      </w:r>
    </w:p>
    <w:p w14:paraId="006F56D5" w14:textId="77777777" w:rsidR="00997ABD" w:rsidRPr="008D3AAB" w:rsidRDefault="00997ABD" w:rsidP="00F702B6">
      <w:pPr>
        <w:spacing w:line="360" w:lineRule="auto"/>
        <w:ind w:left="720" w:hanging="720"/>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Track location of patients with Alzheimer’s (progressive mental deterioration that can occur in middle or old age, due to generalized degeneration of the brain. It is the most common cause of premature senility)</w:t>
      </w:r>
    </w:p>
    <w:p w14:paraId="525047A0" w14:textId="6CD8966B" w:rsidR="00997ABD" w:rsidRDefault="00997ABD" w:rsidP="00F702B6">
      <w:pPr>
        <w:spacing w:line="360" w:lineRule="auto"/>
        <w:jc w:val="both"/>
        <w:rPr>
          <w:rFonts w:ascii="Arial" w:hAnsi="Arial" w:cs="Arial"/>
          <w:b/>
          <w:sz w:val="24"/>
          <w:szCs w:val="24"/>
        </w:rPr>
      </w:pPr>
    </w:p>
    <w:p w14:paraId="79CC0A85" w14:textId="77777777" w:rsidR="00A91612" w:rsidRDefault="00A91612" w:rsidP="00F702B6">
      <w:pPr>
        <w:spacing w:line="360" w:lineRule="auto"/>
        <w:jc w:val="both"/>
        <w:rPr>
          <w:rFonts w:ascii="Arial" w:hAnsi="Arial" w:cs="Arial"/>
          <w:b/>
          <w:sz w:val="24"/>
          <w:szCs w:val="24"/>
        </w:rPr>
      </w:pPr>
    </w:p>
    <w:p w14:paraId="23BC9BFC" w14:textId="77777777" w:rsidR="00A91612" w:rsidRDefault="00A91612" w:rsidP="00F702B6">
      <w:pPr>
        <w:spacing w:line="360" w:lineRule="auto"/>
        <w:jc w:val="both"/>
        <w:rPr>
          <w:rFonts w:ascii="Arial" w:hAnsi="Arial" w:cs="Arial"/>
          <w:b/>
          <w:sz w:val="24"/>
          <w:szCs w:val="24"/>
        </w:rPr>
      </w:pPr>
    </w:p>
    <w:p w14:paraId="15B8DC34" w14:textId="77777777" w:rsidR="00A91612" w:rsidRPr="008D3AAB" w:rsidRDefault="00A91612" w:rsidP="00F702B6">
      <w:pPr>
        <w:spacing w:line="360" w:lineRule="auto"/>
        <w:jc w:val="both"/>
        <w:rPr>
          <w:rFonts w:ascii="Arial" w:hAnsi="Arial" w:cs="Arial"/>
          <w:b/>
          <w:sz w:val="24"/>
          <w:szCs w:val="24"/>
        </w:rPr>
      </w:pPr>
    </w:p>
    <w:p w14:paraId="4C0F8A25" w14:textId="77777777" w:rsidR="00997ABD" w:rsidRPr="008D3AAB" w:rsidRDefault="00997ABD" w:rsidP="00F702B6">
      <w:pPr>
        <w:spacing w:line="360" w:lineRule="auto"/>
        <w:jc w:val="both"/>
        <w:rPr>
          <w:rFonts w:ascii="Arial" w:hAnsi="Arial" w:cs="Arial"/>
          <w:sz w:val="24"/>
          <w:szCs w:val="24"/>
        </w:rPr>
      </w:pPr>
    </w:p>
    <w:p w14:paraId="07CA18C2" w14:textId="0980945A" w:rsidR="00997ABD" w:rsidRPr="00343D8A" w:rsidRDefault="00EB673B" w:rsidP="00F702B6">
      <w:pPr>
        <w:spacing w:line="360" w:lineRule="auto"/>
        <w:jc w:val="both"/>
        <w:rPr>
          <w:rFonts w:ascii="Arial" w:hAnsi="Arial" w:cs="Arial"/>
          <w:b/>
          <w:sz w:val="28"/>
          <w:szCs w:val="28"/>
        </w:rPr>
      </w:pPr>
      <w:r>
        <w:rPr>
          <w:rFonts w:ascii="Arial" w:hAnsi="Arial" w:cs="Arial"/>
          <w:b/>
          <w:sz w:val="28"/>
          <w:szCs w:val="28"/>
        </w:rPr>
        <w:lastRenderedPageBreak/>
        <w:t>5.4</w:t>
      </w:r>
      <w:r w:rsidR="00404140" w:rsidRPr="00343D8A">
        <w:rPr>
          <w:rFonts w:ascii="Arial" w:hAnsi="Arial" w:cs="Arial"/>
          <w:b/>
          <w:sz w:val="28"/>
          <w:szCs w:val="28"/>
        </w:rPr>
        <w:t xml:space="preserve"> Research Boundary</w:t>
      </w:r>
    </w:p>
    <w:p w14:paraId="29E2CBD0" w14:textId="31E96938" w:rsidR="003C4A47" w:rsidRPr="008D3AAB" w:rsidRDefault="0084190C" w:rsidP="00F702B6">
      <w:pPr>
        <w:spacing w:line="360" w:lineRule="auto"/>
        <w:jc w:val="both"/>
        <w:rPr>
          <w:rFonts w:ascii="Arial" w:hAnsi="Arial" w:cs="Arial"/>
          <w:sz w:val="24"/>
          <w:szCs w:val="24"/>
        </w:rPr>
      </w:pPr>
      <w:r w:rsidRPr="008D3AAB">
        <w:rPr>
          <w:rFonts w:ascii="Arial" w:hAnsi="Arial" w:cs="Arial"/>
          <w:sz w:val="24"/>
          <w:szCs w:val="24"/>
        </w:rPr>
        <w:t xml:space="preserve">The research limits to creating the product of the hardware and software features to provide the following </w:t>
      </w:r>
      <w:r w:rsidR="00343D8A" w:rsidRPr="008D3AAB">
        <w:rPr>
          <w:rFonts w:ascii="Arial" w:hAnsi="Arial" w:cs="Arial"/>
          <w:sz w:val="24"/>
          <w:szCs w:val="24"/>
        </w:rPr>
        <w:t>functionality:</w:t>
      </w:r>
      <w:r w:rsidRPr="008D3AAB">
        <w:rPr>
          <w:rFonts w:ascii="Arial" w:hAnsi="Arial" w:cs="Arial"/>
          <w:sz w:val="24"/>
          <w:szCs w:val="24"/>
        </w:rPr>
        <w:t xml:space="preserve">  </w:t>
      </w:r>
    </w:p>
    <w:p w14:paraId="033E5DC2"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Light up automatically when the user is walking in the dark</w:t>
      </w:r>
    </w:p>
    <w:p w14:paraId="0A9F7F39"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Alert by ringing buzzer’s sound when the user is about to hit an object</w:t>
      </w:r>
    </w:p>
    <w:p w14:paraId="23E0537A"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Vibrate the stick when the user is about to hit obstacles</w:t>
      </w:r>
    </w:p>
    <w:p w14:paraId="6FEF2867"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Send SMS to the user’s family members or closed-friends when the user is in emergency.</w:t>
      </w:r>
    </w:p>
    <w:p w14:paraId="44EDF81B"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Locate the user’s position accurately when the user needs help</w:t>
      </w:r>
    </w:p>
    <w:p w14:paraId="78540FA1"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Send SMS to the user’s family members when the user falls while dropping the walking stick.</w:t>
      </w:r>
    </w:p>
    <w:p w14:paraId="4BE87BF0" w14:textId="77777777" w:rsidR="00997ABD" w:rsidRPr="008D3AAB" w:rsidRDefault="00997ABD" w:rsidP="00F702B6">
      <w:pPr>
        <w:pStyle w:val="ListParagraph"/>
        <w:numPr>
          <w:ilvl w:val="0"/>
          <w:numId w:val="3"/>
        </w:numPr>
        <w:spacing w:line="360" w:lineRule="auto"/>
        <w:jc w:val="both"/>
        <w:rPr>
          <w:rFonts w:ascii="Arial" w:hAnsi="Arial" w:cs="Arial"/>
          <w:sz w:val="24"/>
          <w:szCs w:val="24"/>
        </w:rPr>
      </w:pPr>
      <w:r w:rsidRPr="008D3AAB">
        <w:rPr>
          <w:rFonts w:ascii="Arial" w:hAnsi="Arial" w:cs="Arial"/>
          <w:sz w:val="24"/>
          <w:szCs w:val="24"/>
        </w:rPr>
        <w:t>Auto-charge the batteries using solar power</w:t>
      </w:r>
    </w:p>
    <w:p w14:paraId="6C93C5DD" w14:textId="6F2470D6" w:rsidR="00404140" w:rsidRDefault="00404140" w:rsidP="00F702B6">
      <w:pPr>
        <w:spacing w:line="360" w:lineRule="auto"/>
        <w:jc w:val="both"/>
        <w:rPr>
          <w:rFonts w:ascii="Arial" w:hAnsi="Arial" w:cs="Arial"/>
          <w:sz w:val="24"/>
          <w:szCs w:val="24"/>
        </w:rPr>
      </w:pPr>
      <w:r w:rsidRPr="008D3AAB">
        <w:rPr>
          <w:rFonts w:ascii="Arial" w:hAnsi="Arial" w:cs="Arial"/>
          <w:sz w:val="24"/>
          <w:szCs w:val="24"/>
        </w:rPr>
        <w:t xml:space="preserve"> </w:t>
      </w:r>
    </w:p>
    <w:p w14:paraId="6FE47F92" w14:textId="77777777" w:rsidR="00A91612" w:rsidRDefault="00A91612" w:rsidP="00F702B6">
      <w:pPr>
        <w:spacing w:line="360" w:lineRule="auto"/>
        <w:jc w:val="both"/>
        <w:rPr>
          <w:rFonts w:ascii="Arial" w:hAnsi="Arial" w:cs="Arial"/>
          <w:sz w:val="24"/>
          <w:szCs w:val="24"/>
        </w:rPr>
      </w:pPr>
    </w:p>
    <w:p w14:paraId="2BFEE539" w14:textId="77777777" w:rsidR="00A91612" w:rsidRDefault="00A91612" w:rsidP="00F702B6">
      <w:pPr>
        <w:spacing w:line="360" w:lineRule="auto"/>
        <w:jc w:val="both"/>
        <w:rPr>
          <w:rFonts w:ascii="Arial" w:hAnsi="Arial" w:cs="Arial"/>
          <w:sz w:val="24"/>
          <w:szCs w:val="24"/>
        </w:rPr>
      </w:pPr>
    </w:p>
    <w:p w14:paraId="6CAC85CF" w14:textId="77777777" w:rsidR="00A91612" w:rsidRDefault="00A91612" w:rsidP="00F702B6">
      <w:pPr>
        <w:spacing w:line="360" w:lineRule="auto"/>
        <w:jc w:val="both"/>
        <w:rPr>
          <w:rFonts w:ascii="Arial" w:hAnsi="Arial" w:cs="Arial"/>
          <w:sz w:val="24"/>
          <w:szCs w:val="24"/>
        </w:rPr>
      </w:pPr>
    </w:p>
    <w:p w14:paraId="319648B1" w14:textId="77777777" w:rsidR="00A91612" w:rsidRDefault="00A91612" w:rsidP="00F702B6">
      <w:pPr>
        <w:spacing w:line="360" w:lineRule="auto"/>
        <w:jc w:val="both"/>
        <w:rPr>
          <w:rFonts w:ascii="Arial" w:hAnsi="Arial" w:cs="Arial"/>
          <w:sz w:val="24"/>
          <w:szCs w:val="24"/>
        </w:rPr>
      </w:pPr>
    </w:p>
    <w:p w14:paraId="6D6F76C1" w14:textId="77777777" w:rsidR="00A91612" w:rsidRDefault="00A91612" w:rsidP="00F702B6">
      <w:pPr>
        <w:spacing w:line="360" w:lineRule="auto"/>
        <w:jc w:val="both"/>
        <w:rPr>
          <w:rFonts w:ascii="Arial" w:hAnsi="Arial" w:cs="Arial"/>
          <w:sz w:val="24"/>
          <w:szCs w:val="24"/>
        </w:rPr>
      </w:pPr>
    </w:p>
    <w:p w14:paraId="682BBCC0" w14:textId="77777777" w:rsidR="00A91612" w:rsidRDefault="00A91612" w:rsidP="00F702B6">
      <w:pPr>
        <w:spacing w:line="360" w:lineRule="auto"/>
        <w:jc w:val="both"/>
        <w:rPr>
          <w:rFonts w:ascii="Arial" w:hAnsi="Arial" w:cs="Arial"/>
          <w:sz w:val="24"/>
          <w:szCs w:val="24"/>
        </w:rPr>
      </w:pPr>
    </w:p>
    <w:p w14:paraId="70F50EA7" w14:textId="77777777" w:rsidR="00A91612" w:rsidRDefault="00A91612" w:rsidP="00F702B6">
      <w:pPr>
        <w:spacing w:line="360" w:lineRule="auto"/>
        <w:jc w:val="both"/>
        <w:rPr>
          <w:rFonts w:ascii="Arial" w:hAnsi="Arial" w:cs="Arial"/>
          <w:sz w:val="24"/>
          <w:szCs w:val="24"/>
        </w:rPr>
      </w:pPr>
    </w:p>
    <w:p w14:paraId="04401502" w14:textId="77777777" w:rsidR="00A91612" w:rsidRDefault="00A91612" w:rsidP="00F702B6">
      <w:pPr>
        <w:spacing w:line="360" w:lineRule="auto"/>
        <w:jc w:val="both"/>
        <w:rPr>
          <w:rFonts w:ascii="Arial" w:hAnsi="Arial" w:cs="Arial"/>
          <w:sz w:val="24"/>
          <w:szCs w:val="24"/>
        </w:rPr>
      </w:pPr>
    </w:p>
    <w:p w14:paraId="2972966A" w14:textId="77777777" w:rsidR="00A91612" w:rsidRDefault="00A91612" w:rsidP="00F702B6">
      <w:pPr>
        <w:spacing w:line="360" w:lineRule="auto"/>
        <w:jc w:val="both"/>
        <w:rPr>
          <w:rFonts w:ascii="Arial" w:hAnsi="Arial" w:cs="Arial"/>
          <w:sz w:val="24"/>
          <w:szCs w:val="24"/>
        </w:rPr>
      </w:pPr>
    </w:p>
    <w:p w14:paraId="2C012C30" w14:textId="77777777" w:rsidR="00A91612" w:rsidRPr="008D3AAB" w:rsidRDefault="00A91612" w:rsidP="00F702B6">
      <w:pPr>
        <w:spacing w:line="360" w:lineRule="auto"/>
        <w:jc w:val="both"/>
        <w:rPr>
          <w:rFonts w:ascii="Arial" w:hAnsi="Arial" w:cs="Arial"/>
          <w:sz w:val="24"/>
          <w:szCs w:val="24"/>
        </w:rPr>
      </w:pPr>
    </w:p>
    <w:p w14:paraId="125A5A30" w14:textId="3BD5EA86" w:rsidR="0093511E" w:rsidRPr="00343D8A" w:rsidRDefault="00EB673B" w:rsidP="00F702B6">
      <w:pPr>
        <w:spacing w:line="360" w:lineRule="auto"/>
        <w:jc w:val="both"/>
        <w:rPr>
          <w:rFonts w:ascii="Arial" w:hAnsi="Arial" w:cs="Arial"/>
          <w:b/>
          <w:sz w:val="28"/>
          <w:szCs w:val="28"/>
        </w:rPr>
      </w:pPr>
      <w:r>
        <w:rPr>
          <w:rFonts w:ascii="Arial" w:hAnsi="Arial" w:cs="Arial"/>
          <w:b/>
          <w:sz w:val="28"/>
          <w:szCs w:val="28"/>
        </w:rPr>
        <w:lastRenderedPageBreak/>
        <w:t>5.5</w:t>
      </w:r>
      <w:r w:rsidR="00404140" w:rsidRPr="00343D8A">
        <w:rPr>
          <w:rFonts w:ascii="Arial" w:hAnsi="Arial" w:cs="Arial"/>
          <w:b/>
          <w:sz w:val="28"/>
          <w:szCs w:val="28"/>
        </w:rPr>
        <w:t xml:space="preserve"> Comparative previous research</w:t>
      </w:r>
    </w:p>
    <w:p w14:paraId="62077D99" w14:textId="546A31D8" w:rsidR="0084190C" w:rsidRPr="008D3AAB" w:rsidRDefault="0084190C" w:rsidP="00F702B6">
      <w:pPr>
        <w:spacing w:line="360" w:lineRule="auto"/>
        <w:jc w:val="both"/>
        <w:rPr>
          <w:rFonts w:ascii="Arial" w:hAnsi="Arial" w:cs="Arial"/>
          <w:sz w:val="24"/>
          <w:szCs w:val="24"/>
        </w:rPr>
      </w:pPr>
      <w:r w:rsidRPr="008D3AAB">
        <w:rPr>
          <w:rFonts w:ascii="Arial" w:hAnsi="Arial" w:cs="Arial"/>
          <w:sz w:val="24"/>
          <w:szCs w:val="24"/>
        </w:rPr>
        <w:t xml:space="preserve">We also conducted research in several other systems where providing the similar features and functionality. </w:t>
      </w:r>
    </w:p>
    <w:p w14:paraId="0ECB28C0" w14:textId="7A762F9D" w:rsidR="0084190C" w:rsidRPr="008D3AAB" w:rsidRDefault="0084190C"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Smart Windows Lighting System</w:t>
      </w:r>
    </w:p>
    <w:p w14:paraId="6F14D319" w14:textId="6770AB45" w:rsidR="0084190C" w:rsidRPr="008D3AAB" w:rsidRDefault="0084190C"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Smart Automated Home System</w:t>
      </w:r>
    </w:p>
    <w:p w14:paraId="2CC51891" w14:textId="344F8A99" w:rsidR="0084190C" w:rsidRPr="008D3AAB" w:rsidRDefault="0084190C"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Smart Alarm System</w:t>
      </w:r>
    </w:p>
    <w:p w14:paraId="281ACCE8" w14:textId="01B24420" w:rsidR="0084190C" w:rsidRPr="008D3AAB" w:rsidRDefault="0084190C"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Smart Door Alarm System</w:t>
      </w:r>
    </w:p>
    <w:p w14:paraId="5199AC43" w14:textId="5A70B85C" w:rsidR="0084190C" w:rsidRDefault="0084190C" w:rsidP="00F702B6">
      <w:pPr>
        <w:pStyle w:val="ListParagraph"/>
        <w:numPr>
          <w:ilvl w:val="0"/>
          <w:numId w:val="19"/>
        </w:numPr>
        <w:spacing w:line="360" w:lineRule="auto"/>
        <w:jc w:val="both"/>
        <w:rPr>
          <w:rFonts w:ascii="Arial" w:hAnsi="Arial" w:cs="Arial"/>
          <w:sz w:val="24"/>
          <w:szCs w:val="24"/>
        </w:rPr>
      </w:pPr>
      <w:r w:rsidRPr="008D3AAB">
        <w:rPr>
          <w:rFonts w:ascii="Arial" w:hAnsi="Arial" w:cs="Arial"/>
          <w:sz w:val="24"/>
          <w:szCs w:val="24"/>
        </w:rPr>
        <w:t xml:space="preserve">Smart Phone </w:t>
      </w:r>
    </w:p>
    <w:p w14:paraId="5B7F4503" w14:textId="45D6567F" w:rsidR="00343D8A" w:rsidRDefault="00343D8A" w:rsidP="00F702B6">
      <w:pPr>
        <w:pStyle w:val="ListParagraph"/>
        <w:numPr>
          <w:ilvl w:val="0"/>
          <w:numId w:val="19"/>
        </w:numPr>
        <w:spacing w:line="360" w:lineRule="auto"/>
        <w:jc w:val="both"/>
        <w:rPr>
          <w:rFonts w:ascii="Arial" w:hAnsi="Arial" w:cs="Arial"/>
          <w:sz w:val="24"/>
          <w:szCs w:val="24"/>
        </w:rPr>
      </w:pPr>
      <w:r>
        <w:rPr>
          <w:rFonts w:ascii="Arial" w:hAnsi="Arial" w:cs="Arial"/>
          <w:sz w:val="24"/>
          <w:szCs w:val="24"/>
        </w:rPr>
        <w:t>GPS System</w:t>
      </w:r>
    </w:p>
    <w:p w14:paraId="316D36A6" w14:textId="4AC117F5" w:rsidR="00343D8A" w:rsidRDefault="00343D8A" w:rsidP="00F702B6">
      <w:pPr>
        <w:pStyle w:val="ListParagraph"/>
        <w:numPr>
          <w:ilvl w:val="0"/>
          <w:numId w:val="19"/>
        </w:numPr>
        <w:spacing w:line="360" w:lineRule="auto"/>
        <w:jc w:val="both"/>
        <w:rPr>
          <w:rFonts w:ascii="Arial" w:hAnsi="Arial" w:cs="Arial"/>
          <w:sz w:val="24"/>
          <w:szCs w:val="24"/>
        </w:rPr>
      </w:pPr>
      <w:r>
        <w:rPr>
          <w:rFonts w:ascii="Arial" w:hAnsi="Arial" w:cs="Arial"/>
          <w:sz w:val="24"/>
          <w:szCs w:val="24"/>
        </w:rPr>
        <w:t>SMS System</w:t>
      </w:r>
    </w:p>
    <w:p w14:paraId="6CC0F954" w14:textId="5F16A5EF" w:rsidR="00343D8A" w:rsidRPr="008D3AAB" w:rsidRDefault="00343D8A" w:rsidP="00F702B6">
      <w:pPr>
        <w:pStyle w:val="ListParagraph"/>
        <w:numPr>
          <w:ilvl w:val="0"/>
          <w:numId w:val="19"/>
        </w:numPr>
        <w:spacing w:line="360" w:lineRule="auto"/>
        <w:jc w:val="both"/>
        <w:rPr>
          <w:rFonts w:ascii="Arial" w:hAnsi="Arial" w:cs="Arial"/>
          <w:sz w:val="24"/>
          <w:szCs w:val="24"/>
        </w:rPr>
      </w:pPr>
      <w:r>
        <w:rPr>
          <w:rFonts w:ascii="Arial" w:hAnsi="Arial" w:cs="Arial"/>
          <w:sz w:val="24"/>
          <w:szCs w:val="24"/>
        </w:rPr>
        <w:t>LED System</w:t>
      </w:r>
    </w:p>
    <w:p w14:paraId="4408F272" w14:textId="77777777" w:rsidR="00A91612" w:rsidRDefault="00A91612" w:rsidP="00F702B6">
      <w:pPr>
        <w:spacing w:line="360" w:lineRule="auto"/>
        <w:jc w:val="both"/>
        <w:rPr>
          <w:rFonts w:ascii="Arial" w:hAnsi="Arial" w:cs="Arial"/>
          <w:sz w:val="24"/>
          <w:szCs w:val="24"/>
        </w:rPr>
      </w:pPr>
    </w:p>
    <w:p w14:paraId="2649E46B" w14:textId="77777777" w:rsidR="00A91612" w:rsidRDefault="00A91612" w:rsidP="00F702B6">
      <w:pPr>
        <w:spacing w:line="360" w:lineRule="auto"/>
        <w:jc w:val="both"/>
        <w:rPr>
          <w:rFonts w:ascii="Arial" w:hAnsi="Arial" w:cs="Arial"/>
          <w:sz w:val="24"/>
          <w:szCs w:val="24"/>
        </w:rPr>
      </w:pPr>
    </w:p>
    <w:p w14:paraId="7BCCB103" w14:textId="77777777" w:rsidR="00A91612" w:rsidRDefault="00A91612" w:rsidP="00F702B6">
      <w:pPr>
        <w:spacing w:line="360" w:lineRule="auto"/>
        <w:jc w:val="both"/>
        <w:rPr>
          <w:rFonts w:ascii="Arial" w:hAnsi="Arial" w:cs="Arial"/>
          <w:sz w:val="24"/>
          <w:szCs w:val="24"/>
        </w:rPr>
      </w:pPr>
    </w:p>
    <w:p w14:paraId="76AFBF9D" w14:textId="77777777" w:rsidR="00A91612" w:rsidRDefault="00A91612" w:rsidP="00F702B6">
      <w:pPr>
        <w:spacing w:line="360" w:lineRule="auto"/>
        <w:jc w:val="both"/>
        <w:rPr>
          <w:rFonts w:ascii="Arial" w:hAnsi="Arial" w:cs="Arial"/>
          <w:sz w:val="24"/>
          <w:szCs w:val="24"/>
        </w:rPr>
      </w:pPr>
    </w:p>
    <w:p w14:paraId="4F56F03B" w14:textId="77777777" w:rsidR="00A91612" w:rsidRDefault="00A91612" w:rsidP="00F702B6">
      <w:pPr>
        <w:spacing w:line="360" w:lineRule="auto"/>
        <w:jc w:val="both"/>
        <w:rPr>
          <w:rFonts w:ascii="Arial" w:hAnsi="Arial" w:cs="Arial"/>
          <w:sz w:val="24"/>
          <w:szCs w:val="24"/>
        </w:rPr>
      </w:pPr>
    </w:p>
    <w:p w14:paraId="554AED8F" w14:textId="77777777" w:rsidR="00A91612" w:rsidRDefault="00A91612" w:rsidP="00F702B6">
      <w:pPr>
        <w:spacing w:line="360" w:lineRule="auto"/>
        <w:jc w:val="both"/>
        <w:rPr>
          <w:rFonts w:ascii="Arial" w:hAnsi="Arial" w:cs="Arial"/>
          <w:sz w:val="24"/>
          <w:szCs w:val="24"/>
        </w:rPr>
      </w:pPr>
    </w:p>
    <w:p w14:paraId="368876E5" w14:textId="77777777" w:rsidR="00A91612" w:rsidRDefault="00A91612" w:rsidP="00F702B6">
      <w:pPr>
        <w:spacing w:line="360" w:lineRule="auto"/>
        <w:jc w:val="both"/>
        <w:rPr>
          <w:rFonts w:ascii="Arial" w:hAnsi="Arial" w:cs="Arial"/>
          <w:sz w:val="24"/>
          <w:szCs w:val="24"/>
        </w:rPr>
      </w:pPr>
    </w:p>
    <w:p w14:paraId="2C45F0E8" w14:textId="77777777" w:rsidR="00A91612" w:rsidRDefault="00A91612" w:rsidP="00F702B6">
      <w:pPr>
        <w:spacing w:line="360" w:lineRule="auto"/>
        <w:jc w:val="both"/>
        <w:rPr>
          <w:rFonts w:ascii="Arial" w:hAnsi="Arial" w:cs="Arial"/>
          <w:sz w:val="24"/>
          <w:szCs w:val="24"/>
        </w:rPr>
      </w:pPr>
    </w:p>
    <w:p w14:paraId="1237B339" w14:textId="77777777" w:rsidR="00A91612" w:rsidRDefault="00A91612" w:rsidP="00F702B6">
      <w:pPr>
        <w:spacing w:line="360" w:lineRule="auto"/>
        <w:jc w:val="both"/>
        <w:rPr>
          <w:rFonts w:ascii="Arial" w:hAnsi="Arial" w:cs="Arial"/>
          <w:sz w:val="24"/>
          <w:szCs w:val="24"/>
        </w:rPr>
      </w:pPr>
    </w:p>
    <w:p w14:paraId="7DE35B5C" w14:textId="77777777" w:rsidR="00A91612" w:rsidRDefault="00A91612" w:rsidP="00F702B6">
      <w:pPr>
        <w:spacing w:line="360" w:lineRule="auto"/>
        <w:jc w:val="both"/>
        <w:rPr>
          <w:rFonts w:ascii="Arial" w:hAnsi="Arial" w:cs="Arial"/>
          <w:sz w:val="24"/>
          <w:szCs w:val="24"/>
        </w:rPr>
      </w:pPr>
    </w:p>
    <w:p w14:paraId="039B8C14" w14:textId="77777777" w:rsidR="00A91612" w:rsidRDefault="00A91612" w:rsidP="00F702B6">
      <w:pPr>
        <w:spacing w:line="360" w:lineRule="auto"/>
        <w:jc w:val="both"/>
        <w:rPr>
          <w:rFonts w:ascii="Arial" w:hAnsi="Arial" w:cs="Arial"/>
          <w:sz w:val="24"/>
          <w:szCs w:val="24"/>
        </w:rPr>
      </w:pPr>
    </w:p>
    <w:p w14:paraId="4D34D8AB" w14:textId="0A853C27" w:rsidR="0093511E" w:rsidRPr="00343D8A" w:rsidRDefault="00404140" w:rsidP="00F702B6">
      <w:pPr>
        <w:spacing w:line="360" w:lineRule="auto"/>
        <w:jc w:val="both"/>
        <w:rPr>
          <w:rFonts w:ascii="Arial" w:hAnsi="Arial" w:cs="Arial"/>
          <w:b/>
          <w:sz w:val="28"/>
          <w:szCs w:val="28"/>
        </w:rPr>
      </w:pPr>
      <w:r w:rsidRPr="00343D8A">
        <w:rPr>
          <w:rFonts w:ascii="Arial" w:hAnsi="Arial" w:cs="Arial"/>
          <w:b/>
          <w:sz w:val="28"/>
          <w:szCs w:val="28"/>
        </w:rPr>
        <w:lastRenderedPageBreak/>
        <w:t>6.0 Methodology</w:t>
      </w:r>
    </w:p>
    <w:p w14:paraId="1E5525F4" w14:textId="7E92A98B" w:rsidR="008D55BD" w:rsidRPr="00343D8A" w:rsidRDefault="0084190C" w:rsidP="00F702B6">
      <w:pPr>
        <w:spacing w:line="360" w:lineRule="auto"/>
        <w:jc w:val="both"/>
        <w:rPr>
          <w:rFonts w:ascii="Arial" w:hAnsi="Arial" w:cs="Arial"/>
          <w:sz w:val="24"/>
          <w:szCs w:val="24"/>
        </w:rPr>
      </w:pPr>
      <w:r w:rsidRPr="008D3AAB">
        <w:rPr>
          <w:rFonts w:ascii="Arial" w:hAnsi="Arial" w:cs="Arial"/>
          <w:sz w:val="24"/>
          <w:szCs w:val="24"/>
        </w:rPr>
        <w:t>The followings describe the 4 stages, 7 steps of Project Management Methodology:</w:t>
      </w:r>
    </w:p>
    <w:tbl>
      <w:tblPr>
        <w:tblStyle w:val="PlainTable2"/>
        <w:tblpPr w:leftFromText="180" w:rightFromText="180" w:vertAnchor="text" w:horzAnchor="margin" w:tblpY="195"/>
        <w:tblW w:w="9067" w:type="dxa"/>
        <w:tblLook w:val="04A0" w:firstRow="1" w:lastRow="0" w:firstColumn="1" w:lastColumn="0" w:noHBand="0" w:noVBand="1"/>
      </w:tblPr>
      <w:tblGrid>
        <w:gridCol w:w="2603"/>
        <w:gridCol w:w="6464"/>
      </w:tblGrid>
      <w:tr w:rsidR="008D55BD" w:rsidRPr="008D3AAB" w14:paraId="47521839" w14:textId="77777777" w:rsidTr="00657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39DCD3E" w14:textId="77777777" w:rsidR="008D55BD" w:rsidRPr="008D3AAB" w:rsidRDefault="008D55BD"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Steps</w:t>
            </w:r>
          </w:p>
        </w:tc>
        <w:tc>
          <w:tcPr>
            <w:tcW w:w="6974" w:type="dxa"/>
          </w:tcPr>
          <w:p w14:paraId="17D7A7EE" w14:textId="77777777" w:rsidR="008D55BD" w:rsidRPr="008D3AAB" w:rsidRDefault="008D55BD"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lang w:val="en-MY"/>
              </w:rPr>
            </w:pPr>
            <w:r w:rsidRPr="008D3AAB">
              <w:rPr>
                <w:rFonts w:ascii="Arial" w:hAnsi="Arial" w:cs="Arial"/>
                <w:b w:val="0"/>
                <w:sz w:val="24"/>
                <w:szCs w:val="24"/>
                <w:lang w:val="en-MY"/>
              </w:rPr>
              <w:t>Activity</w:t>
            </w:r>
          </w:p>
        </w:tc>
      </w:tr>
      <w:tr w:rsidR="008D55BD" w:rsidRPr="008D3AAB" w14:paraId="172FB288"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378167A" w14:textId="0BE3E09D" w:rsidR="008D55BD" w:rsidRPr="008D3AAB" w:rsidRDefault="008D55BD" w:rsidP="00F702B6">
            <w:pPr>
              <w:pStyle w:val="ListParagraph"/>
              <w:numPr>
                <w:ilvl w:val="0"/>
                <w:numId w:val="26"/>
              </w:numPr>
              <w:spacing w:line="360" w:lineRule="auto"/>
              <w:jc w:val="both"/>
              <w:rPr>
                <w:rFonts w:ascii="Arial" w:hAnsi="Arial" w:cs="Arial"/>
                <w:sz w:val="24"/>
                <w:szCs w:val="24"/>
              </w:rPr>
            </w:pPr>
            <w:r w:rsidRPr="008D3AAB">
              <w:rPr>
                <w:rFonts w:ascii="Arial" w:hAnsi="Arial" w:cs="Arial"/>
                <w:sz w:val="24"/>
                <w:szCs w:val="24"/>
              </w:rPr>
              <w:t>Identifying a problem</w:t>
            </w:r>
          </w:p>
        </w:tc>
        <w:tc>
          <w:tcPr>
            <w:tcW w:w="6974" w:type="dxa"/>
          </w:tcPr>
          <w:p w14:paraId="21032302" w14:textId="77777777" w:rsidR="008D55BD" w:rsidRPr="008D3AAB" w:rsidRDefault="008D55BD"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We conducted the followings:</w:t>
            </w:r>
          </w:p>
          <w:p w14:paraId="1062D1A8"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Brainstorming and laying out various ideas</w:t>
            </w:r>
          </w:p>
          <w:p w14:paraId="3A11C9E9"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Finalising on the most serious issue to tackle</w:t>
            </w:r>
          </w:p>
          <w:p w14:paraId="577BCC1B"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Meticulous research into the problem statement from various sources</w:t>
            </w:r>
          </w:p>
          <w:p w14:paraId="43520731"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nterviews with professionals, doctors, nurses, teachers, mentors, team members and users to further reinforce problem statement</w:t>
            </w:r>
          </w:p>
          <w:p w14:paraId="3CEAC568"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Summarising the problem statement and its research.</w:t>
            </w:r>
          </w:p>
          <w:p w14:paraId="15A4021F" w14:textId="77777777" w:rsidR="008D55BD" w:rsidRPr="008D3AAB" w:rsidRDefault="008D55BD"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p>
          <w:p w14:paraId="4FF222D9" w14:textId="77777777" w:rsidR="008D55BD" w:rsidRPr="008D3AAB" w:rsidRDefault="008D55BD"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p>
        </w:tc>
      </w:tr>
      <w:tr w:rsidR="008D55BD" w:rsidRPr="008D3AAB" w14:paraId="372ECAE2" w14:textId="77777777" w:rsidTr="00657790">
        <w:tc>
          <w:tcPr>
            <w:cnfStyle w:val="001000000000" w:firstRow="0" w:lastRow="0" w:firstColumn="1" w:lastColumn="0" w:oddVBand="0" w:evenVBand="0" w:oddHBand="0" w:evenHBand="0" w:firstRowFirstColumn="0" w:firstRowLastColumn="0" w:lastRowFirstColumn="0" w:lastRowLastColumn="0"/>
            <w:tcW w:w="2093" w:type="dxa"/>
          </w:tcPr>
          <w:p w14:paraId="1BE0BAC3" w14:textId="41B4E782" w:rsidR="008D55BD" w:rsidRPr="008D3AAB" w:rsidRDefault="008D55BD" w:rsidP="00F702B6">
            <w:pPr>
              <w:pStyle w:val="ListParagraph"/>
              <w:numPr>
                <w:ilvl w:val="0"/>
                <w:numId w:val="26"/>
              </w:numPr>
              <w:spacing w:line="360" w:lineRule="auto"/>
              <w:jc w:val="both"/>
              <w:rPr>
                <w:rFonts w:ascii="Arial" w:hAnsi="Arial" w:cs="Arial"/>
                <w:sz w:val="24"/>
                <w:szCs w:val="24"/>
              </w:rPr>
            </w:pPr>
            <w:r w:rsidRPr="008D3AAB">
              <w:rPr>
                <w:rFonts w:ascii="Arial" w:hAnsi="Arial" w:cs="Arial"/>
                <w:sz w:val="24"/>
                <w:szCs w:val="24"/>
              </w:rPr>
              <w:t>Proposing a solution</w:t>
            </w:r>
          </w:p>
        </w:tc>
        <w:tc>
          <w:tcPr>
            <w:tcW w:w="6974" w:type="dxa"/>
          </w:tcPr>
          <w:p w14:paraId="17699CE4" w14:textId="77777777" w:rsidR="008D55BD" w:rsidRPr="008D3AAB" w:rsidRDefault="008D55BD"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Based on the 3 stated objectives, we have decided to use the hardware components as below:</w:t>
            </w:r>
          </w:p>
          <w:p w14:paraId="49B48655"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rduino to control the sensors</w:t>
            </w:r>
          </w:p>
          <w:p w14:paraId="2D924ADD"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Gyroscope sensor to detect the fall of the user</w:t>
            </w:r>
          </w:p>
          <w:p w14:paraId="604ECDE9"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mperature sensor to detect the surrounding temperature and humidity</w:t>
            </w:r>
          </w:p>
          <w:p w14:paraId="4A3E4460"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GPS sensor to locate the exact position the user is. </w:t>
            </w:r>
          </w:p>
          <w:p w14:paraId="51D203D2"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lastRenderedPageBreak/>
              <w:t>SMS Module sensor to send messages to the user’s family members in the case of an accident</w:t>
            </w:r>
          </w:p>
          <w:p w14:paraId="00E96D2E"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Vibration sensor to vibrate the walking stick if obstacles in close proximity are detected </w:t>
            </w:r>
          </w:p>
          <w:p w14:paraId="160E21AE" w14:textId="77777777" w:rsidR="008D55BD" w:rsidRPr="008D3AAB" w:rsidRDefault="008D55BD" w:rsidP="00F702B6">
            <w:pPr>
              <w:numPr>
                <w:ilvl w:val="0"/>
                <w:numId w:val="12"/>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Pipe to resemble the walking stick for prototype development</w:t>
            </w:r>
          </w:p>
        </w:tc>
      </w:tr>
      <w:tr w:rsidR="008D55BD" w:rsidRPr="008D3AAB" w14:paraId="2073E6BA"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92A07B3" w14:textId="793D3AA6" w:rsidR="008D55BD" w:rsidRPr="008D3AAB" w:rsidRDefault="008D55BD" w:rsidP="00F702B6">
            <w:pPr>
              <w:pStyle w:val="ListParagraph"/>
              <w:numPr>
                <w:ilvl w:val="0"/>
                <w:numId w:val="26"/>
              </w:numPr>
              <w:spacing w:line="360" w:lineRule="auto"/>
              <w:jc w:val="both"/>
              <w:rPr>
                <w:rFonts w:ascii="Arial" w:hAnsi="Arial" w:cs="Arial"/>
                <w:sz w:val="24"/>
                <w:szCs w:val="24"/>
              </w:rPr>
            </w:pPr>
            <w:r w:rsidRPr="008D3AAB">
              <w:rPr>
                <w:rFonts w:ascii="Arial" w:hAnsi="Arial" w:cs="Arial"/>
                <w:sz w:val="24"/>
                <w:szCs w:val="24"/>
              </w:rPr>
              <w:lastRenderedPageBreak/>
              <w:t>Planning the prototype</w:t>
            </w:r>
          </w:p>
        </w:tc>
        <w:tc>
          <w:tcPr>
            <w:tcW w:w="6974" w:type="dxa"/>
          </w:tcPr>
          <w:p w14:paraId="7C7613AC" w14:textId="77777777" w:rsidR="008D55BD" w:rsidRPr="008D3AAB" w:rsidRDefault="008D55BD"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We divided the project into 3 stages of development:</w:t>
            </w:r>
          </w:p>
          <w:p w14:paraId="58DDAFC9" w14:textId="77777777" w:rsidR="008D55BD" w:rsidRPr="008D3AAB" w:rsidRDefault="008D55BD" w:rsidP="00F702B6">
            <w:pPr>
              <w:numPr>
                <w:ilvl w:val="0"/>
                <w:numId w:val="13"/>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Hardware purchase and construction</w:t>
            </w:r>
          </w:p>
          <w:p w14:paraId="4BAD8710"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dentify and buy slated materials, checking its functionality and incorporating each of the sensors into the Arduino board</w:t>
            </w:r>
          </w:p>
          <w:p w14:paraId="5B2350DF" w14:textId="77777777" w:rsidR="008D55BD" w:rsidRPr="008D3AAB" w:rsidRDefault="008D55BD" w:rsidP="00F702B6">
            <w:pPr>
              <w:numPr>
                <w:ilvl w:val="0"/>
                <w:numId w:val="13"/>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Software development</w:t>
            </w:r>
          </w:p>
          <w:p w14:paraId="74E24F9A" w14:textId="77777777" w:rsidR="008D55BD" w:rsidRPr="008D3AAB" w:rsidRDefault="008D55BD" w:rsidP="00F702B6">
            <w:pPr>
              <w:pStyle w:val="ListParagraph"/>
              <w:numPr>
                <w:ilvl w:val="0"/>
                <w:numId w:val="12"/>
              </w:num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dentify programming IDE, develop programs, test and refine concurrent programmes as well as combining programs if necessary.</w:t>
            </w:r>
          </w:p>
          <w:p w14:paraId="2914C9EC" w14:textId="77777777" w:rsidR="008D55BD" w:rsidRPr="008D3AAB" w:rsidRDefault="008D55BD" w:rsidP="00F702B6">
            <w:pPr>
              <w:pStyle w:val="ListParagraph"/>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p>
          <w:p w14:paraId="1D9329B2" w14:textId="77777777" w:rsidR="008D55BD" w:rsidRPr="008D3AAB" w:rsidRDefault="008D55BD" w:rsidP="00F702B6">
            <w:pPr>
              <w:numPr>
                <w:ilvl w:val="0"/>
                <w:numId w:val="13"/>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ntegration of Software and Hardware</w:t>
            </w:r>
          </w:p>
          <w:p w14:paraId="31B345AA"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Load programs into the Arduino brain</w:t>
            </w:r>
          </w:p>
          <w:p w14:paraId="458466D8" w14:textId="77777777" w:rsidR="008D55BD" w:rsidRPr="008D3AAB" w:rsidRDefault="008D55BD" w:rsidP="00F702B6">
            <w:pPr>
              <w:numPr>
                <w:ilvl w:val="0"/>
                <w:numId w:val="12"/>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onduct live testing to each of the sensors</w:t>
            </w:r>
          </w:p>
          <w:p w14:paraId="036A4F61" w14:textId="77777777" w:rsidR="008D55BD" w:rsidRPr="008D3AAB" w:rsidRDefault="008D55BD"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p>
        </w:tc>
      </w:tr>
      <w:tr w:rsidR="008D55BD" w:rsidRPr="008D3AAB" w14:paraId="1DBEB23F" w14:textId="77777777" w:rsidTr="00657790">
        <w:tc>
          <w:tcPr>
            <w:cnfStyle w:val="001000000000" w:firstRow="0" w:lastRow="0" w:firstColumn="1" w:lastColumn="0" w:oddVBand="0" w:evenVBand="0" w:oddHBand="0" w:evenHBand="0" w:firstRowFirstColumn="0" w:firstRowLastColumn="0" w:lastRowFirstColumn="0" w:lastRowLastColumn="0"/>
            <w:tcW w:w="2093" w:type="dxa"/>
          </w:tcPr>
          <w:p w14:paraId="196720AD" w14:textId="07FEF3E2" w:rsidR="008D55BD" w:rsidRPr="008D3AAB" w:rsidRDefault="008D55BD" w:rsidP="00F702B6">
            <w:pPr>
              <w:pStyle w:val="ListParagraph"/>
              <w:numPr>
                <w:ilvl w:val="0"/>
                <w:numId w:val="13"/>
              </w:numPr>
              <w:spacing w:line="360" w:lineRule="auto"/>
              <w:jc w:val="both"/>
              <w:rPr>
                <w:rFonts w:ascii="Arial" w:hAnsi="Arial" w:cs="Arial"/>
                <w:sz w:val="24"/>
                <w:szCs w:val="24"/>
              </w:rPr>
            </w:pPr>
            <w:r w:rsidRPr="008D3AAB">
              <w:rPr>
                <w:rFonts w:ascii="Arial" w:hAnsi="Arial" w:cs="Arial"/>
                <w:sz w:val="24"/>
                <w:szCs w:val="24"/>
              </w:rPr>
              <w:t>Developing and manufacturing the prototype</w:t>
            </w:r>
          </w:p>
        </w:tc>
        <w:tc>
          <w:tcPr>
            <w:tcW w:w="6974" w:type="dxa"/>
          </w:tcPr>
          <w:p w14:paraId="245D3BAE"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st specific components</w:t>
            </w:r>
          </w:p>
          <w:p w14:paraId="27C749D8"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Load programs into the Arduino</w:t>
            </w:r>
          </w:p>
          <w:p w14:paraId="2368AFD3"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heck the functionality of each sensors</w:t>
            </w:r>
          </w:p>
          <w:p w14:paraId="022DE8A7"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lastRenderedPageBreak/>
              <w:t>Connect sensors to the board</w:t>
            </w:r>
          </w:p>
          <w:p w14:paraId="36430E95"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ssemble sensor to the board</w:t>
            </w:r>
          </w:p>
          <w:p w14:paraId="459341A6"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Saw the pipe for the body</w:t>
            </w:r>
          </w:p>
          <w:p w14:paraId="3D4A4DC7"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ssemble the components and sensors into a project box</w:t>
            </w:r>
          </w:p>
          <w:p w14:paraId="6696A847"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Assemble the project box onto the pipe </w:t>
            </w:r>
          </w:p>
          <w:p w14:paraId="3CC29598"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ombine final code to load into the Arduino board</w:t>
            </w:r>
          </w:p>
          <w:p w14:paraId="0FF1ADFB"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st the code</w:t>
            </w:r>
          </w:p>
          <w:p w14:paraId="45AC2DC8"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onstruct the pipe and attach full wiring</w:t>
            </w:r>
          </w:p>
          <w:p w14:paraId="796522F3"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Label and decoration</w:t>
            </w:r>
          </w:p>
          <w:p w14:paraId="37FAC78D"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Evaluation and modification</w:t>
            </w:r>
          </w:p>
          <w:p w14:paraId="2AC64F0E"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Screw and fixture</w:t>
            </w:r>
          </w:p>
          <w:p w14:paraId="14D395F8" w14:textId="77777777" w:rsidR="008D55BD" w:rsidRPr="008D3AAB" w:rsidRDefault="008D55BD" w:rsidP="00F702B6">
            <w:pPr>
              <w:numPr>
                <w:ilvl w:val="0"/>
                <w:numId w:val="14"/>
              </w:num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sting all components collectively</w:t>
            </w:r>
          </w:p>
          <w:p w14:paraId="142D0252" w14:textId="77777777" w:rsidR="008D55BD" w:rsidRPr="008D3AAB" w:rsidRDefault="008D55BD" w:rsidP="00F702B6">
            <w:pPr>
              <w:spacing w:line="360" w:lineRule="auto"/>
              <w:ind w:left="36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p>
        </w:tc>
      </w:tr>
      <w:tr w:rsidR="008D55BD" w:rsidRPr="008D3AAB" w14:paraId="532BEB7D"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7C8E60A" w14:textId="06B7732D" w:rsidR="008D55BD" w:rsidRPr="008D3AAB" w:rsidRDefault="008D55BD" w:rsidP="00F702B6">
            <w:pPr>
              <w:pStyle w:val="ListParagraph"/>
              <w:numPr>
                <w:ilvl w:val="0"/>
                <w:numId w:val="13"/>
              </w:numPr>
              <w:spacing w:line="360" w:lineRule="auto"/>
              <w:jc w:val="both"/>
              <w:rPr>
                <w:rFonts w:ascii="Arial" w:hAnsi="Arial" w:cs="Arial"/>
                <w:sz w:val="24"/>
                <w:szCs w:val="24"/>
              </w:rPr>
            </w:pPr>
            <w:r w:rsidRPr="008D3AAB">
              <w:rPr>
                <w:rFonts w:ascii="Arial" w:hAnsi="Arial" w:cs="Arial"/>
                <w:sz w:val="24"/>
                <w:szCs w:val="24"/>
              </w:rPr>
              <w:lastRenderedPageBreak/>
              <w:t>Testing the prototype</w:t>
            </w:r>
          </w:p>
        </w:tc>
        <w:tc>
          <w:tcPr>
            <w:tcW w:w="6974" w:type="dxa"/>
          </w:tcPr>
          <w:p w14:paraId="312DEE97" w14:textId="77777777" w:rsidR="008D55BD" w:rsidRPr="008D3AAB" w:rsidRDefault="008D55BD" w:rsidP="00F702B6">
            <w:pPr>
              <w:numPr>
                <w:ilvl w:val="0"/>
                <w:numId w:val="15"/>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sting it with team members</w:t>
            </w:r>
          </w:p>
          <w:p w14:paraId="4A26F258" w14:textId="77777777" w:rsidR="008D55BD" w:rsidRPr="008D3AAB" w:rsidRDefault="008D55BD" w:rsidP="00F702B6">
            <w:pPr>
              <w:numPr>
                <w:ilvl w:val="0"/>
                <w:numId w:val="15"/>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esting it with teachers and mentors</w:t>
            </w:r>
          </w:p>
        </w:tc>
      </w:tr>
      <w:tr w:rsidR="008D55BD" w:rsidRPr="008D3AAB" w14:paraId="0608F024" w14:textId="77777777" w:rsidTr="00657790">
        <w:tc>
          <w:tcPr>
            <w:cnfStyle w:val="001000000000" w:firstRow="0" w:lastRow="0" w:firstColumn="1" w:lastColumn="0" w:oddVBand="0" w:evenVBand="0" w:oddHBand="0" w:evenHBand="0" w:firstRowFirstColumn="0" w:firstRowLastColumn="0" w:lastRowFirstColumn="0" w:lastRowLastColumn="0"/>
            <w:tcW w:w="2093" w:type="dxa"/>
          </w:tcPr>
          <w:p w14:paraId="56F60C3A" w14:textId="63902E90" w:rsidR="008D55BD" w:rsidRPr="008D3AAB" w:rsidRDefault="008D55BD" w:rsidP="00F702B6">
            <w:pPr>
              <w:pStyle w:val="ListParagraph"/>
              <w:numPr>
                <w:ilvl w:val="0"/>
                <w:numId w:val="13"/>
              </w:numPr>
              <w:spacing w:line="360" w:lineRule="auto"/>
              <w:jc w:val="both"/>
              <w:rPr>
                <w:rFonts w:ascii="Arial" w:hAnsi="Arial" w:cs="Arial"/>
                <w:sz w:val="24"/>
                <w:szCs w:val="24"/>
              </w:rPr>
            </w:pPr>
            <w:r w:rsidRPr="008D3AAB">
              <w:rPr>
                <w:rFonts w:ascii="Arial" w:hAnsi="Arial" w:cs="Arial"/>
                <w:sz w:val="24"/>
                <w:szCs w:val="24"/>
              </w:rPr>
              <w:t>Live user testing</w:t>
            </w:r>
          </w:p>
        </w:tc>
        <w:tc>
          <w:tcPr>
            <w:tcW w:w="6974" w:type="dxa"/>
          </w:tcPr>
          <w:p w14:paraId="383FE38A" w14:textId="77777777" w:rsidR="008D55BD" w:rsidRPr="008D3AAB" w:rsidRDefault="008D55BD"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      Undergoing tests with final users in real-life environments</w:t>
            </w:r>
          </w:p>
        </w:tc>
      </w:tr>
      <w:tr w:rsidR="008D55BD" w:rsidRPr="008D3AAB" w14:paraId="3F7C13EC"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FF141BD" w14:textId="49803C23" w:rsidR="008D55BD" w:rsidRPr="008D3AAB" w:rsidRDefault="008D55BD" w:rsidP="00F702B6">
            <w:pPr>
              <w:pStyle w:val="ListParagraph"/>
              <w:numPr>
                <w:ilvl w:val="0"/>
                <w:numId w:val="13"/>
              </w:numPr>
              <w:spacing w:line="360" w:lineRule="auto"/>
              <w:jc w:val="both"/>
              <w:rPr>
                <w:rFonts w:ascii="Arial" w:hAnsi="Arial" w:cs="Arial"/>
                <w:sz w:val="24"/>
                <w:szCs w:val="24"/>
              </w:rPr>
            </w:pPr>
            <w:r w:rsidRPr="008D3AAB">
              <w:rPr>
                <w:rFonts w:ascii="Arial" w:hAnsi="Arial" w:cs="Arial"/>
                <w:sz w:val="24"/>
                <w:szCs w:val="24"/>
              </w:rPr>
              <w:t>Final report / Improvement plan</w:t>
            </w:r>
          </w:p>
        </w:tc>
        <w:tc>
          <w:tcPr>
            <w:tcW w:w="6974" w:type="dxa"/>
          </w:tcPr>
          <w:p w14:paraId="0573AD08" w14:textId="77777777" w:rsidR="008D55BD" w:rsidRPr="008D3AAB" w:rsidRDefault="008D55BD" w:rsidP="00F702B6">
            <w:pPr>
              <w:numPr>
                <w:ilvl w:val="0"/>
                <w:numId w:val="16"/>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Final report to summarise the entire procedure and success of the project</w:t>
            </w:r>
          </w:p>
          <w:p w14:paraId="41C1B651" w14:textId="77777777" w:rsidR="008D55BD" w:rsidRPr="008D3AAB" w:rsidRDefault="008D55BD" w:rsidP="00F702B6">
            <w:pPr>
              <w:numPr>
                <w:ilvl w:val="0"/>
                <w:numId w:val="16"/>
              </w:num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mprovement plans to make increment changes and enhancement in the near future</w:t>
            </w:r>
          </w:p>
        </w:tc>
      </w:tr>
    </w:tbl>
    <w:p w14:paraId="68C73E5C" w14:textId="77777777" w:rsidR="00A91612" w:rsidRDefault="00A91612" w:rsidP="00F702B6">
      <w:pPr>
        <w:spacing w:line="360" w:lineRule="auto"/>
        <w:jc w:val="both"/>
        <w:rPr>
          <w:rFonts w:ascii="Arial" w:hAnsi="Arial" w:cs="Arial"/>
          <w:sz w:val="24"/>
          <w:szCs w:val="24"/>
        </w:rPr>
      </w:pPr>
    </w:p>
    <w:p w14:paraId="623F3DEA" w14:textId="189D6366" w:rsidR="00404140" w:rsidRPr="00343D8A" w:rsidRDefault="00404140" w:rsidP="00F702B6">
      <w:pPr>
        <w:spacing w:line="360" w:lineRule="auto"/>
        <w:jc w:val="both"/>
        <w:rPr>
          <w:rFonts w:ascii="Arial" w:hAnsi="Arial" w:cs="Arial"/>
          <w:b/>
          <w:sz w:val="28"/>
          <w:szCs w:val="28"/>
        </w:rPr>
      </w:pPr>
      <w:r w:rsidRPr="00343D8A">
        <w:rPr>
          <w:rFonts w:ascii="Arial" w:hAnsi="Arial" w:cs="Arial"/>
          <w:b/>
          <w:sz w:val="28"/>
          <w:szCs w:val="28"/>
        </w:rPr>
        <w:lastRenderedPageBreak/>
        <w:t xml:space="preserve">6.1 Design </w:t>
      </w:r>
    </w:p>
    <w:p w14:paraId="05CB1079" w14:textId="13B832D2" w:rsidR="00997ABD" w:rsidRPr="008D3AAB" w:rsidRDefault="00997ABD" w:rsidP="00F702B6">
      <w:pPr>
        <w:spacing w:line="360" w:lineRule="auto"/>
        <w:ind w:left="720" w:hanging="720"/>
        <w:jc w:val="both"/>
        <w:rPr>
          <w:rFonts w:ascii="Arial" w:hAnsi="Arial" w:cs="Arial"/>
          <w:sz w:val="24"/>
          <w:szCs w:val="24"/>
        </w:rPr>
      </w:pPr>
      <w:r w:rsidRPr="008D3AAB">
        <w:rPr>
          <w:rFonts w:ascii="Arial" w:hAnsi="Arial" w:cs="Arial"/>
          <w:sz w:val="24"/>
          <w:szCs w:val="24"/>
        </w:rPr>
        <w:t xml:space="preserve">As mentioned briefly in the </w:t>
      </w:r>
      <w:r w:rsidR="0084190C" w:rsidRPr="008D3AAB">
        <w:rPr>
          <w:rFonts w:ascii="Arial" w:hAnsi="Arial" w:cs="Arial"/>
          <w:sz w:val="24"/>
          <w:szCs w:val="24"/>
        </w:rPr>
        <w:t>Problem Statement</w:t>
      </w:r>
      <w:r w:rsidRPr="008D3AAB">
        <w:rPr>
          <w:rFonts w:ascii="Arial" w:hAnsi="Arial" w:cs="Arial"/>
          <w:sz w:val="24"/>
          <w:szCs w:val="24"/>
        </w:rPr>
        <w:t xml:space="preserve">, the Smart Walking Stick aims to obliterate a broad category of ‘Gordian Knot’ difficulties blighting the lives of the elderly into utter oblivion. In this case, our invention will prioritize the strengthening and reinforcement of the following: </w:t>
      </w:r>
    </w:p>
    <w:p w14:paraId="5A43AE6C" w14:textId="77777777" w:rsidR="00997ABD" w:rsidRPr="008D3AAB" w:rsidRDefault="00997ABD" w:rsidP="00F702B6">
      <w:pPr>
        <w:spacing w:line="360" w:lineRule="auto"/>
        <w:ind w:left="720" w:hanging="720"/>
        <w:jc w:val="both"/>
        <w:rPr>
          <w:rFonts w:ascii="Arial" w:hAnsi="Arial" w:cs="Arial"/>
          <w:sz w:val="24"/>
          <w:szCs w:val="24"/>
        </w:rPr>
      </w:pPr>
      <w:r w:rsidRPr="008D3AAB">
        <w:rPr>
          <w:rFonts w:ascii="Arial" w:hAnsi="Arial" w:cs="Arial"/>
          <w:sz w:val="24"/>
          <w:szCs w:val="24"/>
        </w:rPr>
        <w:t xml:space="preserve">1. Personal emergency assistant - Most of the elderly WSU (denoted as Walking Stick Users) needs a personal assistant at all times. Some unfortune elderly individuals who live alone risk of falling down and being unable to stand up again. If such circumstances occur, rescue and recovering measures are usually lengthy and ineffective which further hampers their already deteriorating condition. The advent of the Smart Walking Stick allows users to contact and alarm emergency personals in such situations. We strongly emphasize on swift responses to address these problems at hand to increase the chances of survival. These situations are such as during a heart attack, stroke, physical assault by perpetrators, kidnapping, fainting, falls and many more. </w:t>
      </w:r>
    </w:p>
    <w:p w14:paraId="71875579" w14:textId="77777777" w:rsidR="00997ABD" w:rsidRPr="008D3AAB" w:rsidRDefault="00997ABD" w:rsidP="00F702B6">
      <w:pPr>
        <w:spacing w:line="360" w:lineRule="auto"/>
        <w:ind w:left="720" w:hanging="720"/>
        <w:jc w:val="both"/>
        <w:rPr>
          <w:rFonts w:ascii="Arial" w:hAnsi="Arial" w:cs="Arial"/>
          <w:sz w:val="24"/>
          <w:szCs w:val="24"/>
        </w:rPr>
      </w:pPr>
      <w:r w:rsidRPr="008D3AAB">
        <w:rPr>
          <w:rFonts w:ascii="Arial" w:hAnsi="Arial" w:cs="Arial"/>
          <w:sz w:val="24"/>
          <w:szCs w:val="24"/>
        </w:rPr>
        <w:t xml:space="preserve">2. 24 hours monitoring - There are over nearly 44 million people around the world suffering from Alzheimer’s disease. Some of them are in the latter stages of this health complication which points to serious losses in memory such as forgetting even the place of their residence. The Smart Walking Stick assists by monitoring their movements and habits on a daily basis. This includes sensors that detect the location, temperature, humidity of the surrounding environment as well as obstacles in the dark or for the blind. </w:t>
      </w:r>
    </w:p>
    <w:p w14:paraId="6FE706E7" w14:textId="77777777" w:rsidR="00997ABD" w:rsidRPr="008D3AAB" w:rsidRDefault="00997ABD" w:rsidP="00F702B6">
      <w:pPr>
        <w:spacing w:line="360" w:lineRule="auto"/>
        <w:ind w:left="720" w:hanging="720"/>
        <w:jc w:val="both"/>
        <w:rPr>
          <w:rFonts w:ascii="Arial" w:hAnsi="Arial" w:cs="Arial"/>
          <w:sz w:val="24"/>
          <w:szCs w:val="24"/>
        </w:rPr>
      </w:pPr>
      <w:r w:rsidRPr="008D3AAB">
        <w:rPr>
          <w:rFonts w:ascii="Arial" w:hAnsi="Arial" w:cs="Arial"/>
          <w:sz w:val="24"/>
          <w:szCs w:val="24"/>
        </w:rPr>
        <w:t xml:space="preserve">3. Risk avoidance – Through constant and discrete research, we found out that one third of senior citizens experience a fall annually when they reach 65 and the chances increases drastically as they age. This is because elders have reduced sensitivity to surroundings and muscles are weak to contract and relax. Moreover, most blind people do not have any assisting tools that are able to </w:t>
      </w:r>
      <w:r w:rsidRPr="008D3AAB">
        <w:rPr>
          <w:rFonts w:ascii="Arial" w:hAnsi="Arial" w:cs="Arial"/>
          <w:sz w:val="24"/>
          <w:szCs w:val="24"/>
        </w:rPr>
        <w:lastRenderedPageBreak/>
        <w:t>alert them of obstacles in path of their movement.  We need a mechanism to monitor and prevent elders from the perpetual exposure to risk and dangers by notifying with a message in terms of vibration or sound.</w:t>
      </w:r>
    </w:p>
    <w:p w14:paraId="68FAED76" w14:textId="7D74A48D" w:rsidR="00404140" w:rsidRPr="008D3AAB" w:rsidRDefault="00404140" w:rsidP="00F702B6">
      <w:pPr>
        <w:spacing w:line="360" w:lineRule="auto"/>
        <w:jc w:val="both"/>
        <w:rPr>
          <w:rFonts w:ascii="Arial" w:hAnsi="Arial" w:cs="Arial"/>
          <w:sz w:val="24"/>
          <w:szCs w:val="24"/>
        </w:rPr>
      </w:pPr>
    </w:p>
    <w:p w14:paraId="1ED2D108" w14:textId="77777777" w:rsidR="00A91612" w:rsidRDefault="00A91612" w:rsidP="00F702B6">
      <w:pPr>
        <w:spacing w:line="360" w:lineRule="auto"/>
        <w:jc w:val="both"/>
        <w:rPr>
          <w:rFonts w:ascii="Arial" w:hAnsi="Arial" w:cs="Arial"/>
          <w:sz w:val="24"/>
          <w:szCs w:val="24"/>
        </w:rPr>
      </w:pPr>
    </w:p>
    <w:p w14:paraId="18A9DDE0" w14:textId="77777777" w:rsidR="00A91612" w:rsidRDefault="00A91612" w:rsidP="00F702B6">
      <w:pPr>
        <w:spacing w:line="360" w:lineRule="auto"/>
        <w:jc w:val="both"/>
        <w:rPr>
          <w:rFonts w:ascii="Arial" w:hAnsi="Arial" w:cs="Arial"/>
          <w:sz w:val="24"/>
          <w:szCs w:val="24"/>
        </w:rPr>
      </w:pPr>
    </w:p>
    <w:p w14:paraId="47B1962B" w14:textId="77777777" w:rsidR="00A91612" w:rsidRDefault="00A91612" w:rsidP="00F702B6">
      <w:pPr>
        <w:spacing w:line="360" w:lineRule="auto"/>
        <w:jc w:val="both"/>
        <w:rPr>
          <w:rFonts w:ascii="Arial" w:hAnsi="Arial" w:cs="Arial"/>
          <w:sz w:val="24"/>
          <w:szCs w:val="24"/>
        </w:rPr>
      </w:pPr>
    </w:p>
    <w:p w14:paraId="02DAC784" w14:textId="77777777" w:rsidR="00A91612" w:rsidRDefault="00A91612" w:rsidP="00F702B6">
      <w:pPr>
        <w:spacing w:line="360" w:lineRule="auto"/>
        <w:jc w:val="both"/>
        <w:rPr>
          <w:rFonts w:ascii="Arial" w:hAnsi="Arial" w:cs="Arial"/>
          <w:sz w:val="24"/>
          <w:szCs w:val="24"/>
        </w:rPr>
      </w:pPr>
    </w:p>
    <w:p w14:paraId="1E24C8E7" w14:textId="77777777" w:rsidR="00A91612" w:rsidRDefault="00A91612" w:rsidP="00F702B6">
      <w:pPr>
        <w:spacing w:line="360" w:lineRule="auto"/>
        <w:jc w:val="both"/>
        <w:rPr>
          <w:rFonts w:ascii="Arial" w:hAnsi="Arial" w:cs="Arial"/>
          <w:sz w:val="24"/>
          <w:szCs w:val="24"/>
        </w:rPr>
      </w:pPr>
    </w:p>
    <w:p w14:paraId="043C175F" w14:textId="77777777" w:rsidR="00A91612" w:rsidRDefault="00A91612" w:rsidP="00F702B6">
      <w:pPr>
        <w:spacing w:line="360" w:lineRule="auto"/>
        <w:jc w:val="both"/>
        <w:rPr>
          <w:rFonts w:ascii="Arial" w:hAnsi="Arial" w:cs="Arial"/>
          <w:sz w:val="24"/>
          <w:szCs w:val="24"/>
        </w:rPr>
      </w:pPr>
    </w:p>
    <w:p w14:paraId="10594CA4" w14:textId="77777777" w:rsidR="00A91612" w:rsidRDefault="00A91612" w:rsidP="00F702B6">
      <w:pPr>
        <w:spacing w:line="360" w:lineRule="auto"/>
        <w:jc w:val="both"/>
        <w:rPr>
          <w:rFonts w:ascii="Arial" w:hAnsi="Arial" w:cs="Arial"/>
          <w:sz w:val="24"/>
          <w:szCs w:val="24"/>
        </w:rPr>
      </w:pPr>
    </w:p>
    <w:p w14:paraId="4CDDDABD" w14:textId="77777777" w:rsidR="00A91612" w:rsidRDefault="00A91612" w:rsidP="00F702B6">
      <w:pPr>
        <w:spacing w:line="360" w:lineRule="auto"/>
        <w:jc w:val="both"/>
        <w:rPr>
          <w:rFonts w:ascii="Arial" w:hAnsi="Arial" w:cs="Arial"/>
          <w:sz w:val="24"/>
          <w:szCs w:val="24"/>
        </w:rPr>
      </w:pPr>
    </w:p>
    <w:p w14:paraId="761D501C" w14:textId="77777777" w:rsidR="00A91612" w:rsidRDefault="00A91612" w:rsidP="00F702B6">
      <w:pPr>
        <w:spacing w:line="360" w:lineRule="auto"/>
        <w:jc w:val="both"/>
        <w:rPr>
          <w:rFonts w:ascii="Arial" w:hAnsi="Arial" w:cs="Arial"/>
          <w:sz w:val="24"/>
          <w:szCs w:val="24"/>
        </w:rPr>
      </w:pPr>
    </w:p>
    <w:p w14:paraId="5D973F00" w14:textId="77777777" w:rsidR="00A91612" w:rsidRDefault="00A91612" w:rsidP="00F702B6">
      <w:pPr>
        <w:spacing w:line="360" w:lineRule="auto"/>
        <w:jc w:val="both"/>
        <w:rPr>
          <w:rFonts w:ascii="Arial" w:hAnsi="Arial" w:cs="Arial"/>
          <w:sz w:val="24"/>
          <w:szCs w:val="24"/>
        </w:rPr>
      </w:pPr>
    </w:p>
    <w:p w14:paraId="0E58D485" w14:textId="77777777" w:rsidR="00A91612" w:rsidRDefault="00A91612" w:rsidP="00F702B6">
      <w:pPr>
        <w:spacing w:line="360" w:lineRule="auto"/>
        <w:jc w:val="both"/>
        <w:rPr>
          <w:rFonts w:ascii="Arial" w:hAnsi="Arial" w:cs="Arial"/>
          <w:sz w:val="24"/>
          <w:szCs w:val="24"/>
        </w:rPr>
      </w:pPr>
    </w:p>
    <w:p w14:paraId="00DDACEA" w14:textId="77777777" w:rsidR="00A91612" w:rsidRDefault="00A91612" w:rsidP="00F702B6">
      <w:pPr>
        <w:spacing w:line="360" w:lineRule="auto"/>
        <w:jc w:val="both"/>
        <w:rPr>
          <w:rFonts w:ascii="Arial" w:hAnsi="Arial" w:cs="Arial"/>
          <w:sz w:val="24"/>
          <w:szCs w:val="24"/>
        </w:rPr>
      </w:pPr>
    </w:p>
    <w:p w14:paraId="533F4222" w14:textId="77777777" w:rsidR="00A91612" w:rsidRDefault="00A91612" w:rsidP="00F702B6">
      <w:pPr>
        <w:spacing w:line="360" w:lineRule="auto"/>
        <w:jc w:val="both"/>
        <w:rPr>
          <w:rFonts w:ascii="Arial" w:hAnsi="Arial" w:cs="Arial"/>
          <w:sz w:val="24"/>
          <w:szCs w:val="24"/>
        </w:rPr>
      </w:pPr>
    </w:p>
    <w:p w14:paraId="3CD8E3E0" w14:textId="77777777" w:rsidR="00A91612" w:rsidRDefault="00A91612" w:rsidP="00F702B6">
      <w:pPr>
        <w:spacing w:line="360" w:lineRule="auto"/>
        <w:jc w:val="both"/>
        <w:rPr>
          <w:rFonts w:ascii="Arial" w:hAnsi="Arial" w:cs="Arial"/>
          <w:sz w:val="24"/>
          <w:szCs w:val="24"/>
        </w:rPr>
      </w:pPr>
    </w:p>
    <w:p w14:paraId="67AADF4A" w14:textId="77777777" w:rsidR="00A91612" w:rsidRDefault="00A91612" w:rsidP="00F702B6">
      <w:pPr>
        <w:spacing w:line="360" w:lineRule="auto"/>
        <w:jc w:val="both"/>
        <w:rPr>
          <w:rFonts w:ascii="Arial" w:hAnsi="Arial" w:cs="Arial"/>
          <w:sz w:val="24"/>
          <w:szCs w:val="24"/>
        </w:rPr>
      </w:pPr>
    </w:p>
    <w:p w14:paraId="21450EB3" w14:textId="77777777" w:rsidR="00A91612" w:rsidRDefault="00A91612" w:rsidP="00F702B6">
      <w:pPr>
        <w:spacing w:line="360" w:lineRule="auto"/>
        <w:jc w:val="both"/>
        <w:rPr>
          <w:rFonts w:ascii="Arial" w:hAnsi="Arial" w:cs="Arial"/>
          <w:sz w:val="24"/>
          <w:szCs w:val="24"/>
        </w:rPr>
      </w:pPr>
    </w:p>
    <w:p w14:paraId="7ED9A982" w14:textId="495A71E2" w:rsidR="00404140" w:rsidRPr="00343D8A" w:rsidRDefault="00404140" w:rsidP="00F702B6">
      <w:pPr>
        <w:spacing w:line="360" w:lineRule="auto"/>
        <w:jc w:val="both"/>
        <w:rPr>
          <w:rFonts w:ascii="Arial" w:hAnsi="Arial" w:cs="Arial"/>
          <w:b/>
          <w:sz w:val="28"/>
          <w:szCs w:val="28"/>
        </w:rPr>
      </w:pPr>
      <w:r w:rsidRPr="00343D8A">
        <w:rPr>
          <w:rFonts w:ascii="Arial" w:hAnsi="Arial" w:cs="Arial"/>
          <w:b/>
          <w:sz w:val="28"/>
          <w:szCs w:val="28"/>
        </w:rPr>
        <w:lastRenderedPageBreak/>
        <w:t>6.2 Details</w:t>
      </w:r>
      <w:r w:rsidR="00657790" w:rsidRPr="00343D8A">
        <w:rPr>
          <w:rFonts w:ascii="Arial" w:hAnsi="Arial" w:cs="Arial"/>
          <w:b/>
          <w:sz w:val="28"/>
          <w:szCs w:val="28"/>
        </w:rPr>
        <w:t>, Material Used</w:t>
      </w:r>
    </w:p>
    <w:p w14:paraId="7DE9E0C5" w14:textId="6EB7A7EB" w:rsidR="00997ABD" w:rsidRPr="008D3AAB" w:rsidRDefault="0084190C" w:rsidP="00F702B6">
      <w:pPr>
        <w:spacing w:line="360" w:lineRule="auto"/>
        <w:jc w:val="both"/>
        <w:rPr>
          <w:rFonts w:ascii="Arial" w:hAnsi="Arial" w:cs="Arial"/>
          <w:sz w:val="24"/>
          <w:szCs w:val="24"/>
        </w:rPr>
      </w:pPr>
      <w:r w:rsidRPr="008D3AAB">
        <w:rPr>
          <w:rFonts w:ascii="Arial" w:hAnsi="Arial" w:cs="Arial"/>
          <w:sz w:val="24"/>
          <w:szCs w:val="24"/>
        </w:rPr>
        <w:t xml:space="preserve">Below is the </w:t>
      </w:r>
      <w:r w:rsidR="00997ABD" w:rsidRPr="008D3AAB">
        <w:rPr>
          <w:rFonts w:ascii="Arial" w:hAnsi="Arial" w:cs="Arial"/>
          <w:sz w:val="24"/>
          <w:szCs w:val="24"/>
        </w:rPr>
        <w:t>Design Specification</w:t>
      </w:r>
      <w:r w:rsidRPr="008D3AAB">
        <w:rPr>
          <w:rFonts w:ascii="Arial" w:hAnsi="Arial" w:cs="Arial"/>
          <w:sz w:val="24"/>
          <w:szCs w:val="24"/>
        </w:rPr>
        <w:t>:</w:t>
      </w:r>
    </w:p>
    <w:p w14:paraId="1060F103"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 xml:space="preserve">Body structured by aluminum </w:t>
      </w:r>
    </w:p>
    <w:p w14:paraId="720AB4E9" w14:textId="77777777" w:rsidR="00997ABD" w:rsidRPr="008D3AAB" w:rsidRDefault="00997ABD" w:rsidP="00F702B6">
      <w:pPr>
        <w:pStyle w:val="ListParagraph"/>
        <w:numPr>
          <w:ilvl w:val="0"/>
          <w:numId w:val="4"/>
        </w:numPr>
        <w:spacing w:line="360" w:lineRule="auto"/>
        <w:jc w:val="both"/>
        <w:rPr>
          <w:rFonts w:ascii="Arial" w:hAnsi="Arial" w:cs="Arial"/>
          <w:sz w:val="24"/>
          <w:szCs w:val="24"/>
        </w:rPr>
      </w:pPr>
      <w:r w:rsidRPr="008D3AAB">
        <w:rPr>
          <w:rFonts w:ascii="Arial" w:hAnsi="Arial" w:cs="Arial"/>
          <w:sz w:val="24"/>
          <w:szCs w:val="24"/>
        </w:rPr>
        <w:t>A very lightweight, but strong and durable material</w:t>
      </w:r>
    </w:p>
    <w:p w14:paraId="1FCB5106" w14:textId="77777777" w:rsidR="00997ABD" w:rsidRPr="008D3AAB" w:rsidRDefault="00997ABD" w:rsidP="00F702B6">
      <w:pPr>
        <w:pStyle w:val="ListParagraph"/>
        <w:numPr>
          <w:ilvl w:val="0"/>
          <w:numId w:val="4"/>
        </w:numPr>
        <w:spacing w:line="360" w:lineRule="auto"/>
        <w:jc w:val="both"/>
        <w:rPr>
          <w:rFonts w:ascii="Arial" w:hAnsi="Arial" w:cs="Arial"/>
          <w:sz w:val="24"/>
          <w:szCs w:val="24"/>
        </w:rPr>
      </w:pPr>
      <w:r w:rsidRPr="008D3AAB">
        <w:rPr>
          <w:rFonts w:ascii="Arial" w:hAnsi="Arial" w:cs="Arial"/>
          <w:sz w:val="24"/>
          <w:szCs w:val="24"/>
        </w:rPr>
        <w:t xml:space="preserve">Generates a protective oxide coating and is highly corrosion resistant. </w:t>
      </w:r>
    </w:p>
    <w:p w14:paraId="748CA914" w14:textId="09633C18" w:rsidR="00997ABD" w:rsidRPr="00343D8A" w:rsidRDefault="00997ABD" w:rsidP="00F702B6">
      <w:pPr>
        <w:pStyle w:val="ListParagraph"/>
        <w:numPr>
          <w:ilvl w:val="0"/>
          <w:numId w:val="4"/>
        </w:numPr>
        <w:spacing w:line="360" w:lineRule="auto"/>
        <w:jc w:val="both"/>
        <w:rPr>
          <w:rFonts w:ascii="Arial" w:hAnsi="Arial" w:cs="Arial"/>
          <w:sz w:val="24"/>
          <w:szCs w:val="24"/>
        </w:rPr>
      </w:pPr>
      <w:r w:rsidRPr="008D3AAB">
        <w:rPr>
          <w:rFonts w:ascii="Arial" w:hAnsi="Arial" w:cs="Arial"/>
          <w:sz w:val="24"/>
          <w:szCs w:val="24"/>
        </w:rPr>
        <w:t>A green material as it is recyclable. The re-melting of aluminum requires little energy: only about 5 percent of the energy required to produce the primary metal initially is needed in the recycling process</w:t>
      </w:r>
    </w:p>
    <w:p w14:paraId="533F63B8"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Intrinsic and highly detailed handle design</w:t>
      </w:r>
    </w:p>
    <w:p w14:paraId="41E162A2" w14:textId="77777777" w:rsidR="00997ABD" w:rsidRPr="008D3AAB" w:rsidRDefault="00997ABD" w:rsidP="00F702B6">
      <w:pPr>
        <w:pStyle w:val="ListParagraph"/>
        <w:numPr>
          <w:ilvl w:val="0"/>
          <w:numId w:val="5"/>
        </w:numPr>
        <w:spacing w:line="360" w:lineRule="auto"/>
        <w:jc w:val="both"/>
        <w:rPr>
          <w:rFonts w:ascii="Arial" w:hAnsi="Arial" w:cs="Arial"/>
          <w:sz w:val="24"/>
          <w:szCs w:val="24"/>
        </w:rPr>
      </w:pPr>
      <w:r w:rsidRPr="008D3AAB">
        <w:rPr>
          <w:rFonts w:ascii="Arial" w:hAnsi="Arial" w:cs="Arial"/>
          <w:sz w:val="24"/>
          <w:szCs w:val="24"/>
        </w:rPr>
        <w:t>Inspired by the shape of a 'swan neck'</w:t>
      </w:r>
    </w:p>
    <w:p w14:paraId="7E91C40E" w14:textId="77777777" w:rsidR="00997ABD" w:rsidRPr="008D3AAB" w:rsidRDefault="00997ABD" w:rsidP="00F702B6">
      <w:pPr>
        <w:pStyle w:val="ListParagraph"/>
        <w:numPr>
          <w:ilvl w:val="0"/>
          <w:numId w:val="5"/>
        </w:numPr>
        <w:spacing w:line="360" w:lineRule="auto"/>
        <w:jc w:val="both"/>
        <w:rPr>
          <w:rFonts w:ascii="Arial" w:hAnsi="Arial" w:cs="Arial"/>
          <w:sz w:val="24"/>
          <w:szCs w:val="24"/>
        </w:rPr>
      </w:pPr>
      <w:r w:rsidRPr="008D3AAB">
        <w:rPr>
          <w:rFonts w:ascii="Arial" w:hAnsi="Arial" w:cs="Arial"/>
          <w:sz w:val="24"/>
          <w:szCs w:val="24"/>
        </w:rPr>
        <w:t>Designed to allow users to feel the stick as balanced and comfortable</w:t>
      </w:r>
    </w:p>
    <w:p w14:paraId="391B39CF" w14:textId="77777777" w:rsidR="00997ABD" w:rsidRPr="008D3AAB" w:rsidRDefault="00997ABD" w:rsidP="00F702B6">
      <w:pPr>
        <w:pStyle w:val="ListParagraph"/>
        <w:numPr>
          <w:ilvl w:val="0"/>
          <w:numId w:val="5"/>
        </w:numPr>
        <w:spacing w:line="360" w:lineRule="auto"/>
        <w:jc w:val="both"/>
        <w:rPr>
          <w:rFonts w:ascii="Arial" w:hAnsi="Arial" w:cs="Arial"/>
          <w:sz w:val="24"/>
          <w:szCs w:val="24"/>
        </w:rPr>
      </w:pPr>
      <w:r w:rsidRPr="008D3AAB">
        <w:rPr>
          <w:rFonts w:ascii="Arial" w:hAnsi="Arial" w:cs="Arial"/>
          <w:sz w:val="24"/>
          <w:szCs w:val="24"/>
        </w:rPr>
        <w:t>An ergonomic handle shaped to fit the curvature of the user’s hand</w:t>
      </w:r>
    </w:p>
    <w:p w14:paraId="64858341"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Rubber-supported base</w:t>
      </w:r>
    </w:p>
    <w:p w14:paraId="71093245" w14:textId="77777777" w:rsidR="00997ABD" w:rsidRPr="008D3AAB" w:rsidRDefault="00997ABD" w:rsidP="00F702B6">
      <w:pPr>
        <w:pStyle w:val="ListParagraph"/>
        <w:numPr>
          <w:ilvl w:val="0"/>
          <w:numId w:val="6"/>
        </w:numPr>
        <w:spacing w:line="360" w:lineRule="auto"/>
        <w:jc w:val="both"/>
        <w:rPr>
          <w:rFonts w:ascii="Arial" w:hAnsi="Arial" w:cs="Arial"/>
          <w:sz w:val="24"/>
          <w:szCs w:val="24"/>
        </w:rPr>
      </w:pPr>
      <w:r w:rsidRPr="008D3AAB">
        <w:rPr>
          <w:rFonts w:ascii="Arial" w:hAnsi="Arial" w:cs="Arial"/>
          <w:sz w:val="24"/>
          <w:szCs w:val="24"/>
        </w:rPr>
        <w:t xml:space="preserve">A tip of such nature should grip the floor well as it absorbs the pressure exerted by the weight of the user. </w:t>
      </w:r>
    </w:p>
    <w:p w14:paraId="08DA8338" w14:textId="77777777" w:rsidR="00997ABD" w:rsidRPr="008D3AAB" w:rsidRDefault="00997ABD" w:rsidP="00F702B6">
      <w:pPr>
        <w:pStyle w:val="ListParagraph"/>
        <w:numPr>
          <w:ilvl w:val="0"/>
          <w:numId w:val="6"/>
        </w:numPr>
        <w:spacing w:line="360" w:lineRule="auto"/>
        <w:jc w:val="both"/>
        <w:rPr>
          <w:rFonts w:ascii="Arial" w:hAnsi="Arial" w:cs="Arial"/>
          <w:sz w:val="24"/>
          <w:szCs w:val="24"/>
        </w:rPr>
      </w:pPr>
      <w:r w:rsidRPr="008D3AAB">
        <w:rPr>
          <w:rFonts w:ascii="Arial" w:hAnsi="Arial" w:cs="Arial"/>
          <w:sz w:val="24"/>
          <w:szCs w:val="24"/>
        </w:rPr>
        <w:t xml:space="preserve">The elasticity and resilience of rubber maintains its shape well and does not wear off easily. </w:t>
      </w:r>
    </w:p>
    <w:p w14:paraId="19789E15" w14:textId="532CBCCA" w:rsidR="00997ABD" w:rsidRPr="008D3AAB" w:rsidRDefault="00343D8A" w:rsidP="00F702B6">
      <w:pPr>
        <w:spacing w:line="360" w:lineRule="auto"/>
        <w:jc w:val="both"/>
        <w:rPr>
          <w:rFonts w:ascii="Arial" w:hAnsi="Arial" w:cs="Arial"/>
          <w:b/>
          <w:sz w:val="24"/>
          <w:szCs w:val="24"/>
        </w:rPr>
      </w:pPr>
      <w:r w:rsidRPr="008D3AAB">
        <w:rPr>
          <w:rFonts w:ascii="Arial" w:hAnsi="Arial" w:cs="Arial"/>
          <w:b/>
          <w:sz w:val="24"/>
          <w:szCs w:val="24"/>
        </w:rPr>
        <w:t xml:space="preserve"> </w:t>
      </w:r>
      <w:r w:rsidR="00997ABD" w:rsidRPr="008D3AAB">
        <w:rPr>
          <w:rFonts w:ascii="Arial" w:hAnsi="Arial" w:cs="Arial"/>
          <w:b/>
          <w:sz w:val="24"/>
          <w:szCs w:val="24"/>
        </w:rPr>
        <w:t>‘Pin-to-multiple hole’ concept</w:t>
      </w:r>
    </w:p>
    <w:p w14:paraId="4355391C"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Allows to adjust the length of the Walking Stick manually with ease to suit your personal preferences.</w:t>
      </w:r>
    </w:p>
    <w:p w14:paraId="377CCAD4"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Large base area</w:t>
      </w:r>
    </w:p>
    <w:p w14:paraId="497DF0D2" w14:textId="77777777" w:rsidR="00997ABD" w:rsidRPr="008D3AAB" w:rsidRDefault="00997ABD" w:rsidP="00F702B6">
      <w:pPr>
        <w:pStyle w:val="ListParagraph"/>
        <w:numPr>
          <w:ilvl w:val="0"/>
          <w:numId w:val="11"/>
        </w:numPr>
        <w:spacing w:line="360" w:lineRule="auto"/>
        <w:jc w:val="both"/>
        <w:rPr>
          <w:rFonts w:ascii="Arial" w:hAnsi="Arial" w:cs="Arial"/>
          <w:sz w:val="24"/>
          <w:szCs w:val="24"/>
        </w:rPr>
      </w:pPr>
      <w:r w:rsidRPr="008D3AAB">
        <w:rPr>
          <w:rFonts w:ascii="Arial" w:hAnsi="Arial" w:cs="Arial"/>
          <w:sz w:val="24"/>
          <w:szCs w:val="24"/>
        </w:rPr>
        <w:t xml:space="preserve">Ensure the stability of both the walking stick and the user especially in rough or rocky terrains. </w:t>
      </w:r>
    </w:p>
    <w:p w14:paraId="7F8C7EE7" w14:textId="77777777" w:rsidR="00997ABD" w:rsidRPr="008D3AAB" w:rsidRDefault="00997ABD" w:rsidP="00F702B6">
      <w:pPr>
        <w:pStyle w:val="ListParagraph"/>
        <w:numPr>
          <w:ilvl w:val="0"/>
          <w:numId w:val="11"/>
        </w:numPr>
        <w:spacing w:line="360" w:lineRule="auto"/>
        <w:jc w:val="both"/>
        <w:rPr>
          <w:rFonts w:ascii="Arial" w:hAnsi="Arial" w:cs="Arial"/>
          <w:sz w:val="24"/>
          <w:szCs w:val="24"/>
        </w:rPr>
      </w:pPr>
      <w:r w:rsidRPr="008D3AAB">
        <w:rPr>
          <w:rFonts w:ascii="Arial" w:hAnsi="Arial" w:cs="Arial"/>
          <w:sz w:val="24"/>
          <w:szCs w:val="24"/>
        </w:rPr>
        <w:lastRenderedPageBreak/>
        <w:t xml:space="preserve">Its curvature design on all supports enables it to withstand even the strongest of forces. </w:t>
      </w:r>
    </w:p>
    <w:p w14:paraId="4BED6339" w14:textId="0B4538C3" w:rsidR="00997ABD" w:rsidRPr="00AB7E33" w:rsidRDefault="00997ABD" w:rsidP="00F702B6">
      <w:pPr>
        <w:spacing w:line="360" w:lineRule="auto"/>
        <w:jc w:val="both"/>
        <w:rPr>
          <w:rFonts w:ascii="Arial" w:hAnsi="Arial" w:cs="Arial"/>
          <w:b/>
          <w:sz w:val="24"/>
          <w:szCs w:val="24"/>
        </w:rPr>
      </w:pPr>
      <w:r w:rsidRPr="00AB7E33">
        <w:rPr>
          <w:rFonts w:ascii="Arial" w:hAnsi="Arial" w:cs="Arial"/>
          <w:b/>
          <w:sz w:val="24"/>
          <w:szCs w:val="24"/>
        </w:rPr>
        <w:t>Circuit</w:t>
      </w:r>
      <w:r w:rsidR="00AB7E33" w:rsidRPr="00AB7E33">
        <w:rPr>
          <w:rFonts w:ascii="Arial" w:hAnsi="Arial" w:cs="Arial"/>
          <w:b/>
          <w:sz w:val="24"/>
          <w:szCs w:val="24"/>
        </w:rPr>
        <w:t xml:space="preserve"> Design:</w:t>
      </w:r>
    </w:p>
    <w:p w14:paraId="6D044C8F"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noProof/>
          <w:sz w:val="24"/>
          <w:szCs w:val="24"/>
        </w:rPr>
        <w:drawing>
          <wp:inline distT="0" distB="0" distL="0" distR="0" wp14:anchorId="2C0B87E5" wp14:editId="516915F6">
            <wp:extent cx="5731510" cy="3729211"/>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729211"/>
                    </a:xfrm>
                    <a:prstGeom prst="rect">
                      <a:avLst/>
                    </a:prstGeom>
                    <a:noFill/>
                    <a:ln>
                      <a:noFill/>
                    </a:ln>
                  </pic:spPr>
                </pic:pic>
              </a:graphicData>
            </a:graphic>
          </wp:inline>
        </w:drawing>
      </w:r>
    </w:p>
    <w:p w14:paraId="39D88DEF" w14:textId="5312AE6F" w:rsidR="00AB7E33" w:rsidRPr="00AB7E33" w:rsidRDefault="00AB7E33" w:rsidP="00F702B6">
      <w:pPr>
        <w:spacing w:line="360" w:lineRule="auto"/>
        <w:jc w:val="both"/>
        <w:rPr>
          <w:rFonts w:ascii="Arial" w:hAnsi="Arial" w:cs="Arial"/>
          <w:sz w:val="24"/>
          <w:szCs w:val="24"/>
        </w:rPr>
      </w:pPr>
      <w:r>
        <w:rPr>
          <w:rFonts w:ascii="Arial" w:hAnsi="Arial" w:cs="Arial"/>
          <w:sz w:val="24"/>
          <w:szCs w:val="24"/>
        </w:rPr>
        <w:t>Diagram 5</w:t>
      </w:r>
      <w:r w:rsidRPr="00AB7E33">
        <w:rPr>
          <w:rFonts w:ascii="Arial" w:hAnsi="Arial" w:cs="Arial"/>
          <w:sz w:val="24"/>
          <w:szCs w:val="24"/>
        </w:rPr>
        <w:t>.2.1</w:t>
      </w:r>
    </w:p>
    <w:p w14:paraId="58F9F565" w14:textId="6D3232ED" w:rsidR="00997ABD" w:rsidRPr="00AB7E33" w:rsidRDefault="00997ABD" w:rsidP="00F702B6">
      <w:pPr>
        <w:spacing w:line="360" w:lineRule="auto"/>
        <w:jc w:val="both"/>
        <w:rPr>
          <w:rFonts w:ascii="Arial" w:hAnsi="Arial" w:cs="Arial"/>
          <w:b/>
          <w:sz w:val="24"/>
          <w:szCs w:val="24"/>
        </w:rPr>
      </w:pPr>
      <w:r w:rsidRPr="00AB7E33">
        <w:rPr>
          <w:rFonts w:ascii="Arial" w:hAnsi="Arial" w:cs="Arial"/>
          <w:b/>
          <w:sz w:val="24"/>
          <w:szCs w:val="24"/>
        </w:rPr>
        <w:t>Hardware Specification Requirements</w:t>
      </w:r>
      <w:r w:rsidR="00AB7E33" w:rsidRPr="00AB7E33">
        <w:rPr>
          <w:rFonts w:ascii="Arial" w:hAnsi="Arial" w:cs="Arial"/>
          <w:b/>
          <w:sz w:val="24"/>
          <w:szCs w:val="24"/>
        </w:rPr>
        <w:t>:</w:t>
      </w:r>
    </w:p>
    <w:p w14:paraId="08480FD1" w14:textId="5CFDD37C"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Arduino Mega</w:t>
      </w:r>
    </w:p>
    <w:p w14:paraId="4F937C86" w14:textId="3A3556E8"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73600" behindDoc="0" locked="0" layoutInCell="1" allowOverlap="1" wp14:anchorId="2B53CD5C" wp14:editId="20F2905C">
                <wp:simplePos x="0" y="0"/>
                <wp:positionH relativeFrom="column">
                  <wp:posOffset>628650</wp:posOffset>
                </wp:positionH>
                <wp:positionV relativeFrom="paragraph">
                  <wp:posOffset>1085850</wp:posOffset>
                </wp:positionV>
                <wp:extent cx="990600" cy="247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6879A861" w14:textId="2467A32C" w:rsidR="00A02774" w:rsidRDefault="00A02774">
                            <w:r>
                              <w:t xml:space="preserve">Diagram </w:t>
                            </w:r>
                            <w:r w:rsidR="00FB3BD1">
                              <w:t>6</w:t>
                            </w:r>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53CD5C" id="_x0000_t202" coordsize="21600,21600" o:spt="202" path="m,l,21600r21600,l21600,xe">
                <v:stroke joinstyle="miter"/>
                <v:path gradientshapeok="t" o:connecttype="rect"/>
              </v:shapetype>
              <v:shape id="Text Box 2" o:spid="_x0000_s1026" type="#_x0000_t202" style="position:absolute;left:0;text-align:left;margin-left:49.5pt;margin-top:85.5pt;width:78pt;height:1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">
                <v:textbox>
                  <w:txbxContent>
                    <w:p w14:paraId="6879A861" w14:textId="2467A32C" w:rsidR="00A02774" w:rsidRDefault="00A02774">
                      <w:r>
                        <w:t xml:space="preserve">Diagram </w:t>
                      </w:r>
                      <w:r w:rsidR="00FB3BD1">
                        <w:t>6</w:t>
                      </w:r>
                      <w:r>
                        <w:t>.2.2</w:t>
                      </w:r>
                    </w:p>
                  </w:txbxContent>
                </v:textbox>
                <w10:wrap type="square"/>
              </v:shape>
            </w:pict>
          </mc:Fallback>
        </mc:AlternateContent>
      </w:r>
      <w:r w:rsidRPr="008D3AAB">
        <w:rPr>
          <w:rFonts w:ascii="Arial" w:hAnsi="Arial" w:cs="Arial"/>
          <w:b/>
          <w:noProof/>
          <w:sz w:val="24"/>
          <w:szCs w:val="24"/>
        </w:rPr>
        <w:drawing>
          <wp:anchor distT="0" distB="0" distL="114300" distR="114300" simplePos="0" relativeHeight="251659264" behindDoc="1" locked="0" layoutInCell="1" allowOverlap="1" wp14:anchorId="477C59EE" wp14:editId="6D3C43E2">
            <wp:simplePos x="0" y="0"/>
            <wp:positionH relativeFrom="margin">
              <wp:posOffset>79375</wp:posOffset>
            </wp:positionH>
            <wp:positionV relativeFrom="paragraph">
              <wp:posOffset>90805</wp:posOffset>
            </wp:positionV>
            <wp:extent cx="2042160" cy="993775"/>
            <wp:effectExtent l="0" t="0" r="0" b="0"/>
            <wp:wrapTight wrapText="bothSides">
              <wp:wrapPolygon edited="0">
                <wp:start x="0" y="0"/>
                <wp:lineTo x="0" y="21117"/>
                <wp:lineTo x="21358" y="21117"/>
                <wp:lineTo x="2135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2160" cy="993775"/>
                    </a:xfrm>
                    <a:prstGeom prst="rect">
                      <a:avLst/>
                    </a:prstGeom>
                    <a:noFill/>
                  </pic:spPr>
                </pic:pic>
              </a:graphicData>
            </a:graphic>
          </wp:anchor>
        </w:drawing>
      </w:r>
      <w:r w:rsidR="00997ABD" w:rsidRPr="008D3AAB">
        <w:rPr>
          <w:rFonts w:ascii="Arial" w:hAnsi="Arial" w:cs="Arial"/>
          <w:sz w:val="24"/>
          <w:szCs w:val="24"/>
        </w:rPr>
        <w:t xml:space="preserve">The Arduino Mega is the so-called ‘brain’ of the project. The entire project will be created and developed on the basis of this essential component as the Arduino Mega acts as a hub to program various sensors using the Arduino IDE. </w:t>
      </w:r>
      <w:r w:rsidR="00997ABD" w:rsidRPr="008D3AAB">
        <w:rPr>
          <w:rFonts w:ascii="Arial" w:hAnsi="Arial" w:cs="Arial"/>
          <w:sz w:val="24"/>
          <w:szCs w:val="24"/>
        </w:rPr>
        <w:tab/>
      </w:r>
    </w:p>
    <w:p w14:paraId="681CF1FA"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lastRenderedPageBreak/>
        <w:t>The Arduino Mega 2560 is a microcontroller board based on the ATmega2560 (datasheet). It has 54 digital input/output pins (of which 14 can be used as PWM outputs), 16 analog inputs, 4 UARTs (hardware serial ports), a 16 MHz crystal oscillator, a USB connection, a power jack, an ICSP header, and a reset button. It contains everything needed to support the microcontroller; simply connect it to a computer with a USB cable or power it with a AC-to-DC adapter or battery to get started.</w:t>
      </w:r>
    </w:p>
    <w:p w14:paraId="360EFDA0" w14:textId="77777777" w:rsidR="00997ABD" w:rsidRPr="008D3AAB" w:rsidRDefault="00997ABD" w:rsidP="00F702B6">
      <w:pPr>
        <w:spacing w:line="360" w:lineRule="auto"/>
        <w:jc w:val="both"/>
        <w:rPr>
          <w:rFonts w:ascii="Arial" w:hAnsi="Arial" w:cs="Arial"/>
          <w:b/>
          <w:sz w:val="24"/>
          <w:szCs w:val="24"/>
        </w:rPr>
      </w:pPr>
    </w:p>
    <w:p w14:paraId="7824C414" w14:textId="249982A5"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MPU6050 3 Axis Gyroscope Module for Arduino</w:t>
      </w:r>
    </w:p>
    <w:p w14:paraId="3583351E" w14:textId="3035BCEC" w:rsidR="00997ABD" w:rsidRPr="008D3AAB" w:rsidRDefault="00AB7E33" w:rsidP="00F702B6">
      <w:pPr>
        <w:spacing w:line="360" w:lineRule="auto"/>
        <w:jc w:val="both"/>
        <w:rPr>
          <w:rFonts w:ascii="Arial" w:hAnsi="Arial" w:cs="Arial"/>
          <w:b/>
          <w:sz w:val="24"/>
          <w:szCs w:val="24"/>
        </w:rPr>
      </w:pPr>
      <w:r w:rsidRPr="008D3AAB">
        <w:rPr>
          <w:rFonts w:ascii="Arial" w:hAnsi="Arial" w:cs="Arial"/>
          <w:b/>
          <w:noProof/>
          <w:sz w:val="24"/>
          <w:szCs w:val="24"/>
        </w:rPr>
        <w:drawing>
          <wp:anchor distT="0" distB="0" distL="114300" distR="114300" simplePos="0" relativeHeight="251660288" behindDoc="1" locked="0" layoutInCell="1" allowOverlap="1" wp14:anchorId="047372FA" wp14:editId="0504CE11">
            <wp:simplePos x="0" y="0"/>
            <wp:positionH relativeFrom="column">
              <wp:posOffset>76200</wp:posOffset>
            </wp:positionH>
            <wp:positionV relativeFrom="paragraph">
              <wp:posOffset>247650</wp:posOffset>
            </wp:positionV>
            <wp:extent cx="1396365" cy="1396365"/>
            <wp:effectExtent l="0" t="0" r="0" b="0"/>
            <wp:wrapTight wrapText="bothSides">
              <wp:wrapPolygon edited="0">
                <wp:start x="0" y="0"/>
                <wp:lineTo x="0" y="21217"/>
                <wp:lineTo x="21217" y="21217"/>
                <wp:lineTo x="2121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6365" cy="1396365"/>
                    </a:xfrm>
                    <a:prstGeom prst="rect">
                      <a:avLst/>
                    </a:prstGeom>
                    <a:noFill/>
                  </pic:spPr>
                </pic:pic>
              </a:graphicData>
            </a:graphic>
          </wp:anchor>
        </w:drawing>
      </w:r>
      <w:r w:rsidR="00997ABD" w:rsidRPr="008D3AAB">
        <w:rPr>
          <w:rFonts w:ascii="Arial" w:hAnsi="Arial" w:cs="Arial"/>
          <w:b/>
          <w:sz w:val="24"/>
          <w:szCs w:val="24"/>
        </w:rPr>
        <w:t>Gyroscope sensor</w:t>
      </w:r>
    </w:p>
    <w:p w14:paraId="05999180" w14:textId="771C939E"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75648" behindDoc="0" locked="0" layoutInCell="1" allowOverlap="1" wp14:anchorId="51029F12" wp14:editId="6299E2D7">
                <wp:simplePos x="0" y="0"/>
                <wp:positionH relativeFrom="column">
                  <wp:posOffset>171450</wp:posOffset>
                </wp:positionH>
                <wp:positionV relativeFrom="paragraph">
                  <wp:posOffset>1245235</wp:posOffset>
                </wp:positionV>
                <wp:extent cx="990600" cy="247650"/>
                <wp:effectExtent l="0" t="0" r="19050"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24621B46" w14:textId="08654797" w:rsidR="00A02774" w:rsidRDefault="00A02774" w:rsidP="00AB7E33">
                            <w:r>
                              <w:t xml:space="preserve">Diagram </w:t>
                            </w:r>
                            <w:r w:rsidR="00FB3BD1">
                              <w:t>6</w:t>
                            </w:r>
                            <w: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029F12" id="_x0000_s1027" type="#_x0000_t202" style="position:absolute;left:0;text-align:left;margin-left:13.5pt;margin-top:98.05pt;width:78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">
                <v:textbox>
                  <w:txbxContent>
                    <w:p w14:paraId="24621B46" w14:textId="08654797" w:rsidR="00A02774" w:rsidRDefault="00A02774" w:rsidP="00AB7E33">
                      <w:r>
                        <w:t xml:space="preserve">Diagram </w:t>
                      </w:r>
                      <w:r w:rsidR="00FB3BD1">
                        <w:t>6</w:t>
                      </w:r>
                      <w:r>
                        <w:t>.2.3</w:t>
                      </w:r>
                    </w:p>
                  </w:txbxContent>
                </v:textbox>
                <w10:wrap type="square"/>
              </v:shape>
            </w:pict>
          </mc:Fallback>
        </mc:AlternateContent>
      </w:r>
      <w:r w:rsidR="00997ABD" w:rsidRPr="008D3AAB">
        <w:rPr>
          <w:rFonts w:ascii="Arial" w:hAnsi="Arial" w:cs="Arial"/>
          <w:sz w:val="24"/>
          <w:szCs w:val="24"/>
        </w:rPr>
        <w:t>Gyro sensors, also known as angular rate sensors or angular velocity sensors are devices that sense angular velocity. In simple terms, angular velocity is the change in rotational angle per unit of time. Angular velocity is generally expressed in deg/s (degrees per second).</w:t>
      </w:r>
    </w:p>
    <w:p w14:paraId="6F6F878E" w14:textId="2ED9DDBE" w:rsidR="00997ABD" w:rsidRPr="008D3AAB" w:rsidRDefault="00997ABD" w:rsidP="00F702B6">
      <w:pPr>
        <w:spacing w:line="360" w:lineRule="auto"/>
        <w:jc w:val="both"/>
        <w:rPr>
          <w:rFonts w:ascii="Arial" w:hAnsi="Arial" w:cs="Arial"/>
          <w:sz w:val="24"/>
          <w:szCs w:val="24"/>
        </w:rPr>
      </w:pPr>
    </w:p>
    <w:p w14:paraId="24B04B4C"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Chip: MPU-6050</w:t>
      </w:r>
    </w:p>
    <w:p w14:paraId="1A456E11"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Power supply :3-5v</w:t>
      </w:r>
    </w:p>
    <w:p w14:paraId="749C3247"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Gyroscopes range: ± 250 500 1000 2000 ° / s</w:t>
      </w:r>
    </w:p>
    <w:p w14:paraId="2741BF29"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Acceleration range: ± 2 ± 4 ± 8 ± 16g</w:t>
      </w:r>
    </w:p>
    <w:p w14:paraId="204F5AFE"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 xml:space="preserve">It is calibrated to give a reading of zero when the device is kept on a plane horizontal surface. Any change in orientation of the device is measured by the gyro sensor and will respond to changes in its value.  </w:t>
      </w:r>
    </w:p>
    <w:p w14:paraId="1F62869C"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lastRenderedPageBreak/>
        <w:t xml:space="preserve">Thus, we use the gyro sensor as a fall detection component as an exceeded value of angular rate will trigger numerous other sensors to alarm and detect the fall of the user. </w:t>
      </w:r>
    </w:p>
    <w:p w14:paraId="21D2DB53" w14:textId="77777777" w:rsidR="00997ABD" w:rsidRPr="008D3AAB" w:rsidRDefault="00997ABD" w:rsidP="00F702B6">
      <w:pPr>
        <w:spacing w:line="360" w:lineRule="auto"/>
        <w:jc w:val="both"/>
        <w:rPr>
          <w:rFonts w:ascii="Arial" w:hAnsi="Arial" w:cs="Arial"/>
          <w:sz w:val="24"/>
          <w:szCs w:val="24"/>
        </w:rPr>
      </w:pPr>
    </w:p>
    <w:p w14:paraId="3134D206"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GY-NEO6MV2 GPS module for Arduino</w:t>
      </w:r>
    </w:p>
    <w:p w14:paraId="526A05F9"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GPS Module</w:t>
      </w:r>
      <w:r w:rsidRPr="008D3AAB">
        <w:rPr>
          <w:rFonts w:ascii="Arial" w:hAnsi="Arial" w:cs="Arial"/>
          <w:b/>
          <w:noProof/>
          <w:sz w:val="24"/>
          <w:szCs w:val="24"/>
        </w:rPr>
        <w:drawing>
          <wp:anchor distT="0" distB="0" distL="114300" distR="114300" simplePos="0" relativeHeight="251661312" behindDoc="1" locked="0" layoutInCell="1" allowOverlap="1" wp14:anchorId="35E8FE75" wp14:editId="46768CEB">
            <wp:simplePos x="0" y="0"/>
            <wp:positionH relativeFrom="column">
              <wp:posOffset>0</wp:posOffset>
            </wp:positionH>
            <wp:positionV relativeFrom="paragraph">
              <wp:posOffset>-1905</wp:posOffset>
            </wp:positionV>
            <wp:extent cx="1804670" cy="1280160"/>
            <wp:effectExtent l="0" t="0" r="5080" b="0"/>
            <wp:wrapTight wrapText="bothSides">
              <wp:wrapPolygon edited="0">
                <wp:start x="0" y="0"/>
                <wp:lineTo x="0" y="21214"/>
                <wp:lineTo x="21433" y="21214"/>
                <wp:lineTo x="214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4670" cy="1280160"/>
                    </a:xfrm>
                    <a:prstGeom prst="rect">
                      <a:avLst/>
                    </a:prstGeom>
                    <a:noFill/>
                  </pic:spPr>
                </pic:pic>
              </a:graphicData>
            </a:graphic>
          </wp:anchor>
        </w:drawing>
      </w:r>
    </w:p>
    <w:p w14:paraId="4873FA79"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 xml:space="preserve">The GPS Module is used to identify and track the users’ location in the form of longitude and latitude. </w:t>
      </w:r>
    </w:p>
    <w:p w14:paraId="327E73A0" w14:textId="77777777" w:rsidR="00AB7E33"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77696" behindDoc="0" locked="0" layoutInCell="1" allowOverlap="1" wp14:anchorId="579A1A16" wp14:editId="3B908656">
                <wp:simplePos x="0" y="0"/>
                <wp:positionH relativeFrom="column">
                  <wp:posOffset>409575</wp:posOffset>
                </wp:positionH>
                <wp:positionV relativeFrom="paragraph">
                  <wp:posOffset>208280</wp:posOffset>
                </wp:positionV>
                <wp:extent cx="990600" cy="247650"/>
                <wp:effectExtent l="0" t="0" r="1905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04CF6072" w14:textId="096867CC" w:rsidR="00A02774" w:rsidRDefault="00A02774" w:rsidP="00AB7E33">
                            <w:r>
                              <w:t xml:space="preserve">Diagram </w:t>
                            </w:r>
                            <w:r w:rsidR="00FB3BD1">
                              <w:t>6</w:t>
                            </w:r>
                            <w:r>
                              <w:t>.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A1A16" id="_x0000_s1028" type="#_x0000_t202" style="position:absolute;left:0;text-align:left;margin-left:32.25pt;margin-top:16.4pt;width:78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">
                <v:textbox>
                  <w:txbxContent>
                    <w:p w14:paraId="04CF6072" w14:textId="096867CC" w:rsidR="00A02774" w:rsidRDefault="00A02774" w:rsidP="00AB7E33">
                      <w:r>
                        <w:t xml:space="preserve">Diagram </w:t>
                      </w:r>
                      <w:r w:rsidR="00FB3BD1">
                        <w:t>6</w:t>
                      </w:r>
                      <w:r>
                        <w:t>.2.4</w:t>
                      </w:r>
                    </w:p>
                  </w:txbxContent>
                </v:textbox>
                <w10:wrap type="square"/>
              </v:shape>
            </w:pict>
          </mc:Fallback>
        </mc:AlternateContent>
      </w:r>
      <w:r w:rsidR="00997ABD" w:rsidRPr="008D3AAB">
        <w:rPr>
          <w:rFonts w:ascii="Arial" w:hAnsi="Arial" w:cs="Arial"/>
          <w:sz w:val="24"/>
          <w:szCs w:val="24"/>
        </w:rPr>
        <w:t>We used this sensor to keep track of the user’s location</w:t>
      </w:r>
    </w:p>
    <w:p w14:paraId="245CC5B5" w14:textId="3826878F"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 xml:space="preserve"> and movement at all times. In the light of an accident, the user’s family and friends as well as health personnel can be notified with the pinpoint accuracy of the exact location of the occurrence. </w:t>
      </w:r>
    </w:p>
    <w:p w14:paraId="60720F72" w14:textId="77777777" w:rsidR="00997ABD" w:rsidRPr="008D3AAB" w:rsidRDefault="00997ABD" w:rsidP="00F702B6">
      <w:pPr>
        <w:spacing w:line="360" w:lineRule="auto"/>
        <w:jc w:val="both"/>
        <w:rPr>
          <w:rFonts w:ascii="Arial" w:hAnsi="Arial" w:cs="Arial"/>
          <w:b/>
          <w:sz w:val="24"/>
          <w:szCs w:val="24"/>
        </w:rPr>
      </w:pPr>
    </w:p>
    <w:p w14:paraId="12C75F8F"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SIM900A GSM GPRS Wireless Extension Module Board - Free Antenna (SIM Card module)</w:t>
      </w:r>
    </w:p>
    <w:p w14:paraId="05A9ADF2"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b/>
          <w:noProof/>
          <w:sz w:val="24"/>
          <w:szCs w:val="24"/>
        </w:rPr>
        <w:drawing>
          <wp:anchor distT="0" distB="0" distL="114300" distR="114300" simplePos="0" relativeHeight="251662336" behindDoc="1" locked="0" layoutInCell="1" allowOverlap="1" wp14:anchorId="4D08F8F9" wp14:editId="6C444DFC">
            <wp:simplePos x="0" y="0"/>
            <wp:positionH relativeFrom="margin">
              <wp:align>left</wp:align>
            </wp:positionH>
            <wp:positionV relativeFrom="paragraph">
              <wp:posOffset>6350</wp:posOffset>
            </wp:positionV>
            <wp:extent cx="1493520" cy="1493520"/>
            <wp:effectExtent l="0" t="0" r="0" b="0"/>
            <wp:wrapTight wrapText="bothSides">
              <wp:wrapPolygon edited="0">
                <wp:start x="0" y="0"/>
                <wp:lineTo x="0" y="21214"/>
                <wp:lineTo x="21214" y="21214"/>
                <wp:lineTo x="2121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93520" cy="1493520"/>
                    </a:xfrm>
                    <a:prstGeom prst="rect">
                      <a:avLst/>
                    </a:prstGeom>
                    <a:noFill/>
                  </pic:spPr>
                </pic:pic>
              </a:graphicData>
            </a:graphic>
          </wp:anchor>
        </w:drawing>
      </w:r>
      <w:r w:rsidRPr="008D3AAB">
        <w:rPr>
          <w:rFonts w:ascii="Arial" w:hAnsi="Arial" w:cs="Arial"/>
          <w:sz w:val="24"/>
          <w:szCs w:val="24"/>
        </w:rPr>
        <w:t>•</w:t>
      </w:r>
      <w:r w:rsidRPr="008D3AAB">
        <w:rPr>
          <w:rFonts w:ascii="Arial" w:hAnsi="Arial" w:cs="Arial"/>
          <w:sz w:val="24"/>
          <w:szCs w:val="24"/>
        </w:rPr>
        <w:tab/>
        <w:t>Support 2 mobile phone; 3,4G card</w:t>
      </w:r>
    </w:p>
    <w:p w14:paraId="5982CAD8"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Low power consumption: 1.0 mA (sleep mode)</w:t>
      </w:r>
    </w:p>
    <w:p w14:paraId="09ACA793" w14:textId="647DFE42"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Serial port circuit: support for 3.3V single chip microcomputer</w:t>
      </w:r>
    </w:p>
    <w:p w14:paraId="3FA5637B" w14:textId="69A0A00D" w:rsidR="00997ABD" w:rsidRPr="008D3AAB" w:rsidRDefault="00AB7E33" w:rsidP="00F702B6">
      <w:pPr>
        <w:spacing w:line="360" w:lineRule="auto"/>
        <w:ind w:left="1440" w:hanging="720"/>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79744" behindDoc="0" locked="0" layoutInCell="1" allowOverlap="1" wp14:anchorId="50139128" wp14:editId="5DB7A778">
                <wp:simplePos x="0" y="0"/>
                <wp:positionH relativeFrom="column">
                  <wp:posOffset>190500</wp:posOffset>
                </wp:positionH>
                <wp:positionV relativeFrom="paragraph">
                  <wp:posOffset>73025</wp:posOffset>
                </wp:positionV>
                <wp:extent cx="990600" cy="247650"/>
                <wp:effectExtent l="0" t="0" r="19050" b="1905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293017BC" w14:textId="38C95D63" w:rsidR="00A02774" w:rsidRDefault="00A02774" w:rsidP="00AB7E33">
                            <w:r>
                              <w:t xml:space="preserve">Diagram </w:t>
                            </w:r>
                            <w:r w:rsidR="00FB3BD1">
                              <w:t>6</w:t>
                            </w:r>
                            <w: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139128" id="_x0000_s1029" type="#_x0000_t202" style="position:absolute;left:0;text-align:left;margin-left:15pt;margin-top:5.75pt;width:78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">
                <v:textbox>
                  <w:txbxContent>
                    <w:p w14:paraId="293017BC" w14:textId="38C95D63" w:rsidR="00A02774" w:rsidRDefault="00A02774" w:rsidP="00AB7E33">
                      <w:r>
                        <w:t xml:space="preserve">Diagram </w:t>
                      </w:r>
                      <w:r w:rsidR="00FB3BD1">
                        <w:t>6</w:t>
                      </w:r>
                      <w:r>
                        <w:t>.2.5</w:t>
                      </w:r>
                    </w:p>
                  </w:txbxContent>
                </v:textbox>
                <w10:wrap type="square"/>
              </v:shape>
            </w:pict>
          </mc:Fallback>
        </mc:AlternateContent>
      </w:r>
      <w:r w:rsidR="00997ABD" w:rsidRPr="008D3AAB">
        <w:rPr>
          <w:rFonts w:ascii="Arial" w:hAnsi="Arial" w:cs="Arial"/>
          <w:sz w:val="24"/>
          <w:szCs w:val="24"/>
        </w:rPr>
        <w:t>•</w:t>
      </w:r>
      <w:r w:rsidR="00997ABD" w:rsidRPr="008D3AAB">
        <w:rPr>
          <w:rFonts w:ascii="Arial" w:hAnsi="Arial" w:cs="Arial"/>
          <w:sz w:val="24"/>
          <w:szCs w:val="24"/>
        </w:rPr>
        <w:tab/>
        <w:t xml:space="preserve">TTL serial port: support 3.3 and 5V single chip </w:t>
      </w:r>
      <w:r>
        <w:rPr>
          <w:rFonts w:ascii="Arial" w:hAnsi="Arial" w:cs="Arial"/>
          <w:sz w:val="24"/>
          <w:szCs w:val="24"/>
        </w:rPr>
        <w:t xml:space="preserve">    </w:t>
      </w:r>
      <w:r w:rsidR="00997ABD" w:rsidRPr="008D3AAB">
        <w:rPr>
          <w:rFonts w:ascii="Arial" w:hAnsi="Arial" w:cs="Arial"/>
          <w:sz w:val="24"/>
          <w:szCs w:val="24"/>
        </w:rPr>
        <w:t>microcomputer.</w:t>
      </w:r>
    </w:p>
    <w:p w14:paraId="46E63E8C" w14:textId="422B4D1B"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Antenna interface circuit(SMA bend female port)</w:t>
      </w:r>
    </w:p>
    <w:p w14:paraId="09FA6B09" w14:textId="7E83E685"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SIM card circuit(flip SIM slot)</w:t>
      </w:r>
    </w:p>
    <w:p w14:paraId="0A8CD80A" w14:textId="76B98443" w:rsidR="00AB7E33"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lastRenderedPageBreak/>
        <w:t xml:space="preserve">We used the SIM Card Module to send notifications to the users’ registered emergency contact about the users’ location in the case of an incident. As a result, friends and families of the victim can act as swiftly as possible to </w:t>
      </w:r>
      <w:r w:rsidR="00AB7E33">
        <w:rPr>
          <w:rFonts w:ascii="Arial" w:hAnsi="Arial" w:cs="Arial"/>
          <w:sz w:val="24"/>
          <w:szCs w:val="24"/>
        </w:rPr>
        <w:t xml:space="preserve">provide the assistance needed. </w:t>
      </w:r>
    </w:p>
    <w:p w14:paraId="1372254D"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Ultrasonic Sensor</w:t>
      </w:r>
    </w:p>
    <w:p w14:paraId="1D0DC647" w14:textId="05F40A53"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81792" behindDoc="0" locked="0" layoutInCell="1" allowOverlap="1" wp14:anchorId="1F7AE1BD" wp14:editId="7F4802B2">
                <wp:simplePos x="0" y="0"/>
                <wp:positionH relativeFrom="column">
                  <wp:posOffset>409575</wp:posOffset>
                </wp:positionH>
                <wp:positionV relativeFrom="paragraph">
                  <wp:posOffset>1612265</wp:posOffset>
                </wp:positionV>
                <wp:extent cx="990600" cy="247650"/>
                <wp:effectExtent l="0" t="0" r="19050"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46140510" w14:textId="2FA46ECA" w:rsidR="00A02774" w:rsidRDefault="00A02774" w:rsidP="00AB7E33">
                            <w:r>
                              <w:t xml:space="preserve">Diagram </w:t>
                            </w:r>
                            <w:r w:rsidR="00FB3BD1">
                              <w:t>6</w:t>
                            </w:r>
                            <w:r>
                              <w:t>.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AE1BD" id="_x0000_s1030" type="#_x0000_t202" style="position:absolute;left:0;text-align:left;margin-left:32.25pt;margin-top:126.95pt;width:78pt;height:1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">
                <v:textbox>
                  <w:txbxContent>
                    <w:p w14:paraId="46140510" w14:textId="2FA46ECA" w:rsidR="00A02774" w:rsidRDefault="00A02774" w:rsidP="00AB7E33">
                      <w:r>
                        <w:t xml:space="preserve">Diagram </w:t>
                      </w:r>
                      <w:r w:rsidR="00FB3BD1">
                        <w:t>6</w:t>
                      </w:r>
                      <w:r>
                        <w:t>.2.6</w:t>
                      </w:r>
                    </w:p>
                  </w:txbxContent>
                </v:textbox>
                <w10:wrap type="square"/>
              </v:shape>
            </w:pict>
          </mc:Fallback>
        </mc:AlternateContent>
      </w:r>
      <w:r w:rsidR="00997ABD" w:rsidRPr="008D3AAB">
        <w:rPr>
          <w:rFonts w:ascii="Arial" w:hAnsi="Arial" w:cs="Arial"/>
          <w:b/>
          <w:noProof/>
          <w:sz w:val="24"/>
          <w:szCs w:val="24"/>
        </w:rPr>
        <w:drawing>
          <wp:anchor distT="0" distB="0" distL="114300" distR="114300" simplePos="0" relativeHeight="251663360" behindDoc="1" locked="0" layoutInCell="1" allowOverlap="1" wp14:anchorId="13709B1C" wp14:editId="61FB3DA3">
            <wp:simplePos x="0" y="0"/>
            <wp:positionH relativeFrom="margin">
              <wp:align>left</wp:align>
            </wp:positionH>
            <wp:positionV relativeFrom="paragraph">
              <wp:posOffset>6350</wp:posOffset>
            </wp:positionV>
            <wp:extent cx="1755775" cy="1524000"/>
            <wp:effectExtent l="0" t="0" r="0" b="0"/>
            <wp:wrapTight wrapText="bothSides">
              <wp:wrapPolygon edited="0">
                <wp:start x="0" y="0"/>
                <wp:lineTo x="0" y="21330"/>
                <wp:lineTo x="21327" y="21330"/>
                <wp:lineTo x="2132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55775" cy="1524000"/>
                    </a:xfrm>
                    <a:prstGeom prst="rect">
                      <a:avLst/>
                    </a:prstGeom>
                    <a:noFill/>
                  </pic:spPr>
                </pic:pic>
              </a:graphicData>
            </a:graphic>
          </wp:anchor>
        </w:drawing>
      </w:r>
      <w:r w:rsidR="00997ABD" w:rsidRPr="008D3AAB">
        <w:rPr>
          <w:rFonts w:ascii="Arial" w:hAnsi="Arial" w:cs="Arial"/>
          <w:sz w:val="24"/>
          <w:szCs w:val="24"/>
        </w:rPr>
        <w:t>The HC-SR04 Ultrasonic Module has 4 pins, Ground, VCC, Trig and Echo. The Ground and the VCC pins of the module needs to be connected to the Ground and the 5 volts pins on the Arduino Board respectively and the trig and echo pins to any Digital I/O pin on the Arduino Board.</w:t>
      </w:r>
      <w:r w:rsidRPr="00AB7E33">
        <w:rPr>
          <w:rFonts w:ascii="Arial" w:hAnsi="Arial" w:cs="Arial"/>
          <w:noProof/>
          <w:sz w:val="24"/>
          <w:szCs w:val="24"/>
        </w:rPr>
        <w:t xml:space="preserve"> </w:t>
      </w:r>
    </w:p>
    <w:p w14:paraId="66A02C61" w14:textId="0FDE6BDE" w:rsidR="00AB7E33" w:rsidRDefault="00AB7E33" w:rsidP="00F702B6">
      <w:pPr>
        <w:spacing w:line="360" w:lineRule="auto"/>
        <w:ind w:firstLine="360"/>
        <w:jc w:val="both"/>
        <w:rPr>
          <w:rFonts w:ascii="Arial" w:hAnsi="Arial" w:cs="Arial"/>
          <w:sz w:val="24"/>
          <w:szCs w:val="24"/>
        </w:rPr>
      </w:pPr>
    </w:p>
    <w:p w14:paraId="347C5A53" w14:textId="251D0D9E" w:rsidR="00997ABD" w:rsidRPr="008D3AAB" w:rsidRDefault="00AB7E33" w:rsidP="00F702B6">
      <w:pPr>
        <w:spacing w:line="360" w:lineRule="auto"/>
        <w:ind w:firstLine="360"/>
        <w:jc w:val="both"/>
        <w:rPr>
          <w:rFonts w:ascii="Arial" w:hAnsi="Arial" w:cs="Arial"/>
          <w:sz w:val="24"/>
          <w:szCs w:val="24"/>
        </w:rPr>
      </w:pPr>
      <w:r>
        <w:rPr>
          <w:rFonts w:ascii="Arial" w:hAnsi="Arial" w:cs="Arial"/>
          <w:sz w:val="24"/>
          <w:szCs w:val="24"/>
        </w:rPr>
        <w:t xml:space="preserve">We </w:t>
      </w:r>
      <w:r w:rsidR="00997ABD" w:rsidRPr="008D3AAB">
        <w:rPr>
          <w:rFonts w:ascii="Arial" w:hAnsi="Arial" w:cs="Arial"/>
          <w:sz w:val="24"/>
          <w:szCs w:val="24"/>
        </w:rPr>
        <w:t>used the ultrasonic sensor to:</w:t>
      </w:r>
    </w:p>
    <w:p w14:paraId="21A1F566" w14:textId="77777777" w:rsidR="00997ABD" w:rsidRPr="008D3AAB" w:rsidRDefault="00997ABD" w:rsidP="00F702B6">
      <w:pPr>
        <w:pStyle w:val="ListParagraph"/>
        <w:numPr>
          <w:ilvl w:val="0"/>
          <w:numId w:val="7"/>
        </w:numPr>
        <w:spacing w:line="360" w:lineRule="auto"/>
        <w:jc w:val="both"/>
        <w:rPr>
          <w:rFonts w:ascii="Arial" w:hAnsi="Arial" w:cs="Arial"/>
          <w:sz w:val="24"/>
          <w:szCs w:val="24"/>
        </w:rPr>
      </w:pPr>
      <w:r w:rsidRPr="008D3AAB">
        <w:rPr>
          <w:rFonts w:ascii="Arial" w:hAnsi="Arial" w:cs="Arial"/>
          <w:sz w:val="24"/>
          <w:szCs w:val="24"/>
        </w:rPr>
        <w:t>Detect obstacles around the users by producing sound waves; receiving the reflected waves to calculate the estimate distance of the obstacles.</w:t>
      </w:r>
    </w:p>
    <w:p w14:paraId="5D501C53" w14:textId="2431ADE0" w:rsidR="00997ABD" w:rsidRPr="008D3AAB" w:rsidRDefault="00997ABD" w:rsidP="00F702B6">
      <w:pPr>
        <w:pStyle w:val="ListParagraph"/>
        <w:numPr>
          <w:ilvl w:val="0"/>
          <w:numId w:val="7"/>
        </w:numPr>
        <w:spacing w:line="360" w:lineRule="auto"/>
        <w:jc w:val="both"/>
        <w:rPr>
          <w:rFonts w:ascii="Arial" w:hAnsi="Arial" w:cs="Arial"/>
          <w:sz w:val="24"/>
          <w:szCs w:val="24"/>
        </w:rPr>
      </w:pPr>
      <w:r w:rsidRPr="008D3AAB">
        <w:rPr>
          <w:rFonts w:ascii="Arial" w:hAnsi="Arial" w:cs="Arial"/>
          <w:sz w:val="24"/>
          <w:szCs w:val="24"/>
        </w:rPr>
        <w:t xml:space="preserve">An obstacle in close proximity will vibrate the Smart Walking Stick to alert users. </w:t>
      </w:r>
    </w:p>
    <w:p w14:paraId="655B86EC" w14:textId="77777777" w:rsidR="00997ABD" w:rsidRPr="008D3AAB" w:rsidRDefault="00997ABD" w:rsidP="00F702B6">
      <w:pPr>
        <w:spacing w:line="360" w:lineRule="auto"/>
        <w:jc w:val="both"/>
        <w:rPr>
          <w:rFonts w:ascii="Arial" w:hAnsi="Arial" w:cs="Arial"/>
          <w:sz w:val="24"/>
          <w:szCs w:val="24"/>
        </w:rPr>
      </w:pPr>
    </w:p>
    <w:p w14:paraId="035405B9" w14:textId="2C9420BF" w:rsidR="00997ABD" w:rsidRPr="008D3AAB" w:rsidRDefault="00997ABD" w:rsidP="00F702B6">
      <w:pPr>
        <w:spacing w:line="360" w:lineRule="auto"/>
        <w:jc w:val="both"/>
        <w:rPr>
          <w:rFonts w:ascii="Arial" w:hAnsi="Arial" w:cs="Arial"/>
          <w:b/>
          <w:sz w:val="24"/>
          <w:szCs w:val="24"/>
        </w:rPr>
      </w:pPr>
      <w:r w:rsidRPr="008D3AAB">
        <w:rPr>
          <w:rFonts w:ascii="Arial" w:hAnsi="Arial" w:cs="Arial"/>
          <w:b/>
          <w:noProof/>
          <w:sz w:val="24"/>
          <w:szCs w:val="24"/>
        </w:rPr>
        <w:drawing>
          <wp:anchor distT="0" distB="0" distL="114300" distR="114300" simplePos="0" relativeHeight="251664384" behindDoc="1" locked="0" layoutInCell="1" allowOverlap="1" wp14:anchorId="7E788674" wp14:editId="57FC11F0">
            <wp:simplePos x="0" y="0"/>
            <wp:positionH relativeFrom="margin">
              <wp:posOffset>-45720</wp:posOffset>
            </wp:positionH>
            <wp:positionV relativeFrom="paragraph">
              <wp:posOffset>260350</wp:posOffset>
            </wp:positionV>
            <wp:extent cx="1993265" cy="1426845"/>
            <wp:effectExtent l="0" t="0" r="6985" b="1905"/>
            <wp:wrapTight wrapText="bothSides">
              <wp:wrapPolygon edited="0">
                <wp:start x="0" y="0"/>
                <wp:lineTo x="0" y="21340"/>
                <wp:lineTo x="21469" y="21340"/>
                <wp:lineTo x="2146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93265" cy="1426845"/>
                    </a:xfrm>
                    <a:prstGeom prst="rect">
                      <a:avLst/>
                    </a:prstGeom>
                    <a:noFill/>
                  </pic:spPr>
                </pic:pic>
              </a:graphicData>
            </a:graphic>
          </wp:anchor>
        </w:drawing>
      </w:r>
      <w:r w:rsidRPr="008D3AAB">
        <w:rPr>
          <w:rFonts w:ascii="Arial" w:hAnsi="Arial" w:cs="Arial"/>
          <w:b/>
          <w:sz w:val="24"/>
          <w:szCs w:val="24"/>
        </w:rPr>
        <w:t>Male-Male Jumper Wire</w:t>
      </w:r>
    </w:p>
    <w:p w14:paraId="496C3298"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 xml:space="preserve">Length: 20cm </w:t>
      </w:r>
    </w:p>
    <w:p w14:paraId="56DDC763" w14:textId="533BBBE4"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10 different colours</w:t>
      </w:r>
    </w:p>
    <w:p w14:paraId="15370D77" w14:textId="7DD3B4BD"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83840" behindDoc="0" locked="0" layoutInCell="1" allowOverlap="1" wp14:anchorId="05E9369B" wp14:editId="008D6A89">
                <wp:simplePos x="0" y="0"/>
                <wp:positionH relativeFrom="column">
                  <wp:posOffset>409575</wp:posOffset>
                </wp:positionH>
                <wp:positionV relativeFrom="paragraph">
                  <wp:posOffset>659130</wp:posOffset>
                </wp:positionV>
                <wp:extent cx="990600" cy="247650"/>
                <wp:effectExtent l="0" t="0" r="19050" b="1905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35AA62D8" w14:textId="2B71B711" w:rsidR="00A02774" w:rsidRDefault="00A02774" w:rsidP="00AB7E33">
                            <w:r>
                              <w:t xml:space="preserve">Diagram </w:t>
                            </w:r>
                            <w:r w:rsidR="00FB3BD1">
                              <w:t>6</w:t>
                            </w:r>
                            <w:r>
                              <w:t>.2.7</w:t>
                            </w:r>
                            <w:r w:rsidRPr="00AB7E33">
                              <w:rPr>
                                <w:noProof/>
                              </w:rPr>
                              <w:drawing>
                                <wp:inline distT="0" distB="0" distL="0" distR="0" wp14:anchorId="454EA5AD" wp14:editId="3B0E7D80">
                                  <wp:extent cx="798830" cy="211012"/>
                                  <wp:effectExtent l="0" t="0" r="127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98830" cy="2110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9369B" id="_x0000_s1031" type="#_x0000_t202" style="position:absolute;left:0;text-align:left;margin-left:32.25pt;margin-top:51.9pt;width:78pt;height:19.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">
                <v:textbox>
                  <w:txbxContent>
                    <w:p w14:paraId="35AA62D8" w14:textId="2B71B711" w:rsidR="00A02774" w:rsidRDefault="00A02774" w:rsidP="00AB7E33">
                      <w:r>
                        <w:t xml:space="preserve">Diagram </w:t>
                      </w:r>
                      <w:r w:rsidR="00FB3BD1">
                        <w:t>6</w:t>
                      </w:r>
                      <w:r>
                        <w:t>.2.7</w:t>
                      </w:r>
                      <w:r w:rsidRPr="00AB7E33">
                        <w:rPr>
                          <w:noProof/>
                        </w:rPr>
                        <w:drawing>
                          <wp:inline distT="0" distB="0" distL="0" distR="0" wp14:anchorId="454EA5AD" wp14:editId="3B0E7D80">
                            <wp:extent cx="798830" cy="211012"/>
                            <wp:effectExtent l="0" t="0" r="127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98830" cy="211012"/>
                                    </a:xfrm>
                                    <a:prstGeom prst="rect">
                                      <a:avLst/>
                                    </a:prstGeom>
                                    <a:noFill/>
                                    <a:ln>
                                      <a:noFill/>
                                    </a:ln>
                                  </pic:spPr>
                                </pic:pic>
                              </a:graphicData>
                            </a:graphic>
                          </wp:inline>
                        </w:drawing>
                      </w:r>
                    </w:p>
                  </w:txbxContent>
                </v:textbox>
                <w10:wrap type="square"/>
              </v:shape>
            </w:pict>
          </mc:Fallback>
        </mc:AlternateContent>
      </w:r>
      <w:r w:rsidR="00997ABD" w:rsidRPr="008D3AAB">
        <w:rPr>
          <w:rFonts w:ascii="Arial" w:hAnsi="Arial" w:cs="Arial"/>
          <w:sz w:val="24"/>
          <w:szCs w:val="24"/>
        </w:rPr>
        <w:t xml:space="preserve">Easy prototyping connections on most of the boards available in market except for the straight turn pin (round hole). Multiple jumpers can be connected next to one another on a 0.1" header. </w:t>
      </w:r>
    </w:p>
    <w:p w14:paraId="7C0C424D" w14:textId="70130594" w:rsidR="00997ABD" w:rsidRPr="008D3AAB" w:rsidRDefault="00997ABD" w:rsidP="00F702B6">
      <w:pPr>
        <w:spacing w:line="360" w:lineRule="auto"/>
        <w:jc w:val="both"/>
        <w:rPr>
          <w:rFonts w:ascii="Arial" w:hAnsi="Arial" w:cs="Arial"/>
          <w:sz w:val="24"/>
          <w:szCs w:val="24"/>
        </w:rPr>
      </w:pPr>
    </w:p>
    <w:p w14:paraId="7D588D63" w14:textId="225E5A8F" w:rsidR="00997ABD" w:rsidRPr="008D3AAB" w:rsidRDefault="00997ABD" w:rsidP="00F702B6">
      <w:pPr>
        <w:spacing w:line="360" w:lineRule="auto"/>
        <w:jc w:val="both"/>
        <w:rPr>
          <w:rFonts w:ascii="Arial" w:hAnsi="Arial" w:cs="Arial"/>
          <w:b/>
          <w:sz w:val="24"/>
          <w:szCs w:val="24"/>
        </w:rPr>
      </w:pPr>
      <w:r w:rsidRPr="008D3AAB">
        <w:rPr>
          <w:rFonts w:ascii="Arial" w:hAnsi="Arial" w:cs="Arial"/>
          <w:b/>
          <w:noProof/>
          <w:sz w:val="24"/>
          <w:szCs w:val="24"/>
        </w:rPr>
        <w:lastRenderedPageBreak/>
        <w:drawing>
          <wp:anchor distT="0" distB="0" distL="114300" distR="114300" simplePos="0" relativeHeight="251665408" behindDoc="0" locked="0" layoutInCell="1" allowOverlap="1" wp14:anchorId="39CE8B40" wp14:editId="51E44EC9">
            <wp:simplePos x="0" y="0"/>
            <wp:positionH relativeFrom="margin">
              <wp:align>left</wp:align>
            </wp:positionH>
            <wp:positionV relativeFrom="paragraph">
              <wp:posOffset>257175</wp:posOffset>
            </wp:positionV>
            <wp:extent cx="2091055" cy="1274445"/>
            <wp:effectExtent l="0" t="0" r="4445"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91055" cy="1274445"/>
                    </a:xfrm>
                    <a:prstGeom prst="rect">
                      <a:avLst/>
                    </a:prstGeom>
                    <a:noFill/>
                  </pic:spPr>
                </pic:pic>
              </a:graphicData>
            </a:graphic>
          </wp:anchor>
        </w:drawing>
      </w:r>
      <w:r w:rsidRPr="008D3AAB">
        <w:rPr>
          <w:rFonts w:ascii="Arial" w:hAnsi="Arial" w:cs="Arial"/>
          <w:b/>
          <w:sz w:val="24"/>
          <w:szCs w:val="24"/>
        </w:rPr>
        <w:t>Buzzer</w:t>
      </w:r>
    </w:p>
    <w:p w14:paraId="49351443" w14:textId="5EBB63D6"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Buzzer 3-24V with wire</w:t>
      </w:r>
    </w:p>
    <w:p w14:paraId="14572D94" w14:textId="54B45FC4"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Diameter: 3.0cm</w:t>
      </w:r>
    </w:p>
    <w:p w14:paraId="6F7C3512" w14:textId="72EF13D9"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85888" behindDoc="0" locked="0" layoutInCell="1" allowOverlap="1" wp14:anchorId="267A78E4" wp14:editId="276EA565">
                <wp:simplePos x="0" y="0"/>
                <wp:positionH relativeFrom="column">
                  <wp:posOffset>409575</wp:posOffset>
                </wp:positionH>
                <wp:positionV relativeFrom="paragraph">
                  <wp:posOffset>447675</wp:posOffset>
                </wp:positionV>
                <wp:extent cx="990600" cy="247650"/>
                <wp:effectExtent l="0" t="0" r="19050" b="1905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4F5D80C5" w14:textId="3E6DCB9B" w:rsidR="00A02774" w:rsidRDefault="00A02774" w:rsidP="00AB7E33">
                            <w:r>
                              <w:t xml:space="preserve">Diagram </w:t>
                            </w:r>
                            <w:r w:rsidR="00FB3BD1">
                              <w:t>6</w:t>
                            </w:r>
                            <w:r>
                              <w:t>.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A78E4" id="_x0000_s1032" type="#_x0000_t202" style="position:absolute;left:0;text-align:left;margin-left:32.25pt;margin-top:35.25pt;width:78pt;height:1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">
                <v:textbox>
                  <w:txbxContent>
                    <w:p w14:paraId="4F5D80C5" w14:textId="3E6DCB9B" w:rsidR="00A02774" w:rsidRDefault="00A02774" w:rsidP="00AB7E33">
                      <w:r>
                        <w:t xml:space="preserve">Diagram </w:t>
                      </w:r>
                      <w:r w:rsidR="00FB3BD1">
                        <w:t>6</w:t>
                      </w:r>
                      <w:r>
                        <w:t>.2.8</w:t>
                      </w:r>
                    </w:p>
                  </w:txbxContent>
                </v:textbox>
                <w10:wrap type="square"/>
              </v:shape>
            </w:pict>
          </mc:Fallback>
        </mc:AlternateContent>
      </w:r>
      <w:r w:rsidR="00997ABD" w:rsidRPr="008D3AAB">
        <w:rPr>
          <w:rFonts w:ascii="Arial" w:hAnsi="Arial" w:cs="Arial"/>
          <w:sz w:val="24"/>
          <w:szCs w:val="24"/>
        </w:rPr>
        <w:t xml:space="preserve">The Buzzer acts as an alarm to alert the surrounding environment in the case of an accident taking place. The loud and cacophonous noise of it will catch the attention of passer-byes. </w:t>
      </w:r>
    </w:p>
    <w:p w14:paraId="0B0CD71F" w14:textId="77777777" w:rsidR="00997ABD" w:rsidRPr="008D3AAB" w:rsidRDefault="00997ABD" w:rsidP="00F702B6">
      <w:pPr>
        <w:spacing w:line="360" w:lineRule="auto"/>
        <w:jc w:val="both"/>
        <w:rPr>
          <w:rFonts w:ascii="Arial" w:hAnsi="Arial" w:cs="Arial"/>
          <w:sz w:val="24"/>
          <w:szCs w:val="24"/>
        </w:rPr>
      </w:pPr>
    </w:p>
    <w:p w14:paraId="06A5832D" w14:textId="37CDD5EB" w:rsidR="00997ABD" w:rsidRPr="008D3AAB" w:rsidRDefault="00997ABD" w:rsidP="00F702B6">
      <w:pPr>
        <w:spacing w:line="360" w:lineRule="auto"/>
        <w:jc w:val="both"/>
        <w:rPr>
          <w:rFonts w:ascii="Arial" w:hAnsi="Arial" w:cs="Arial"/>
          <w:b/>
          <w:sz w:val="24"/>
          <w:szCs w:val="24"/>
        </w:rPr>
      </w:pPr>
      <w:r w:rsidRPr="008D3AAB">
        <w:rPr>
          <w:rFonts w:ascii="Arial" w:hAnsi="Arial" w:cs="Arial"/>
          <w:b/>
          <w:noProof/>
          <w:sz w:val="24"/>
          <w:szCs w:val="24"/>
        </w:rPr>
        <w:drawing>
          <wp:anchor distT="0" distB="0" distL="114300" distR="114300" simplePos="0" relativeHeight="251666432" behindDoc="1" locked="0" layoutInCell="1" allowOverlap="1" wp14:anchorId="5AA24138" wp14:editId="1DACD916">
            <wp:simplePos x="0" y="0"/>
            <wp:positionH relativeFrom="column">
              <wp:posOffset>7620</wp:posOffset>
            </wp:positionH>
            <wp:positionV relativeFrom="paragraph">
              <wp:posOffset>237490</wp:posOffset>
            </wp:positionV>
            <wp:extent cx="1420495" cy="1420495"/>
            <wp:effectExtent l="0" t="0" r="8255" b="8255"/>
            <wp:wrapTight wrapText="bothSides">
              <wp:wrapPolygon edited="0">
                <wp:start x="0" y="0"/>
                <wp:lineTo x="0" y="21436"/>
                <wp:lineTo x="21436" y="21436"/>
                <wp:lineTo x="2143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20495" cy="1420495"/>
                    </a:xfrm>
                    <a:prstGeom prst="rect">
                      <a:avLst/>
                    </a:prstGeom>
                    <a:noFill/>
                  </pic:spPr>
                </pic:pic>
              </a:graphicData>
            </a:graphic>
          </wp:anchor>
        </w:drawing>
      </w:r>
      <w:r w:rsidRPr="008D3AAB">
        <w:rPr>
          <w:rFonts w:ascii="Arial" w:hAnsi="Arial" w:cs="Arial"/>
          <w:b/>
          <w:sz w:val="24"/>
          <w:szCs w:val="24"/>
        </w:rPr>
        <w:t>Vibration Motor</w:t>
      </w:r>
    </w:p>
    <w:p w14:paraId="16A610B2"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3.7v 18000rpm High Speed Coreless Small Vibration DC Motor</w:t>
      </w:r>
    </w:p>
    <w:p w14:paraId="7BDB2ABE" w14:textId="77777777"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Speed: 18000 rpm</w:t>
      </w:r>
    </w:p>
    <w:p w14:paraId="2203B010" w14:textId="1EC088C0"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87936" behindDoc="0" locked="0" layoutInCell="1" allowOverlap="1" wp14:anchorId="72B66470" wp14:editId="79F3B3EE">
                <wp:simplePos x="0" y="0"/>
                <wp:positionH relativeFrom="column">
                  <wp:posOffset>171450</wp:posOffset>
                </wp:positionH>
                <wp:positionV relativeFrom="paragraph">
                  <wp:posOffset>328295</wp:posOffset>
                </wp:positionV>
                <wp:extent cx="990600" cy="247650"/>
                <wp:effectExtent l="0" t="0" r="19050" b="1905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solidFill>
                            <a:srgbClr val="000000"/>
                          </a:solidFill>
                          <a:miter lim="800000"/>
                          <a:headEnd/>
                          <a:tailEnd/>
                        </a:ln>
                      </wps:spPr>
                      <wps:txbx>
                        <w:txbxContent>
                          <w:p w14:paraId="7092040D" w14:textId="5919B768" w:rsidR="00A02774" w:rsidRDefault="00A02774" w:rsidP="00AB7E33">
                            <w:r>
                              <w:t xml:space="preserve">Diagram </w:t>
                            </w:r>
                            <w:r w:rsidR="00FB3BD1">
                              <w:t>6</w:t>
                            </w:r>
                            <w:r>
                              <w:t>.2.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66470" id="_x0000_s1033" type="#_x0000_t202" style="position:absolute;left:0;text-align:left;margin-left:13.5pt;margin-top:25.85pt;width:78pt;height:19.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">
                <v:textbox>
                  <w:txbxContent>
                    <w:p w14:paraId="7092040D" w14:textId="5919B768" w:rsidR="00A02774" w:rsidRDefault="00A02774" w:rsidP="00AB7E33">
                      <w:r>
                        <w:t xml:space="preserve">Diagram </w:t>
                      </w:r>
                      <w:r w:rsidR="00FB3BD1">
                        <w:t>6</w:t>
                      </w:r>
                      <w:r>
                        <w:t>.2.9</w:t>
                      </w:r>
                    </w:p>
                  </w:txbxContent>
                </v:textbox>
                <w10:wrap type="square"/>
              </v:shape>
            </w:pict>
          </mc:Fallback>
        </mc:AlternateContent>
      </w:r>
      <w:r w:rsidR="00997ABD" w:rsidRPr="008D3AAB">
        <w:rPr>
          <w:rFonts w:ascii="Arial" w:hAnsi="Arial" w:cs="Arial"/>
          <w:sz w:val="24"/>
          <w:szCs w:val="24"/>
        </w:rPr>
        <w:t>•Rated voltage: 3 V</w:t>
      </w:r>
    </w:p>
    <w:p w14:paraId="0286252A" w14:textId="21BB0521"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Rated current: 50mA</w:t>
      </w:r>
    </w:p>
    <w:p w14:paraId="6F4C7D71" w14:textId="77777777" w:rsidR="00997ABD" w:rsidRPr="008D3AAB" w:rsidRDefault="00997ABD" w:rsidP="00F702B6">
      <w:pPr>
        <w:spacing w:line="360" w:lineRule="auto"/>
        <w:jc w:val="both"/>
        <w:rPr>
          <w:rFonts w:ascii="Arial" w:hAnsi="Arial" w:cs="Arial"/>
          <w:sz w:val="24"/>
          <w:szCs w:val="24"/>
        </w:rPr>
      </w:pPr>
      <w:bookmarkStart w:id="1" w:name="_Hlk510900817"/>
      <w:r w:rsidRPr="008D3AAB">
        <w:rPr>
          <w:rFonts w:ascii="Arial" w:hAnsi="Arial" w:cs="Arial"/>
          <w:sz w:val="24"/>
          <w:szCs w:val="24"/>
        </w:rPr>
        <w:t xml:space="preserve">The Vibration Motor will start to vibrate and notify the users in specific circumstances such as avoiding an obstacle in the path of the user’s movement. </w:t>
      </w:r>
    </w:p>
    <w:bookmarkEnd w:id="1"/>
    <w:p w14:paraId="6475594D" w14:textId="77777777" w:rsidR="00997ABD" w:rsidRPr="008D3AAB" w:rsidRDefault="00997ABD" w:rsidP="00F702B6">
      <w:pPr>
        <w:spacing w:line="360" w:lineRule="auto"/>
        <w:jc w:val="both"/>
        <w:rPr>
          <w:rFonts w:ascii="Arial" w:hAnsi="Arial" w:cs="Arial"/>
          <w:sz w:val="24"/>
          <w:szCs w:val="24"/>
        </w:rPr>
      </w:pPr>
    </w:p>
    <w:p w14:paraId="04EFDC7B" w14:textId="7B7C97A5" w:rsidR="00997ABD" w:rsidRPr="008D3AAB" w:rsidRDefault="00997ABD" w:rsidP="00F702B6">
      <w:pPr>
        <w:spacing w:line="360" w:lineRule="auto"/>
        <w:jc w:val="both"/>
        <w:rPr>
          <w:rFonts w:ascii="Arial" w:hAnsi="Arial" w:cs="Arial"/>
          <w:b/>
          <w:sz w:val="24"/>
          <w:szCs w:val="24"/>
        </w:rPr>
      </w:pPr>
      <w:r w:rsidRPr="008D3AAB">
        <w:rPr>
          <w:rFonts w:ascii="Arial" w:hAnsi="Arial" w:cs="Arial"/>
          <w:b/>
          <w:noProof/>
          <w:sz w:val="24"/>
          <w:szCs w:val="24"/>
        </w:rPr>
        <w:drawing>
          <wp:anchor distT="0" distB="0" distL="114300" distR="114300" simplePos="0" relativeHeight="251667456" behindDoc="1" locked="0" layoutInCell="1" allowOverlap="1" wp14:anchorId="0B10EF5F" wp14:editId="23BBC2D7">
            <wp:simplePos x="0" y="0"/>
            <wp:positionH relativeFrom="column">
              <wp:posOffset>0</wp:posOffset>
            </wp:positionH>
            <wp:positionV relativeFrom="paragraph">
              <wp:posOffset>0</wp:posOffset>
            </wp:positionV>
            <wp:extent cx="829310" cy="981710"/>
            <wp:effectExtent l="0" t="0" r="8890" b="8890"/>
            <wp:wrapTight wrapText="bothSides">
              <wp:wrapPolygon edited="0">
                <wp:start x="0" y="0"/>
                <wp:lineTo x="0" y="21376"/>
                <wp:lineTo x="21335" y="21376"/>
                <wp:lineTo x="2133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9310" cy="981710"/>
                    </a:xfrm>
                    <a:prstGeom prst="rect">
                      <a:avLst/>
                    </a:prstGeom>
                    <a:noFill/>
                  </pic:spPr>
                </pic:pic>
              </a:graphicData>
            </a:graphic>
          </wp:anchor>
        </w:drawing>
      </w:r>
      <w:r w:rsidRPr="008D3AAB">
        <w:rPr>
          <w:rFonts w:ascii="Arial" w:hAnsi="Arial" w:cs="Arial"/>
          <w:b/>
          <w:sz w:val="24"/>
          <w:szCs w:val="24"/>
        </w:rPr>
        <w:t>LED</w:t>
      </w:r>
    </w:p>
    <w:p w14:paraId="00EA17AE" w14:textId="55E0D319"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89984" behindDoc="0" locked="0" layoutInCell="1" allowOverlap="1" wp14:anchorId="214B7DE4" wp14:editId="0860597B">
                <wp:simplePos x="0" y="0"/>
                <wp:positionH relativeFrom="column">
                  <wp:posOffset>-171450</wp:posOffset>
                </wp:positionH>
                <wp:positionV relativeFrom="paragraph">
                  <wp:posOffset>802640</wp:posOffset>
                </wp:positionV>
                <wp:extent cx="1104900" cy="247650"/>
                <wp:effectExtent l="0" t="0" r="19050" b="1905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47650"/>
                        </a:xfrm>
                        <a:prstGeom prst="rect">
                          <a:avLst/>
                        </a:prstGeom>
                        <a:solidFill>
                          <a:srgbClr val="FFFFFF"/>
                        </a:solidFill>
                        <a:ln w="9525">
                          <a:solidFill>
                            <a:srgbClr val="000000"/>
                          </a:solidFill>
                          <a:miter lim="800000"/>
                          <a:headEnd/>
                          <a:tailEnd/>
                        </a:ln>
                      </wps:spPr>
                      <wps:txbx>
                        <w:txbxContent>
                          <w:p w14:paraId="7EA198B4" w14:textId="5119348A" w:rsidR="00A02774" w:rsidRDefault="00A02774" w:rsidP="00AB7E33">
                            <w:r>
                              <w:t xml:space="preserve">Diagram </w:t>
                            </w:r>
                            <w:r w:rsidR="00FB3BD1">
                              <w:t>6</w:t>
                            </w:r>
                            <w:r>
                              <w:t>.2.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B7DE4" id="_x0000_s1034" type="#_x0000_t202" style="position:absolute;left:0;text-align:left;margin-left:-13.5pt;margin-top:63.2pt;width:87pt;height:19.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">
                <v:textbox>
                  <w:txbxContent>
                    <w:p w14:paraId="7EA198B4" w14:textId="5119348A" w:rsidR="00A02774" w:rsidRDefault="00A02774" w:rsidP="00AB7E33">
                      <w:r>
                        <w:t xml:space="preserve">Diagram </w:t>
                      </w:r>
                      <w:r w:rsidR="00FB3BD1">
                        <w:t>6</w:t>
                      </w:r>
                      <w:r>
                        <w:t>.2.10</w:t>
                      </w:r>
                    </w:p>
                  </w:txbxContent>
                </v:textbox>
                <w10:wrap type="square"/>
              </v:shape>
            </w:pict>
          </mc:Fallback>
        </mc:AlternateContent>
      </w:r>
      <w:r w:rsidR="00997ABD" w:rsidRPr="008D3AAB">
        <w:rPr>
          <w:rFonts w:ascii="Arial" w:hAnsi="Arial" w:cs="Arial"/>
          <w:sz w:val="24"/>
          <w:szCs w:val="24"/>
        </w:rPr>
        <w:t xml:space="preserve">The LED functions as a light source to enable the user to have a better vision in dark circumstances. The LED works in accordance with the LDR so that it can light up automatically in an environment of low light intensity. </w:t>
      </w:r>
    </w:p>
    <w:p w14:paraId="2F9B1C25" w14:textId="26669C4E" w:rsidR="00997ABD" w:rsidRPr="008D3AAB" w:rsidRDefault="00997ABD" w:rsidP="00F702B6">
      <w:pPr>
        <w:spacing w:line="360" w:lineRule="auto"/>
        <w:jc w:val="both"/>
        <w:rPr>
          <w:rFonts w:ascii="Arial" w:hAnsi="Arial" w:cs="Arial"/>
          <w:sz w:val="24"/>
          <w:szCs w:val="24"/>
        </w:rPr>
      </w:pPr>
    </w:p>
    <w:p w14:paraId="6C93782E" w14:textId="526F193D" w:rsidR="00997ABD" w:rsidRPr="008D3AAB" w:rsidRDefault="00997ABD" w:rsidP="00F702B6">
      <w:pPr>
        <w:spacing w:line="360" w:lineRule="auto"/>
        <w:jc w:val="both"/>
        <w:rPr>
          <w:rFonts w:ascii="Arial" w:hAnsi="Arial" w:cs="Arial"/>
          <w:b/>
          <w:sz w:val="24"/>
          <w:szCs w:val="24"/>
        </w:rPr>
      </w:pPr>
      <w:r w:rsidRPr="008D3AAB">
        <w:rPr>
          <w:rFonts w:ascii="Arial" w:hAnsi="Arial" w:cs="Arial"/>
          <w:b/>
          <w:noProof/>
          <w:sz w:val="24"/>
          <w:szCs w:val="24"/>
        </w:rPr>
        <w:lastRenderedPageBreak/>
        <w:drawing>
          <wp:anchor distT="0" distB="0" distL="114300" distR="114300" simplePos="0" relativeHeight="251668480" behindDoc="1" locked="0" layoutInCell="1" allowOverlap="1" wp14:anchorId="752E75D6" wp14:editId="1B6DB8AD">
            <wp:simplePos x="0" y="0"/>
            <wp:positionH relativeFrom="margin">
              <wp:align>left</wp:align>
            </wp:positionH>
            <wp:positionV relativeFrom="paragraph">
              <wp:posOffset>292735</wp:posOffset>
            </wp:positionV>
            <wp:extent cx="2438400" cy="1493520"/>
            <wp:effectExtent l="0" t="0" r="0" b="0"/>
            <wp:wrapTight wrapText="bothSides">
              <wp:wrapPolygon edited="0">
                <wp:start x="0" y="0"/>
                <wp:lineTo x="0" y="21214"/>
                <wp:lineTo x="21431" y="21214"/>
                <wp:lineTo x="214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8400" cy="1493520"/>
                    </a:xfrm>
                    <a:prstGeom prst="rect">
                      <a:avLst/>
                    </a:prstGeom>
                    <a:noFill/>
                  </pic:spPr>
                </pic:pic>
              </a:graphicData>
            </a:graphic>
          </wp:anchor>
        </w:drawing>
      </w:r>
      <w:r w:rsidRPr="008D3AAB">
        <w:rPr>
          <w:rFonts w:ascii="Arial" w:hAnsi="Arial" w:cs="Arial"/>
          <w:b/>
          <w:sz w:val="24"/>
          <w:szCs w:val="24"/>
        </w:rPr>
        <w:t>Arduino HC-06 Serial Port Bluetooth Module HC06 Wireless</w:t>
      </w:r>
    </w:p>
    <w:p w14:paraId="70765FA7" w14:textId="4A7E926D"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Serial port Bluetooth module. Can be used for a serial port replacement to establish connection between MCU, GPS, and PC to your embedded project and etc.</w:t>
      </w:r>
    </w:p>
    <w:p w14:paraId="0840714C" w14:textId="74C437B6" w:rsidR="00997ABD" w:rsidRPr="008D3AAB" w:rsidRDefault="00AB7E33" w:rsidP="00F702B6">
      <w:pPr>
        <w:spacing w:line="360" w:lineRule="auto"/>
        <w:jc w:val="both"/>
        <w:rPr>
          <w:rFonts w:ascii="Arial" w:hAnsi="Arial" w:cs="Arial"/>
          <w:sz w:val="24"/>
          <w:szCs w:val="24"/>
        </w:rPr>
      </w:pPr>
      <w:r w:rsidRPr="00AB7E33">
        <w:rPr>
          <w:rFonts w:ascii="Arial" w:hAnsi="Arial" w:cs="Arial"/>
          <w:noProof/>
          <w:sz w:val="24"/>
          <w:szCs w:val="24"/>
        </w:rPr>
        <mc:AlternateContent>
          <mc:Choice Requires="wps">
            <w:drawing>
              <wp:anchor distT="45720" distB="45720" distL="114300" distR="114300" simplePos="0" relativeHeight="251692032" behindDoc="0" locked="0" layoutInCell="1" allowOverlap="1" wp14:anchorId="1506DF79" wp14:editId="01329BB9">
                <wp:simplePos x="0" y="0"/>
                <wp:positionH relativeFrom="column">
                  <wp:posOffset>723900</wp:posOffset>
                </wp:positionH>
                <wp:positionV relativeFrom="paragraph">
                  <wp:posOffset>354330</wp:posOffset>
                </wp:positionV>
                <wp:extent cx="1104900" cy="247650"/>
                <wp:effectExtent l="0" t="0" r="19050"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47650"/>
                        </a:xfrm>
                        <a:prstGeom prst="rect">
                          <a:avLst/>
                        </a:prstGeom>
                        <a:solidFill>
                          <a:srgbClr val="FFFFFF"/>
                        </a:solidFill>
                        <a:ln w="9525">
                          <a:solidFill>
                            <a:srgbClr val="000000"/>
                          </a:solidFill>
                          <a:miter lim="800000"/>
                          <a:headEnd/>
                          <a:tailEnd/>
                        </a:ln>
                      </wps:spPr>
                      <wps:txbx>
                        <w:txbxContent>
                          <w:p w14:paraId="72122E4B" w14:textId="36BA061E" w:rsidR="00A02774" w:rsidRDefault="00A02774" w:rsidP="00AB7E33">
                            <w:r>
                              <w:t xml:space="preserve">Diagram </w:t>
                            </w:r>
                            <w:r w:rsidR="00FB3BD1">
                              <w:t>6</w:t>
                            </w:r>
                            <w:r>
                              <w:t>.2.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DF79" id="_x0000_s1035" type="#_x0000_t202" style="position:absolute;left:0;text-align:left;margin-left:57pt;margin-top:27.9pt;width:87pt;height:1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">
                <v:textbox>
                  <w:txbxContent>
                    <w:p w14:paraId="72122E4B" w14:textId="36BA061E" w:rsidR="00A02774" w:rsidRDefault="00A02774" w:rsidP="00AB7E33">
                      <w:r>
                        <w:t xml:space="preserve">Diagram </w:t>
                      </w:r>
                      <w:r w:rsidR="00FB3BD1">
                        <w:t>6</w:t>
                      </w:r>
                      <w:r>
                        <w:t>.2.11</w:t>
                      </w:r>
                    </w:p>
                  </w:txbxContent>
                </v:textbox>
                <w10:wrap type="square"/>
              </v:shape>
            </w:pict>
          </mc:Fallback>
        </mc:AlternateContent>
      </w:r>
      <w:r w:rsidR="00997ABD" w:rsidRPr="008D3AAB">
        <w:rPr>
          <w:rFonts w:ascii="Arial" w:hAnsi="Arial" w:cs="Arial"/>
          <w:sz w:val="24"/>
          <w:szCs w:val="24"/>
        </w:rPr>
        <w:t>HC-06 can be set to master or slave by user.</w:t>
      </w:r>
    </w:p>
    <w:p w14:paraId="2B472C2E"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Bluetooth protocol: Bluetooth specification v2.0+EDR</w:t>
      </w:r>
    </w:p>
    <w:p w14:paraId="6476A3B2"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Frequency: 2.4GHz ISM Band</w:t>
      </w:r>
    </w:p>
    <w:p w14:paraId="3672CC57"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Speed: Asynchronous: 2.1Mbps(Max)/160kbps, Synchronous: 1Mbps`</w:t>
      </w:r>
    </w:p>
    <w:p w14:paraId="6D15F5ED"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Security: Authentication and encryption</w:t>
      </w:r>
    </w:p>
    <w:p w14:paraId="7E887A82"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Power supply: +3.3VDC 50mA</w:t>
      </w:r>
    </w:p>
    <w:p w14:paraId="54D0BF57" w14:textId="77777777" w:rsidR="00997ABD" w:rsidRPr="008D3AAB" w:rsidRDefault="00997ABD" w:rsidP="00F702B6">
      <w:pPr>
        <w:pStyle w:val="ListParagraph"/>
        <w:numPr>
          <w:ilvl w:val="0"/>
          <w:numId w:val="8"/>
        </w:numPr>
        <w:spacing w:line="360" w:lineRule="auto"/>
        <w:jc w:val="both"/>
        <w:rPr>
          <w:rFonts w:ascii="Arial" w:hAnsi="Arial" w:cs="Arial"/>
          <w:sz w:val="24"/>
          <w:szCs w:val="24"/>
        </w:rPr>
      </w:pPr>
      <w:r w:rsidRPr="008D3AAB">
        <w:rPr>
          <w:rFonts w:ascii="Arial" w:hAnsi="Arial" w:cs="Arial"/>
          <w:sz w:val="24"/>
          <w:szCs w:val="24"/>
        </w:rPr>
        <w:t>Working temperature: -20 ~ +75 Centigrade</w:t>
      </w:r>
    </w:p>
    <w:p w14:paraId="67495F05" w14:textId="77777777" w:rsidR="00997ABD" w:rsidRPr="008D3AAB" w:rsidRDefault="00997ABD" w:rsidP="00F702B6">
      <w:pPr>
        <w:spacing w:line="360" w:lineRule="auto"/>
        <w:jc w:val="both"/>
        <w:rPr>
          <w:rFonts w:ascii="Arial" w:hAnsi="Arial" w:cs="Arial"/>
          <w:sz w:val="24"/>
          <w:szCs w:val="24"/>
        </w:rPr>
      </w:pPr>
    </w:p>
    <w:p w14:paraId="04CF2AAC" w14:textId="77777777" w:rsidR="00997ABD" w:rsidRPr="008D3AAB" w:rsidRDefault="00997ABD" w:rsidP="00F702B6">
      <w:pPr>
        <w:spacing w:line="360" w:lineRule="auto"/>
        <w:jc w:val="both"/>
        <w:rPr>
          <w:rFonts w:ascii="Arial" w:hAnsi="Arial" w:cs="Arial"/>
          <w:b/>
          <w:sz w:val="24"/>
          <w:szCs w:val="24"/>
        </w:rPr>
      </w:pPr>
      <w:r w:rsidRPr="008D3AAB">
        <w:rPr>
          <w:rFonts w:ascii="Arial" w:hAnsi="Arial" w:cs="Arial"/>
          <w:b/>
          <w:sz w:val="24"/>
          <w:szCs w:val="24"/>
        </w:rPr>
        <w:t>DHT11 temperature and humidity sensor module for Arduino</w:t>
      </w:r>
      <w:r w:rsidRPr="008D3AAB">
        <w:rPr>
          <w:rFonts w:ascii="Arial" w:hAnsi="Arial" w:cs="Arial"/>
          <w:b/>
          <w:noProof/>
          <w:sz w:val="24"/>
          <w:szCs w:val="24"/>
        </w:rPr>
        <w:drawing>
          <wp:anchor distT="0" distB="0" distL="114300" distR="114300" simplePos="0" relativeHeight="251669504" behindDoc="1" locked="0" layoutInCell="1" allowOverlap="1" wp14:anchorId="451C1236" wp14:editId="60F37B61">
            <wp:simplePos x="0" y="0"/>
            <wp:positionH relativeFrom="margin">
              <wp:align>left</wp:align>
            </wp:positionH>
            <wp:positionV relativeFrom="paragraph">
              <wp:posOffset>3175</wp:posOffset>
            </wp:positionV>
            <wp:extent cx="2036445" cy="1298575"/>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36445" cy="1298575"/>
                    </a:xfrm>
                    <a:prstGeom prst="rect">
                      <a:avLst/>
                    </a:prstGeom>
                    <a:noFill/>
                  </pic:spPr>
                </pic:pic>
              </a:graphicData>
            </a:graphic>
          </wp:anchor>
        </w:drawing>
      </w:r>
    </w:p>
    <w:p w14:paraId="1AA4B286" w14:textId="77777777" w:rsidR="00997ABD" w:rsidRPr="008D3AAB" w:rsidRDefault="00997ABD" w:rsidP="00F702B6">
      <w:pPr>
        <w:pStyle w:val="ListParagraph"/>
        <w:numPr>
          <w:ilvl w:val="0"/>
          <w:numId w:val="10"/>
        </w:numPr>
        <w:spacing w:line="360" w:lineRule="auto"/>
        <w:jc w:val="both"/>
        <w:rPr>
          <w:rFonts w:ascii="Arial" w:hAnsi="Arial" w:cs="Arial"/>
          <w:sz w:val="24"/>
          <w:szCs w:val="24"/>
        </w:rPr>
      </w:pPr>
      <w:r w:rsidRPr="008D3AAB">
        <w:rPr>
          <w:rFonts w:ascii="Arial" w:hAnsi="Arial" w:cs="Arial"/>
          <w:sz w:val="24"/>
          <w:szCs w:val="24"/>
        </w:rPr>
        <w:t>Operating voltage: 5Vdc.</w:t>
      </w:r>
    </w:p>
    <w:p w14:paraId="3B616E56" w14:textId="77777777" w:rsidR="00997ABD" w:rsidRPr="008D3AAB" w:rsidRDefault="00997ABD" w:rsidP="00F702B6">
      <w:pPr>
        <w:pStyle w:val="ListParagraph"/>
        <w:numPr>
          <w:ilvl w:val="0"/>
          <w:numId w:val="9"/>
        </w:numPr>
        <w:spacing w:line="360" w:lineRule="auto"/>
        <w:jc w:val="both"/>
        <w:rPr>
          <w:rFonts w:ascii="Arial" w:hAnsi="Arial" w:cs="Arial"/>
          <w:sz w:val="24"/>
          <w:szCs w:val="24"/>
        </w:rPr>
      </w:pPr>
      <w:r w:rsidRPr="008D3AAB">
        <w:rPr>
          <w:rFonts w:ascii="Arial" w:hAnsi="Arial" w:cs="Arial"/>
          <w:sz w:val="24"/>
          <w:szCs w:val="24"/>
        </w:rPr>
        <w:t>Temperature measurement range: 0 to 50 degree with +-2 degree accuracy.</w:t>
      </w:r>
    </w:p>
    <w:p w14:paraId="23D2A0CD" w14:textId="60D4BAF5" w:rsidR="00997ABD" w:rsidRPr="008D3AAB" w:rsidRDefault="00AB7E33" w:rsidP="00F702B6">
      <w:pPr>
        <w:pStyle w:val="ListParagraph"/>
        <w:numPr>
          <w:ilvl w:val="0"/>
          <w:numId w:val="9"/>
        </w:numPr>
        <w:spacing w:line="360" w:lineRule="auto"/>
        <w:jc w:val="both"/>
        <w:rPr>
          <w:rFonts w:ascii="Arial" w:hAnsi="Arial" w:cs="Arial"/>
          <w:sz w:val="24"/>
          <w:szCs w:val="24"/>
        </w:rPr>
      </w:pPr>
      <w:r w:rsidRPr="00AB7E33">
        <w:rPr>
          <w:rFonts w:ascii="Arial" w:hAnsi="Arial" w:cs="Arial"/>
          <w:noProof/>
          <w:sz w:val="24"/>
          <w:szCs w:val="24"/>
          <w:lang w:val="en-MY"/>
        </w:rPr>
        <mc:AlternateContent>
          <mc:Choice Requires="wps">
            <w:drawing>
              <wp:anchor distT="45720" distB="45720" distL="114300" distR="114300" simplePos="0" relativeHeight="251694080" behindDoc="0" locked="0" layoutInCell="1" allowOverlap="1" wp14:anchorId="4280267B" wp14:editId="0F71F532">
                <wp:simplePos x="0" y="0"/>
                <wp:positionH relativeFrom="column">
                  <wp:posOffset>590550</wp:posOffset>
                </wp:positionH>
                <wp:positionV relativeFrom="paragraph">
                  <wp:posOffset>31115</wp:posOffset>
                </wp:positionV>
                <wp:extent cx="1104900" cy="247650"/>
                <wp:effectExtent l="0" t="0" r="19050" b="1905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47650"/>
                        </a:xfrm>
                        <a:prstGeom prst="rect">
                          <a:avLst/>
                        </a:prstGeom>
                        <a:solidFill>
                          <a:srgbClr val="FFFFFF"/>
                        </a:solidFill>
                        <a:ln w="9525">
                          <a:solidFill>
                            <a:srgbClr val="000000"/>
                          </a:solidFill>
                          <a:miter lim="800000"/>
                          <a:headEnd/>
                          <a:tailEnd/>
                        </a:ln>
                      </wps:spPr>
                      <wps:txbx>
                        <w:txbxContent>
                          <w:p w14:paraId="0D8CCC05" w14:textId="4A4DFCFE" w:rsidR="00A02774" w:rsidRDefault="00A02774" w:rsidP="00AB7E33">
                            <w:r>
                              <w:t xml:space="preserve">Diagram </w:t>
                            </w:r>
                            <w:r w:rsidR="00FB3BD1">
                              <w:t>6</w:t>
                            </w:r>
                            <w:r>
                              <w:t>.2.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0267B" id="_x0000_s1036" type="#_x0000_t202" style="position:absolute;left:0;text-align:left;margin-left:46.5pt;margin-top:2.45pt;width:87pt;height:19.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">
                <v:textbox>
                  <w:txbxContent>
                    <w:p w14:paraId="0D8CCC05" w14:textId="4A4DFCFE" w:rsidR="00A02774" w:rsidRDefault="00A02774" w:rsidP="00AB7E33">
                      <w:r>
                        <w:t xml:space="preserve">Diagram </w:t>
                      </w:r>
                      <w:r w:rsidR="00FB3BD1">
                        <w:t>6</w:t>
                      </w:r>
                      <w:r>
                        <w:t>.2.12</w:t>
                      </w:r>
                    </w:p>
                  </w:txbxContent>
                </v:textbox>
                <w10:wrap type="square"/>
              </v:shape>
            </w:pict>
          </mc:Fallback>
        </mc:AlternateContent>
      </w:r>
      <w:r w:rsidR="00997ABD" w:rsidRPr="008D3AAB">
        <w:rPr>
          <w:rFonts w:ascii="Arial" w:hAnsi="Arial" w:cs="Arial"/>
          <w:sz w:val="24"/>
          <w:szCs w:val="24"/>
        </w:rPr>
        <w:t>Humidity measurement range: 20 to 80% with 5% accuracy.</w:t>
      </w:r>
    </w:p>
    <w:p w14:paraId="626F9DDB" w14:textId="77777777" w:rsidR="00997ABD" w:rsidRPr="008D3AAB" w:rsidRDefault="00997ABD" w:rsidP="00F702B6">
      <w:pPr>
        <w:pStyle w:val="ListParagraph"/>
        <w:numPr>
          <w:ilvl w:val="0"/>
          <w:numId w:val="9"/>
        </w:numPr>
        <w:spacing w:line="360" w:lineRule="auto"/>
        <w:jc w:val="both"/>
        <w:rPr>
          <w:rFonts w:ascii="Arial" w:hAnsi="Arial" w:cs="Arial"/>
          <w:sz w:val="24"/>
          <w:szCs w:val="24"/>
        </w:rPr>
      </w:pPr>
      <w:r w:rsidRPr="008D3AAB">
        <w:rPr>
          <w:rFonts w:ascii="Arial" w:hAnsi="Arial" w:cs="Arial"/>
          <w:sz w:val="24"/>
          <w:szCs w:val="24"/>
        </w:rPr>
        <w:t>Pinout:</w:t>
      </w:r>
    </w:p>
    <w:p w14:paraId="6F07BC0A" w14:textId="77777777" w:rsidR="00997ABD" w:rsidRPr="008D3AAB" w:rsidRDefault="00997ABD" w:rsidP="00F702B6">
      <w:pPr>
        <w:pStyle w:val="ListParagraph"/>
        <w:numPr>
          <w:ilvl w:val="1"/>
          <w:numId w:val="9"/>
        </w:numPr>
        <w:spacing w:line="360" w:lineRule="auto"/>
        <w:jc w:val="both"/>
        <w:rPr>
          <w:rFonts w:ascii="Arial" w:hAnsi="Arial" w:cs="Arial"/>
          <w:sz w:val="24"/>
          <w:szCs w:val="24"/>
        </w:rPr>
      </w:pPr>
      <w:r w:rsidRPr="008D3AAB">
        <w:rPr>
          <w:rFonts w:ascii="Arial" w:hAnsi="Arial" w:cs="Arial"/>
          <w:sz w:val="24"/>
          <w:szCs w:val="24"/>
        </w:rPr>
        <w:t>+ = 5V</w:t>
      </w:r>
    </w:p>
    <w:p w14:paraId="16C5B18A" w14:textId="77777777" w:rsidR="00997ABD" w:rsidRPr="008D3AAB" w:rsidRDefault="00997ABD" w:rsidP="00F702B6">
      <w:pPr>
        <w:pStyle w:val="ListParagraph"/>
        <w:numPr>
          <w:ilvl w:val="1"/>
          <w:numId w:val="9"/>
        </w:numPr>
        <w:spacing w:line="360" w:lineRule="auto"/>
        <w:jc w:val="both"/>
        <w:rPr>
          <w:rFonts w:ascii="Arial" w:hAnsi="Arial" w:cs="Arial"/>
          <w:sz w:val="24"/>
          <w:szCs w:val="24"/>
        </w:rPr>
      </w:pPr>
      <w:r w:rsidRPr="008D3AAB">
        <w:rPr>
          <w:rFonts w:ascii="Arial" w:hAnsi="Arial" w:cs="Arial"/>
          <w:sz w:val="24"/>
          <w:szCs w:val="24"/>
        </w:rPr>
        <w:t>OUT = Data</w:t>
      </w:r>
    </w:p>
    <w:p w14:paraId="3938AFCF" w14:textId="36BECED9" w:rsidR="00997ABD" w:rsidRPr="008D3AAB" w:rsidRDefault="00997ABD" w:rsidP="00F702B6">
      <w:pPr>
        <w:pStyle w:val="ListParagraph"/>
        <w:numPr>
          <w:ilvl w:val="2"/>
          <w:numId w:val="9"/>
        </w:numPr>
        <w:spacing w:line="360" w:lineRule="auto"/>
        <w:jc w:val="both"/>
        <w:rPr>
          <w:rFonts w:ascii="Arial" w:hAnsi="Arial" w:cs="Arial"/>
          <w:sz w:val="24"/>
          <w:szCs w:val="24"/>
        </w:rPr>
      </w:pPr>
      <w:r w:rsidRPr="008D3AAB">
        <w:rPr>
          <w:rFonts w:ascii="Arial" w:hAnsi="Arial" w:cs="Arial"/>
          <w:sz w:val="24"/>
          <w:szCs w:val="24"/>
        </w:rPr>
        <w:t xml:space="preserve">= Ground       </w:t>
      </w:r>
    </w:p>
    <w:p w14:paraId="4EBD6646" w14:textId="10DF47DE" w:rsidR="00997ABD"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lastRenderedPageBreak/>
        <w:t xml:space="preserve">The Temperature and Humidity Sensor is used to detect the temperature and humidity of the surroundings in which the user is situated precisely.                                   </w:t>
      </w:r>
    </w:p>
    <w:p w14:paraId="61121E06" w14:textId="27347A1C" w:rsidR="00A91612" w:rsidRPr="008D3AAB" w:rsidRDefault="00997ABD" w:rsidP="00F702B6">
      <w:pPr>
        <w:spacing w:line="360" w:lineRule="auto"/>
        <w:jc w:val="both"/>
        <w:rPr>
          <w:rFonts w:ascii="Arial" w:hAnsi="Arial" w:cs="Arial"/>
          <w:sz w:val="24"/>
          <w:szCs w:val="24"/>
        </w:rPr>
      </w:pPr>
      <w:r w:rsidRPr="008D3AAB">
        <w:rPr>
          <w:rFonts w:ascii="Arial" w:hAnsi="Arial" w:cs="Arial"/>
          <w:sz w:val="24"/>
          <w:szCs w:val="24"/>
        </w:rPr>
        <w:t xml:space="preserve">These electronic components and sensors is a fundamental part and parcel of the entire project. Each sensor that we have infused into the project elements of our Smart Walking Stick has its own highly specific function; allowing it to process data and information effectively and efficiently in accordance to various circumstances. Some of the components are also interconnected with one another to form a cohesive unit responding to stimulants of our everyday lives. As a result, Team Voltage vehemently emphasizes our electronic components as the foundations laid for the functionality of the entire project. </w:t>
      </w:r>
    </w:p>
    <w:p w14:paraId="233D43F0" w14:textId="77777777" w:rsidR="00AB7E33" w:rsidRDefault="00AB7E33" w:rsidP="00F702B6">
      <w:pPr>
        <w:spacing w:line="360" w:lineRule="auto"/>
        <w:jc w:val="both"/>
        <w:rPr>
          <w:rFonts w:ascii="Arial" w:hAnsi="Arial" w:cs="Arial"/>
          <w:sz w:val="24"/>
          <w:szCs w:val="24"/>
        </w:rPr>
      </w:pPr>
    </w:p>
    <w:p w14:paraId="006417C5" w14:textId="77777777" w:rsidR="00AB7E33" w:rsidRDefault="00AB7E33" w:rsidP="00F702B6">
      <w:pPr>
        <w:spacing w:line="360" w:lineRule="auto"/>
        <w:jc w:val="both"/>
        <w:rPr>
          <w:rFonts w:ascii="Arial" w:hAnsi="Arial" w:cs="Arial"/>
          <w:sz w:val="24"/>
          <w:szCs w:val="24"/>
        </w:rPr>
      </w:pPr>
    </w:p>
    <w:p w14:paraId="1AF0A248" w14:textId="77777777" w:rsidR="00AB7E33" w:rsidRDefault="00AB7E33" w:rsidP="00F702B6">
      <w:pPr>
        <w:spacing w:line="360" w:lineRule="auto"/>
        <w:jc w:val="both"/>
        <w:rPr>
          <w:rFonts w:ascii="Arial" w:hAnsi="Arial" w:cs="Arial"/>
          <w:sz w:val="24"/>
          <w:szCs w:val="24"/>
        </w:rPr>
      </w:pPr>
    </w:p>
    <w:p w14:paraId="1C8E631A" w14:textId="77777777" w:rsidR="00AB7E33" w:rsidRDefault="00AB7E33" w:rsidP="00F702B6">
      <w:pPr>
        <w:spacing w:line="360" w:lineRule="auto"/>
        <w:jc w:val="both"/>
        <w:rPr>
          <w:rFonts w:ascii="Arial" w:hAnsi="Arial" w:cs="Arial"/>
          <w:sz w:val="24"/>
          <w:szCs w:val="24"/>
        </w:rPr>
      </w:pPr>
    </w:p>
    <w:p w14:paraId="1D7C8E20" w14:textId="77777777" w:rsidR="00AB7E33" w:rsidRDefault="00AB7E33" w:rsidP="00F702B6">
      <w:pPr>
        <w:spacing w:line="360" w:lineRule="auto"/>
        <w:jc w:val="both"/>
        <w:rPr>
          <w:rFonts w:ascii="Arial" w:hAnsi="Arial" w:cs="Arial"/>
          <w:sz w:val="24"/>
          <w:szCs w:val="24"/>
        </w:rPr>
      </w:pPr>
    </w:p>
    <w:p w14:paraId="4E652582" w14:textId="77777777" w:rsidR="00AB7E33" w:rsidRDefault="00AB7E33" w:rsidP="00F702B6">
      <w:pPr>
        <w:spacing w:line="360" w:lineRule="auto"/>
        <w:jc w:val="both"/>
        <w:rPr>
          <w:rFonts w:ascii="Arial" w:hAnsi="Arial" w:cs="Arial"/>
          <w:sz w:val="24"/>
          <w:szCs w:val="24"/>
        </w:rPr>
      </w:pPr>
    </w:p>
    <w:p w14:paraId="195CDBCC" w14:textId="77777777" w:rsidR="00AB7E33" w:rsidRDefault="00AB7E33" w:rsidP="00F702B6">
      <w:pPr>
        <w:spacing w:line="360" w:lineRule="auto"/>
        <w:jc w:val="both"/>
        <w:rPr>
          <w:rFonts w:ascii="Arial" w:hAnsi="Arial" w:cs="Arial"/>
          <w:sz w:val="24"/>
          <w:szCs w:val="24"/>
        </w:rPr>
      </w:pPr>
    </w:p>
    <w:p w14:paraId="66BD2A97" w14:textId="77777777" w:rsidR="00FB3BD1" w:rsidRDefault="00FB3BD1" w:rsidP="00F702B6">
      <w:pPr>
        <w:spacing w:line="360" w:lineRule="auto"/>
        <w:jc w:val="both"/>
        <w:rPr>
          <w:rFonts w:ascii="Arial" w:hAnsi="Arial" w:cs="Arial"/>
          <w:sz w:val="24"/>
          <w:szCs w:val="24"/>
        </w:rPr>
      </w:pPr>
    </w:p>
    <w:p w14:paraId="0217BE7F" w14:textId="77777777" w:rsidR="00FB3BD1" w:rsidRDefault="00FB3BD1" w:rsidP="00F702B6">
      <w:pPr>
        <w:spacing w:line="360" w:lineRule="auto"/>
        <w:jc w:val="both"/>
        <w:rPr>
          <w:rFonts w:ascii="Arial" w:hAnsi="Arial" w:cs="Arial"/>
          <w:sz w:val="24"/>
          <w:szCs w:val="24"/>
        </w:rPr>
      </w:pPr>
    </w:p>
    <w:p w14:paraId="63F3C73B" w14:textId="77777777" w:rsidR="00FB3BD1" w:rsidRDefault="00FB3BD1" w:rsidP="00F702B6">
      <w:pPr>
        <w:spacing w:line="360" w:lineRule="auto"/>
        <w:jc w:val="both"/>
        <w:rPr>
          <w:rFonts w:ascii="Arial" w:hAnsi="Arial" w:cs="Arial"/>
          <w:sz w:val="24"/>
          <w:szCs w:val="24"/>
        </w:rPr>
      </w:pPr>
    </w:p>
    <w:p w14:paraId="1A2F0C03" w14:textId="77777777" w:rsidR="00FB3BD1" w:rsidRDefault="00FB3BD1" w:rsidP="00F702B6">
      <w:pPr>
        <w:spacing w:line="360" w:lineRule="auto"/>
        <w:jc w:val="both"/>
        <w:rPr>
          <w:rFonts w:ascii="Arial" w:hAnsi="Arial" w:cs="Arial"/>
          <w:sz w:val="24"/>
          <w:szCs w:val="24"/>
        </w:rPr>
      </w:pPr>
    </w:p>
    <w:p w14:paraId="1A68E659" w14:textId="77777777" w:rsidR="00AB7E33" w:rsidRDefault="00AB7E33" w:rsidP="00F702B6">
      <w:pPr>
        <w:spacing w:line="360" w:lineRule="auto"/>
        <w:jc w:val="both"/>
        <w:rPr>
          <w:rFonts w:ascii="Arial" w:hAnsi="Arial" w:cs="Arial"/>
          <w:sz w:val="24"/>
          <w:szCs w:val="24"/>
        </w:rPr>
      </w:pPr>
    </w:p>
    <w:p w14:paraId="5069F23F" w14:textId="183B0B85" w:rsidR="00404140" w:rsidRPr="00AB7E33" w:rsidRDefault="00404140" w:rsidP="00F702B6">
      <w:pPr>
        <w:spacing w:line="360" w:lineRule="auto"/>
        <w:jc w:val="both"/>
        <w:rPr>
          <w:rFonts w:ascii="Arial" w:hAnsi="Arial" w:cs="Arial"/>
          <w:b/>
          <w:sz w:val="28"/>
          <w:szCs w:val="28"/>
        </w:rPr>
      </w:pPr>
      <w:r w:rsidRPr="00AB7E33">
        <w:rPr>
          <w:rFonts w:ascii="Arial" w:hAnsi="Arial" w:cs="Arial"/>
          <w:b/>
          <w:sz w:val="28"/>
          <w:szCs w:val="28"/>
        </w:rPr>
        <w:lastRenderedPageBreak/>
        <w:t>6.4 Tools</w:t>
      </w:r>
    </w:p>
    <w:p w14:paraId="2C359EB2" w14:textId="6A850666" w:rsidR="00AA118E" w:rsidRPr="008D3AAB" w:rsidRDefault="0084190C" w:rsidP="00F702B6">
      <w:pPr>
        <w:spacing w:line="360" w:lineRule="auto"/>
        <w:jc w:val="both"/>
        <w:rPr>
          <w:rFonts w:ascii="Arial" w:hAnsi="Arial" w:cs="Arial"/>
          <w:sz w:val="24"/>
          <w:szCs w:val="24"/>
        </w:rPr>
      </w:pPr>
      <w:r w:rsidRPr="008D3AAB">
        <w:rPr>
          <w:rFonts w:ascii="Arial" w:hAnsi="Arial" w:cs="Arial"/>
          <w:sz w:val="24"/>
          <w:szCs w:val="24"/>
        </w:rPr>
        <w:t xml:space="preserve">We have used </w:t>
      </w:r>
      <w:r w:rsidR="009C6114" w:rsidRPr="008D3AAB">
        <w:rPr>
          <w:rFonts w:ascii="Arial" w:hAnsi="Arial" w:cs="Arial"/>
          <w:sz w:val="24"/>
          <w:szCs w:val="24"/>
        </w:rPr>
        <w:t xml:space="preserve">a few primary tools and equipment to complete our projects, notable items are as follows: </w:t>
      </w:r>
    </w:p>
    <w:tbl>
      <w:tblPr>
        <w:tblStyle w:val="TableGrid"/>
        <w:tblW w:w="0" w:type="auto"/>
        <w:tblLook w:val="04A0" w:firstRow="1" w:lastRow="0" w:firstColumn="1" w:lastColumn="0" w:noHBand="0" w:noVBand="1"/>
      </w:tblPr>
      <w:tblGrid>
        <w:gridCol w:w="2972"/>
        <w:gridCol w:w="6044"/>
      </w:tblGrid>
      <w:tr w:rsidR="009C6114" w:rsidRPr="008D3AAB" w14:paraId="450F0F65" w14:textId="77777777" w:rsidTr="009C6114">
        <w:tc>
          <w:tcPr>
            <w:tcW w:w="2972" w:type="dxa"/>
          </w:tcPr>
          <w:p w14:paraId="01FCA5D4" w14:textId="59205732" w:rsidR="009C6114" w:rsidRPr="008D3AAB" w:rsidRDefault="009C6114" w:rsidP="00F702B6">
            <w:pPr>
              <w:spacing w:line="360" w:lineRule="auto"/>
              <w:jc w:val="both"/>
              <w:rPr>
                <w:rFonts w:ascii="Arial" w:hAnsi="Arial" w:cs="Arial"/>
                <w:sz w:val="24"/>
                <w:szCs w:val="24"/>
              </w:rPr>
            </w:pPr>
            <w:r w:rsidRPr="008D3AAB">
              <w:rPr>
                <w:rFonts w:ascii="Arial" w:hAnsi="Arial" w:cs="Arial"/>
                <w:sz w:val="24"/>
                <w:szCs w:val="24"/>
              </w:rPr>
              <w:t>Hardware</w:t>
            </w:r>
          </w:p>
        </w:tc>
        <w:tc>
          <w:tcPr>
            <w:tcW w:w="6044" w:type="dxa"/>
          </w:tcPr>
          <w:p w14:paraId="3E7E3655" w14:textId="77777777" w:rsidR="009C6114" w:rsidRPr="008D3AAB" w:rsidRDefault="009C6114" w:rsidP="00F702B6">
            <w:pPr>
              <w:pStyle w:val="ListParagraph"/>
              <w:numPr>
                <w:ilvl w:val="0"/>
                <w:numId w:val="28"/>
              </w:numPr>
              <w:spacing w:after="0" w:line="360" w:lineRule="auto"/>
              <w:jc w:val="both"/>
              <w:rPr>
                <w:rFonts w:ascii="Arial" w:hAnsi="Arial" w:cs="Arial"/>
                <w:sz w:val="24"/>
                <w:szCs w:val="24"/>
              </w:rPr>
            </w:pPr>
            <w:r w:rsidRPr="008D3AAB">
              <w:rPr>
                <w:rFonts w:ascii="Arial" w:hAnsi="Arial" w:cs="Arial"/>
                <w:sz w:val="24"/>
                <w:szCs w:val="24"/>
              </w:rPr>
              <w:t>Soldering Machine</w:t>
            </w:r>
          </w:p>
          <w:p w14:paraId="456F8DE4" w14:textId="77777777" w:rsidR="009C6114" w:rsidRPr="008D3AAB" w:rsidRDefault="009C6114" w:rsidP="00F702B6">
            <w:pPr>
              <w:pStyle w:val="ListParagraph"/>
              <w:numPr>
                <w:ilvl w:val="0"/>
                <w:numId w:val="28"/>
              </w:numPr>
              <w:spacing w:after="0" w:line="360" w:lineRule="auto"/>
              <w:jc w:val="both"/>
              <w:rPr>
                <w:rFonts w:ascii="Arial" w:hAnsi="Arial" w:cs="Arial"/>
                <w:sz w:val="24"/>
                <w:szCs w:val="24"/>
              </w:rPr>
            </w:pPr>
            <w:r w:rsidRPr="008D3AAB">
              <w:rPr>
                <w:rFonts w:ascii="Arial" w:hAnsi="Arial" w:cs="Arial"/>
                <w:sz w:val="24"/>
                <w:szCs w:val="24"/>
              </w:rPr>
              <w:t>Hot Glue Gun</w:t>
            </w:r>
          </w:p>
          <w:p w14:paraId="08B27899" w14:textId="77777777" w:rsidR="009C6114" w:rsidRPr="008D3AAB" w:rsidRDefault="009C6114" w:rsidP="00F702B6">
            <w:pPr>
              <w:pStyle w:val="ListParagraph"/>
              <w:numPr>
                <w:ilvl w:val="0"/>
                <w:numId w:val="28"/>
              </w:numPr>
              <w:spacing w:after="0" w:line="360" w:lineRule="auto"/>
              <w:jc w:val="both"/>
              <w:rPr>
                <w:rFonts w:ascii="Arial" w:hAnsi="Arial" w:cs="Arial"/>
                <w:sz w:val="24"/>
                <w:szCs w:val="24"/>
              </w:rPr>
            </w:pPr>
            <w:r w:rsidRPr="008D3AAB">
              <w:rPr>
                <w:rFonts w:ascii="Arial" w:hAnsi="Arial" w:cs="Arial"/>
                <w:sz w:val="24"/>
                <w:szCs w:val="24"/>
              </w:rPr>
              <w:t>3D Printer</w:t>
            </w:r>
          </w:p>
          <w:p w14:paraId="54726EBC" w14:textId="3BD960E5" w:rsidR="009C6114" w:rsidRPr="008D3AAB" w:rsidRDefault="009C6114" w:rsidP="00F702B6">
            <w:pPr>
              <w:pStyle w:val="ListParagraph"/>
              <w:numPr>
                <w:ilvl w:val="0"/>
                <w:numId w:val="28"/>
              </w:numPr>
              <w:spacing w:after="0" w:line="360" w:lineRule="auto"/>
              <w:jc w:val="both"/>
              <w:rPr>
                <w:rFonts w:ascii="Arial" w:hAnsi="Arial" w:cs="Arial"/>
                <w:sz w:val="24"/>
                <w:szCs w:val="24"/>
              </w:rPr>
            </w:pPr>
            <w:r w:rsidRPr="008D3AAB">
              <w:rPr>
                <w:rFonts w:ascii="Arial" w:hAnsi="Arial" w:cs="Arial"/>
                <w:sz w:val="24"/>
                <w:szCs w:val="24"/>
              </w:rPr>
              <w:t>Electric Hand drill</w:t>
            </w:r>
          </w:p>
        </w:tc>
      </w:tr>
      <w:tr w:rsidR="009C6114" w:rsidRPr="008D3AAB" w14:paraId="675A00E7" w14:textId="77777777" w:rsidTr="009C6114">
        <w:tc>
          <w:tcPr>
            <w:tcW w:w="2972" w:type="dxa"/>
          </w:tcPr>
          <w:p w14:paraId="6DCE7227" w14:textId="41C93F47" w:rsidR="009C6114" w:rsidRPr="008D3AAB" w:rsidRDefault="009C6114" w:rsidP="00F702B6">
            <w:pPr>
              <w:spacing w:line="360" w:lineRule="auto"/>
              <w:jc w:val="both"/>
              <w:rPr>
                <w:rFonts w:ascii="Arial" w:hAnsi="Arial" w:cs="Arial"/>
                <w:sz w:val="24"/>
                <w:szCs w:val="24"/>
              </w:rPr>
            </w:pPr>
            <w:r w:rsidRPr="008D3AAB">
              <w:rPr>
                <w:rFonts w:ascii="Arial" w:hAnsi="Arial" w:cs="Arial"/>
                <w:sz w:val="24"/>
                <w:szCs w:val="24"/>
              </w:rPr>
              <w:t>Software</w:t>
            </w:r>
          </w:p>
        </w:tc>
        <w:tc>
          <w:tcPr>
            <w:tcW w:w="6044" w:type="dxa"/>
          </w:tcPr>
          <w:p w14:paraId="4CF6F954" w14:textId="0C433CB6" w:rsidR="009C6114" w:rsidRPr="008D3AAB" w:rsidRDefault="009C6114" w:rsidP="00F702B6">
            <w:pPr>
              <w:pStyle w:val="ListParagraph"/>
              <w:numPr>
                <w:ilvl w:val="0"/>
                <w:numId w:val="27"/>
              </w:numPr>
              <w:spacing w:after="0" w:line="360" w:lineRule="auto"/>
              <w:jc w:val="both"/>
              <w:rPr>
                <w:rFonts w:ascii="Arial" w:hAnsi="Arial" w:cs="Arial"/>
                <w:sz w:val="24"/>
                <w:szCs w:val="24"/>
              </w:rPr>
            </w:pPr>
            <w:r w:rsidRPr="008D3AAB">
              <w:rPr>
                <w:rFonts w:ascii="Arial" w:hAnsi="Arial" w:cs="Arial"/>
                <w:sz w:val="24"/>
                <w:szCs w:val="24"/>
              </w:rPr>
              <w:t>Programming IDE Environment Arduino</w:t>
            </w:r>
          </w:p>
          <w:p w14:paraId="0A7CCA9E" w14:textId="77777777" w:rsidR="009C6114" w:rsidRPr="008D3AAB" w:rsidRDefault="009C6114" w:rsidP="00F702B6">
            <w:pPr>
              <w:pStyle w:val="ListParagraph"/>
              <w:numPr>
                <w:ilvl w:val="0"/>
                <w:numId w:val="27"/>
              </w:numPr>
              <w:spacing w:after="0" w:line="360" w:lineRule="auto"/>
              <w:jc w:val="both"/>
              <w:rPr>
                <w:rFonts w:ascii="Arial" w:hAnsi="Arial" w:cs="Arial"/>
                <w:sz w:val="24"/>
                <w:szCs w:val="24"/>
              </w:rPr>
            </w:pPr>
            <w:r w:rsidRPr="008D3AAB">
              <w:rPr>
                <w:rFonts w:ascii="Arial" w:hAnsi="Arial" w:cs="Arial"/>
                <w:sz w:val="24"/>
                <w:szCs w:val="24"/>
              </w:rPr>
              <w:t>SIM Card</w:t>
            </w:r>
          </w:p>
          <w:p w14:paraId="1D66F8C0" w14:textId="0F3A7658" w:rsidR="009C6114" w:rsidRPr="008D3AAB" w:rsidRDefault="009C6114" w:rsidP="00F702B6">
            <w:pPr>
              <w:pStyle w:val="ListParagraph"/>
              <w:numPr>
                <w:ilvl w:val="0"/>
                <w:numId w:val="27"/>
              </w:numPr>
              <w:spacing w:after="0" w:line="360" w:lineRule="auto"/>
              <w:jc w:val="both"/>
              <w:rPr>
                <w:rFonts w:ascii="Arial" w:hAnsi="Arial" w:cs="Arial"/>
                <w:sz w:val="24"/>
                <w:szCs w:val="24"/>
              </w:rPr>
            </w:pPr>
            <w:r w:rsidRPr="008D3AAB">
              <w:rPr>
                <w:rFonts w:ascii="Arial" w:hAnsi="Arial" w:cs="Arial"/>
                <w:sz w:val="24"/>
                <w:szCs w:val="24"/>
              </w:rPr>
              <w:t xml:space="preserve">Prepaid 3G Communication Network </w:t>
            </w:r>
          </w:p>
          <w:p w14:paraId="23FE218E" w14:textId="092E36BF" w:rsidR="009C6114" w:rsidRPr="008D3AAB" w:rsidRDefault="009C6114" w:rsidP="00F702B6">
            <w:pPr>
              <w:spacing w:line="360" w:lineRule="auto"/>
              <w:jc w:val="both"/>
              <w:rPr>
                <w:rFonts w:ascii="Arial" w:hAnsi="Arial" w:cs="Arial"/>
                <w:sz w:val="24"/>
                <w:szCs w:val="24"/>
              </w:rPr>
            </w:pPr>
          </w:p>
        </w:tc>
      </w:tr>
    </w:tbl>
    <w:p w14:paraId="35251435" w14:textId="77777777" w:rsidR="009C6114" w:rsidRPr="008D3AAB" w:rsidRDefault="009C6114" w:rsidP="00F702B6">
      <w:pPr>
        <w:spacing w:line="360" w:lineRule="auto"/>
        <w:jc w:val="both"/>
        <w:rPr>
          <w:rFonts w:ascii="Arial" w:hAnsi="Arial" w:cs="Arial"/>
          <w:sz w:val="24"/>
          <w:szCs w:val="24"/>
        </w:rPr>
      </w:pPr>
    </w:p>
    <w:p w14:paraId="50DABBD3" w14:textId="77777777" w:rsidR="009C6114" w:rsidRPr="008D3AAB" w:rsidRDefault="009C6114" w:rsidP="00F702B6">
      <w:pPr>
        <w:spacing w:line="360" w:lineRule="auto"/>
        <w:jc w:val="both"/>
        <w:rPr>
          <w:rFonts w:ascii="Arial" w:hAnsi="Arial" w:cs="Arial"/>
          <w:sz w:val="24"/>
          <w:szCs w:val="24"/>
        </w:rPr>
      </w:pPr>
    </w:p>
    <w:p w14:paraId="72646DC8" w14:textId="77777777" w:rsidR="009C6114" w:rsidRPr="008D3AAB" w:rsidRDefault="009C6114" w:rsidP="00F702B6">
      <w:pPr>
        <w:spacing w:line="360" w:lineRule="auto"/>
        <w:jc w:val="both"/>
        <w:rPr>
          <w:rFonts w:ascii="Arial" w:hAnsi="Arial" w:cs="Arial"/>
          <w:sz w:val="24"/>
          <w:szCs w:val="24"/>
        </w:rPr>
      </w:pPr>
    </w:p>
    <w:p w14:paraId="5DD590C2" w14:textId="77777777" w:rsidR="0084190C" w:rsidRDefault="0084190C" w:rsidP="00F702B6">
      <w:pPr>
        <w:spacing w:line="360" w:lineRule="auto"/>
        <w:jc w:val="both"/>
        <w:rPr>
          <w:rFonts w:ascii="Arial" w:hAnsi="Arial" w:cs="Arial"/>
          <w:sz w:val="24"/>
          <w:szCs w:val="24"/>
        </w:rPr>
      </w:pPr>
    </w:p>
    <w:p w14:paraId="45599184" w14:textId="77777777" w:rsidR="00AB7E33" w:rsidRDefault="00AB7E33" w:rsidP="00F702B6">
      <w:pPr>
        <w:spacing w:line="360" w:lineRule="auto"/>
        <w:jc w:val="both"/>
        <w:rPr>
          <w:rFonts w:ascii="Arial" w:hAnsi="Arial" w:cs="Arial"/>
          <w:sz w:val="24"/>
          <w:szCs w:val="24"/>
        </w:rPr>
      </w:pPr>
    </w:p>
    <w:p w14:paraId="0F16A9D8" w14:textId="77777777" w:rsidR="00A91612" w:rsidRDefault="00A91612" w:rsidP="00F702B6">
      <w:pPr>
        <w:spacing w:line="360" w:lineRule="auto"/>
        <w:jc w:val="both"/>
        <w:rPr>
          <w:rFonts w:ascii="Arial" w:hAnsi="Arial" w:cs="Arial"/>
          <w:sz w:val="24"/>
          <w:szCs w:val="24"/>
        </w:rPr>
      </w:pPr>
    </w:p>
    <w:p w14:paraId="737E78E4" w14:textId="77777777" w:rsidR="00A91612" w:rsidRDefault="00A91612" w:rsidP="00F702B6">
      <w:pPr>
        <w:spacing w:line="360" w:lineRule="auto"/>
        <w:jc w:val="both"/>
        <w:rPr>
          <w:rFonts w:ascii="Arial" w:hAnsi="Arial" w:cs="Arial"/>
          <w:sz w:val="24"/>
          <w:szCs w:val="24"/>
        </w:rPr>
      </w:pPr>
    </w:p>
    <w:p w14:paraId="55F0B039" w14:textId="77777777" w:rsidR="00A91612" w:rsidRDefault="00A91612" w:rsidP="00F702B6">
      <w:pPr>
        <w:spacing w:line="360" w:lineRule="auto"/>
        <w:jc w:val="both"/>
        <w:rPr>
          <w:rFonts w:ascii="Arial" w:hAnsi="Arial" w:cs="Arial"/>
          <w:sz w:val="24"/>
          <w:szCs w:val="24"/>
        </w:rPr>
      </w:pPr>
    </w:p>
    <w:p w14:paraId="0DA55C0B" w14:textId="77777777" w:rsidR="00A91612" w:rsidRDefault="00A91612" w:rsidP="00F702B6">
      <w:pPr>
        <w:spacing w:line="360" w:lineRule="auto"/>
        <w:jc w:val="both"/>
        <w:rPr>
          <w:rFonts w:ascii="Arial" w:hAnsi="Arial" w:cs="Arial"/>
          <w:sz w:val="24"/>
          <w:szCs w:val="24"/>
        </w:rPr>
      </w:pPr>
    </w:p>
    <w:p w14:paraId="1BC8C39A" w14:textId="77777777" w:rsidR="00A91612" w:rsidRDefault="00A91612" w:rsidP="00F702B6">
      <w:pPr>
        <w:spacing w:line="360" w:lineRule="auto"/>
        <w:jc w:val="both"/>
        <w:rPr>
          <w:rFonts w:ascii="Arial" w:hAnsi="Arial" w:cs="Arial"/>
          <w:sz w:val="24"/>
          <w:szCs w:val="24"/>
        </w:rPr>
      </w:pPr>
    </w:p>
    <w:p w14:paraId="0004A7DE" w14:textId="77777777" w:rsidR="00A91612" w:rsidRDefault="00A91612" w:rsidP="00F702B6">
      <w:pPr>
        <w:spacing w:line="360" w:lineRule="auto"/>
        <w:jc w:val="both"/>
        <w:rPr>
          <w:rFonts w:ascii="Arial" w:hAnsi="Arial" w:cs="Arial"/>
          <w:sz w:val="24"/>
          <w:szCs w:val="24"/>
        </w:rPr>
      </w:pPr>
    </w:p>
    <w:p w14:paraId="4DA8969C" w14:textId="77777777" w:rsidR="00A91612" w:rsidRPr="008D3AAB" w:rsidRDefault="00A91612" w:rsidP="00F702B6">
      <w:pPr>
        <w:spacing w:line="360" w:lineRule="auto"/>
        <w:jc w:val="both"/>
        <w:rPr>
          <w:rFonts w:ascii="Arial" w:hAnsi="Arial" w:cs="Arial"/>
          <w:sz w:val="24"/>
          <w:szCs w:val="24"/>
        </w:rPr>
      </w:pPr>
    </w:p>
    <w:p w14:paraId="5814B1EF" w14:textId="6CB37761" w:rsidR="00404140" w:rsidRPr="00AB7E33" w:rsidRDefault="00404140" w:rsidP="00F702B6">
      <w:pPr>
        <w:spacing w:line="360" w:lineRule="auto"/>
        <w:jc w:val="both"/>
        <w:rPr>
          <w:rFonts w:ascii="Arial" w:hAnsi="Arial" w:cs="Arial"/>
          <w:b/>
          <w:sz w:val="28"/>
          <w:szCs w:val="28"/>
        </w:rPr>
      </w:pPr>
      <w:r w:rsidRPr="00AB7E33">
        <w:rPr>
          <w:rFonts w:ascii="Arial" w:hAnsi="Arial" w:cs="Arial"/>
          <w:b/>
          <w:sz w:val="28"/>
          <w:szCs w:val="28"/>
        </w:rPr>
        <w:lastRenderedPageBreak/>
        <w:t>6.5 Procedure</w:t>
      </w:r>
    </w:p>
    <w:p w14:paraId="3BF7A618" w14:textId="74866AEC" w:rsidR="00AA118E" w:rsidRPr="008D3AAB" w:rsidRDefault="009C6114" w:rsidP="00F702B6">
      <w:pPr>
        <w:spacing w:line="360" w:lineRule="auto"/>
        <w:jc w:val="both"/>
        <w:rPr>
          <w:rFonts w:ascii="Arial" w:hAnsi="Arial" w:cs="Arial"/>
          <w:sz w:val="24"/>
          <w:szCs w:val="24"/>
        </w:rPr>
      </w:pPr>
      <w:r w:rsidRPr="008D3AAB">
        <w:rPr>
          <w:rFonts w:ascii="Arial" w:hAnsi="Arial" w:cs="Arial"/>
          <w:sz w:val="24"/>
          <w:szCs w:val="24"/>
        </w:rPr>
        <w:t>Combining the methodology, we have established a functional Work Breakdown Structure (WBS) to divide the work into activities to execute in a systematic procedure or process.</w:t>
      </w:r>
    </w:p>
    <w:p w14:paraId="2E690DEA"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noProof/>
          <w:sz w:val="24"/>
          <w:szCs w:val="24"/>
        </w:rPr>
        <w:drawing>
          <wp:inline distT="0" distB="0" distL="0" distR="0" wp14:anchorId="4A371B88" wp14:editId="3F27FE8F">
            <wp:extent cx="5731510" cy="3380695"/>
            <wp:effectExtent l="0" t="57150" r="0" b="10604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47A340" w14:textId="77777777" w:rsidR="00AA118E" w:rsidRPr="008D3AAB" w:rsidRDefault="00AA118E" w:rsidP="00F702B6">
      <w:pPr>
        <w:spacing w:line="360" w:lineRule="auto"/>
        <w:jc w:val="both"/>
        <w:rPr>
          <w:rFonts w:ascii="Arial" w:hAnsi="Arial" w:cs="Arial"/>
          <w:sz w:val="24"/>
          <w:szCs w:val="24"/>
        </w:rPr>
      </w:pPr>
    </w:p>
    <w:p w14:paraId="4A4E8E8A"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t>Risk Management – Problem Solving Techniques</w:t>
      </w:r>
    </w:p>
    <w:p w14:paraId="42BF1821"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 xml:space="preserve">We realized that unpredictable and adverse scenarios could happen over the course of the project, thus we created a list of possible risks and comprehensive ways to resolve them with ease. Understanding clearly how we could fix our problems lead to a more relaxed environment where our concentration wasn’t shifted from completing our main tasks. Risk management is yet another amazing technique to ensure our project was completed within the rigorous deadline. </w:t>
      </w:r>
    </w:p>
    <w:p w14:paraId="380D7538"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noProof/>
          <w:sz w:val="24"/>
          <w:szCs w:val="24"/>
        </w:rPr>
        <w:lastRenderedPageBreak/>
        <w:drawing>
          <wp:anchor distT="0" distB="0" distL="114300" distR="114300" simplePos="0" relativeHeight="251671552" behindDoc="1" locked="0" layoutInCell="1" allowOverlap="1" wp14:anchorId="7C5D78BB" wp14:editId="28ED9466">
            <wp:simplePos x="0" y="0"/>
            <wp:positionH relativeFrom="column">
              <wp:posOffset>3162300</wp:posOffset>
            </wp:positionH>
            <wp:positionV relativeFrom="paragraph">
              <wp:posOffset>7620</wp:posOffset>
            </wp:positionV>
            <wp:extent cx="2407920" cy="1798320"/>
            <wp:effectExtent l="0" t="0" r="0" b="0"/>
            <wp:wrapTight wrapText="bothSides">
              <wp:wrapPolygon edited="0">
                <wp:start x="2392" y="229"/>
                <wp:lineTo x="2222" y="2975"/>
                <wp:lineTo x="2734" y="4347"/>
                <wp:lineTo x="3589" y="4347"/>
                <wp:lineTo x="8544" y="8008"/>
                <wp:lineTo x="4956" y="8008"/>
                <wp:lineTo x="4956" y="9381"/>
                <wp:lineTo x="10937" y="11669"/>
                <wp:lineTo x="11962" y="15331"/>
                <wp:lineTo x="11449" y="15559"/>
                <wp:lineTo x="11962" y="19907"/>
                <wp:lineTo x="18285" y="19907"/>
                <wp:lineTo x="18456" y="18992"/>
                <wp:lineTo x="15722" y="15331"/>
                <wp:lineTo x="18456" y="10983"/>
                <wp:lineTo x="17089" y="10297"/>
                <wp:lineTo x="10937" y="8008"/>
                <wp:lineTo x="15209" y="7093"/>
                <wp:lineTo x="14867" y="5720"/>
                <wp:lineTo x="6323" y="4347"/>
                <wp:lineTo x="8032" y="1831"/>
                <wp:lineTo x="8203" y="915"/>
                <wp:lineTo x="7006" y="229"/>
                <wp:lineTo x="2392" y="229"/>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07920" cy="1798320"/>
                    </a:xfrm>
                    <a:prstGeom prst="rect">
                      <a:avLst/>
                    </a:prstGeom>
                    <a:noFill/>
                  </pic:spPr>
                </pic:pic>
              </a:graphicData>
            </a:graphic>
          </wp:anchor>
        </w:drawing>
      </w:r>
      <w:r w:rsidRPr="008D3AAB">
        <w:rPr>
          <w:rFonts w:ascii="Arial" w:hAnsi="Arial" w:cs="Arial"/>
          <w:sz w:val="24"/>
          <w:szCs w:val="24"/>
        </w:rPr>
        <w:t>The Process</w:t>
      </w:r>
    </w:p>
    <w:p w14:paraId="7756A6E7"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1. Determining the risks.</w:t>
      </w:r>
    </w:p>
    <w:p w14:paraId="524DE9A6"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2. Identify, characterize and assess the scope of errors</w:t>
      </w:r>
    </w:p>
    <w:p w14:paraId="1209575B"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3. Evaluating the vulnerability of critical aspects to specific threats</w:t>
      </w:r>
    </w:p>
    <w:p w14:paraId="0B68ED91"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 xml:space="preserve">4. Manage ways to dispel those threats. </w:t>
      </w:r>
    </w:p>
    <w:p w14:paraId="536E8D4B"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 xml:space="preserve">5. Learn from previous mistakes to prevent such future situations </w:t>
      </w:r>
    </w:p>
    <w:p w14:paraId="532F6A3C"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from occurring.</w:t>
      </w:r>
    </w:p>
    <w:p w14:paraId="5D0B6087" w14:textId="77777777" w:rsidR="00AA118E" w:rsidRDefault="00AA118E" w:rsidP="00F702B6">
      <w:pPr>
        <w:spacing w:line="360" w:lineRule="auto"/>
        <w:jc w:val="both"/>
        <w:rPr>
          <w:rFonts w:ascii="Arial" w:hAnsi="Arial" w:cs="Arial"/>
          <w:sz w:val="24"/>
          <w:szCs w:val="24"/>
        </w:rPr>
      </w:pPr>
    </w:p>
    <w:p w14:paraId="57A6C9E5" w14:textId="77777777" w:rsidR="00A91612" w:rsidRDefault="00A91612" w:rsidP="00F702B6">
      <w:pPr>
        <w:spacing w:line="360" w:lineRule="auto"/>
        <w:jc w:val="both"/>
        <w:rPr>
          <w:rFonts w:ascii="Arial" w:hAnsi="Arial" w:cs="Arial"/>
          <w:sz w:val="24"/>
          <w:szCs w:val="24"/>
        </w:rPr>
      </w:pPr>
    </w:p>
    <w:p w14:paraId="349C3B1F" w14:textId="77777777" w:rsidR="00A91612" w:rsidRDefault="00A91612" w:rsidP="00F702B6">
      <w:pPr>
        <w:spacing w:line="360" w:lineRule="auto"/>
        <w:jc w:val="both"/>
        <w:rPr>
          <w:rFonts w:ascii="Arial" w:hAnsi="Arial" w:cs="Arial"/>
          <w:sz w:val="24"/>
          <w:szCs w:val="24"/>
        </w:rPr>
      </w:pPr>
    </w:p>
    <w:p w14:paraId="6894E170" w14:textId="77777777" w:rsidR="00A91612" w:rsidRDefault="00A91612" w:rsidP="00F702B6">
      <w:pPr>
        <w:spacing w:line="360" w:lineRule="auto"/>
        <w:jc w:val="both"/>
        <w:rPr>
          <w:rFonts w:ascii="Arial" w:hAnsi="Arial" w:cs="Arial"/>
          <w:sz w:val="24"/>
          <w:szCs w:val="24"/>
        </w:rPr>
      </w:pPr>
    </w:p>
    <w:p w14:paraId="329962F9" w14:textId="77777777" w:rsidR="00A91612" w:rsidRDefault="00A91612" w:rsidP="00F702B6">
      <w:pPr>
        <w:spacing w:line="360" w:lineRule="auto"/>
        <w:jc w:val="both"/>
        <w:rPr>
          <w:rFonts w:ascii="Arial" w:hAnsi="Arial" w:cs="Arial"/>
          <w:sz w:val="24"/>
          <w:szCs w:val="24"/>
        </w:rPr>
      </w:pPr>
    </w:p>
    <w:p w14:paraId="4176C9C4" w14:textId="77777777" w:rsidR="00A91612" w:rsidRDefault="00A91612" w:rsidP="00F702B6">
      <w:pPr>
        <w:spacing w:line="360" w:lineRule="auto"/>
        <w:jc w:val="both"/>
        <w:rPr>
          <w:rFonts w:ascii="Arial" w:hAnsi="Arial" w:cs="Arial"/>
          <w:sz w:val="24"/>
          <w:szCs w:val="24"/>
        </w:rPr>
      </w:pPr>
    </w:p>
    <w:p w14:paraId="05273FD8" w14:textId="77777777" w:rsidR="00A91612" w:rsidRDefault="00A91612" w:rsidP="00F702B6">
      <w:pPr>
        <w:spacing w:line="360" w:lineRule="auto"/>
        <w:jc w:val="both"/>
        <w:rPr>
          <w:rFonts w:ascii="Arial" w:hAnsi="Arial" w:cs="Arial"/>
          <w:sz w:val="24"/>
          <w:szCs w:val="24"/>
        </w:rPr>
      </w:pPr>
    </w:p>
    <w:p w14:paraId="4DC8FA90" w14:textId="77777777" w:rsidR="00A91612" w:rsidRDefault="00A91612" w:rsidP="00F702B6">
      <w:pPr>
        <w:spacing w:line="360" w:lineRule="auto"/>
        <w:jc w:val="both"/>
        <w:rPr>
          <w:rFonts w:ascii="Arial" w:hAnsi="Arial" w:cs="Arial"/>
          <w:sz w:val="24"/>
          <w:szCs w:val="24"/>
        </w:rPr>
      </w:pPr>
    </w:p>
    <w:p w14:paraId="32414FE3" w14:textId="77777777" w:rsidR="00A91612" w:rsidRDefault="00A91612" w:rsidP="00F702B6">
      <w:pPr>
        <w:spacing w:line="360" w:lineRule="auto"/>
        <w:jc w:val="both"/>
        <w:rPr>
          <w:rFonts w:ascii="Arial" w:hAnsi="Arial" w:cs="Arial"/>
          <w:sz w:val="24"/>
          <w:szCs w:val="24"/>
        </w:rPr>
      </w:pPr>
    </w:p>
    <w:p w14:paraId="0EA28EAF" w14:textId="77777777" w:rsidR="00A91612" w:rsidRDefault="00A91612" w:rsidP="00F702B6">
      <w:pPr>
        <w:spacing w:line="360" w:lineRule="auto"/>
        <w:jc w:val="both"/>
        <w:rPr>
          <w:rFonts w:ascii="Arial" w:hAnsi="Arial" w:cs="Arial"/>
          <w:sz w:val="24"/>
          <w:szCs w:val="24"/>
        </w:rPr>
      </w:pPr>
    </w:p>
    <w:p w14:paraId="0D48938A" w14:textId="77777777" w:rsidR="00A91612" w:rsidRDefault="00A91612" w:rsidP="00F702B6">
      <w:pPr>
        <w:spacing w:line="360" w:lineRule="auto"/>
        <w:jc w:val="both"/>
        <w:rPr>
          <w:rFonts w:ascii="Arial" w:hAnsi="Arial" w:cs="Arial"/>
          <w:sz w:val="24"/>
          <w:szCs w:val="24"/>
        </w:rPr>
      </w:pPr>
    </w:p>
    <w:p w14:paraId="3450BEF2" w14:textId="77777777" w:rsidR="00A91612" w:rsidRPr="008D3AAB" w:rsidRDefault="00A91612" w:rsidP="00F702B6">
      <w:pPr>
        <w:spacing w:line="360" w:lineRule="auto"/>
        <w:jc w:val="both"/>
        <w:rPr>
          <w:rFonts w:ascii="Arial" w:hAnsi="Arial" w:cs="Arial"/>
          <w:sz w:val="24"/>
          <w:szCs w:val="24"/>
        </w:rPr>
      </w:pPr>
    </w:p>
    <w:p w14:paraId="188307FE"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lastRenderedPageBreak/>
        <w:t xml:space="preserve">Time Management – Defeating Constrains </w:t>
      </w:r>
    </w:p>
    <w:p w14:paraId="75D652CB"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Another important factor which has been constantly overlooked by almost everyone. Flawless time management ensures a smooth sailing process in our preparations for the competition and avoids abrupt disruptions and unforeseen circumstances. With our preparation schedules for the SIRIM Invention, Innovation and Technology Expo 2018 seeming as watertight; time management has definitely inserted discipline and a sense of urgency into the team to get the job done</w:t>
      </w:r>
    </w:p>
    <w:p w14:paraId="3A332670" w14:textId="77777777" w:rsidR="00AA118E" w:rsidRPr="008D3AAB" w:rsidRDefault="00AA118E" w:rsidP="00F702B6">
      <w:pPr>
        <w:spacing w:line="360" w:lineRule="auto"/>
        <w:jc w:val="both"/>
        <w:rPr>
          <w:rFonts w:ascii="Arial" w:hAnsi="Arial" w:cs="Arial"/>
          <w:sz w:val="24"/>
          <w:szCs w:val="24"/>
          <w:u w:val="single"/>
        </w:rPr>
      </w:pPr>
      <w:r w:rsidRPr="008D3AAB">
        <w:rPr>
          <w:rFonts w:ascii="Arial" w:hAnsi="Arial" w:cs="Arial"/>
          <w:sz w:val="24"/>
          <w:szCs w:val="24"/>
          <w:u w:val="single"/>
        </w:rPr>
        <w:t>Weekly Agendas</w:t>
      </w:r>
    </w:p>
    <w:tbl>
      <w:tblPr>
        <w:tblStyle w:val="PlainTable4"/>
        <w:tblW w:w="11058" w:type="dxa"/>
        <w:tblInd w:w="-1080" w:type="dxa"/>
        <w:tblLook w:val="04A0" w:firstRow="1" w:lastRow="0" w:firstColumn="1" w:lastColumn="0" w:noHBand="0" w:noVBand="1"/>
      </w:tblPr>
      <w:tblGrid>
        <w:gridCol w:w="3241"/>
        <w:gridCol w:w="5200"/>
        <w:gridCol w:w="2617"/>
      </w:tblGrid>
      <w:tr w:rsidR="00824D8B" w:rsidRPr="008D3AAB" w14:paraId="1C205D02" w14:textId="77777777" w:rsidTr="00824D8B">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241" w:type="dxa"/>
          </w:tcPr>
          <w:p w14:paraId="575677B8"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Action</w:t>
            </w:r>
          </w:p>
        </w:tc>
        <w:tc>
          <w:tcPr>
            <w:tcW w:w="5200" w:type="dxa"/>
          </w:tcPr>
          <w:p w14:paraId="2B3BB04D" w14:textId="77777777" w:rsidR="00824D8B" w:rsidRPr="008D3AAB" w:rsidRDefault="00824D8B"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Description</w:t>
            </w:r>
          </w:p>
        </w:tc>
        <w:tc>
          <w:tcPr>
            <w:tcW w:w="2617" w:type="dxa"/>
          </w:tcPr>
          <w:p w14:paraId="2BE74760" w14:textId="77777777" w:rsidR="00824D8B" w:rsidRPr="008D3AAB" w:rsidRDefault="00824D8B"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Resources</w:t>
            </w:r>
          </w:p>
        </w:tc>
      </w:tr>
      <w:tr w:rsidR="00824D8B" w:rsidRPr="008D3AAB" w14:paraId="7D3F2A51" w14:textId="77777777" w:rsidTr="00824D8B">
        <w:trPr>
          <w:cnfStyle w:val="000000100000" w:firstRow="0" w:lastRow="0" w:firstColumn="0" w:lastColumn="0" w:oddVBand="0" w:evenVBand="0" w:oddHBand="1" w:evenHBand="0" w:firstRowFirstColumn="0" w:firstRowLastColumn="0" w:lastRowFirstColumn="0" w:lastRowLastColumn="0"/>
          <w:trHeight w:val="2090"/>
        </w:trPr>
        <w:tc>
          <w:tcPr>
            <w:cnfStyle w:val="001000000000" w:firstRow="0" w:lastRow="0" w:firstColumn="1" w:lastColumn="0" w:oddVBand="0" w:evenVBand="0" w:oddHBand="0" w:evenHBand="0" w:firstRowFirstColumn="0" w:firstRowLastColumn="0" w:lastRowFirstColumn="0" w:lastRowLastColumn="0"/>
            <w:tcW w:w="3241" w:type="dxa"/>
          </w:tcPr>
          <w:p w14:paraId="209CC442"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Concluding &amp; Finalising Ideas</w:t>
            </w:r>
          </w:p>
        </w:tc>
        <w:tc>
          <w:tcPr>
            <w:tcW w:w="5200" w:type="dxa"/>
          </w:tcPr>
          <w:p w14:paraId="3921EA19"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Opting the most glaring and widespread problem statement to tackle as well as brainstorming solutions to counteract the issue.</w:t>
            </w:r>
          </w:p>
        </w:tc>
        <w:tc>
          <w:tcPr>
            <w:tcW w:w="2617" w:type="dxa"/>
          </w:tcPr>
          <w:p w14:paraId="651E9DEB"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Sources of information (Internet, books, etc)</w:t>
            </w:r>
          </w:p>
        </w:tc>
      </w:tr>
      <w:tr w:rsidR="00824D8B" w:rsidRPr="008D3AAB" w14:paraId="31BB9E64" w14:textId="77777777" w:rsidTr="00824D8B">
        <w:trPr>
          <w:trHeight w:val="1648"/>
        </w:trPr>
        <w:tc>
          <w:tcPr>
            <w:cnfStyle w:val="001000000000" w:firstRow="0" w:lastRow="0" w:firstColumn="1" w:lastColumn="0" w:oddVBand="0" w:evenVBand="0" w:oddHBand="0" w:evenHBand="0" w:firstRowFirstColumn="0" w:firstRowLastColumn="0" w:lastRowFirstColumn="0" w:lastRowLastColumn="0"/>
            <w:tcW w:w="3241" w:type="dxa"/>
          </w:tcPr>
          <w:p w14:paraId="7B476420"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Component/ Tools Purchasing</w:t>
            </w:r>
          </w:p>
        </w:tc>
        <w:tc>
          <w:tcPr>
            <w:tcW w:w="5200" w:type="dxa"/>
          </w:tcPr>
          <w:p w14:paraId="7CD925D1"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Purchasing the necessary electronic components, apparatus and tools for the manufacturing process. </w:t>
            </w:r>
          </w:p>
        </w:tc>
        <w:tc>
          <w:tcPr>
            <w:tcW w:w="2617" w:type="dxa"/>
          </w:tcPr>
          <w:p w14:paraId="318CCF6B"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Cash </w:t>
            </w:r>
          </w:p>
        </w:tc>
      </w:tr>
      <w:tr w:rsidR="00824D8B" w:rsidRPr="008D3AAB" w14:paraId="2377167A" w14:textId="77777777" w:rsidTr="00824D8B">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3241" w:type="dxa"/>
          </w:tcPr>
          <w:p w14:paraId="05B8435B"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Manufacturing of Prototype</w:t>
            </w:r>
          </w:p>
        </w:tc>
        <w:tc>
          <w:tcPr>
            <w:tcW w:w="5200" w:type="dxa"/>
          </w:tcPr>
          <w:p w14:paraId="08FCA6E8"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ombining the body structure with its constituent components such as sensors.</w:t>
            </w:r>
          </w:p>
        </w:tc>
        <w:tc>
          <w:tcPr>
            <w:tcW w:w="2617" w:type="dxa"/>
          </w:tcPr>
          <w:p w14:paraId="5F9BCDE3"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ools and Apparatus, Sensors, 3D Printer</w:t>
            </w:r>
          </w:p>
        </w:tc>
      </w:tr>
      <w:tr w:rsidR="00824D8B" w:rsidRPr="008D3AAB" w14:paraId="742ED7BC" w14:textId="77777777" w:rsidTr="00824D8B">
        <w:trPr>
          <w:trHeight w:val="1665"/>
        </w:trPr>
        <w:tc>
          <w:tcPr>
            <w:cnfStyle w:val="001000000000" w:firstRow="0" w:lastRow="0" w:firstColumn="1" w:lastColumn="0" w:oddVBand="0" w:evenVBand="0" w:oddHBand="0" w:evenHBand="0" w:firstRowFirstColumn="0" w:firstRowLastColumn="0" w:lastRowFirstColumn="0" w:lastRowLastColumn="0"/>
            <w:tcW w:w="3241" w:type="dxa"/>
          </w:tcPr>
          <w:p w14:paraId="2AA60C61"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Program Coding</w:t>
            </w:r>
          </w:p>
        </w:tc>
        <w:tc>
          <w:tcPr>
            <w:tcW w:w="5200" w:type="dxa"/>
          </w:tcPr>
          <w:p w14:paraId="3F35B8B5"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Write programs in coded language to instruct the sensors to perform specific tasks in a given environment.</w:t>
            </w:r>
          </w:p>
        </w:tc>
        <w:tc>
          <w:tcPr>
            <w:tcW w:w="2617" w:type="dxa"/>
          </w:tcPr>
          <w:p w14:paraId="0AFBDEEF"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rduino IDE</w:t>
            </w:r>
          </w:p>
        </w:tc>
      </w:tr>
      <w:tr w:rsidR="00824D8B" w:rsidRPr="008D3AAB" w14:paraId="123B6749" w14:textId="77777777" w:rsidTr="00824D8B">
        <w:trPr>
          <w:cnfStyle w:val="000000100000" w:firstRow="0" w:lastRow="0" w:firstColumn="0" w:lastColumn="0" w:oddVBand="0" w:evenVBand="0" w:oddHBand="1"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3241" w:type="dxa"/>
          </w:tcPr>
          <w:p w14:paraId="44173358"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lastRenderedPageBreak/>
              <w:t xml:space="preserve">Portfolio </w:t>
            </w:r>
          </w:p>
        </w:tc>
        <w:tc>
          <w:tcPr>
            <w:tcW w:w="5200" w:type="dxa"/>
          </w:tcPr>
          <w:p w14:paraId="49198E1C"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Creating the project template to convey our team’s message clearly to the audience in written language. </w:t>
            </w:r>
          </w:p>
        </w:tc>
        <w:tc>
          <w:tcPr>
            <w:tcW w:w="2617" w:type="dxa"/>
          </w:tcPr>
          <w:p w14:paraId="746DAB86"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Photoshop</w:t>
            </w:r>
          </w:p>
        </w:tc>
      </w:tr>
      <w:tr w:rsidR="00824D8B" w:rsidRPr="008D3AAB" w14:paraId="134DF4DA" w14:textId="77777777" w:rsidTr="00824D8B">
        <w:trPr>
          <w:trHeight w:val="2480"/>
        </w:trPr>
        <w:tc>
          <w:tcPr>
            <w:cnfStyle w:val="001000000000" w:firstRow="0" w:lastRow="0" w:firstColumn="1" w:lastColumn="0" w:oddVBand="0" w:evenVBand="0" w:oddHBand="0" w:evenHBand="0" w:firstRowFirstColumn="0" w:firstRowLastColumn="0" w:lastRowFirstColumn="0" w:lastRowLastColumn="0"/>
            <w:tcW w:w="3241" w:type="dxa"/>
          </w:tcPr>
          <w:p w14:paraId="0BF609E7"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Presentation Slide and Script</w:t>
            </w:r>
          </w:p>
        </w:tc>
        <w:tc>
          <w:tcPr>
            <w:tcW w:w="5200" w:type="dxa"/>
          </w:tcPr>
          <w:p w14:paraId="78E6A719"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Summarising our entire project and listing out the important aspects in the presentation slide as well as preparing the speech during the judging procedures.  </w:t>
            </w:r>
          </w:p>
        </w:tc>
        <w:tc>
          <w:tcPr>
            <w:tcW w:w="2617" w:type="dxa"/>
          </w:tcPr>
          <w:p w14:paraId="43A57586"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Prezi</w:t>
            </w:r>
          </w:p>
        </w:tc>
      </w:tr>
      <w:tr w:rsidR="00824D8B" w:rsidRPr="008D3AAB" w14:paraId="47B6D9B3" w14:textId="77777777" w:rsidTr="00824D8B">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3241" w:type="dxa"/>
          </w:tcPr>
          <w:p w14:paraId="30B701EC"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Booth Preparation</w:t>
            </w:r>
          </w:p>
        </w:tc>
        <w:tc>
          <w:tcPr>
            <w:tcW w:w="5200" w:type="dxa"/>
          </w:tcPr>
          <w:p w14:paraId="77D19372"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Plan and organise the arrangement of the set-up of our booth with all required project elements available. </w:t>
            </w:r>
          </w:p>
        </w:tc>
        <w:tc>
          <w:tcPr>
            <w:tcW w:w="2617" w:type="dxa"/>
          </w:tcPr>
          <w:p w14:paraId="3E127F04"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Banners, Posters and Miscellaneous decorations</w:t>
            </w:r>
          </w:p>
        </w:tc>
      </w:tr>
      <w:tr w:rsidR="00824D8B" w:rsidRPr="008D3AAB" w14:paraId="58994E50" w14:textId="77777777" w:rsidTr="00824D8B">
        <w:trPr>
          <w:trHeight w:val="2073"/>
        </w:trPr>
        <w:tc>
          <w:tcPr>
            <w:cnfStyle w:val="001000000000" w:firstRow="0" w:lastRow="0" w:firstColumn="1" w:lastColumn="0" w:oddVBand="0" w:evenVBand="0" w:oddHBand="0" w:evenHBand="0" w:firstRowFirstColumn="0" w:firstRowLastColumn="0" w:lastRowFirstColumn="0" w:lastRowLastColumn="0"/>
            <w:tcW w:w="3241" w:type="dxa"/>
          </w:tcPr>
          <w:p w14:paraId="4CCA8FA7"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Outreach Activities</w:t>
            </w:r>
          </w:p>
        </w:tc>
        <w:tc>
          <w:tcPr>
            <w:tcW w:w="5200" w:type="dxa"/>
          </w:tcPr>
          <w:p w14:paraId="11F5DB87"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Interacting with the general public and allowing them to provide useful feedback and responses regarding their opinions towards our project.</w:t>
            </w:r>
          </w:p>
        </w:tc>
        <w:tc>
          <w:tcPr>
            <w:tcW w:w="2617" w:type="dxa"/>
          </w:tcPr>
          <w:p w14:paraId="1FF38610" w14:textId="77777777" w:rsidR="00824D8B" w:rsidRPr="008D3AAB" w:rsidRDefault="00824D8B"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Camera, Interview Forms</w:t>
            </w:r>
          </w:p>
        </w:tc>
      </w:tr>
      <w:tr w:rsidR="00824D8B" w:rsidRPr="008D3AAB" w14:paraId="77E1A4D0" w14:textId="77777777" w:rsidTr="00824D8B">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3241" w:type="dxa"/>
          </w:tcPr>
          <w:p w14:paraId="0C5E3359" w14:textId="77777777" w:rsidR="00824D8B" w:rsidRPr="008D3AAB" w:rsidRDefault="00824D8B" w:rsidP="00F702B6">
            <w:pPr>
              <w:spacing w:line="360" w:lineRule="auto"/>
              <w:jc w:val="both"/>
              <w:rPr>
                <w:rFonts w:ascii="Arial" w:hAnsi="Arial" w:cs="Arial"/>
                <w:sz w:val="24"/>
                <w:szCs w:val="24"/>
                <w:lang w:val="en-MY"/>
              </w:rPr>
            </w:pPr>
            <w:r w:rsidRPr="008D3AAB">
              <w:rPr>
                <w:rFonts w:ascii="Arial" w:hAnsi="Arial" w:cs="Arial"/>
                <w:sz w:val="24"/>
                <w:szCs w:val="24"/>
                <w:lang w:val="en-MY"/>
              </w:rPr>
              <w:t>Final Rehearsal</w:t>
            </w:r>
          </w:p>
        </w:tc>
        <w:tc>
          <w:tcPr>
            <w:tcW w:w="5200" w:type="dxa"/>
          </w:tcPr>
          <w:p w14:paraId="14E4A079"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Practice and demonstrate each of our roles as if live during the competition day. </w:t>
            </w:r>
          </w:p>
        </w:tc>
        <w:tc>
          <w:tcPr>
            <w:tcW w:w="2617" w:type="dxa"/>
          </w:tcPr>
          <w:p w14:paraId="21ECEBD8" w14:textId="77777777" w:rsidR="00824D8B" w:rsidRPr="008D3AAB" w:rsidRDefault="00824D8B"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ll project elements</w:t>
            </w:r>
          </w:p>
        </w:tc>
      </w:tr>
    </w:tbl>
    <w:p w14:paraId="267CA817" w14:textId="77777777" w:rsidR="00AA118E" w:rsidRDefault="00AA118E" w:rsidP="00F702B6">
      <w:pPr>
        <w:spacing w:line="360" w:lineRule="auto"/>
        <w:jc w:val="both"/>
        <w:rPr>
          <w:rFonts w:ascii="Arial" w:hAnsi="Arial" w:cs="Arial"/>
          <w:sz w:val="24"/>
          <w:szCs w:val="24"/>
        </w:rPr>
      </w:pPr>
    </w:p>
    <w:p w14:paraId="18BA0B08" w14:textId="77777777" w:rsidR="00A91612" w:rsidRDefault="00A91612" w:rsidP="00F702B6">
      <w:pPr>
        <w:spacing w:line="360" w:lineRule="auto"/>
        <w:jc w:val="both"/>
        <w:rPr>
          <w:rFonts w:ascii="Arial" w:hAnsi="Arial" w:cs="Arial"/>
          <w:sz w:val="24"/>
          <w:szCs w:val="24"/>
        </w:rPr>
      </w:pPr>
    </w:p>
    <w:p w14:paraId="3445DF77" w14:textId="77777777" w:rsidR="00A91612" w:rsidRDefault="00A91612" w:rsidP="00F702B6">
      <w:pPr>
        <w:spacing w:line="360" w:lineRule="auto"/>
        <w:jc w:val="both"/>
        <w:rPr>
          <w:rFonts w:ascii="Arial" w:hAnsi="Arial" w:cs="Arial"/>
          <w:sz w:val="24"/>
          <w:szCs w:val="24"/>
        </w:rPr>
      </w:pPr>
    </w:p>
    <w:p w14:paraId="779A9C7D" w14:textId="77777777" w:rsidR="00A91612" w:rsidRDefault="00A91612" w:rsidP="00F702B6">
      <w:pPr>
        <w:spacing w:line="360" w:lineRule="auto"/>
        <w:jc w:val="both"/>
        <w:rPr>
          <w:rFonts w:ascii="Arial" w:hAnsi="Arial" w:cs="Arial"/>
          <w:sz w:val="24"/>
          <w:szCs w:val="24"/>
        </w:rPr>
      </w:pPr>
    </w:p>
    <w:p w14:paraId="01725376" w14:textId="77777777" w:rsidR="00A91612" w:rsidRPr="008D3AAB" w:rsidRDefault="00A91612" w:rsidP="00F702B6">
      <w:pPr>
        <w:spacing w:line="360" w:lineRule="auto"/>
        <w:jc w:val="both"/>
        <w:rPr>
          <w:rFonts w:ascii="Arial" w:hAnsi="Arial" w:cs="Arial"/>
          <w:sz w:val="24"/>
          <w:szCs w:val="24"/>
        </w:rPr>
      </w:pPr>
    </w:p>
    <w:tbl>
      <w:tblPr>
        <w:tblStyle w:val="PlainTable2"/>
        <w:tblW w:w="11377" w:type="dxa"/>
        <w:tblInd w:w="-1170" w:type="dxa"/>
        <w:tblLayout w:type="fixed"/>
        <w:tblLook w:val="04A0" w:firstRow="1" w:lastRow="0" w:firstColumn="1" w:lastColumn="0" w:noHBand="0" w:noVBand="1"/>
      </w:tblPr>
      <w:tblGrid>
        <w:gridCol w:w="1045"/>
        <w:gridCol w:w="1543"/>
        <w:gridCol w:w="1409"/>
        <w:gridCol w:w="1476"/>
        <w:gridCol w:w="1476"/>
        <w:gridCol w:w="1476"/>
        <w:gridCol w:w="1476"/>
        <w:gridCol w:w="1476"/>
      </w:tblGrid>
      <w:tr w:rsidR="00AA118E" w:rsidRPr="00824D8B" w14:paraId="5CC319DA" w14:textId="77777777" w:rsidTr="00824D8B">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045" w:type="dxa"/>
          </w:tcPr>
          <w:p w14:paraId="17493CD2" w14:textId="77777777" w:rsidR="00AA118E" w:rsidRPr="00824D8B" w:rsidRDefault="00AA118E" w:rsidP="00F702B6">
            <w:pPr>
              <w:spacing w:after="160" w:line="360" w:lineRule="auto"/>
              <w:jc w:val="both"/>
              <w:rPr>
                <w:rFonts w:ascii="Arial" w:hAnsi="Arial" w:cs="Arial"/>
                <w:sz w:val="20"/>
                <w:szCs w:val="20"/>
                <w:lang w:val="en-MY"/>
              </w:rPr>
            </w:pPr>
          </w:p>
        </w:tc>
        <w:tc>
          <w:tcPr>
            <w:tcW w:w="1543" w:type="dxa"/>
          </w:tcPr>
          <w:p w14:paraId="6FAEFC2F"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onday</w:t>
            </w:r>
          </w:p>
        </w:tc>
        <w:tc>
          <w:tcPr>
            <w:tcW w:w="1409" w:type="dxa"/>
          </w:tcPr>
          <w:p w14:paraId="270D843F"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uesday</w:t>
            </w:r>
          </w:p>
        </w:tc>
        <w:tc>
          <w:tcPr>
            <w:tcW w:w="1476" w:type="dxa"/>
          </w:tcPr>
          <w:p w14:paraId="4C973163"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Wednesday</w:t>
            </w:r>
          </w:p>
        </w:tc>
        <w:tc>
          <w:tcPr>
            <w:tcW w:w="1476" w:type="dxa"/>
          </w:tcPr>
          <w:p w14:paraId="5F4E8E43"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hursday</w:t>
            </w:r>
          </w:p>
        </w:tc>
        <w:tc>
          <w:tcPr>
            <w:tcW w:w="1476" w:type="dxa"/>
          </w:tcPr>
          <w:p w14:paraId="63B47E5F"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Friday</w:t>
            </w:r>
          </w:p>
        </w:tc>
        <w:tc>
          <w:tcPr>
            <w:tcW w:w="1476" w:type="dxa"/>
          </w:tcPr>
          <w:p w14:paraId="1E610125"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Saturday</w:t>
            </w:r>
          </w:p>
        </w:tc>
        <w:tc>
          <w:tcPr>
            <w:tcW w:w="1476" w:type="dxa"/>
          </w:tcPr>
          <w:p w14:paraId="0A759ADF" w14:textId="77777777" w:rsidR="00AA118E" w:rsidRPr="00824D8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Sunday</w:t>
            </w:r>
          </w:p>
        </w:tc>
      </w:tr>
      <w:tr w:rsidR="00AA118E" w:rsidRPr="00824D8B" w14:paraId="359C5102" w14:textId="77777777" w:rsidTr="00824D8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045" w:type="dxa"/>
          </w:tcPr>
          <w:p w14:paraId="43C3ACEB"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1</w:t>
            </w:r>
          </w:p>
        </w:tc>
        <w:tc>
          <w:tcPr>
            <w:tcW w:w="1543" w:type="dxa"/>
          </w:tcPr>
          <w:p w14:paraId="44CD7C5A"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c>
          <w:tcPr>
            <w:tcW w:w="1409" w:type="dxa"/>
          </w:tcPr>
          <w:p w14:paraId="1A285F64"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c>
          <w:tcPr>
            <w:tcW w:w="1476" w:type="dxa"/>
          </w:tcPr>
          <w:p w14:paraId="19E038E0"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c>
          <w:tcPr>
            <w:tcW w:w="1476" w:type="dxa"/>
          </w:tcPr>
          <w:p w14:paraId="49F2B008"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c>
          <w:tcPr>
            <w:tcW w:w="1476" w:type="dxa"/>
          </w:tcPr>
          <w:p w14:paraId="7E5807C2"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c>
          <w:tcPr>
            <w:tcW w:w="1476" w:type="dxa"/>
          </w:tcPr>
          <w:p w14:paraId="122E8A0D"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Discussion</w:t>
            </w:r>
          </w:p>
        </w:tc>
        <w:tc>
          <w:tcPr>
            <w:tcW w:w="1476" w:type="dxa"/>
          </w:tcPr>
          <w:p w14:paraId="1E72CFD8"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p>
        </w:tc>
      </w:tr>
      <w:tr w:rsidR="00AA118E" w:rsidRPr="00824D8B" w14:paraId="3F802741" w14:textId="77777777" w:rsidTr="00824D8B">
        <w:trPr>
          <w:trHeight w:val="687"/>
        </w:trPr>
        <w:tc>
          <w:tcPr>
            <w:cnfStyle w:val="001000000000" w:firstRow="0" w:lastRow="0" w:firstColumn="1" w:lastColumn="0" w:oddVBand="0" w:evenVBand="0" w:oddHBand="0" w:evenHBand="0" w:firstRowFirstColumn="0" w:firstRowLastColumn="0" w:lastRowFirstColumn="0" w:lastRowLastColumn="0"/>
            <w:tcW w:w="1045" w:type="dxa"/>
          </w:tcPr>
          <w:p w14:paraId="48DC94C4"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2</w:t>
            </w:r>
          </w:p>
        </w:tc>
        <w:tc>
          <w:tcPr>
            <w:tcW w:w="1543" w:type="dxa"/>
          </w:tcPr>
          <w:p w14:paraId="5143F147"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 xml:space="preserve">        </w:t>
            </w:r>
          </w:p>
        </w:tc>
        <w:tc>
          <w:tcPr>
            <w:tcW w:w="1409" w:type="dxa"/>
          </w:tcPr>
          <w:p w14:paraId="368C14F9"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ncluding &amp; Finalising Ideas</w:t>
            </w:r>
          </w:p>
        </w:tc>
        <w:tc>
          <w:tcPr>
            <w:tcW w:w="1476" w:type="dxa"/>
          </w:tcPr>
          <w:p w14:paraId="370D68AD"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lanning</w:t>
            </w:r>
          </w:p>
        </w:tc>
        <w:tc>
          <w:tcPr>
            <w:tcW w:w="1476" w:type="dxa"/>
          </w:tcPr>
          <w:p w14:paraId="187594FC"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onent Purchase</w:t>
            </w:r>
          </w:p>
        </w:tc>
        <w:tc>
          <w:tcPr>
            <w:tcW w:w="1476" w:type="dxa"/>
          </w:tcPr>
          <w:p w14:paraId="71E13CBE"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onent Purchase</w:t>
            </w:r>
          </w:p>
        </w:tc>
        <w:tc>
          <w:tcPr>
            <w:tcW w:w="1476" w:type="dxa"/>
          </w:tcPr>
          <w:p w14:paraId="68E443E0"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ools and Apparatus Purchase</w:t>
            </w:r>
          </w:p>
        </w:tc>
        <w:tc>
          <w:tcPr>
            <w:tcW w:w="1476" w:type="dxa"/>
          </w:tcPr>
          <w:p w14:paraId="180CD626"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p>
        </w:tc>
      </w:tr>
      <w:tr w:rsidR="00AA118E" w:rsidRPr="00824D8B" w14:paraId="34F4E024" w14:textId="77777777" w:rsidTr="00824D8B">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045" w:type="dxa"/>
          </w:tcPr>
          <w:p w14:paraId="326EABFA"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3</w:t>
            </w:r>
          </w:p>
        </w:tc>
        <w:tc>
          <w:tcPr>
            <w:tcW w:w="1543" w:type="dxa"/>
          </w:tcPr>
          <w:p w14:paraId="5AC8549C"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esting of Components</w:t>
            </w:r>
          </w:p>
        </w:tc>
        <w:tc>
          <w:tcPr>
            <w:tcW w:w="1409" w:type="dxa"/>
          </w:tcPr>
          <w:p w14:paraId="5262C6C1"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esting of Components</w:t>
            </w:r>
          </w:p>
        </w:tc>
        <w:tc>
          <w:tcPr>
            <w:tcW w:w="1476" w:type="dxa"/>
          </w:tcPr>
          <w:p w14:paraId="326FAB09"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Testing of Components</w:t>
            </w:r>
          </w:p>
        </w:tc>
        <w:tc>
          <w:tcPr>
            <w:tcW w:w="1476" w:type="dxa"/>
          </w:tcPr>
          <w:p w14:paraId="010158B5"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 xml:space="preserve">Manufacture of Prototype </w:t>
            </w:r>
          </w:p>
        </w:tc>
        <w:tc>
          <w:tcPr>
            <w:tcW w:w="1476" w:type="dxa"/>
          </w:tcPr>
          <w:p w14:paraId="2BB4C277"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c>
          <w:tcPr>
            <w:tcW w:w="1476" w:type="dxa"/>
          </w:tcPr>
          <w:p w14:paraId="5095173D"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c>
          <w:tcPr>
            <w:tcW w:w="1476" w:type="dxa"/>
          </w:tcPr>
          <w:p w14:paraId="02A9537F"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r>
      <w:tr w:rsidR="00AA118E" w:rsidRPr="00824D8B" w14:paraId="7C343709" w14:textId="77777777" w:rsidTr="00824D8B">
        <w:trPr>
          <w:trHeight w:val="731"/>
        </w:trPr>
        <w:tc>
          <w:tcPr>
            <w:cnfStyle w:val="001000000000" w:firstRow="0" w:lastRow="0" w:firstColumn="1" w:lastColumn="0" w:oddVBand="0" w:evenVBand="0" w:oddHBand="0" w:evenHBand="0" w:firstRowFirstColumn="0" w:firstRowLastColumn="0" w:lastRowFirstColumn="0" w:lastRowLastColumn="0"/>
            <w:tcW w:w="1045" w:type="dxa"/>
          </w:tcPr>
          <w:p w14:paraId="314796FA"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4</w:t>
            </w:r>
          </w:p>
        </w:tc>
        <w:tc>
          <w:tcPr>
            <w:tcW w:w="1543" w:type="dxa"/>
          </w:tcPr>
          <w:p w14:paraId="2277D3C2"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c>
          <w:tcPr>
            <w:tcW w:w="1409" w:type="dxa"/>
          </w:tcPr>
          <w:p w14:paraId="6A037245"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c>
          <w:tcPr>
            <w:tcW w:w="1476" w:type="dxa"/>
          </w:tcPr>
          <w:p w14:paraId="2143B522"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Manufacture of Prototype</w:t>
            </w:r>
          </w:p>
        </w:tc>
        <w:tc>
          <w:tcPr>
            <w:tcW w:w="1476" w:type="dxa"/>
          </w:tcPr>
          <w:p w14:paraId="3D889AB1"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ding</w:t>
            </w:r>
          </w:p>
        </w:tc>
        <w:tc>
          <w:tcPr>
            <w:tcW w:w="1476" w:type="dxa"/>
          </w:tcPr>
          <w:p w14:paraId="3CA33AC3"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ding</w:t>
            </w:r>
          </w:p>
        </w:tc>
        <w:tc>
          <w:tcPr>
            <w:tcW w:w="1476" w:type="dxa"/>
          </w:tcPr>
          <w:p w14:paraId="5D122919"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ile and Run Program</w:t>
            </w:r>
          </w:p>
        </w:tc>
        <w:tc>
          <w:tcPr>
            <w:tcW w:w="1476" w:type="dxa"/>
          </w:tcPr>
          <w:p w14:paraId="1CBF9141"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Final Test</w:t>
            </w:r>
          </w:p>
        </w:tc>
      </w:tr>
      <w:tr w:rsidR="00AA118E" w:rsidRPr="00824D8B" w14:paraId="5C60308A" w14:textId="77777777" w:rsidTr="00824D8B">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1045" w:type="dxa"/>
          </w:tcPr>
          <w:p w14:paraId="7A305EF5"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5</w:t>
            </w:r>
          </w:p>
        </w:tc>
        <w:tc>
          <w:tcPr>
            <w:tcW w:w="1543" w:type="dxa"/>
          </w:tcPr>
          <w:p w14:paraId="2CB7E59A"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c>
          <w:tcPr>
            <w:tcW w:w="1409" w:type="dxa"/>
          </w:tcPr>
          <w:p w14:paraId="25EFFD85"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 xml:space="preserve">Portfolio Preparation </w:t>
            </w:r>
          </w:p>
        </w:tc>
        <w:tc>
          <w:tcPr>
            <w:tcW w:w="1476" w:type="dxa"/>
          </w:tcPr>
          <w:p w14:paraId="02DD901E"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c>
          <w:tcPr>
            <w:tcW w:w="1476" w:type="dxa"/>
          </w:tcPr>
          <w:p w14:paraId="08EE763D"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c>
          <w:tcPr>
            <w:tcW w:w="1476" w:type="dxa"/>
          </w:tcPr>
          <w:p w14:paraId="3F3AC380"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c>
          <w:tcPr>
            <w:tcW w:w="1476" w:type="dxa"/>
          </w:tcPr>
          <w:p w14:paraId="4C6ADEF4"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c>
          <w:tcPr>
            <w:tcW w:w="1476" w:type="dxa"/>
          </w:tcPr>
          <w:p w14:paraId="3AF822EA"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ortfolio Preparation</w:t>
            </w:r>
          </w:p>
        </w:tc>
      </w:tr>
      <w:tr w:rsidR="00AA118E" w:rsidRPr="00824D8B" w14:paraId="5B8FD61B" w14:textId="77777777" w:rsidTr="00824D8B">
        <w:trPr>
          <w:trHeight w:val="568"/>
        </w:trPr>
        <w:tc>
          <w:tcPr>
            <w:cnfStyle w:val="001000000000" w:firstRow="0" w:lastRow="0" w:firstColumn="1" w:lastColumn="0" w:oddVBand="0" w:evenVBand="0" w:oddHBand="0" w:evenHBand="0" w:firstRowFirstColumn="0" w:firstRowLastColumn="0" w:lastRowFirstColumn="0" w:lastRowLastColumn="0"/>
            <w:tcW w:w="1045" w:type="dxa"/>
          </w:tcPr>
          <w:p w14:paraId="71330D8C"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6</w:t>
            </w:r>
          </w:p>
        </w:tc>
        <w:tc>
          <w:tcPr>
            <w:tcW w:w="1543" w:type="dxa"/>
          </w:tcPr>
          <w:p w14:paraId="4E9BB7E2"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Discussion</w:t>
            </w:r>
          </w:p>
        </w:tc>
        <w:tc>
          <w:tcPr>
            <w:tcW w:w="1409" w:type="dxa"/>
          </w:tcPr>
          <w:p w14:paraId="46EA350A"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resentation Slide and Script Preparation</w:t>
            </w:r>
          </w:p>
        </w:tc>
        <w:tc>
          <w:tcPr>
            <w:tcW w:w="1476" w:type="dxa"/>
          </w:tcPr>
          <w:p w14:paraId="2201959B"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resentation Slide and Script Preparation</w:t>
            </w:r>
          </w:p>
        </w:tc>
        <w:tc>
          <w:tcPr>
            <w:tcW w:w="1476" w:type="dxa"/>
          </w:tcPr>
          <w:p w14:paraId="31D50E09"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resentation Slide and Script Preparation</w:t>
            </w:r>
          </w:p>
        </w:tc>
        <w:tc>
          <w:tcPr>
            <w:tcW w:w="1476" w:type="dxa"/>
          </w:tcPr>
          <w:p w14:paraId="558847FC"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Presentation Slide and Script Preparation</w:t>
            </w:r>
          </w:p>
        </w:tc>
        <w:tc>
          <w:tcPr>
            <w:tcW w:w="1476" w:type="dxa"/>
          </w:tcPr>
          <w:p w14:paraId="683E6AC8"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Outreach</w:t>
            </w:r>
          </w:p>
        </w:tc>
        <w:tc>
          <w:tcPr>
            <w:tcW w:w="1476" w:type="dxa"/>
          </w:tcPr>
          <w:p w14:paraId="3D936B80"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Outreach</w:t>
            </w:r>
          </w:p>
        </w:tc>
      </w:tr>
      <w:tr w:rsidR="00AA118E" w:rsidRPr="00824D8B" w14:paraId="6E46FCA0" w14:textId="77777777" w:rsidTr="00824D8B">
        <w:trPr>
          <w:cnfStyle w:val="000000100000" w:firstRow="0" w:lastRow="0" w:firstColumn="0" w:lastColumn="0" w:oddVBand="0" w:evenVBand="0" w:oddHBand="1" w:evenHBand="0"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1045" w:type="dxa"/>
          </w:tcPr>
          <w:p w14:paraId="3815A406"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7</w:t>
            </w:r>
          </w:p>
        </w:tc>
        <w:tc>
          <w:tcPr>
            <w:tcW w:w="1543" w:type="dxa"/>
          </w:tcPr>
          <w:p w14:paraId="31424855"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Outreach</w:t>
            </w:r>
          </w:p>
        </w:tc>
        <w:tc>
          <w:tcPr>
            <w:tcW w:w="1409" w:type="dxa"/>
          </w:tcPr>
          <w:p w14:paraId="56DDA9A9"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Video Editing</w:t>
            </w:r>
          </w:p>
        </w:tc>
        <w:tc>
          <w:tcPr>
            <w:tcW w:w="1476" w:type="dxa"/>
          </w:tcPr>
          <w:p w14:paraId="10C2AEDC"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Video Editing</w:t>
            </w:r>
          </w:p>
        </w:tc>
        <w:tc>
          <w:tcPr>
            <w:tcW w:w="1476" w:type="dxa"/>
          </w:tcPr>
          <w:p w14:paraId="17BAE812"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Booth Management and Preparation</w:t>
            </w:r>
          </w:p>
        </w:tc>
        <w:tc>
          <w:tcPr>
            <w:tcW w:w="1476" w:type="dxa"/>
          </w:tcPr>
          <w:p w14:paraId="7865AC37"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Booth Management and Preparation</w:t>
            </w:r>
          </w:p>
        </w:tc>
        <w:tc>
          <w:tcPr>
            <w:tcW w:w="1476" w:type="dxa"/>
          </w:tcPr>
          <w:p w14:paraId="6F8CA43A"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Booth Management and Preparation</w:t>
            </w:r>
          </w:p>
        </w:tc>
        <w:tc>
          <w:tcPr>
            <w:tcW w:w="1476" w:type="dxa"/>
          </w:tcPr>
          <w:p w14:paraId="018534CB" w14:textId="77777777" w:rsidR="00AA118E" w:rsidRPr="00824D8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Booth Management and Preparation</w:t>
            </w:r>
          </w:p>
        </w:tc>
      </w:tr>
      <w:tr w:rsidR="00AA118E" w:rsidRPr="00824D8B" w14:paraId="549401A4" w14:textId="77777777" w:rsidTr="00824D8B">
        <w:trPr>
          <w:trHeight w:val="441"/>
        </w:trPr>
        <w:tc>
          <w:tcPr>
            <w:cnfStyle w:val="001000000000" w:firstRow="0" w:lastRow="0" w:firstColumn="1" w:lastColumn="0" w:oddVBand="0" w:evenVBand="0" w:oddHBand="0" w:evenHBand="0" w:firstRowFirstColumn="0" w:firstRowLastColumn="0" w:lastRowFirstColumn="0" w:lastRowLastColumn="0"/>
            <w:tcW w:w="1045" w:type="dxa"/>
          </w:tcPr>
          <w:p w14:paraId="34567EC3" w14:textId="77777777" w:rsidR="00AA118E" w:rsidRPr="00824D8B" w:rsidRDefault="00AA118E" w:rsidP="00F702B6">
            <w:pPr>
              <w:spacing w:after="160" w:line="360" w:lineRule="auto"/>
              <w:jc w:val="both"/>
              <w:rPr>
                <w:rFonts w:ascii="Arial" w:hAnsi="Arial" w:cs="Arial"/>
                <w:sz w:val="20"/>
                <w:szCs w:val="20"/>
                <w:lang w:val="en-MY"/>
              </w:rPr>
            </w:pPr>
            <w:r w:rsidRPr="00824D8B">
              <w:rPr>
                <w:rFonts w:ascii="Arial" w:hAnsi="Arial" w:cs="Arial"/>
                <w:sz w:val="20"/>
                <w:szCs w:val="20"/>
                <w:lang w:val="en-MY"/>
              </w:rPr>
              <w:t>Week 8</w:t>
            </w:r>
          </w:p>
        </w:tc>
        <w:tc>
          <w:tcPr>
            <w:tcW w:w="1543" w:type="dxa"/>
          </w:tcPr>
          <w:p w14:paraId="7549CEC9"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etition</w:t>
            </w:r>
          </w:p>
        </w:tc>
        <w:tc>
          <w:tcPr>
            <w:tcW w:w="1409" w:type="dxa"/>
          </w:tcPr>
          <w:p w14:paraId="2B8EEDF5"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etition</w:t>
            </w:r>
          </w:p>
        </w:tc>
        <w:tc>
          <w:tcPr>
            <w:tcW w:w="1476" w:type="dxa"/>
          </w:tcPr>
          <w:p w14:paraId="254B8A13"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r w:rsidRPr="00824D8B">
              <w:rPr>
                <w:rFonts w:ascii="Arial" w:hAnsi="Arial" w:cs="Arial"/>
                <w:sz w:val="20"/>
                <w:szCs w:val="20"/>
                <w:lang w:val="en-MY"/>
              </w:rPr>
              <w:t>Competition</w:t>
            </w:r>
          </w:p>
        </w:tc>
        <w:tc>
          <w:tcPr>
            <w:tcW w:w="1476" w:type="dxa"/>
          </w:tcPr>
          <w:p w14:paraId="5DFCCBF9"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p>
        </w:tc>
        <w:tc>
          <w:tcPr>
            <w:tcW w:w="1476" w:type="dxa"/>
          </w:tcPr>
          <w:p w14:paraId="4629FDD4"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p>
        </w:tc>
        <w:tc>
          <w:tcPr>
            <w:tcW w:w="1476" w:type="dxa"/>
          </w:tcPr>
          <w:p w14:paraId="53FB76D8"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p>
        </w:tc>
        <w:tc>
          <w:tcPr>
            <w:tcW w:w="1476" w:type="dxa"/>
          </w:tcPr>
          <w:p w14:paraId="710B2B96" w14:textId="77777777" w:rsidR="00AA118E" w:rsidRPr="00824D8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MY"/>
              </w:rPr>
            </w:pPr>
          </w:p>
        </w:tc>
      </w:tr>
    </w:tbl>
    <w:p w14:paraId="4D0FDD00" w14:textId="77777777" w:rsidR="00AA118E" w:rsidRDefault="00AA118E" w:rsidP="00F702B6">
      <w:pPr>
        <w:spacing w:line="360" w:lineRule="auto"/>
        <w:jc w:val="both"/>
        <w:rPr>
          <w:rFonts w:ascii="Arial" w:hAnsi="Arial" w:cs="Arial"/>
          <w:b/>
          <w:sz w:val="24"/>
          <w:szCs w:val="24"/>
        </w:rPr>
      </w:pPr>
    </w:p>
    <w:p w14:paraId="38CFB7ED" w14:textId="77777777" w:rsidR="00824D8B" w:rsidRDefault="00824D8B" w:rsidP="00F702B6">
      <w:pPr>
        <w:spacing w:line="360" w:lineRule="auto"/>
        <w:jc w:val="both"/>
        <w:rPr>
          <w:rFonts w:ascii="Arial" w:hAnsi="Arial" w:cs="Arial"/>
          <w:b/>
          <w:sz w:val="24"/>
          <w:szCs w:val="24"/>
        </w:rPr>
      </w:pPr>
    </w:p>
    <w:p w14:paraId="13CFC3A9" w14:textId="77777777" w:rsidR="00824D8B" w:rsidRDefault="00824D8B" w:rsidP="00F702B6">
      <w:pPr>
        <w:spacing w:line="360" w:lineRule="auto"/>
        <w:jc w:val="both"/>
        <w:rPr>
          <w:rFonts w:ascii="Arial" w:hAnsi="Arial" w:cs="Arial"/>
          <w:b/>
          <w:sz w:val="24"/>
          <w:szCs w:val="24"/>
        </w:rPr>
      </w:pPr>
    </w:p>
    <w:p w14:paraId="2491E597" w14:textId="77777777" w:rsidR="00824D8B" w:rsidRDefault="00824D8B" w:rsidP="00F702B6">
      <w:pPr>
        <w:spacing w:line="360" w:lineRule="auto"/>
        <w:jc w:val="both"/>
        <w:rPr>
          <w:rFonts w:ascii="Arial" w:hAnsi="Arial" w:cs="Arial"/>
          <w:b/>
          <w:sz w:val="24"/>
          <w:szCs w:val="24"/>
        </w:rPr>
      </w:pPr>
    </w:p>
    <w:p w14:paraId="0C21985E" w14:textId="77777777" w:rsidR="00824D8B" w:rsidRDefault="00824D8B" w:rsidP="00F702B6">
      <w:pPr>
        <w:spacing w:line="360" w:lineRule="auto"/>
        <w:jc w:val="both"/>
        <w:rPr>
          <w:rFonts w:ascii="Arial" w:hAnsi="Arial" w:cs="Arial"/>
          <w:b/>
          <w:sz w:val="24"/>
          <w:szCs w:val="24"/>
        </w:rPr>
      </w:pPr>
    </w:p>
    <w:p w14:paraId="7FDEFEB3" w14:textId="77777777" w:rsidR="00824D8B" w:rsidRPr="008D3AAB" w:rsidRDefault="00824D8B" w:rsidP="00F702B6">
      <w:pPr>
        <w:spacing w:line="360" w:lineRule="auto"/>
        <w:jc w:val="both"/>
        <w:rPr>
          <w:rFonts w:ascii="Arial" w:hAnsi="Arial" w:cs="Arial"/>
          <w:b/>
          <w:sz w:val="24"/>
          <w:szCs w:val="24"/>
        </w:rPr>
      </w:pPr>
    </w:p>
    <w:p w14:paraId="749E1C78"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lastRenderedPageBreak/>
        <w:t>Financial Management – Control Expenditure</w:t>
      </w:r>
    </w:p>
    <w:p w14:paraId="70B70EC4"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Managing wisely is another important factor to guarantee that all required materials are purchased without running out of cash. Thus, we have created a budget list including every aspect from manufacturing materials to flights and accommodation based on rough estimations to be aware of the amount we require and to prevent our expenditures from exceeding our proposed budget.</w:t>
      </w:r>
    </w:p>
    <w:p w14:paraId="39BE7A0D" w14:textId="77777777" w:rsidR="00AA118E" w:rsidRPr="008D3AAB" w:rsidRDefault="00AA118E" w:rsidP="00F702B6">
      <w:pPr>
        <w:spacing w:line="360" w:lineRule="auto"/>
        <w:jc w:val="both"/>
        <w:rPr>
          <w:rFonts w:ascii="Arial" w:hAnsi="Arial" w:cs="Arial"/>
          <w:sz w:val="24"/>
          <w:szCs w:val="24"/>
        </w:rPr>
      </w:pPr>
    </w:p>
    <w:tbl>
      <w:tblPr>
        <w:tblStyle w:val="PlainTable2"/>
        <w:tblW w:w="0" w:type="auto"/>
        <w:tblLook w:val="04A0" w:firstRow="1" w:lastRow="0" w:firstColumn="1" w:lastColumn="0" w:noHBand="0" w:noVBand="1"/>
      </w:tblPr>
      <w:tblGrid>
        <w:gridCol w:w="6113"/>
        <w:gridCol w:w="1430"/>
        <w:gridCol w:w="1483"/>
      </w:tblGrid>
      <w:tr w:rsidR="00AA118E" w:rsidRPr="008D3AAB" w14:paraId="254F79B0" w14:textId="77777777" w:rsidTr="00891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5B5D2082"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COMPONENTS</w:t>
            </w:r>
          </w:p>
        </w:tc>
        <w:tc>
          <w:tcPr>
            <w:tcW w:w="1275" w:type="dxa"/>
          </w:tcPr>
          <w:p w14:paraId="1EB508A0" w14:textId="77777777" w:rsidR="00AA118E" w:rsidRPr="008D3AA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lang w:val="en-MY"/>
              </w:rPr>
            </w:pPr>
            <w:r w:rsidRPr="008D3AAB">
              <w:rPr>
                <w:rFonts w:ascii="Arial" w:hAnsi="Arial" w:cs="Arial"/>
                <w:b w:val="0"/>
                <w:sz w:val="24"/>
                <w:szCs w:val="24"/>
                <w:lang w:val="en-MY"/>
              </w:rPr>
              <w:t>QUANTITY</w:t>
            </w:r>
          </w:p>
        </w:tc>
        <w:tc>
          <w:tcPr>
            <w:tcW w:w="1196" w:type="dxa"/>
          </w:tcPr>
          <w:p w14:paraId="22189D19" w14:textId="77777777" w:rsidR="00AA118E" w:rsidRPr="008D3AA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lang w:val="en-MY"/>
              </w:rPr>
            </w:pPr>
            <w:r w:rsidRPr="008D3AAB">
              <w:rPr>
                <w:rFonts w:ascii="Arial" w:hAnsi="Arial" w:cs="Arial"/>
                <w:b w:val="0"/>
                <w:sz w:val="24"/>
                <w:szCs w:val="24"/>
                <w:lang w:val="en-MY"/>
              </w:rPr>
              <w:t>PRICE(RM)</w:t>
            </w:r>
          </w:p>
        </w:tc>
      </w:tr>
      <w:tr w:rsidR="00AA118E" w:rsidRPr="008D3AAB" w14:paraId="0C99AF39"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74FC11DA"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HC SR04 Ultrasonic sensor module</w:t>
            </w:r>
          </w:p>
        </w:tc>
        <w:tc>
          <w:tcPr>
            <w:tcW w:w="1275" w:type="dxa"/>
          </w:tcPr>
          <w:p w14:paraId="0545CBE3"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61AB8852"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4.50</w:t>
            </w:r>
          </w:p>
        </w:tc>
      </w:tr>
      <w:tr w:rsidR="00AA118E" w:rsidRPr="008D3AAB" w14:paraId="59ECB069"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7EE3D3BA"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Arduino DHT11 Temperature and Humidity sensor</w:t>
            </w:r>
          </w:p>
        </w:tc>
        <w:tc>
          <w:tcPr>
            <w:tcW w:w="1275" w:type="dxa"/>
          </w:tcPr>
          <w:p w14:paraId="053E855A"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4A8E8E0F"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4.00</w:t>
            </w:r>
          </w:p>
        </w:tc>
      </w:tr>
      <w:tr w:rsidR="00AA118E" w:rsidRPr="008D3AAB" w14:paraId="26C2CEA6"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838999D"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1.5V vibration motor</w:t>
            </w:r>
          </w:p>
        </w:tc>
        <w:tc>
          <w:tcPr>
            <w:tcW w:w="1275" w:type="dxa"/>
          </w:tcPr>
          <w:p w14:paraId="5E6A0455"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24352B17"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6.50</w:t>
            </w:r>
          </w:p>
        </w:tc>
      </w:tr>
      <w:tr w:rsidR="00AA118E" w:rsidRPr="008D3AAB" w14:paraId="03F6E8F0"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1A7E801D"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5V LED strip</w:t>
            </w:r>
          </w:p>
        </w:tc>
        <w:tc>
          <w:tcPr>
            <w:tcW w:w="1275" w:type="dxa"/>
          </w:tcPr>
          <w:p w14:paraId="020588CB"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295D8653"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32.00</w:t>
            </w:r>
          </w:p>
        </w:tc>
      </w:tr>
      <w:tr w:rsidR="00AA118E" w:rsidRPr="008D3AAB" w14:paraId="49B70C25"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3252EDF2"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5mm RED LED,220Kω resistor, LDR</w:t>
            </w:r>
          </w:p>
        </w:tc>
        <w:tc>
          <w:tcPr>
            <w:tcW w:w="1275" w:type="dxa"/>
          </w:tcPr>
          <w:p w14:paraId="327F1D94"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519E873D"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0.30</w:t>
            </w:r>
          </w:p>
        </w:tc>
      </w:tr>
      <w:tr w:rsidR="00AA118E" w:rsidRPr="008D3AAB" w14:paraId="29C4FD33"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0E59D13E"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Arduino MEGA 2560 Rev3</w:t>
            </w:r>
          </w:p>
        </w:tc>
        <w:tc>
          <w:tcPr>
            <w:tcW w:w="1275" w:type="dxa"/>
          </w:tcPr>
          <w:p w14:paraId="26BCFD49"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3B4D911E"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45.00</w:t>
            </w:r>
          </w:p>
        </w:tc>
      </w:tr>
      <w:tr w:rsidR="00AA118E" w:rsidRPr="008D3AAB" w14:paraId="59FD2115"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05324414"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4 stand walking stick</w:t>
            </w:r>
          </w:p>
        </w:tc>
        <w:tc>
          <w:tcPr>
            <w:tcW w:w="1275" w:type="dxa"/>
          </w:tcPr>
          <w:p w14:paraId="746A6FBB"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324D492D"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39.00</w:t>
            </w:r>
          </w:p>
        </w:tc>
      </w:tr>
      <w:tr w:rsidR="00AA118E" w:rsidRPr="008D3AAB" w14:paraId="05633214"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5EEB0562"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Arduino GY-NEO6MV2 GPS Tracking Module with Antenna MWC AMP2.5</w:t>
            </w:r>
          </w:p>
        </w:tc>
        <w:tc>
          <w:tcPr>
            <w:tcW w:w="1275" w:type="dxa"/>
          </w:tcPr>
          <w:p w14:paraId="793A69DF"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50FC9815"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49.50</w:t>
            </w:r>
          </w:p>
        </w:tc>
      </w:tr>
      <w:tr w:rsidR="00AA118E" w:rsidRPr="008D3AAB" w14:paraId="7F694D18"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4984D194"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SIM900A GSM GPRS Wireless Extension Module Board</w:t>
            </w:r>
          </w:p>
        </w:tc>
        <w:tc>
          <w:tcPr>
            <w:tcW w:w="1275" w:type="dxa"/>
          </w:tcPr>
          <w:p w14:paraId="0768E9F8"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5EE48258"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58.90</w:t>
            </w:r>
          </w:p>
        </w:tc>
      </w:tr>
      <w:tr w:rsidR="00AA118E" w:rsidRPr="008D3AAB" w14:paraId="5B62193B"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05BF9DD7"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6DOF MPU 6050 GY-521 3 Axis Gyro Accelerometer Sensor Module</w:t>
            </w:r>
          </w:p>
        </w:tc>
        <w:tc>
          <w:tcPr>
            <w:tcW w:w="1275" w:type="dxa"/>
          </w:tcPr>
          <w:p w14:paraId="2316E7FF"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40CEDF87"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3.90</w:t>
            </w:r>
          </w:p>
        </w:tc>
      </w:tr>
      <w:tr w:rsidR="00AA118E" w:rsidRPr="008D3AAB" w14:paraId="4794E0FF"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5D6EC872"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HND-42 90dB 3-24v 12V DC Large Piezo Buzzer</w:t>
            </w:r>
          </w:p>
        </w:tc>
        <w:tc>
          <w:tcPr>
            <w:tcW w:w="1275" w:type="dxa"/>
          </w:tcPr>
          <w:p w14:paraId="7E0C9959"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4463E6AA"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4.00</w:t>
            </w:r>
          </w:p>
        </w:tc>
      </w:tr>
      <w:tr w:rsidR="00AA118E" w:rsidRPr="008D3AAB" w14:paraId="1A3E50A9"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35887D4A"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lastRenderedPageBreak/>
              <w:t>Arduino SPI ICSP interface Micro SD Card Adapter Reader Module</w:t>
            </w:r>
          </w:p>
        </w:tc>
        <w:tc>
          <w:tcPr>
            <w:tcW w:w="1275" w:type="dxa"/>
          </w:tcPr>
          <w:p w14:paraId="503B53E0"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0F0DA9F8"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5.90</w:t>
            </w:r>
          </w:p>
        </w:tc>
      </w:tr>
      <w:tr w:rsidR="00AA118E" w:rsidRPr="008D3AAB" w14:paraId="434F8F44"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3A91465"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Portfolio</w:t>
            </w:r>
          </w:p>
        </w:tc>
        <w:tc>
          <w:tcPr>
            <w:tcW w:w="1275" w:type="dxa"/>
          </w:tcPr>
          <w:p w14:paraId="68805EF3"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3 </w:t>
            </w:r>
          </w:p>
        </w:tc>
        <w:tc>
          <w:tcPr>
            <w:tcW w:w="1196" w:type="dxa"/>
          </w:tcPr>
          <w:p w14:paraId="1FC77E93"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50</w:t>
            </w:r>
          </w:p>
        </w:tc>
      </w:tr>
      <w:tr w:rsidR="00AA118E" w:rsidRPr="008D3AAB" w14:paraId="2E58943D"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5E37F094"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Poster</w:t>
            </w:r>
          </w:p>
        </w:tc>
        <w:tc>
          <w:tcPr>
            <w:tcW w:w="1275" w:type="dxa"/>
          </w:tcPr>
          <w:p w14:paraId="2315458B"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1</w:t>
            </w:r>
          </w:p>
        </w:tc>
        <w:tc>
          <w:tcPr>
            <w:tcW w:w="1196" w:type="dxa"/>
          </w:tcPr>
          <w:p w14:paraId="0219AEEE"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36.00</w:t>
            </w:r>
          </w:p>
        </w:tc>
      </w:tr>
      <w:tr w:rsidR="00AA118E" w:rsidRPr="008D3AAB" w14:paraId="691EFF8B"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173BAF59" w14:textId="77777777" w:rsidR="00AA118E" w:rsidRPr="008D3AAB" w:rsidRDefault="00AA118E"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Banner</w:t>
            </w:r>
          </w:p>
        </w:tc>
        <w:tc>
          <w:tcPr>
            <w:tcW w:w="1275" w:type="dxa"/>
          </w:tcPr>
          <w:p w14:paraId="67C2A2E0"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2</w:t>
            </w:r>
          </w:p>
        </w:tc>
        <w:tc>
          <w:tcPr>
            <w:tcW w:w="1196" w:type="dxa"/>
          </w:tcPr>
          <w:p w14:paraId="30EF5866"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320.00</w:t>
            </w:r>
          </w:p>
        </w:tc>
      </w:tr>
      <w:tr w:rsidR="00AA118E" w:rsidRPr="008D3AAB" w14:paraId="4A5854F9" w14:textId="77777777" w:rsidTr="0089164D">
        <w:tc>
          <w:tcPr>
            <w:cnfStyle w:val="001000000000" w:firstRow="0" w:lastRow="0" w:firstColumn="1" w:lastColumn="0" w:oddVBand="0" w:evenVBand="0" w:oddHBand="0" w:evenHBand="0" w:firstRowFirstColumn="0" w:firstRowLastColumn="0" w:lastRowFirstColumn="0" w:lastRowLastColumn="0"/>
            <w:tcW w:w="6771" w:type="dxa"/>
          </w:tcPr>
          <w:p w14:paraId="653E6411" w14:textId="77777777" w:rsidR="00AA118E" w:rsidRPr="008D3AAB" w:rsidRDefault="00AA118E"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GRAND TOTAL</w:t>
            </w:r>
          </w:p>
        </w:tc>
        <w:tc>
          <w:tcPr>
            <w:tcW w:w="1275" w:type="dxa"/>
          </w:tcPr>
          <w:p w14:paraId="2591C196"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p>
        </w:tc>
        <w:tc>
          <w:tcPr>
            <w:tcW w:w="1196" w:type="dxa"/>
          </w:tcPr>
          <w:p w14:paraId="63BC5010"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629.50</w:t>
            </w:r>
          </w:p>
        </w:tc>
      </w:tr>
    </w:tbl>
    <w:p w14:paraId="19F886A6" w14:textId="77777777" w:rsidR="00A91612" w:rsidRDefault="00A91612" w:rsidP="00F702B6">
      <w:pPr>
        <w:spacing w:line="360" w:lineRule="auto"/>
        <w:jc w:val="both"/>
        <w:rPr>
          <w:rFonts w:ascii="Arial" w:hAnsi="Arial" w:cs="Arial"/>
          <w:b/>
          <w:sz w:val="24"/>
          <w:szCs w:val="24"/>
        </w:rPr>
      </w:pPr>
    </w:p>
    <w:p w14:paraId="2A7AE4F8"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t>Cost/Benefit Table</w:t>
      </w:r>
    </w:p>
    <w:tbl>
      <w:tblPr>
        <w:tblStyle w:val="PlainTable4"/>
        <w:tblW w:w="10980" w:type="dxa"/>
        <w:tblInd w:w="-990" w:type="dxa"/>
        <w:tblLook w:val="04A0" w:firstRow="1" w:lastRow="0" w:firstColumn="1" w:lastColumn="0" w:noHBand="0" w:noVBand="1"/>
      </w:tblPr>
      <w:tblGrid>
        <w:gridCol w:w="2160"/>
        <w:gridCol w:w="1980"/>
        <w:gridCol w:w="1890"/>
        <w:gridCol w:w="2172"/>
        <w:gridCol w:w="2778"/>
      </w:tblGrid>
      <w:tr w:rsidR="00AA118E" w:rsidRPr="008D3AAB" w14:paraId="74BE9903" w14:textId="77777777" w:rsidTr="00891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7AECA85"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Ideas</w:t>
            </w:r>
          </w:p>
        </w:tc>
        <w:tc>
          <w:tcPr>
            <w:tcW w:w="1980" w:type="dxa"/>
          </w:tcPr>
          <w:p w14:paraId="179C34A6" w14:textId="77777777" w:rsidR="00AA118E" w:rsidRPr="008D3AAB" w:rsidRDefault="00AA118E"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Cost</w:t>
            </w:r>
          </w:p>
        </w:tc>
        <w:tc>
          <w:tcPr>
            <w:tcW w:w="1890" w:type="dxa"/>
          </w:tcPr>
          <w:p w14:paraId="5E9C8019" w14:textId="77777777" w:rsidR="00AA118E" w:rsidRPr="008D3AAB" w:rsidRDefault="00AA118E"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Benefit</w:t>
            </w:r>
          </w:p>
        </w:tc>
        <w:tc>
          <w:tcPr>
            <w:tcW w:w="2172" w:type="dxa"/>
          </w:tcPr>
          <w:p w14:paraId="34EB16F9" w14:textId="77777777" w:rsidR="00AA118E" w:rsidRPr="008D3AAB" w:rsidRDefault="00AA118E"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Action</w:t>
            </w:r>
          </w:p>
        </w:tc>
        <w:tc>
          <w:tcPr>
            <w:tcW w:w="2778" w:type="dxa"/>
          </w:tcPr>
          <w:p w14:paraId="39DD2AC5" w14:textId="77777777" w:rsidR="00AA118E" w:rsidRPr="008D3AAB" w:rsidRDefault="00AA118E"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Reason</w:t>
            </w:r>
          </w:p>
        </w:tc>
      </w:tr>
      <w:tr w:rsidR="00AA118E" w:rsidRPr="008D3AAB" w14:paraId="4157BC9F"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F00F2F0" w14:textId="77777777" w:rsidR="00AA118E" w:rsidRPr="008D3AAB" w:rsidRDefault="00AA118E" w:rsidP="00F702B6">
            <w:pPr>
              <w:spacing w:line="360" w:lineRule="auto"/>
              <w:jc w:val="both"/>
              <w:rPr>
                <w:rFonts w:ascii="Arial" w:hAnsi="Arial" w:cs="Arial"/>
                <w:b w:val="0"/>
                <w:sz w:val="24"/>
                <w:szCs w:val="24"/>
              </w:rPr>
            </w:pPr>
            <w:r w:rsidRPr="008D3AAB">
              <w:rPr>
                <w:rFonts w:ascii="Arial" w:hAnsi="Arial" w:cs="Arial"/>
                <w:b w:val="0"/>
                <w:sz w:val="24"/>
                <w:szCs w:val="24"/>
              </w:rPr>
              <w:t>Importing materials from foreign countries</w:t>
            </w:r>
          </w:p>
        </w:tc>
        <w:tc>
          <w:tcPr>
            <w:tcW w:w="1980" w:type="dxa"/>
          </w:tcPr>
          <w:p w14:paraId="7274BBEC" w14:textId="77777777" w:rsidR="00AA118E" w:rsidRPr="008D3AAB" w:rsidRDefault="00AA118E"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3AAB">
              <w:rPr>
                <w:rFonts w:ascii="Arial" w:hAnsi="Arial" w:cs="Arial"/>
                <w:sz w:val="24"/>
                <w:szCs w:val="24"/>
              </w:rPr>
              <w:t>Extremely costly and bearing high risks</w:t>
            </w:r>
          </w:p>
        </w:tc>
        <w:tc>
          <w:tcPr>
            <w:tcW w:w="1890" w:type="dxa"/>
          </w:tcPr>
          <w:p w14:paraId="035A4BAB" w14:textId="77777777" w:rsidR="00AA118E" w:rsidRPr="008D3AAB" w:rsidRDefault="00AA118E"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3AAB">
              <w:rPr>
                <w:rFonts w:ascii="Arial" w:hAnsi="Arial" w:cs="Arial"/>
                <w:sz w:val="24"/>
                <w:szCs w:val="24"/>
              </w:rPr>
              <w:t>Higher quality materials with global approval</w:t>
            </w:r>
          </w:p>
        </w:tc>
        <w:tc>
          <w:tcPr>
            <w:tcW w:w="2172" w:type="dxa"/>
          </w:tcPr>
          <w:p w14:paraId="3A158735" w14:textId="77777777" w:rsidR="00AA118E" w:rsidRPr="008D3AAB" w:rsidRDefault="00AA118E"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3AAB">
              <w:rPr>
                <w:rFonts w:ascii="Arial" w:hAnsi="Arial" w:cs="Arial"/>
                <w:sz w:val="24"/>
                <w:szCs w:val="24"/>
              </w:rPr>
              <w:t>Opted for locally produced materials</w:t>
            </w:r>
          </w:p>
        </w:tc>
        <w:tc>
          <w:tcPr>
            <w:tcW w:w="2778" w:type="dxa"/>
          </w:tcPr>
          <w:p w14:paraId="66F0DCE9" w14:textId="77777777" w:rsidR="00AA118E" w:rsidRPr="008D3AAB" w:rsidRDefault="00AA118E"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3AAB">
              <w:rPr>
                <w:rFonts w:ascii="Arial" w:hAnsi="Arial" w:cs="Arial"/>
                <w:sz w:val="24"/>
                <w:szCs w:val="24"/>
              </w:rPr>
              <w:t>Budgets constrains and lengthy shipping time frame</w:t>
            </w:r>
          </w:p>
        </w:tc>
      </w:tr>
      <w:tr w:rsidR="00AA118E" w:rsidRPr="008D3AAB" w14:paraId="30587D40" w14:textId="77777777" w:rsidTr="0089164D">
        <w:tc>
          <w:tcPr>
            <w:cnfStyle w:val="001000000000" w:firstRow="0" w:lastRow="0" w:firstColumn="1" w:lastColumn="0" w:oddVBand="0" w:evenVBand="0" w:oddHBand="0" w:evenHBand="0" w:firstRowFirstColumn="0" w:firstRowLastColumn="0" w:lastRowFirstColumn="0" w:lastRowLastColumn="0"/>
            <w:tcW w:w="2160" w:type="dxa"/>
          </w:tcPr>
          <w:p w14:paraId="5DEC01C4" w14:textId="77777777" w:rsidR="00AA118E" w:rsidRPr="008D3AAB" w:rsidRDefault="00AA118E" w:rsidP="00F702B6">
            <w:pPr>
              <w:spacing w:line="360" w:lineRule="auto"/>
              <w:jc w:val="both"/>
              <w:rPr>
                <w:rFonts w:ascii="Arial" w:hAnsi="Arial" w:cs="Arial"/>
                <w:b w:val="0"/>
                <w:sz w:val="24"/>
                <w:szCs w:val="24"/>
              </w:rPr>
            </w:pPr>
            <w:r w:rsidRPr="008D3AAB">
              <w:rPr>
                <w:rFonts w:ascii="Arial" w:hAnsi="Arial" w:cs="Arial"/>
                <w:b w:val="0"/>
                <w:sz w:val="24"/>
                <w:szCs w:val="24"/>
              </w:rPr>
              <w:t>Undergoing preparations during school hours</w:t>
            </w:r>
          </w:p>
        </w:tc>
        <w:tc>
          <w:tcPr>
            <w:tcW w:w="1980" w:type="dxa"/>
          </w:tcPr>
          <w:p w14:paraId="420CAC85"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Greatly affects our school grades and academic performance</w:t>
            </w:r>
          </w:p>
        </w:tc>
        <w:tc>
          <w:tcPr>
            <w:tcW w:w="1890" w:type="dxa"/>
          </w:tcPr>
          <w:p w14:paraId="7B434EDE"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Accelerate our project preparations and granting time for increment changes and improvements</w:t>
            </w:r>
          </w:p>
        </w:tc>
        <w:tc>
          <w:tcPr>
            <w:tcW w:w="2172" w:type="dxa"/>
          </w:tcPr>
          <w:p w14:paraId="603591B5"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Seek written permission from the headmaster to proceed with our project during school hours</w:t>
            </w:r>
          </w:p>
        </w:tc>
        <w:tc>
          <w:tcPr>
            <w:tcW w:w="2778" w:type="dxa"/>
          </w:tcPr>
          <w:p w14:paraId="0223BEB9" w14:textId="77777777" w:rsidR="00AA118E" w:rsidRPr="008D3AAB" w:rsidRDefault="00AA118E"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3AAB">
              <w:rPr>
                <w:rFonts w:ascii="Arial" w:hAnsi="Arial" w:cs="Arial"/>
                <w:sz w:val="24"/>
                <w:szCs w:val="24"/>
              </w:rPr>
              <w:t>Restrained amount of time spurred us to engage in such a risky move</w:t>
            </w:r>
          </w:p>
        </w:tc>
      </w:tr>
    </w:tbl>
    <w:p w14:paraId="4DC9C303" w14:textId="77777777" w:rsidR="00AA118E" w:rsidRPr="008D3AAB" w:rsidRDefault="00AA118E" w:rsidP="00F702B6">
      <w:pPr>
        <w:spacing w:line="360" w:lineRule="auto"/>
        <w:jc w:val="both"/>
        <w:rPr>
          <w:rFonts w:ascii="Arial" w:hAnsi="Arial" w:cs="Arial"/>
          <w:sz w:val="24"/>
          <w:szCs w:val="24"/>
        </w:rPr>
      </w:pPr>
    </w:p>
    <w:p w14:paraId="504B34DD"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 xml:space="preserve">A cost/benefit table was created and adhered by the team leading up to the National Finals. </w:t>
      </w:r>
      <w:r w:rsidRPr="008D3AAB">
        <w:rPr>
          <w:rFonts w:ascii="Arial" w:hAnsi="Arial" w:cs="Arial"/>
          <w:sz w:val="24"/>
          <w:szCs w:val="24"/>
        </w:rPr>
        <w:cr/>
        <w:t>This allowed us to prioritize and monitor major tasks, as well as removing unnecessary time-consuming jobs.</w:t>
      </w:r>
    </w:p>
    <w:p w14:paraId="7037D5E7" w14:textId="77777777" w:rsidR="00AA118E" w:rsidRPr="008D3AAB" w:rsidRDefault="00AA118E" w:rsidP="00F702B6">
      <w:pPr>
        <w:spacing w:line="360" w:lineRule="auto"/>
        <w:jc w:val="both"/>
        <w:rPr>
          <w:rFonts w:ascii="Arial" w:hAnsi="Arial" w:cs="Arial"/>
          <w:sz w:val="24"/>
          <w:szCs w:val="24"/>
        </w:rPr>
      </w:pPr>
    </w:p>
    <w:p w14:paraId="2915F408"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lastRenderedPageBreak/>
        <w:t>Effective Team Communication</w:t>
      </w:r>
    </w:p>
    <w:p w14:paraId="4A3FAD26"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WEEKLY MEETINGS</w:t>
      </w:r>
    </w:p>
    <w:p w14:paraId="07E26745"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We held group meetings thrice a week to ensure all designated work were completed. Minutes were recorded, actions identified and tasks delegated.</w:t>
      </w:r>
    </w:p>
    <w:p w14:paraId="13A07B17"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COMMUNICATION TOOLS</w:t>
      </w:r>
      <w:r w:rsidRPr="008D3AAB">
        <w:rPr>
          <w:rFonts w:ascii="Arial" w:hAnsi="Arial" w:cs="Arial"/>
          <w:sz w:val="24"/>
          <w:szCs w:val="24"/>
        </w:rPr>
        <w:cr/>
        <w:t>GMAIL: A Gmail account was created so all members have access to emails sent by sponsors, collaborating businesses and etc.</w:t>
      </w:r>
      <w:r w:rsidRPr="008D3AAB">
        <w:rPr>
          <w:rFonts w:ascii="Arial" w:hAnsi="Arial" w:cs="Arial"/>
          <w:sz w:val="24"/>
          <w:szCs w:val="24"/>
        </w:rPr>
        <w:cr/>
        <w:t>FACEBOOK: Group chat involving all members were created to establish real-time communication. It also allowed us to exchange information and reporting personal progress within split seconds.</w:t>
      </w:r>
    </w:p>
    <w:p w14:paraId="0E9EDD9A" w14:textId="77777777" w:rsidR="00AA118E" w:rsidRPr="008D3AAB" w:rsidRDefault="00AA118E" w:rsidP="00F702B6">
      <w:pPr>
        <w:spacing w:line="360" w:lineRule="auto"/>
        <w:jc w:val="both"/>
        <w:rPr>
          <w:rFonts w:ascii="Arial" w:hAnsi="Arial" w:cs="Arial"/>
          <w:b/>
          <w:sz w:val="24"/>
          <w:szCs w:val="24"/>
        </w:rPr>
      </w:pPr>
      <w:r w:rsidRPr="008D3AAB">
        <w:rPr>
          <w:rFonts w:ascii="Arial" w:hAnsi="Arial" w:cs="Arial"/>
          <w:b/>
          <w:sz w:val="24"/>
          <w:szCs w:val="24"/>
        </w:rPr>
        <w:t>Maintaining Team Productivity</w:t>
      </w:r>
    </w:p>
    <w:p w14:paraId="7FA811EB"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HIGH TEAM MORALE</w:t>
      </w:r>
      <w:r w:rsidRPr="008D3AAB">
        <w:rPr>
          <w:rFonts w:ascii="Arial" w:hAnsi="Arial" w:cs="Arial"/>
          <w:sz w:val="24"/>
          <w:szCs w:val="24"/>
        </w:rPr>
        <w:cr/>
        <w:t xml:space="preserve">Plays an indispensable role in maintaining productivity, forming stronger relationships and developing a efficient, high-spirited work environment that motivates everyone to work to their limits. </w:t>
      </w:r>
      <w:r w:rsidRPr="008D3AAB">
        <w:rPr>
          <w:rFonts w:ascii="Arial" w:hAnsi="Arial" w:cs="Arial"/>
          <w:sz w:val="24"/>
          <w:szCs w:val="24"/>
        </w:rPr>
        <w:cr/>
        <w:t>Team Hermes has progressed to an extremely close-knit team. We acknowledged the importance of infusing the ‘fun factor’ as means to create a balance between endeavoring on serious tasks as well as celebrating achieved milestones.</w:t>
      </w:r>
    </w:p>
    <w:p w14:paraId="6DC44E51" w14:textId="77777777"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COMPLETION LIST</w:t>
      </w:r>
      <w:r w:rsidRPr="008D3AAB">
        <w:rPr>
          <w:rFonts w:ascii="Arial" w:hAnsi="Arial" w:cs="Arial"/>
          <w:sz w:val="24"/>
          <w:szCs w:val="24"/>
        </w:rPr>
        <w:cr/>
        <w:t xml:space="preserve">Team members were required to write down the tasks that they have completed for each week. This process built enthusiasm and reinforced the idea that our ambitious plans were </w:t>
      </w:r>
      <w:r w:rsidRPr="008D3AAB">
        <w:rPr>
          <w:rFonts w:ascii="Arial" w:hAnsi="Arial" w:cs="Arial"/>
          <w:sz w:val="24"/>
          <w:szCs w:val="24"/>
        </w:rPr>
        <w:cr/>
        <w:t>achievable.</w:t>
      </w:r>
    </w:p>
    <w:p w14:paraId="1EFD73A3" w14:textId="77777777" w:rsidR="00AA118E" w:rsidRPr="008D3AAB" w:rsidRDefault="00AA118E" w:rsidP="00F702B6">
      <w:pPr>
        <w:spacing w:line="360" w:lineRule="auto"/>
        <w:jc w:val="both"/>
        <w:rPr>
          <w:rFonts w:ascii="Arial" w:hAnsi="Arial" w:cs="Arial"/>
          <w:sz w:val="24"/>
          <w:szCs w:val="24"/>
        </w:rPr>
      </w:pPr>
    </w:p>
    <w:p w14:paraId="7C49F194" w14:textId="77777777" w:rsidR="00AA118E" w:rsidRPr="008D3AAB" w:rsidRDefault="00AA118E" w:rsidP="00F702B6">
      <w:pPr>
        <w:spacing w:line="360" w:lineRule="auto"/>
        <w:jc w:val="both"/>
        <w:rPr>
          <w:rFonts w:ascii="Arial" w:hAnsi="Arial" w:cs="Arial"/>
          <w:sz w:val="24"/>
          <w:szCs w:val="24"/>
        </w:rPr>
      </w:pPr>
    </w:p>
    <w:p w14:paraId="007AD914" w14:textId="42295D99" w:rsidR="00404140" w:rsidRPr="00AB7E33" w:rsidRDefault="00404140" w:rsidP="00F702B6">
      <w:pPr>
        <w:spacing w:line="360" w:lineRule="auto"/>
        <w:jc w:val="both"/>
        <w:rPr>
          <w:rFonts w:ascii="Arial" w:hAnsi="Arial" w:cs="Arial"/>
          <w:b/>
          <w:sz w:val="28"/>
          <w:szCs w:val="28"/>
        </w:rPr>
      </w:pPr>
      <w:r w:rsidRPr="00AB7E33">
        <w:rPr>
          <w:rFonts w:ascii="Arial" w:hAnsi="Arial" w:cs="Arial"/>
          <w:b/>
          <w:sz w:val="28"/>
          <w:szCs w:val="28"/>
        </w:rPr>
        <w:lastRenderedPageBreak/>
        <w:t>7.0 Experiment</w:t>
      </w:r>
    </w:p>
    <w:p w14:paraId="3CA570F4"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 xml:space="preserve">At the spur of the moment when the Smart Walking Stick’s user falls down, </w:t>
      </w:r>
    </w:p>
    <w:p w14:paraId="31EB20C6"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1.</w:t>
      </w:r>
      <w:r w:rsidRPr="008D3AAB">
        <w:rPr>
          <w:rFonts w:ascii="Arial" w:hAnsi="Arial" w:cs="Arial"/>
          <w:sz w:val="24"/>
          <w:szCs w:val="24"/>
        </w:rPr>
        <w:tab/>
        <w:t>The gyroscope sensor will detect sudden changes in angular value.</w:t>
      </w:r>
    </w:p>
    <w:p w14:paraId="2455277E"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2.</w:t>
      </w:r>
      <w:r w:rsidRPr="008D3AAB">
        <w:rPr>
          <w:rFonts w:ascii="Arial" w:hAnsi="Arial" w:cs="Arial"/>
          <w:sz w:val="24"/>
          <w:szCs w:val="24"/>
        </w:rPr>
        <w:tab/>
        <w:t>The buzzer and LED will respond within 10 seconds to catch the attention of other people.</w:t>
      </w:r>
    </w:p>
    <w:p w14:paraId="71D8E543"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The buzzer sounding a loud and cacophonous noise</w:t>
      </w:r>
    </w:p>
    <w:p w14:paraId="28E02909"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w:t>
      </w:r>
      <w:r w:rsidRPr="008D3AAB">
        <w:rPr>
          <w:rFonts w:ascii="Arial" w:hAnsi="Arial" w:cs="Arial"/>
          <w:sz w:val="24"/>
          <w:szCs w:val="24"/>
        </w:rPr>
        <w:tab/>
        <w:t>The LED beaming incessant and blinding rays</w:t>
      </w:r>
    </w:p>
    <w:p w14:paraId="3A93151D"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3.</w:t>
      </w:r>
      <w:r w:rsidRPr="008D3AAB">
        <w:rPr>
          <w:rFonts w:ascii="Arial" w:hAnsi="Arial" w:cs="Arial"/>
          <w:sz w:val="24"/>
          <w:szCs w:val="24"/>
        </w:rPr>
        <w:tab/>
        <w:t>If the walking stick remains in a slanted/fallen position after 10 seconds, the SIM Card Module will send a message to the emergency contact as stated and embedded in the Arduino IDE.</w:t>
      </w:r>
    </w:p>
    <w:p w14:paraId="379DC105"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4.</w:t>
      </w:r>
      <w:r w:rsidRPr="008D3AAB">
        <w:rPr>
          <w:rFonts w:ascii="Arial" w:hAnsi="Arial" w:cs="Arial"/>
          <w:sz w:val="24"/>
          <w:szCs w:val="24"/>
        </w:rPr>
        <w:tab/>
        <w:t xml:space="preserve">Emergency health assistance will be delivered as rapidly as possible to wind down the severity of an accident with swift medical attention. </w:t>
      </w:r>
    </w:p>
    <w:p w14:paraId="3A029B3B"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 xml:space="preserve">On the other hand, as a popular idiom goes by saying, “Prevention is better than cure”. </w:t>
      </w:r>
    </w:p>
    <w:p w14:paraId="110A0C0A"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1.</w:t>
      </w:r>
      <w:r w:rsidRPr="008D3AAB">
        <w:rPr>
          <w:rFonts w:ascii="Arial" w:hAnsi="Arial" w:cs="Arial"/>
          <w:sz w:val="24"/>
          <w:szCs w:val="24"/>
        </w:rPr>
        <w:tab/>
        <w:t>The ultrasonic sensors detect obstacles within a close proximity of the user’s intended path of movement.</w:t>
      </w:r>
    </w:p>
    <w:p w14:paraId="497C9ACC"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2.</w:t>
      </w:r>
      <w:r w:rsidRPr="008D3AAB">
        <w:rPr>
          <w:rFonts w:ascii="Arial" w:hAnsi="Arial" w:cs="Arial"/>
          <w:sz w:val="24"/>
          <w:szCs w:val="24"/>
        </w:rPr>
        <w:tab/>
        <w:t>The vibration motor is activated which causes the walking stick to vibrate vigorously in quick successions.</w:t>
      </w:r>
    </w:p>
    <w:p w14:paraId="4C4B62AB"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3.</w:t>
      </w:r>
      <w:r w:rsidRPr="008D3AAB">
        <w:rPr>
          <w:rFonts w:ascii="Arial" w:hAnsi="Arial" w:cs="Arial"/>
          <w:sz w:val="24"/>
          <w:szCs w:val="24"/>
        </w:rPr>
        <w:tab/>
        <w:t>The user is notified of the obstacle and an accident is prevented. (Highly applicable for the blind or visually impaired)</w:t>
      </w:r>
    </w:p>
    <w:p w14:paraId="47F8919F" w14:textId="25F74ED7" w:rsidR="008D55BD" w:rsidRDefault="008D55BD" w:rsidP="00F702B6">
      <w:pPr>
        <w:spacing w:line="360" w:lineRule="auto"/>
        <w:jc w:val="both"/>
        <w:rPr>
          <w:rFonts w:ascii="Arial" w:hAnsi="Arial" w:cs="Arial"/>
          <w:sz w:val="24"/>
          <w:szCs w:val="24"/>
        </w:rPr>
      </w:pPr>
    </w:p>
    <w:p w14:paraId="1B984BED" w14:textId="77777777" w:rsidR="008D55BD" w:rsidRPr="008D3AAB" w:rsidRDefault="008D55BD" w:rsidP="00F702B6">
      <w:pPr>
        <w:spacing w:line="360" w:lineRule="auto"/>
        <w:jc w:val="both"/>
        <w:rPr>
          <w:rFonts w:ascii="Arial" w:hAnsi="Arial" w:cs="Arial"/>
          <w:sz w:val="24"/>
          <w:szCs w:val="24"/>
        </w:rPr>
      </w:pPr>
    </w:p>
    <w:p w14:paraId="2223ED23" w14:textId="55DBE17D" w:rsidR="008D55BD" w:rsidRPr="008D3AAB" w:rsidRDefault="00404140" w:rsidP="00F702B6">
      <w:pPr>
        <w:spacing w:line="360" w:lineRule="auto"/>
        <w:jc w:val="both"/>
        <w:rPr>
          <w:rFonts w:ascii="Arial" w:hAnsi="Arial" w:cs="Arial"/>
          <w:sz w:val="24"/>
          <w:szCs w:val="24"/>
        </w:rPr>
      </w:pPr>
      <w:r w:rsidRPr="0045514A">
        <w:rPr>
          <w:rFonts w:ascii="Arial" w:hAnsi="Arial" w:cs="Arial"/>
          <w:b/>
          <w:sz w:val="28"/>
          <w:szCs w:val="28"/>
        </w:rPr>
        <w:lastRenderedPageBreak/>
        <w:t>7.1 Data Collection</w:t>
      </w:r>
      <w:r w:rsidR="00824D8B">
        <w:rPr>
          <w:rFonts w:ascii="Arial" w:hAnsi="Arial" w:cs="Arial"/>
          <w:b/>
          <w:sz w:val="28"/>
          <w:szCs w:val="28"/>
        </w:rPr>
        <w:t>,</w:t>
      </w:r>
      <w:r w:rsidR="009C6114" w:rsidRPr="0045514A">
        <w:rPr>
          <w:rFonts w:ascii="Arial" w:hAnsi="Arial" w:cs="Arial"/>
          <w:b/>
          <w:sz w:val="28"/>
          <w:szCs w:val="28"/>
        </w:rPr>
        <w:t xml:space="preserve"> Observation</w:t>
      </w:r>
      <w:r w:rsidR="0045514A" w:rsidRPr="0045514A">
        <w:rPr>
          <w:rFonts w:ascii="Arial" w:hAnsi="Arial" w:cs="Arial"/>
          <w:b/>
          <w:sz w:val="28"/>
          <w:szCs w:val="28"/>
        </w:rPr>
        <w:t>, Photos and Records</w:t>
      </w:r>
      <w:r w:rsidR="0045514A" w:rsidRPr="0045514A">
        <w:rPr>
          <w:noProof/>
        </w:rPr>
        <w:drawing>
          <wp:inline distT="0" distB="0" distL="0" distR="0" wp14:anchorId="71B09BD6" wp14:editId="0242B1AB">
            <wp:extent cx="4375052" cy="4958589"/>
            <wp:effectExtent l="0" t="0" r="698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86377" cy="4971425"/>
                    </a:xfrm>
                    <a:prstGeom prst="rect">
                      <a:avLst/>
                    </a:prstGeom>
                    <a:noFill/>
                    <a:ln>
                      <a:noFill/>
                    </a:ln>
                  </pic:spPr>
                </pic:pic>
              </a:graphicData>
            </a:graphic>
          </wp:inline>
        </w:drawing>
      </w:r>
    </w:p>
    <w:p w14:paraId="47CFCDB8" w14:textId="4B65373F" w:rsidR="006A29E4" w:rsidRDefault="0045514A" w:rsidP="00F702B6">
      <w:pPr>
        <w:spacing w:line="360" w:lineRule="auto"/>
        <w:jc w:val="both"/>
        <w:rPr>
          <w:rFonts w:ascii="Arial" w:hAnsi="Arial" w:cs="Arial"/>
          <w:sz w:val="24"/>
          <w:szCs w:val="24"/>
        </w:rPr>
      </w:pPr>
      <w:r w:rsidRPr="0045514A">
        <w:rPr>
          <w:noProof/>
        </w:rPr>
        <w:drawing>
          <wp:inline distT="0" distB="0" distL="0" distR="0" wp14:anchorId="21D08D1B" wp14:editId="716C752D">
            <wp:extent cx="1749425" cy="2236692"/>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52302" cy="2240370"/>
                    </a:xfrm>
                    <a:prstGeom prst="rect">
                      <a:avLst/>
                    </a:prstGeom>
                    <a:noFill/>
                    <a:ln>
                      <a:noFill/>
                    </a:ln>
                  </pic:spPr>
                </pic:pic>
              </a:graphicData>
            </a:graphic>
          </wp:inline>
        </w:drawing>
      </w:r>
    </w:p>
    <w:p w14:paraId="3E34F84C" w14:textId="068C2FBF" w:rsidR="0045514A" w:rsidRDefault="0045514A" w:rsidP="00F702B6">
      <w:pPr>
        <w:spacing w:line="360" w:lineRule="auto"/>
        <w:jc w:val="both"/>
        <w:rPr>
          <w:rFonts w:ascii="Arial" w:hAnsi="Arial" w:cs="Arial"/>
          <w:sz w:val="24"/>
          <w:szCs w:val="24"/>
        </w:rPr>
      </w:pPr>
    </w:p>
    <w:p w14:paraId="501247A3" w14:textId="006D1DBA"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Testing of hardware components and sensors</w:t>
      </w:r>
    </w:p>
    <w:p w14:paraId="26F42CF3" w14:textId="08142E9E"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Sensor Positioning and Installation</w:t>
      </w:r>
    </w:p>
    <w:p w14:paraId="751A2BEE" w14:textId="706A3EE7"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User Fall Test</w:t>
      </w:r>
    </w:p>
    <w:p w14:paraId="094D2AA9" w14:textId="5E5914DB"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Obstacle Proximity Test</w:t>
      </w:r>
    </w:p>
    <w:p w14:paraId="1A820B93" w14:textId="437E836F"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Monitoring Test – GPS Location</w:t>
      </w:r>
    </w:p>
    <w:p w14:paraId="46FBC342" w14:textId="0303BCA5"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LED and Power Up Test</w:t>
      </w:r>
    </w:p>
    <w:p w14:paraId="7534BB56" w14:textId="5088BE4E"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Integration procedures using hardware and software components</w:t>
      </w:r>
    </w:p>
    <w:p w14:paraId="4B59D68D" w14:textId="0BFF9EC9"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3D Printing Prototype</w:t>
      </w:r>
    </w:p>
    <w:p w14:paraId="28F9A36F" w14:textId="5C63B897" w:rsid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Fastening Screws and Components</w:t>
      </w:r>
    </w:p>
    <w:p w14:paraId="687B471B" w14:textId="2C86A59F" w:rsidR="0045514A" w:rsidRPr="0045514A" w:rsidRDefault="0045514A" w:rsidP="00F702B6">
      <w:pPr>
        <w:pStyle w:val="ListParagraph"/>
        <w:numPr>
          <w:ilvl w:val="0"/>
          <w:numId w:val="31"/>
        </w:numPr>
        <w:spacing w:line="360" w:lineRule="auto"/>
        <w:jc w:val="both"/>
        <w:rPr>
          <w:rFonts w:ascii="Arial" w:hAnsi="Arial" w:cs="Arial"/>
          <w:sz w:val="24"/>
          <w:szCs w:val="24"/>
        </w:rPr>
      </w:pPr>
      <w:r>
        <w:rPr>
          <w:rFonts w:ascii="Arial" w:hAnsi="Arial" w:cs="Arial"/>
          <w:sz w:val="24"/>
          <w:szCs w:val="24"/>
        </w:rPr>
        <w:t xml:space="preserve"> Final Prototype</w:t>
      </w:r>
    </w:p>
    <w:p w14:paraId="6456DA60" w14:textId="50E6063B" w:rsidR="00A02774" w:rsidRPr="00A02774" w:rsidRDefault="00A02774" w:rsidP="00F702B6">
      <w:pPr>
        <w:spacing w:line="360" w:lineRule="auto"/>
        <w:jc w:val="both"/>
        <w:rPr>
          <w:rFonts w:ascii="Arial" w:hAnsi="Arial" w:cs="Arial"/>
          <w:b/>
          <w:sz w:val="24"/>
          <w:szCs w:val="24"/>
        </w:rPr>
      </w:pPr>
      <w:r w:rsidRPr="00A02774">
        <w:rPr>
          <w:rFonts w:ascii="Arial" w:hAnsi="Arial" w:cs="Arial"/>
          <w:b/>
          <w:sz w:val="24"/>
          <w:szCs w:val="24"/>
        </w:rPr>
        <w:t>Hardware And Software Programs Specification and Records</w:t>
      </w:r>
    </w:p>
    <w:tbl>
      <w:tblPr>
        <w:tblStyle w:val="TableGrid"/>
        <w:tblW w:w="0" w:type="auto"/>
        <w:tblLook w:val="04A0" w:firstRow="1" w:lastRow="0" w:firstColumn="1" w:lastColumn="0" w:noHBand="0" w:noVBand="1"/>
      </w:tblPr>
      <w:tblGrid>
        <w:gridCol w:w="4508"/>
        <w:gridCol w:w="4508"/>
      </w:tblGrid>
      <w:tr w:rsidR="00A02774" w:rsidRPr="00A02774" w14:paraId="6781EE09" w14:textId="77777777" w:rsidTr="00A02774">
        <w:tc>
          <w:tcPr>
            <w:tcW w:w="4508" w:type="dxa"/>
          </w:tcPr>
          <w:p w14:paraId="73048F6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Arduino Mega</w:t>
            </w:r>
          </w:p>
        </w:tc>
        <w:tc>
          <w:tcPr>
            <w:tcW w:w="4508" w:type="dxa"/>
          </w:tcPr>
          <w:p w14:paraId="10FD7BC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All pins stated below connected with the sensors</w:t>
            </w:r>
          </w:p>
        </w:tc>
      </w:tr>
      <w:tr w:rsidR="00A02774" w:rsidRPr="00A02774" w14:paraId="27BD2D99" w14:textId="77777777" w:rsidTr="00A02774">
        <w:tc>
          <w:tcPr>
            <w:tcW w:w="4508" w:type="dxa"/>
          </w:tcPr>
          <w:p w14:paraId="7E95B552"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MPU6050 3 Axis Gyroscope Module for Arduino</w:t>
            </w:r>
          </w:p>
          <w:p w14:paraId="5059F3C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Gyroscope sensor</w:t>
            </w:r>
          </w:p>
          <w:p w14:paraId="25E96C1D" w14:textId="77777777" w:rsidR="00A02774" w:rsidRPr="00A02774" w:rsidRDefault="00A02774" w:rsidP="00F702B6">
            <w:pPr>
              <w:spacing w:line="360" w:lineRule="auto"/>
              <w:jc w:val="both"/>
              <w:rPr>
                <w:rFonts w:ascii="Arial" w:hAnsi="Arial" w:cs="Arial"/>
                <w:sz w:val="24"/>
                <w:szCs w:val="24"/>
              </w:rPr>
            </w:pPr>
          </w:p>
        </w:tc>
        <w:tc>
          <w:tcPr>
            <w:tcW w:w="4508" w:type="dxa"/>
          </w:tcPr>
          <w:p w14:paraId="06E55A1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Pin 16</w:t>
            </w:r>
          </w:p>
        </w:tc>
      </w:tr>
      <w:tr w:rsidR="00A02774" w:rsidRPr="00A02774" w14:paraId="4ED165C3" w14:textId="77777777" w:rsidTr="00A02774">
        <w:tc>
          <w:tcPr>
            <w:tcW w:w="4508" w:type="dxa"/>
          </w:tcPr>
          <w:p w14:paraId="1F8AFDE2"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GY-NEO6MV2 GPS module for Arduino</w:t>
            </w:r>
          </w:p>
          <w:p w14:paraId="323A7C87" w14:textId="77777777" w:rsidR="00A02774" w:rsidRPr="00A02774" w:rsidRDefault="00A02774" w:rsidP="00F702B6">
            <w:pPr>
              <w:spacing w:line="360" w:lineRule="auto"/>
              <w:jc w:val="both"/>
              <w:rPr>
                <w:rFonts w:ascii="Arial" w:hAnsi="Arial" w:cs="Arial"/>
                <w:sz w:val="24"/>
                <w:szCs w:val="24"/>
              </w:rPr>
            </w:pPr>
          </w:p>
        </w:tc>
        <w:tc>
          <w:tcPr>
            <w:tcW w:w="4508" w:type="dxa"/>
          </w:tcPr>
          <w:p w14:paraId="08C80E1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RX---pin 10</w:t>
            </w:r>
          </w:p>
          <w:p w14:paraId="7DD0D03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TX---pin 11 </w:t>
            </w:r>
          </w:p>
        </w:tc>
      </w:tr>
      <w:tr w:rsidR="00A02774" w:rsidRPr="00A02774" w14:paraId="6C63C0FB" w14:textId="77777777" w:rsidTr="00A02774">
        <w:tc>
          <w:tcPr>
            <w:tcW w:w="4508" w:type="dxa"/>
          </w:tcPr>
          <w:p w14:paraId="5239CD45"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SIM900A GSM GPRS Wireless Extension Module Board - Free Antenna (SIM Card module)</w:t>
            </w:r>
          </w:p>
          <w:p w14:paraId="0E84AB55" w14:textId="77777777" w:rsidR="00A02774" w:rsidRPr="00A02774" w:rsidRDefault="00A02774" w:rsidP="00F702B6">
            <w:pPr>
              <w:spacing w:line="360" w:lineRule="auto"/>
              <w:jc w:val="both"/>
              <w:rPr>
                <w:rFonts w:ascii="Arial" w:hAnsi="Arial" w:cs="Arial"/>
                <w:sz w:val="24"/>
                <w:szCs w:val="24"/>
              </w:rPr>
            </w:pPr>
          </w:p>
        </w:tc>
        <w:tc>
          <w:tcPr>
            <w:tcW w:w="4508" w:type="dxa"/>
          </w:tcPr>
          <w:p w14:paraId="12AD988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TX---pin 18</w:t>
            </w:r>
          </w:p>
          <w:p w14:paraId="28C017F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RX---pin 19</w:t>
            </w:r>
          </w:p>
        </w:tc>
      </w:tr>
      <w:tr w:rsidR="00A02774" w:rsidRPr="00A02774" w14:paraId="7E00CDA2" w14:textId="77777777" w:rsidTr="00A02774">
        <w:tc>
          <w:tcPr>
            <w:tcW w:w="4508" w:type="dxa"/>
          </w:tcPr>
          <w:p w14:paraId="49EF591D" w14:textId="77777777" w:rsidR="00A02774" w:rsidRPr="00A02774" w:rsidRDefault="00A02774" w:rsidP="00F702B6">
            <w:pPr>
              <w:pStyle w:val="ListParagraph"/>
              <w:spacing w:line="360" w:lineRule="auto"/>
              <w:ind w:left="0"/>
              <w:jc w:val="both"/>
              <w:rPr>
                <w:rFonts w:ascii="Arial" w:hAnsi="Arial" w:cs="Arial"/>
                <w:sz w:val="24"/>
                <w:szCs w:val="24"/>
              </w:rPr>
            </w:pPr>
            <w:r w:rsidRPr="00A02774">
              <w:rPr>
                <w:rFonts w:ascii="Arial" w:hAnsi="Arial" w:cs="Arial"/>
                <w:sz w:val="24"/>
                <w:szCs w:val="24"/>
              </w:rPr>
              <w:t>Ultrasonic Sensor</w:t>
            </w:r>
          </w:p>
          <w:p w14:paraId="7E3A9828" w14:textId="77777777" w:rsidR="00A02774" w:rsidRPr="00A02774" w:rsidRDefault="00A02774" w:rsidP="00F702B6">
            <w:pPr>
              <w:spacing w:line="360" w:lineRule="auto"/>
              <w:jc w:val="both"/>
              <w:rPr>
                <w:rFonts w:ascii="Arial" w:hAnsi="Arial" w:cs="Arial"/>
                <w:sz w:val="24"/>
                <w:szCs w:val="24"/>
              </w:rPr>
            </w:pPr>
          </w:p>
        </w:tc>
        <w:tc>
          <w:tcPr>
            <w:tcW w:w="4508" w:type="dxa"/>
          </w:tcPr>
          <w:p w14:paraId="28EC229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Trigger pin---pin 52</w:t>
            </w:r>
          </w:p>
          <w:p w14:paraId="05F75EE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Echo pin---pin 53</w:t>
            </w:r>
          </w:p>
        </w:tc>
      </w:tr>
      <w:tr w:rsidR="00A02774" w:rsidRPr="00A02774" w14:paraId="015106B6" w14:textId="77777777" w:rsidTr="00A02774">
        <w:tc>
          <w:tcPr>
            <w:tcW w:w="4508" w:type="dxa"/>
          </w:tcPr>
          <w:p w14:paraId="7FDDBA8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DR</w:t>
            </w:r>
          </w:p>
          <w:p w14:paraId="7848F466" w14:textId="77777777" w:rsidR="00A02774" w:rsidRPr="00A02774" w:rsidRDefault="00A02774" w:rsidP="00F702B6">
            <w:pPr>
              <w:spacing w:line="360" w:lineRule="auto"/>
              <w:jc w:val="both"/>
              <w:rPr>
                <w:rFonts w:ascii="Arial" w:hAnsi="Arial" w:cs="Arial"/>
                <w:sz w:val="24"/>
                <w:szCs w:val="24"/>
              </w:rPr>
            </w:pPr>
          </w:p>
        </w:tc>
        <w:tc>
          <w:tcPr>
            <w:tcW w:w="4508" w:type="dxa"/>
          </w:tcPr>
          <w:p w14:paraId="21D4F1E8" w14:textId="77777777" w:rsidR="00A02774" w:rsidRPr="00A02774" w:rsidRDefault="00A02774" w:rsidP="00F702B6">
            <w:pPr>
              <w:spacing w:line="360" w:lineRule="auto"/>
              <w:jc w:val="both"/>
              <w:rPr>
                <w:rFonts w:ascii="Arial" w:hAnsi="Arial" w:cs="Arial"/>
                <w:sz w:val="24"/>
                <w:szCs w:val="24"/>
              </w:rPr>
            </w:pPr>
          </w:p>
        </w:tc>
      </w:tr>
      <w:tr w:rsidR="00A02774" w:rsidRPr="00A02774" w14:paraId="23B25ACA" w14:textId="77777777" w:rsidTr="00A02774">
        <w:tc>
          <w:tcPr>
            <w:tcW w:w="4508" w:type="dxa"/>
          </w:tcPr>
          <w:p w14:paraId="1C7B14CA"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Male-Male Jumper Wire</w:t>
            </w:r>
          </w:p>
          <w:p w14:paraId="38D9445A" w14:textId="77777777" w:rsidR="00A02774" w:rsidRPr="00A02774" w:rsidRDefault="00A02774" w:rsidP="00F702B6">
            <w:pPr>
              <w:spacing w:line="360" w:lineRule="auto"/>
              <w:jc w:val="both"/>
              <w:rPr>
                <w:rFonts w:ascii="Arial" w:hAnsi="Arial" w:cs="Arial"/>
                <w:sz w:val="24"/>
                <w:szCs w:val="24"/>
              </w:rPr>
            </w:pPr>
          </w:p>
        </w:tc>
        <w:tc>
          <w:tcPr>
            <w:tcW w:w="4508" w:type="dxa"/>
          </w:tcPr>
          <w:p w14:paraId="0220142B" w14:textId="77777777" w:rsidR="00A02774" w:rsidRPr="00A02774" w:rsidRDefault="00A02774" w:rsidP="00F702B6">
            <w:pPr>
              <w:spacing w:line="360" w:lineRule="auto"/>
              <w:jc w:val="both"/>
              <w:rPr>
                <w:rFonts w:ascii="Arial" w:hAnsi="Arial" w:cs="Arial"/>
                <w:sz w:val="24"/>
                <w:szCs w:val="24"/>
              </w:rPr>
            </w:pPr>
          </w:p>
        </w:tc>
      </w:tr>
      <w:tr w:rsidR="00A02774" w:rsidRPr="00A02774" w14:paraId="61557810" w14:textId="77777777" w:rsidTr="00A02774">
        <w:tc>
          <w:tcPr>
            <w:tcW w:w="4508" w:type="dxa"/>
          </w:tcPr>
          <w:p w14:paraId="0C51AE7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Buzzer</w:t>
            </w:r>
          </w:p>
          <w:p w14:paraId="349E9C64" w14:textId="77777777" w:rsidR="00A02774" w:rsidRPr="00A02774" w:rsidRDefault="00A02774" w:rsidP="00F702B6">
            <w:pPr>
              <w:spacing w:line="360" w:lineRule="auto"/>
              <w:jc w:val="both"/>
              <w:rPr>
                <w:rFonts w:ascii="Arial" w:hAnsi="Arial" w:cs="Arial"/>
                <w:sz w:val="24"/>
                <w:szCs w:val="24"/>
              </w:rPr>
            </w:pPr>
          </w:p>
        </w:tc>
        <w:tc>
          <w:tcPr>
            <w:tcW w:w="4508" w:type="dxa"/>
          </w:tcPr>
          <w:p w14:paraId="43E272A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pin 8</w:t>
            </w:r>
          </w:p>
        </w:tc>
      </w:tr>
      <w:tr w:rsidR="00A02774" w:rsidRPr="00A02774" w14:paraId="672FF12E" w14:textId="77777777" w:rsidTr="00A02774">
        <w:tc>
          <w:tcPr>
            <w:tcW w:w="4508" w:type="dxa"/>
          </w:tcPr>
          <w:p w14:paraId="26EBE045" w14:textId="77777777" w:rsidR="00A02774" w:rsidRPr="00A02774" w:rsidRDefault="00A02774" w:rsidP="00F702B6">
            <w:pPr>
              <w:shd w:val="clear" w:color="auto" w:fill="FFFFFF"/>
              <w:spacing w:after="24" w:line="360" w:lineRule="auto"/>
              <w:jc w:val="both"/>
              <w:outlineLvl w:val="0"/>
              <w:rPr>
                <w:rFonts w:ascii="Arial" w:eastAsia="Times New Roman" w:hAnsi="Arial" w:cs="Arial"/>
                <w:color w:val="333333"/>
                <w:kern w:val="36"/>
                <w:sz w:val="24"/>
                <w:szCs w:val="24"/>
              </w:rPr>
            </w:pPr>
            <w:r w:rsidRPr="00A02774">
              <w:rPr>
                <w:rFonts w:ascii="Arial" w:eastAsia="Times New Roman" w:hAnsi="Arial" w:cs="Arial"/>
                <w:color w:val="333333"/>
                <w:kern w:val="36"/>
                <w:sz w:val="24"/>
                <w:szCs w:val="24"/>
              </w:rPr>
              <w:t>2 Way Dual 18650/18500/14500/17500 3.7V Li-ion Lithium Battery Charger</w:t>
            </w:r>
          </w:p>
          <w:p w14:paraId="42078478" w14:textId="77777777" w:rsidR="00A02774" w:rsidRPr="00A02774" w:rsidRDefault="00A02774" w:rsidP="00F702B6">
            <w:pPr>
              <w:spacing w:line="360" w:lineRule="auto"/>
              <w:jc w:val="both"/>
              <w:rPr>
                <w:rFonts w:ascii="Arial" w:hAnsi="Arial" w:cs="Arial"/>
                <w:sz w:val="24"/>
                <w:szCs w:val="24"/>
              </w:rPr>
            </w:pPr>
          </w:p>
        </w:tc>
        <w:tc>
          <w:tcPr>
            <w:tcW w:w="4508" w:type="dxa"/>
          </w:tcPr>
          <w:p w14:paraId="3571BB6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5 V connector</w:t>
            </w:r>
          </w:p>
        </w:tc>
      </w:tr>
      <w:tr w:rsidR="00A02774" w:rsidRPr="00A02774" w14:paraId="1D601544" w14:textId="77777777" w:rsidTr="00A02774">
        <w:tc>
          <w:tcPr>
            <w:tcW w:w="4508" w:type="dxa"/>
          </w:tcPr>
          <w:p w14:paraId="35444E7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Vibration Motor</w:t>
            </w:r>
          </w:p>
          <w:p w14:paraId="18834CDB" w14:textId="77777777" w:rsidR="00A02774" w:rsidRPr="00A02774" w:rsidRDefault="00A02774" w:rsidP="00F702B6">
            <w:pPr>
              <w:spacing w:line="360" w:lineRule="auto"/>
              <w:jc w:val="both"/>
              <w:rPr>
                <w:rFonts w:ascii="Arial" w:hAnsi="Arial" w:cs="Arial"/>
                <w:sz w:val="24"/>
                <w:szCs w:val="24"/>
              </w:rPr>
            </w:pPr>
          </w:p>
        </w:tc>
        <w:tc>
          <w:tcPr>
            <w:tcW w:w="4508" w:type="dxa"/>
          </w:tcPr>
          <w:p w14:paraId="0028195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pin 22</w:t>
            </w:r>
          </w:p>
        </w:tc>
      </w:tr>
      <w:tr w:rsidR="00A02774" w:rsidRPr="00A02774" w14:paraId="3B732635" w14:textId="77777777" w:rsidTr="00A02774">
        <w:tc>
          <w:tcPr>
            <w:tcW w:w="4508" w:type="dxa"/>
          </w:tcPr>
          <w:p w14:paraId="0A1C873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ED</w:t>
            </w:r>
          </w:p>
        </w:tc>
        <w:tc>
          <w:tcPr>
            <w:tcW w:w="4508" w:type="dxa"/>
          </w:tcPr>
          <w:p w14:paraId="037BB248" w14:textId="77777777" w:rsidR="00A02774" w:rsidRPr="00A02774" w:rsidRDefault="00A02774" w:rsidP="00F702B6">
            <w:pPr>
              <w:spacing w:line="360" w:lineRule="auto"/>
              <w:jc w:val="both"/>
              <w:rPr>
                <w:rFonts w:ascii="Arial" w:hAnsi="Arial" w:cs="Arial"/>
                <w:sz w:val="24"/>
                <w:szCs w:val="24"/>
              </w:rPr>
            </w:pPr>
          </w:p>
        </w:tc>
      </w:tr>
      <w:tr w:rsidR="00A02774" w:rsidRPr="00A02774" w14:paraId="7599DBF1" w14:textId="77777777" w:rsidTr="00A02774">
        <w:tc>
          <w:tcPr>
            <w:tcW w:w="4508" w:type="dxa"/>
          </w:tcPr>
          <w:p w14:paraId="4B8DA5FB"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112X84-6 6V 200mA 1.1W High Efficiency Solar Panel</w:t>
            </w:r>
          </w:p>
          <w:p w14:paraId="14256926" w14:textId="77777777" w:rsidR="00A02774" w:rsidRPr="00A02774" w:rsidRDefault="00A02774" w:rsidP="00F702B6">
            <w:pPr>
              <w:spacing w:line="360" w:lineRule="auto"/>
              <w:jc w:val="both"/>
              <w:rPr>
                <w:rFonts w:ascii="Arial" w:hAnsi="Arial" w:cs="Arial"/>
                <w:sz w:val="24"/>
                <w:szCs w:val="24"/>
              </w:rPr>
            </w:pPr>
          </w:p>
        </w:tc>
        <w:tc>
          <w:tcPr>
            <w:tcW w:w="4508" w:type="dxa"/>
          </w:tcPr>
          <w:p w14:paraId="7A3F9DE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VIN , GND pin</w:t>
            </w:r>
          </w:p>
        </w:tc>
      </w:tr>
      <w:tr w:rsidR="00A02774" w:rsidRPr="00A02774" w14:paraId="7F9ABD09" w14:textId="77777777" w:rsidTr="00A02774">
        <w:tc>
          <w:tcPr>
            <w:tcW w:w="4508" w:type="dxa"/>
          </w:tcPr>
          <w:p w14:paraId="2A97A6C3"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LC 18650 3.7V 3800MAH Blue Li-ion Rechargeable Lithium Battery</w:t>
            </w:r>
          </w:p>
          <w:p w14:paraId="16E54435" w14:textId="77777777" w:rsidR="00A02774" w:rsidRPr="00A02774" w:rsidRDefault="00A02774" w:rsidP="00F702B6">
            <w:pPr>
              <w:spacing w:line="360" w:lineRule="auto"/>
              <w:jc w:val="both"/>
              <w:rPr>
                <w:rFonts w:ascii="Arial" w:hAnsi="Arial" w:cs="Arial"/>
                <w:sz w:val="24"/>
                <w:szCs w:val="24"/>
              </w:rPr>
            </w:pPr>
          </w:p>
        </w:tc>
        <w:tc>
          <w:tcPr>
            <w:tcW w:w="4508" w:type="dxa"/>
          </w:tcPr>
          <w:p w14:paraId="7476760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VIN, GND pin</w:t>
            </w:r>
          </w:p>
        </w:tc>
      </w:tr>
      <w:tr w:rsidR="00A02774" w:rsidRPr="00A02774" w14:paraId="4585BBD4" w14:textId="77777777" w:rsidTr="00A02774">
        <w:tc>
          <w:tcPr>
            <w:tcW w:w="4508" w:type="dxa"/>
          </w:tcPr>
          <w:p w14:paraId="6E530205"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Arduino HC-06 Serial Port Bluetooth Module HC06 Wireless</w:t>
            </w:r>
          </w:p>
          <w:p w14:paraId="01816E7C" w14:textId="77777777" w:rsidR="00A02774" w:rsidRPr="00A02774" w:rsidRDefault="00A02774" w:rsidP="00F702B6">
            <w:pPr>
              <w:spacing w:line="360" w:lineRule="auto"/>
              <w:jc w:val="both"/>
              <w:rPr>
                <w:rFonts w:ascii="Arial" w:hAnsi="Arial" w:cs="Arial"/>
                <w:sz w:val="24"/>
                <w:szCs w:val="24"/>
              </w:rPr>
            </w:pPr>
          </w:p>
        </w:tc>
        <w:tc>
          <w:tcPr>
            <w:tcW w:w="4508" w:type="dxa"/>
          </w:tcPr>
          <w:p w14:paraId="5D78377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TX---pin 0</w:t>
            </w:r>
          </w:p>
          <w:p w14:paraId="67F5388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RX---pin1</w:t>
            </w:r>
          </w:p>
        </w:tc>
      </w:tr>
      <w:tr w:rsidR="00A02774" w:rsidRPr="00A02774" w14:paraId="077E2C59" w14:textId="77777777" w:rsidTr="00A02774">
        <w:tc>
          <w:tcPr>
            <w:tcW w:w="4508" w:type="dxa"/>
          </w:tcPr>
          <w:p w14:paraId="36837D5F" w14:textId="77777777" w:rsidR="00A02774" w:rsidRPr="00A02774" w:rsidRDefault="00A02774" w:rsidP="00F702B6">
            <w:pPr>
              <w:pStyle w:val="Heading1"/>
              <w:shd w:val="clear" w:color="auto" w:fill="FFFFFF"/>
              <w:spacing w:before="0" w:beforeAutospacing="0" w:after="24" w:afterAutospacing="0" w:line="360" w:lineRule="auto"/>
              <w:jc w:val="both"/>
              <w:outlineLvl w:val="0"/>
              <w:rPr>
                <w:rFonts w:ascii="Arial" w:hAnsi="Arial" w:cs="Arial"/>
                <w:b w:val="0"/>
                <w:bCs w:val="0"/>
                <w:color w:val="333333"/>
                <w:sz w:val="24"/>
                <w:szCs w:val="24"/>
              </w:rPr>
            </w:pPr>
            <w:r w:rsidRPr="00A02774">
              <w:rPr>
                <w:rFonts w:ascii="Arial" w:hAnsi="Arial" w:cs="Arial"/>
                <w:b w:val="0"/>
                <w:bCs w:val="0"/>
                <w:color w:val="333333"/>
                <w:sz w:val="24"/>
                <w:szCs w:val="24"/>
              </w:rPr>
              <w:t>DHT11 temperature and humidity sensor module for Arduino</w:t>
            </w:r>
          </w:p>
          <w:p w14:paraId="6D6D78AE" w14:textId="77777777" w:rsidR="00A02774" w:rsidRPr="00A02774" w:rsidRDefault="00A02774" w:rsidP="00F702B6">
            <w:pPr>
              <w:spacing w:line="360" w:lineRule="auto"/>
              <w:jc w:val="both"/>
              <w:rPr>
                <w:rFonts w:ascii="Arial" w:hAnsi="Arial" w:cs="Arial"/>
                <w:sz w:val="24"/>
                <w:szCs w:val="24"/>
              </w:rPr>
            </w:pPr>
          </w:p>
        </w:tc>
        <w:tc>
          <w:tcPr>
            <w:tcW w:w="4508" w:type="dxa"/>
          </w:tcPr>
          <w:p w14:paraId="1BBB9CE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pin 7</w:t>
            </w:r>
          </w:p>
        </w:tc>
      </w:tr>
    </w:tbl>
    <w:p w14:paraId="0E780630" w14:textId="77777777" w:rsidR="00A02774" w:rsidRPr="00A02774" w:rsidRDefault="00A02774" w:rsidP="00F702B6">
      <w:pPr>
        <w:pStyle w:val="ListParagraph"/>
        <w:numPr>
          <w:ilvl w:val="0"/>
          <w:numId w:val="31"/>
        </w:numPr>
        <w:spacing w:line="360" w:lineRule="auto"/>
        <w:jc w:val="both"/>
        <w:rPr>
          <w:rFonts w:ascii="Arial" w:hAnsi="Arial" w:cs="Arial"/>
          <w:sz w:val="24"/>
          <w:szCs w:val="24"/>
        </w:rPr>
      </w:pPr>
    </w:p>
    <w:p w14:paraId="2D92073A" w14:textId="77777777" w:rsidR="00A02774" w:rsidRPr="00A02774" w:rsidRDefault="00A02774" w:rsidP="00F702B6">
      <w:pPr>
        <w:pStyle w:val="ListParagraph"/>
        <w:numPr>
          <w:ilvl w:val="0"/>
          <w:numId w:val="31"/>
        </w:numPr>
        <w:spacing w:line="360" w:lineRule="auto"/>
        <w:jc w:val="both"/>
        <w:rPr>
          <w:rFonts w:ascii="Arial" w:hAnsi="Arial" w:cs="Arial"/>
          <w:sz w:val="24"/>
          <w:szCs w:val="24"/>
        </w:rPr>
      </w:pPr>
      <w:r w:rsidRPr="00A02774">
        <w:rPr>
          <w:rFonts w:ascii="Arial" w:hAnsi="Arial" w:cs="Arial"/>
          <w:sz w:val="24"/>
          <w:szCs w:val="24"/>
        </w:rPr>
        <w:t>12.2 Software</w:t>
      </w:r>
    </w:p>
    <w:tbl>
      <w:tblPr>
        <w:tblStyle w:val="TableGrid"/>
        <w:tblW w:w="0" w:type="auto"/>
        <w:tblLook w:val="04A0" w:firstRow="1" w:lastRow="0" w:firstColumn="1" w:lastColumn="0" w:noHBand="0" w:noVBand="1"/>
      </w:tblPr>
      <w:tblGrid>
        <w:gridCol w:w="2547"/>
        <w:gridCol w:w="6469"/>
      </w:tblGrid>
      <w:tr w:rsidR="00A02774" w:rsidRPr="00A02774" w14:paraId="3B4155BC" w14:textId="77777777" w:rsidTr="00A02774">
        <w:tc>
          <w:tcPr>
            <w:tcW w:w="2547" w:type="dxa"/>
          </w:tcPr>
          <w:p w14:paraId="562C00D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Define main program - Arduino</w:t>
            </w:r>
          </w:p>
        </w:tc>
        <w:tc>
          <w:tcPr>
            <w:tcW w:w="6469" w:type="dxa"/>
          </w:tcPr>
          <w:p w14:paraId="7129A1A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ERFINDER CODE</w:t>
            </w:r>
          </w:p>
          <w:p w14:paraId="652B8A8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clude "TinyGPS++.h"</w:t>
            </w:r>
          </w:p>
          <w:p w14:paraId="526EA82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clude "SoftwareSerial.h"</w:t>
            </w:r>
          </w:p>
          <w:p w14:paraId="7A368A3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include &lt;SoftwareSerial.h&gt;</w:t>
            </w:r>
          </w:p>
          <w:p w14:paraId="1961E90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clude &lt;dht11.h&gt;</w:t>
            </w:r>
          </w:p>
          <w:p w14:paraId="5C3490A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clude&lt;Wire.h&gt;</w:t>
            </w:r>
          </w:p>
          <w:p w14:paraId="679EF0F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const int MPU_addr=0x68;  // I2C address of the MPU-6050</w:t>
            </w:r>
          </w:p>
          <w:p w14:paraId="579050A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t16_t AcX,AcY,AcZ,Tmp,GyX,GyY,GyZ;</w:t>
            </w:r>
          </w:p>
          <w:p w14:paraId="56733E0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dht11 DHT;</w:t>
            </w:r>
          </w:p>
          <w:p w14:paraId="1E20970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define DHT11_PIN 7</w:t>
            </w:r>
          </w:p>
          <w:p w14:paraId="634F79C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SoftwareSerial serial_connection(10,11); //RX=pin 10, TX=pin 11</w:t>
            </w:r>
          </w:p>
          <w:p w14:paraId="7AFFC00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TinyGPSPlus gps;</w:t>
            </w:r>
          </w:p>
          <w:p w14:paraId="4075B1B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t PulseSensorPurplePin = 0;</w:t>
            </w:r>
          </w:p>
          <w:p w14:paraId="7E3095A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t Signal;</w:t>
            </w:r>
          </w:p>
          <w:p w14:paraId="28EAC48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const int pinSpeaker = 8;</w:t>
            </w:r>
          </w:p>
          <w:p w14:paraId="5182F96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const int trigPin = 52;</w:t>
            </w:r>
          </w:p>
          <w:p w14:paraId="28A7271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const int echoPin = 53;</w:t>
            </w:r>
          </w:p>
          <w:p w14:paraId="2F9326B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SoftwareSerial mySerial(18, 19);</w:t>
            </w:r>
          </w:p>
        </w:tc>
      </w:tr>
      <w:tr w:rsidR="00A02774" w:rsidRPr="00A02774" w14:paraId="65097AFE" w14:textId="77777777" w:rsidTr="00A02774">
        <w:tc>
          <w:tcPr>
            <w:tcW w:w="2547" w:type="dxa"/>
          </w:tcPr>
          <w:p w14:paraId="5482CE8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Gyro sensor</w:t>
            </w:r>
          </w:p>
        </w:tc>
        <w:tc>
          <w:tcPr>
            <w:tcW w:w="6469" w:type="dxa"/>
          </w:tcPr>
          <w:p w14:paraId="393B25C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ire.beginTransmission(MPU_addr);</w:t>
            </w:r>
          </w:p>
          <w:p w14:paraId="2D26323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ire.write(0x3B);  // starting with register 0x3B (ACCEL_XOUT_H)</w:t>
            </w:r>
          </w:p>
          <w:p w14:paraId="2D6154C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ire.endTransmission(false);</w:t>
            </w:r>
          </w:p>
          <w:p w14:paraId="09FE263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ire.requestFrom(MPU_addr,14,true);  // request a total of 14 registers</w:t>
            </w:r>
          </w:p>
          <w:p w14:paraId="760DEB1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X=Wire.read()&lt;&lt;8|Wire.read();  // 0x3B (ACCEL_XOUT_H) &amp; 0x3C (ACCEL_XOUT_L)    </w:t>
            </w:r>
          </w:p>
          <w:p w14:paraId="0F00D80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Y=Wire.read()&lt;&lt;8|Wire.read();  // 0x3D (ACCEL_YOUT_H) &amp; 0x3E (ACCEL_YOUT_L)</w:t>
            </w:r>
          </w:p>
          <w:p w14:paraId="2E6B619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688B1B9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Tmp=Wire.read()&lt;&lt;8|Wire.read();  // 0x41 (TEMP_OUT_H) &amp; 0x42 (TEMP_OUT_L)</w:t>
            </w:r>
          </w:p>
          <w:p w14:paraId="3BAF66B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GyX=Wire.read()&lt;&lt;8|Wire.read();  // 0x43 (GYRO_XOUT_H) &amp; 0x44 (GYRO_XOUT_L)</w:t>
            </w:r>
          </w:p>
          <w:p w14:paraId="5304976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GyY=Wire.read()&lt;&lt;8|Wire.read();  // 0x45 (GYRO_YOUT_H) &amp; 0x46 (GYRO_YOUT_L)</w:t>
            </w:r>
          </w:p>
          <w:p w14:paraId="72304BB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GyZ=Wire.read()&lt;&lt;8|Wire.read(); </w:t>
            </w:r>
          </w:p>
          <w:p w14:paraId="41D57F6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AcZ&lt;10000)</w:t>
            </w:r>
          </w:p>
          <w:p w14:paraId="368556A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45B16E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258A262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3FE7AE7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361DF45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3632610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5C20E3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40A7E2F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03BB042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389B57F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3A8B362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    </w:t>
            </w:r>
          </w:p>
          <w:p w14:paraId="09A8C38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2A6180E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799A477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2EB3EF7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7F6058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43F552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4CB280B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770124F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AcZ=Wire.read()&lt;&lt;8|Wire.read();  // 0x3F (ACCEL_ZOUT_H) &amp; 0x40 (ACCEL_ZOUT_L)</w:t>
            </w:r>
          </w:p>
          <w:p w14:paraId="01F3862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766D393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5739BB2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5CCE41A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6FB9861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3B5B470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37C0A37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44B265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020A3D2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5DD8FCE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6869F2F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39A090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759269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022A288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26627DD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2B81978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259F671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6F42D50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71F2D75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0C3CED9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1874905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AD2B14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FE6B4F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20B899C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delay(1000);</w:t>
            </w:r>
          </w:p>
          <w:p w14:paraId="64F1514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18C7B15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3FEA1D7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1378F1B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21DDB5A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518E75A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6145358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37245BE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8E6AC8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147550F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73B00E1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message sent");</w:t>
            </w:r>
          </w:p>
          <w:p w14:paraId="4419539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ndMessage1();</w:t>
            </w:r>
          </w:p>
          <w:p w14:paraId="1AA8630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8ECE77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3781F0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24B8A9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570F9E8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D41E11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364D16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DC1152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356869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1976128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61B12C9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tc>
      </w:tr>
      <w:tr w:rsidR="00A02774" w:rsidRPr="00A02774" w14:paraId="1ECB83CE" w14:textId="77777777" w:rsidTr="00A02774">
        <w:tc>
          <w:tcPr>
            <w:tcW w:w="2547" w:type="dxa"/>
          </w:tcPr>
          <w:p w14:paraId="37C05B0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Buzzer</w:t>
            </w:r>
          </w:p>
        </w:tc>
        <w:tc>
          <w:tcPr>
            <w:tcW w:w="6469" w:type="dxa"/>
          </w:tcPr>
          <w:p w14:paraId="697220C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f(AcZ&lt;10000)</w:t>
            </w:r>
          </w:p>
          <w:p w14:paraId="5A60FD7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55E973E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tone(pinSpeaker,262,250);</w:t>
            </w:r>
          </w:p>
          <w:p w14:paraId="781080C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2C28D83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35FB76F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0B0EE7E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55E32F0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0791176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643AE8A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42FB8D7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76F807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    </w:t>
            </w:r>
          </w:p>
          <w:p w14:paraId="1BA0852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7821629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33D1106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766E301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7C375D1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2FBE01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43D112B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46C71AF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5F63646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0310A7D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104328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091276A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245FA65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047D02C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ADFE4A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w:t>
            </w:r>
          </w:p>
          <w:p w14:paraId="0A53D78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4D7F148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1F426BE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5231A0D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54F3DC2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A5196A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170DD11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081A8D2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7DA62DC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6B36AA2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B2B181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2F48674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07ADD8D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3365959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5B288CA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DA8075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722E119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6C665D5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2E16EFE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 (AcZ&lt;10000)</w:t>
            </w:r>
          </w:p>
          <w:p w14:paraId="40FF288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17C3475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3994D58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1DD1999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0CFD995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if (AcZ&lt;10000)</w:t>
            </w:r>
          </w:p>
          <w:p w14:paraId="77EF3DA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01DBE6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tone(pinSpeaker,262,250);</w:t>
            </w:r>
          </w:p>
          <w:p w14:paraId="001D99C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AcZ=Wire.read()&lt;&lt;8|Wire.read();  // 0x3F (ACCEL_ZOUT_H) &amp; 0x40 (ACCEL_ZOUT_L)</w:t>
            </w:r>
          </w:p>
          <w:p w14:paraId="0AA161E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message sent");</w:t>
            </w:r>
          </w:p>
          <w:p w14:paraId="6C34AE8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ndMessage1();</w:t>
            </w:r>
          </w:p>
          <w:p w14:paraId="3C179B2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0A8852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C0A174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A2B78B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0C3360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BFDCA2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241C30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FE4344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0B6FD0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716094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36FB04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tc>
      </w:tr>
      <w:tr w:rsidR="00A02774" w:rsidRPr="00A02774" w14:paraId="3FB1BD3F" w14:textId="77777777" w:rsidTr="00A02774">
        <w:tc>
          <w:tcPr>
            <w:tcW w:w="2547" w:type="dxa"/>
          </w:tcPr>
          <w:p w14:paraId="008C417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Vibration motor</w:t>
            </w:r>
          </w:p>
        </w:tc>
        <w:tc>
          <w:tcPr>
            <w:tcW w:w="6469" w:type="dxa"/>
          </w:tcPr>
          <w:p w14:paraId="1FB74A1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f(cm &lt; 30){</w:t>
            </w:r>
          </w:p>
          <w:p w14:paraId="55A23D7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igitalWrite(22,HIGH);</w:t>
            </w:r>
          </w:p>
          <w:p w14:paraId="4C1D76F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16959F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else {</w:t>
            </w:r>
          </w:p>
          <w:p w14:paraId="61AC2A3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igitalWrite(22,LOW);</w:t>
            </w:r>
          </w:p>
          <w:p w14:paraId="24DCA4F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tc>
      </w:tr>
      <w:tr w:rsidR="00A02774" w:rsidRPr="00A02774" w14:paraId="2BC8F03F" w14:textId="77777777" w:rsidTr="00A02774">
        <w:tc>
          <w:tcPr>
            <w:tcW w:w="2547" w:type="dxa"/>
          </w:tcPr>
          <w:p w14:paraId="20B5FD1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ED</w:t>
            </w:r>
          </w:p>
        </w:tc>
        <w:tc>
          <w:tcPr>
            <w:tcW w:w="6469" w:type="dxa"/>
          </w:tcPr>
          <w:p w14:paraId="00BB4815" w14:textId="77777777" w:rsidR="00A02774" w:rsidRPr="00A02774" w:rsidRDefault="00A02774" w:rsidP="00F702B6">
            <w:pPr>
              <w:spacing w:line="360" w:lineRule="auto"/>
              <w:jc w:val="both"/>
              <w:rPr>
                <w:rFonts w:ascii="Arial" w:hAnsi="Arial" w:cs="Arial"/>
                <w:sz w:val="24"/>
                <w:szCs w:val="24"/>
              </w:rPr>
            </w:pPr>
          </w:p>
        </w:tc>
      </w:tr>
      <w:tr w:rsidR="00A02774" w:rsidRPr="00A02774" w14:paraId="02DF179F" w14:textId="77777777" w:rsidTr="00A02774">
        <w:tc>
          <w:tcPr>
            <w:tcW w:w="2547" w:type="dxa"/>
          </w:tcPr>
          <w:p w14:paraId="56B5779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Solar panel</w:t>
            </w:r>
          </w:p>
        </w:tc>
        <w:tc>
          <w:tcPr>
            <w:tcW w:w="6469" w:type="dxa"/>
          </w:tcPr>
          <w:p w14:paraId="0AB9542E" w14:textId="77777777" w:rsidR="00A02774" w:rsidRPr="00A02774" w:rsidRDefault="00A02774" w:rsidP="00F702B6">
            <w:pPr>
              <w:spacing w:line="360" w:lineRule="auto"/>
              <w:jc w:val="both"/>
              <w:rPr>
                <w:rFonts w:ascii="Arial" w:hAnsi="Arial" w:cs="Arial"/>
                <w:sz w:val="24"/>
                <w:szCs w:val="24"/>
              </w:rPr>
            </w:pPr>
          </w:p>
        </w:tc>
      </w:tr>
      <w:tr w:rsidR="00A02774" w:rsidRPr="00A02774" w14:paraId="64EF432C" w14:textId="77777777" w:rsidTr="00A02774">
        <w:tc>
          <w:tcPr>
            <w:tcW w:w="2547" w:type="dxa"/>
          </w:tcPr>
          <w:p w14:paraId="4399D70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Bluetooht</w:t>
            </w:r>
          </w:p>
        </w:tc>
        <w:tc>
          <w:tcPr>
            <w:tcW w:w="6469" w:type="dxa"/>
          </w:tcPr>
          <w:p w14:paraId="7FD9E33B" w14:textId="77777777" w:rsidR="00A02774" w:rsidRPr="00A02774" w:rsidRDefault="00A02774" w:rsidP="00F702B6">
            <w:pPr>
              <w:spacing w:line="360" w:lineRule="auto"/>
              <w:jc w:val="both"/>
              <w:rPr>
                <w:rFonts w:ascii="Arial" w:hAnsi="Arial" w:cs="Arial"/>
                <w:sz w:val="24"/>
                <w:szCs w:val="24"/>
              </w:rPr>
            </w:pPr>
          </w:p>
        </w:tc>
      </w:tr>
      <w:tr w:rsidR="00A02774" w:rsidRPr="00A02774" w14:paraId="6D29C3B6" w14:textId="77777777" w:rsidTr="00A02774">
        <w:tc>
          <w:tcPr>
            <w:tcW w:w="2547" w:type="dxa"/>
          </w:tcPr>
          <w:p w14:paraId="49F0C8D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Temp humidity sensor</w:t>
            </w:r>
          </w:p>
        </w:tc>
        <w:tc>
          <w:tcPr>
            <w:tcW w:w="6469" w:type="dxa"/>
          </w:tcPr>
          <w:p w14:paraId="3555185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int chk;</w:t>
            </w:r>
          </w:p>
          <w:p w14:paraId="1C93018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chk = DHT.read(DHT11_PIN);    </w:t>
            </w:r>
          </w:p>
          <w:p w14:paraId="4EAEFFB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Serial.print(DHT.humidity,1);</w:t>
            </w:r>
          </w:p>
          <w:p w14:paraId="2A9527F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t");</w:t>
            </w:r>
          </w:p>
          <w:p w14:paraId="372AD45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DHT.temperature,1);</w:t>
            </w:r>
          </w:p>
          <w:p w14:paraId="012114D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tc>
      </w:tr>
      <w:tr w:rsidR="00A02774" w:rsidRPr="00A02774" w14:paraId="530B7E68" w14:textId="77777777" w:rsidTr="00A02774">
        <w:tc>
          <w:tcPr>
            <w:tcW w:w="2547" w:type="dxa"/>
          </w:tcPr>
          <w:p w14:paraId="7646191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LDR</w:t>
            </w:r>
          </w:p>
        </w:tc>
        <w:tc>
          <w:tcPr>
            <w:tcW w:w="6469" w:type="dxa"/>
          </w:tcPr>
          <w:p w14:paraId="7A3EB750" w14:textId="77777777" w:rsidR="00A02774" w:rsidRPr="00A02774" w:rsidRDefault="00A02774" w:rsidP="00F702B6">
            <w:pPr>
              <w:spacing w:line="360" w:lineRule="auto"/>
              <w:jc w:val="both"/>
              <w:rPr>
                <w:rFonts w:ascii="Arial" w:hAnsi="Arial" w:cs="Arial"/>
                <w:sz w:val="24"/>
                <w:szCs w:val="24"/>
              </w:rPr>
            </w:pPr>
          </w:p>
        </w:tc>
      </w:tr>
      <w:tr w:rsidR="00A02774" w:rsidRPr="00A02774" w14:paraId="66562254" w14:textId="77777777" w:rsidTr="00A02774">
        <w:tc>
          <w:tcPr>
            <w:tcW w:w="2547" w:type="dxa"/>
          </w:tcPr>
          <w:p w14:paraId="7AFD4FD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SIM module</w:t>
            </w:r>
          </w:p>
        </w:tc>
        <w:tc>
          <w:tcPr>
            <w:tcW w:w="6469" w:type="dxa"/>
          </w:tcPr>
          <w:p w14:paraId="62ECF92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void SendMessage1()</w:t>
            </w:r>
          </w:p>
          <w:p w14:paraId="381FCF7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p w14:paraId="376626A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AT+CMGF=1");    //Sets the GSM Module in Text Mode</w:t>
            </w:r>
          </w:p>
          <w:p w14:paraId="64E681A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  // Delay of 1000 milli seconds or 1 second</w:t>
            </w:r>
          </w:p>
          <w:p w14:paraId="7A08D67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AT+CMGS=\"+60164323431\"\r"); // Replace x with mobile number</w:t>
            </w:r>
          </w:p>
          <w:p w14:paraId="40182AD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7A300F9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DHT.humidity,1);// The SMS text you want to send</w:t>
            </w:r>
          </w:p>
          <w:p w14:paraId="20D3B28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7474E3B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 The SMS text you want to send</w:t>
            </w:r>
          </w:p>
          <w:p w14:paraId="4351F62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3A5CC8A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DHT.temperature,1);// The SMS text you want to send</w:t>
            </w:r>
          </w:p>
          <w:p w14:paraId="148B698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435BD08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C");// The SMS text you want to send</w:t>
            </w:r>
          </w:p>
          <w:p w14:paraId="345BDA9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42DE470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gps.location.lat(), 6);// The SMS text you want to send</w:t>
            </w:r>
          </w:p>
          <w:p w14:paraId="64586FE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2FCAA56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Latitude)");// The SMS text you want to send</w:t>
            </w:r>
          </w:p>
          <w:p w14:paraId="0C380CC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5D4EF62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mySerial.print(gps.location.lng(), 6);// The SMS text you want to send</w:t>
            </w:r>
          </w:p>
          <w:p w14:paraId="3945F11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4B3DC3C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Longitude)");// The SMS text you want to send</w:t>
            </w:r>
          </w:p>
          <w:p w14:paraId="1B8DC39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w:t>
            </w:r>
          </w:p>
          <w:p w14:paraId="2895B7E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mySerial.println((char)26);// ASCII code of CTRL+Z</w:t>
            </w:r>
          </w:p>
          <w:p w14:paraId="12BCBAF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1000);</w:t>
            </w:r>
          </w:p>
          <w:p w14:paraId="6D5C4E7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093C38A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tc>
      </w:tr>
      <w:tr w:rsidR="00A02774" w:rsidRPr="00A02774" w14:paraId="45EA4377" w14:textId="77777777" w:rsidTr="00A02774">
        <w:tc>
          <w:tcPr>
            <w:tcW w:w="2547" w:type="dxa"/>
          </w:tcPr>
          <w:p w14:paraId="116FCB2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Ultrasonic sensor</w:t>
            </w:r>
          </w:p>
        </w:tc>
        <w:tc>
          <w:tcPr>
            <w:tcW w:w="6469" w:type="dxa"/>
          </w:tcPr>
          <w:p w14:paraId="08D2755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ong duration, inches, cm;</w:t>
            </w:r>
          </w:p>
          <w:p w14:paraId="0CEB2A2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4BBB99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0CC610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pinMode(trigPin, OUTPUT);</w:t>
            </w:r>
          </w:p>
          <w:p w14:paraId="5BB3FF3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igitalWrite(trigPin, LOW);</w:t>
            </w:r>
          </w:p>
          <w:p w14:paraId="2352FCD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Microseconds(2);</w:t>
            </w:r>
          </w:p>
          <w:p w14:paraId="41BA4A06"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igitalWrite(trigPin, HIGH);</w:t>
            </w:r>
          </w:p>
          <w:p w14:paraId="22B6AF6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elayMicroseconds(10);</w:t>
            </w:r>
          </w:p>
          <w:p w14:paraId="5574F45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igitalWrite(trigPin, LOW);</w:t>
            </w:r>
          </w:p>
          <w:p w14:paraId="02CE7E3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46CD61F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pinMode(echoPin, INPUT);</w:t>
            </w:r>
          </w:p>
          <w:p w14:paraId="50352ED5"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duration = pulseIn(echoPin, HIGH);</w:t>
            </w:r>
          </w:p>
          <w:p w14:paraId="23527EE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EDABEA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18D1E87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nches = microsecondsToInches(duration);</w:t>
            </w:r>
          </w:p>
          <w:p w14:paraId="47D0BDA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cm = microsecondsToCentimeters(duration);</w:t>
            </w:r>
          </w:p>
          <w:p w14:paraId="2E07A88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p w14:paraId="76D7F64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ong microsecondsToInches(long microseconds)</w:t>
            </w:r>
          </w:p>
          <w:p w14:paraId="560F584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p w14:paraId="25BAAA6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w:t>
            </w:r>
          </w:p>
          <w:p w14:paraId="05273E7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return microseconds / 74 / 2;</w:t>
            </w:r>
          </w:p>
          <w:p w14:paraId="4D94B61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p w14:paraId="5D1AA68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6272C9B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long microsecondsToCentimeters(long microseconds)</w:t>
            </w:r>
          </w:p>
          <w:p w14:paraId="68B1D21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p w14:paraId="08D691CF"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2AA45B9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return microseconds / 29 / 2;</w:t>
            </w:r>
          </w:p>
          <w:p w14:paraId="7E5960F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t>
            </w:r>
          </w:p>
        </w:tc>
      </w:tr>
      <w:tr w:rsidR="00A02774" w:rsidRPr="00A02774" w14:paraId="29A7C28A" w14:textId="77777777" w:rsidTr="00A02774">
        <w:tc>
          <w:tcPr>
            <w:tcW w:w="2547" w:type="dxa"/>
          </w:tcPr>
          <w:p w14:paraId="472B14C1"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GPS module</w:t>
            </w:r>
          </w:p>
        </w:tc>
        <w:tc>
          <w:tcPr>
            <w:tcW w:w="6469" w:type="dxa"/>
          </w:tcPr>
          <w:p w14:paraId="5AC818D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hile(serial_connection.available())//While there are characters to come from the GPS</w:t>
            </w:r>
          </w:p>
          <w:p w14:paraId="496EAD9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3605D1B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gps.encode(serial_connection.read());//This feeds the serial NMEA data into the library one char at a time</w:t>
            </w:r>
          </w:p>
          <w:p w14:paraId="184A65B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792D055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if(gps.location.isUpdated())//This will pretty much be fired all the time anyway but will at least reduce it to only after a package of NMEA data comes in</w:t>
            </w:r>
          </w:p>
          <w:p w14:paraId="4F325E47"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p w14:paraId="5A579FE2"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Get the latest info from the gps object which it derived from the data sent by the GPS unit</w:t>
            </w:r>
          </w:p>
          <w:p w14:paraId="6E9D95F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Satellite Count:");</w:t>
            </w:r>
          </w:p>
          <w:p w14:paraId="2E8FF28A"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gps.satellites.value());</w:t>
            </w:r>
          </w:p>
          <w:p w14:paraId="635853B3"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Latitude:");</w:t>
            </w:r>
          </w:p>
          <w:p w14:paraId="4E8FE360"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gps.location.lat(), 6);</w:t>
            </w:r>
          </w:p>
          <w:p w14:paraId="0112C28E"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Longitude:");</w:t>
            </w:r>
          </w:p>
          <w:p w14:paraId="47BE6B8C"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gps.location.lng(), 6);</w:t>
            </w:r>
          </w:p>
          <w:p w14:paraId="6F30A8E8"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Speed MPH:");</w:t>
            </w:r>
          </w:p>
          <w:p w14:paraId="38CCC9C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gps.speed.mph());</w:t>
            </w:r>
          </w:p>
          <w:p w14:paraId="23660774"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lastRenderedPageBreak/>
              <w:t xml:space="preserve">    Serial.println("Altitude Feet:");</w:t>
            </w:r>
          </w:p>
          <w:p w14:paraId="1C38A20B"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gps.altitude.feet());</w:t>
            </w:r>
          </w:p>
          <w:p w14:paraId="43AD3C9D"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Serial.println("");</w:t>
            </w:r>
          </w:p>
          <w:p w14:paraId="67FB2AD9" w14:textId="77777777"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  }</w:t>
            </w:r>
          </w:p>
        </w:tc>
      </w:tr>
    </w:tbl>
    <w:p w14:paraId="23DEFDB4" w14:textId="77777777" w:rsidR="00A02774" w:rsidRPr="00A02774" w:rsidRDefault="00A02774" w:rsidP="00F702B6">
      <w:pPr>
        <w:pStyle w:val="ListParagraph"/>
        <w:spacing w:line="360" w:lineRule="auto"/>
        <w:jc w:val="both"/>
        <w:rPr>
          <w:rFonts w:ascii="Arial" w:hAnsi="Arial" w:cs="Arial"/>
          <w:sz w:val="24"/>
          <w:szCs w:val="24"/>
        </w:rPr>
      </w:pPr>
    </w:p>
    <w:p w14:paraId="0A13E131" w14:textId="531CD8E9" w:rsidR="006A29E4" w:rsidRPr="00A02774" w:rsidRDefault="006A29E4" w:rsidP="00F702B6">
      <w:pPr>
        <w:spacing w:line="360" w:lineRule="auto"/>
        <w:jc w:val="both"/>
        <w:rPr>
          <w:rFonts w:ascii="Arial" w:hAnsi="Arial" w:cs="Arial"/>
          <w:sz w:val="24"/>
          <w:szCs w:val="24"/>
        </w:rPr>
      </w:pPr>
    </w:p>
    <w:p w14:paraId="3657D68E" w14:textId="77777777" w:rsidR="00477914" w:rsidRPr="00A02774" w:rsidRDefault="00477914" w:rsidP="00F702B6">
      <w:pPr>
        <w:spacing w:line="360" w:lineRule="auto"/>
        <w:jc w:val="both"/>
        <w:rPr>
          <w:rFonts w:ascii="Arial" w:hAnsi="Arial" w:cs="Arial"/>
          <w:sz w:val="24"/>
          <w:szCs w:val="24"/>
        </w:rPr>
      </w:pPr>
    </w:p>
    <w:p w14:paraId="62CECFD7" w14:textId="77777777" w:rsidR="00477914" w:rsidRPr="00A02774" w:rsidRDefault="00477914" w:rsidP="00F702B6">
      <w:pPr>
        <w:spacing w:line="360" w:lineRule="auto"/>
        <w:jc w:val="both"/>
        <w:rPr>
          <w:rFonts w:ascii="Arial" w:hAnsi="Arial" w:cs="Arial"/>
          <w:sz w:val="24"/>
          <w:szCs w:val="24"/>
        </w:rPr>
      </w:pPr>
    </w:p>
    <w:p w14:paraId="3308452C" w14:textId="77777777" w:rsidR="00477914" w:rsidRPr="00A02774" w:rsidRDefault="00477914" w:rsidP="00F702B6">
      <w:pPr>
        <w:spacing w:line="360" w:lineRule="auto"/>
        <w:jc w:val="both"/>
        <w:rPr>
          <w:rFonts w:ascii="Arial" w:hAnsi="Arial" w:cs="Arial"/>
          <w:sz w:val="24"/>
          <w:szCs w:val="24"/>
        </w:rPr>
      </w:pPr>
    </w:p>
    <w:p w14:paraId="5F526932" w14:textId="77777777" w:rsidR="00477914" w:rsidRPr="00A02774" w:rsidRDefault="00477914" w:rsidP="00F702B6">
      <w:pPr>
        <w:spacing w:line="360" w:lineRule="auto"/>
        <w:jc w:val="both"/>
        <w:rPr>
          <w:rFonts w:ascii="Arial" w:hAnsi="Arial" w:cs="Arial"/>
          <w:sz w:val="24"/>
          <w:szCs w:val="24"/>
        </w:rPr>
      </w:pPr>
    </w:p>
    <w:p w14:paraId="779A968D" w14:textId="77777777" w:rsidR="00477914" w:rsidRPr="00A02774" w:rsidRDefault="00477914" w:rsidP="00F702B6">
      <w:pPr>
        <w:spacing w:line="360" w:lineRule="auto"/>
        <w:jc w:val="both"/>
        <w:rPr>
          <w:rFonts w:ascii="Arial" w:hAnsi="Arial" w:cs="Arial"/>
          <w:sz w:val="24"/>
          <w:szCs w:val="24"/>
        </w:rPr>
      </w:pPr>
    </w:p>
    <w:p w14:paraId="008E94F0" w14:textId="77777777" w:rsidR="00477914" w:rsidRPr="00A02774" w:rsidRDefault="00477914" w:rsidP="00F702B6">
      <w:pPr>
        <w:spacing w:line="360" w:lineRule="auto"/>
        <w:jc w:val="both"/>
        <w:rPr>
          <w:rFonts w:ascii="Arial" w:hAnsi="Arial" w:cs="Arial"/>
          <w:sz w:val="24"/>
          <w:szCs w:val="24"/>
        </w:rPr>
      </w:pPr>
    </w:p>
    <w:p w14:paraId="78F47C72" w14:textId="77777777" w:rsidR="00477914" w:rsidRPr="00A02774" w:rsidRDefault="00477914" w:rsidP="00F702B6">
      <w:pPr>
        <w:spacing w:line="360" w:lineRule="auto"/>
        <w:jc w:val="both"/>
        <w:rPr>
          <w:rFonts w:ascii="Arial" w:hAnsi="Arial" w:cs="Arial"/>
          <w:sz w:val="24"/>
          <w:szCs w:val="24"/>
        </w:rPr>
      </w:pPr>
    </w:p>
    <w:p w14:paraId="565729A2" w14:textId="77777777" w:rsidR="00477914" w:rsidRDefault="00477914" w:rsidP="00F702B6">
      <w:pPr>
        <w:spacing w:line="360" w:lineRule="auto"/>
        <w:jc w:val="both"/>
        <w:rPr>
          <w:rFonts w:ascii="Arial" w:hAnsi="Arial" w:cs="Arial"/>
          <w:sz w:val="24"/>
          <w:szCs w:val="24"/>
        </w:rPr>
      </w:pPr>
    </w:p>
    <w:p w14:paraId="68E519C5" w14:textId="77777777" w:rsidR="00477914" w:rsidRDefault="00477914" w:rsidP="00F702B6">
      <w:pPr>
        <w:spacing w:line="360" w:lineRule="auto"/>
        <w:jc w:val="both"/>
        <w:rPr>
          <w:rFonts w:ascii="Arial" w:hAnsi="Arial" w:cs="Arial"/>
          <w:sz w:val="24"/>
          <w:szCs w:val="24"/>
        </w:rPr>
      </w:pPr>
    </w:p>
    <w:p w14:paraId="381A8650" w14:textId="77777777" w:rsidR="00477914" w:rsidRDefault="00477914" w:rsidP="00F702B6">
      <w:pPr>
        <w:spacing w:line="360" w:lineRule="auto"/>
        <w:jc w:val="both"/>
        <w:rPr>
          <w:rFonts w:ascii="Arial" w:hAnsi="Arial" w:cs="Arial"/>
          <w:sz w:val="24"/>
          <w:szCs w:val="24"/>
        </w:rPr>
      </w:pPr>
    </w:p>
    <w:p w14:paraId="2389EA4A" w14:textId="77777777" w:rsidR="00A02774" w:rsidRDefault="00A02774" w:rsidP="00F702B6">
      <w:pPr>
        <w:spacing w:line="360" w:lineRule="auto"/>
        <w:jc w:val="both"/>
        <w:rPr>
          <w:rFonts w:ascii="Arial" w:hAnsi="Arial" w:cs="Arial"/>
          <w:sz w:val="24"/>
          <w:szCs w:val="24"/>
        </w:rPr>
      </w:pPr>
    </w:p>
    <w:p w14:paraId="7CEDDF16" w14:textId="77777777" w:rsidR="00A02774" w:rsidRDefault="00A02774" w:rsidP="00F702B6">
      <w:pPr>
        <w:spacing w:line="360" w:lineRule="auto"/>
        <w:jc w:val="both"/>
        <w:rPr>
          <w:rFonts w:ascii="Arial" w:hAnsi="Arial" w:cs="Arial"/>
          <w:sz w:val="24"/>
          <w:szCs w:val="24"/>
        </w:rPr>
      </w:pPr>
    </w:p>
    <w:p w14:paraId="4C9456C3" w14:textId="77777777" w:rsidR="00A02774" w:rsidRDefault="00A02774" w:rsidP="00F702B6">
      <w:pPr>
        <w:spacing w:line="360" w:lineRule="auto"/>
        <w:jc w:val="both"/>
        <w:rPr>
          <w:rFonts w:ascii="Arial" w:hAnsi="Arial" w:cs="Arial"/>
          <w:sz w:val="24"/>
          <w:szCs w:val="24"/>
        </w:rPr>
      </w:pPr>
    </w:p>
    <w:p w14:paraId="71D155C5" w14:textId="77777777" w:rsidR="00A02774" w:rsidRDefault="00A02774" w:rsidP="00F702B6">
      <w:pPr>
        <w:spacing w:line="360" w:lineRule="auto"/>
        <w:jc w:val="both"/>
        <w:rPr>
          <w:rFonts w:ascii="Arial" w:hAnsi="Arial" w:cs="Arial"/>
          <w:sz w:val="24"/>
          <w:szCs w:val="24"/>
        </w:rPr>
      </w:pPr>
    </w:p>
    <w:p w14:paraId="6C9F8C8B" w14:textId="77777777" w:rsidR="00477914" w:rsidRPr="008D3AAB" w:rsidRDefault="00477914" w:rsidP="00F702B6">
      <w:pPr>
        <w:spacing w:line="360" w:lineRule="auto"/>
        <w:jc w:val="both"/>
        <w:rPr>
          <w:rFonts w:ascii="Arial" w:hAnsi="Arial" w:cs="Arial"/>
          <w:sz w:val="24"/>
          <w:szCs w:val="24"/>
        </w:rPr>
      </w:pPr>
    </w:p>
    <w:p w14:paraId="42E11B88" w14:textId="50509D57" w:rsidR="0089164D" w:rsidRPr="0045514A" w:rsidRDefault="00FC7B53" w:rsidP="00F702B6">
      <w:pPr>
        <w:spacing w:line="360" w:lineRule="auto"/>
        <w:jc w:val="both"/>
        <w:rPr>
          <w:rFonts w:ascii="Arial" w:hAnsi="Arial" w:cs="Arial"/>
          <w:b/>
          <w:sz w:val="28"/>
          <w:szCs w:val="28"/>
        </w:rPr>
      </w:pPr>
      <w:r w:rsidRPr="0045514A">
        <w:rPr>
          <w:rFonts w:ascii="Arial" w:hAnsi="Arial" w:cs="Arial"/>
          <w:b/>
          <w:sz w:val="28"/>
          <w:szCs w:val="28"/>
        </w:rPr>
        <w:lastRenderedPageBreak/>
        <w:t>8.0 Research Findings</w:t>
      </w:r>
    </w:p>
    <w:p w14:paraId="04F23A7B" w14:textId="77777777" w:rsidR="0045514A" w:rsidRPr="00477914" w:rsidRDefault="0045514A" w:rsidP="00F702B6">
      <w:pPr>
        <w:spacing w:line="360" w:lineRule="auto"/>
        <w:jc w:val="both"/>
        <w:rPr>
          <w:rFonts w:ascii="Arial" w:hAnsi="Arial" w:cs="Arial"/>
          <w:b/>
          <w:sz w:val="24"/>
          <w:szCs w:val="24"/>
        </w:rPr>
      </w:pPr>
      <w:r w:rsidRPr="00477914">
        <w:rPr>
          <w:rFonts w:ascii="Arial" w:hAnsi="Arial" w:cs="Arial"/>
          <w:b/>
          <w:sz w:val="24"/>
          <w:szCs w:val="24"/>
        </w:rPr>
        <w:t xml:space="preserve">INTERVIEWS </w:t>
      </w:r>
    </w:p>
    <w:p w14:paraId="521A53B4" w14:textId="77777777" w:rsidR="00477914" w:rsidRDefault="0089164D" w:rsidP="00F702B6">
      <w:pPr>
        <w:spacing w:line="360" w:lineRule="auto"/>
        <w:jc w:val="both"/>
        <w:rPr>
          <w:rFonts w:ascii="Arial" w:hAnsi="Arial" w:cs="Arial"/>
          <w:sz w:val="24"/>
          <w:szCs w:val="24"/>
        </w:rPr>
      </w:pPr>
      <w:r w:rsidRPr="008D3AAB">
        <w:rPr>
          <w:rFonts w:ascii="Arial" w:hAnsi="Arial" w:cs="Arial"/>
          <w:sz w:val="24"/>
          <w:szCs w:val="24"/>
        </w:rPr>
        <w:t>Throughout the preparation procedures, we conduc</w:t>
      </w:r>
      <w:r w:rsidR="0045514A">
        <w:rPr>
          <w:rFonts w:ascii="Arial" w:hAnsi="Arial" w:cs="Arial"/>
          <w:sz w:val="24"/>
          <w:szCs w:val="24"/>
        </w:rPr>
        <w:t xml:space="preserve">ted various interview sessions </w:t>
      </w:r>
      <w:r w:rsidRPr="008D3AAB">
        <w:rPr>
          <w:rFonts w:ascii="Arial" w:hAnsi="Arial" w:cs="Arial"/>
          <w:sz w:val="24"/>
          <w:szCs w:val="24"/>
        </w:rPr>
        <w:t xml:space="preserve">within the school community (teachers and friends) </w:t>
      </w:r>
      <w:r w:rsidR="00477914">
        <w:rPr>
          <w:rFonts w:ascii="Arial" w:hAnsi="Arial" w:cs="Arial"/>
          <w:sz w:val="24"/>
          <w:szCs w:val="24"/>
        </w:rPr>
        <w:t xml:space="preserve">as well as with members of the </w:t>
      </w:r>
      <w:r w:rsidRPr="008D3AAB">
        <w:rPr>
          <w:rFonts w:ascii="Arial" w:hAnsi="Arial" w:cs="Arial"/>
          <w:sz w:val="24"/>
          <w:szCs w:val="24"/>
        </w:rPr>
        <w:t>public. This was aimed to obtain both professional advice and concrete suggestions to</w:t>
      </w:r>
      <w:r w:rsidR="00192CEA" w:rsidRPr="008D3AAB">
        <w:rPr>
          <w:rFonts w:ascii="Arial" w:hAnsi="Arial" w:cs="Arial"/>
          <w:sz w:val="24"/>
          <w:szCs w:val="24"/>
        </w:rPr>
        <w:t xml:space="preserve"> i</w:t>
      </w:r>
      <w:r w:rsidRPr="008D3AAB">
        <w:rPr>
          <w:rFonts w:ascii="Arial" w:hAnsi="Arial" w:cs="Arial"/>
          <w:sz w:val="24"/>
          <w:szCs w:val="24"/>
        </w:rPr>
        <w:t xml:space="preserve">mprove our project. It was extremely helpful in refining the Smart Walking Stick </w:t>
      </w:r>
      <w:r w:rsidR="0045514A" w:rsidRPr="008D3AAB">
        <w:rPr>
          <w:rFonts w:ascii="Arial" w:hAnsi="Arial" w:cs="Arial"/>
          <w:sz w:val="24"/>
          <w:szCs w:val="24"/>
        </w:rPr>
        <w:t>as different</w:t>
      </w:r>
      <w:r w:rsidRPr="008D3AAB">
        <w:rPr>
          <w:rFonts w:ascii="Arial" w:hAnsi="Arial" w:cs="Arial"/>
          <w:sz w:val="24"/>
          <w:szCs w:val="24"/>
        </w:rPr>
        <w:t xml:space="preserve"> perspectives have a wide range of opinions. </w:t>
      </w:r>
      <w:r w:rsidRPr="008D3AAB">
        <w:rPr>
          <w:rFonts w:ascii="Arial" w:hAnsi="Arial" w:cs="Arial"/>
          <w:sz w:val="24"/>
          <w:szCs w:val="24"/>
        </w:rPr>
        <w:cr/>
      </w:r>
      <w:r w:rsidRPr="008D3AAB">
        <w:rPr>
          <w:rFonts w:ascii="Arial" w:hAnsi="Arial" w:cs="Arial"/>
          <w:sz w:val="24"/>
          <w:szCs w:val="24"/>
        </w:rPr>
        <w:cr/>
      </w:r>
      <w:r w:rsidR="00477914" w:rsidRPr="00477914">
        <w:rPr>
          <w:noProof/>
        </w:rPr>
        <w:drawing>
          <wp:inline distT="0" distB="0" distL="0" distR="0" wp14:anchorId="70819A15" wp14:editId="4C941104">
            <wp:extent cx="2855742" cy="1689853"/>
            <wp:effectExtent l="0" t="0" r="1905" b="571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79497" cy="1703910"/>
                    </a:xfrm>
                    <a:prstGeom prst="rect">
                      <a:avLst/>
                    </a:prstGeom>
                    <a:noFill/>
                    <a:ln>
                      <a:noFill/>
                    </a:ln>
                  </pic:spPr>
                </pic:pic>
              </a:graphicData>
            </a:graphic>
          </wp:inline>
        </w:drawing>
      </w:r>
      <w:r w:rsidR="00477914" w:rsidRPr="00477914">
        <w:rPr>
          <w:noProof/>
        </w:rPr>
        <w:drawing>
          <wp:inline distT="0" distB="0" distL="0" distR="0" wp14:anchorId="44BFF33F" wp14:editId="79172527">
            <wp:extent cx="2572385" cy="1659132"/>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82689" cy="1665778"/>
                    </a:xfrm>
                    <a:prstGeom prst="rect">
                      <a:avLst/>
                    </a:prstGeom>
                    <a:noFill/>
                    <a:ln>
                      <a:noFill/>
                    </a:ln>
                  </pic:spPr>
                </pic:pic>
              </a:graphicData>
            </a:graphic>
          </wp:inline>
        </w:drawing>
      </w:r>
      <w:r w:rsidRPr="008D3AAB">
        <w:rPr>
          <w:rFonts w:ascii="Arial" w:hAnsi="Arial" w:cs="Arial"/>
          <w:sz w:val="24"/>
          <w:szCs w:val="24"/>
        </w:rPr>
        <w:cr/>
      </w:r>
    </w:p>
    <w:p w14:paraId="711D055D" w14:textId="5709F1C3" w:rsidR="00477914" w:rsidRDefault="00477914" w:rsidP="00F702B6">
      <w:pPr>
        <w:spacing w:line="360" w:lineRule="auto"/>
        <w:jc w:val="both"/>
      </w:pPr>
      <w:r w:rsidRPr="00477914">
        <w:rPr>
          <w:rFonts w:ascii="Arial" w:hAnsi="Arial" w:cs="Arial"/>
          <w:b/>
          <w:sz w:val="24"/>
          <w:szCs w:val="24"/>
        </w:rPr>
        <w:t xml:space="preserve">SCHOOL AND PUBLIC PRESENTATIONS/SHARING </w:t>
      </w:r>
      <w:r w:rsidRPr="00477914">
        <w:rPr>
          <w:rFonts w:ascii="Arial" w:hAnsi="Arial" w:cs="Arial"/>
          <w:b/>
          <w:sz w:val="24"/>
          <w:szCs w:val="24"/>
        </w:rPr>
        <w:cr/>
      </w:r>
      <w:r w:rsidRPr="00477914">
        <w:rPr>
          <w:rFonts w:ascii="Arial" w:hAnsi="Arial" w:cs="Arial"/>
          <w:sz w:val="24"/>
          <w:szCs w:val="24"/>
        </w:rPr>
        <w:t xml:space="preserve">During the course of our preparations, the five of us went from class to class in our </w:t>
      </w:r>
      <w:r w:rsidRPr="00477914">
        <w:rPr>
          <w:rFonts w:ascii="Arial" w:hAnsi="Arial" w:cs="Arial"/>
          <w:sz w:val="24"/>
          <w:szCs w:val="24"/>
        </w:rPr>
        <w:cr/>
        <w:t>school to promote and share our ideas to fellow pe</w:t>
      </w:r>
      <w:r>
        <w:rPr>
          <w:rFonts w:ascii="Arial" w:hAnsi="Arial" w:cs="Arial"/>
          <w:sz w:val="24"/>
          <w:szCs w:val="24"/>
        </w:rPr>
        <w:t xml:space="preserve">ers. The aim was to expand and </w:t>
      </w:r>
      <w:r w:rsidRPr="00477914">
        <w:rPr>
          <w:rFonts w:ascii="Arial" w:hAnsi="Arial" w:cs="Arial"/>
          <w:sz w:val="24"/>
          <w:szCs w:val="24"/>
        </w:rPr>
        <w:t>reinforce the strength of our supporting base as well</w:t>
      </w:r>
      <w:r>
        <w:rPr>
          <w:rFonts w:ascii="Arial" w:hAnsi="Arial" w:cs="Arial"/>
          <w:sz w:val="24"/>
          <w:szCs w:val="24"/>
        </w:rPr>
        <w:t xml:space="preserve"> as to intrigue other talented </w:t>
      </w:r>
      <w:r w:rsidRPr="00477914">
        <w:rPr>
          <w:rFonts w:ascii="Arial" w:hAnsi="Arial" w:cs="Arial"/>
          <w:sz w:val="24"/>
          <w:szCs w:val="24"/>
        </w:rPr>
        <w:t>individuals in our school to participate in such scient</w:t>
      </w:r>
      <w:r>
        <w:rPr>
          <w:rFonts w:ascii="Arial" w:hAnsi="Arial" w:cs="Arial"/>
          <w:sz w:val="24"/>
          <w:szCs w:val="24"/>
        </w:rPr>
        <w:t xml:space="preserve">ific challenges like the SIRIM </w:t>
      </w:r>
      <w:r w:rsidRPr="00477914">
        <w:rPr>
          <w:rFonts w:ascii="Arial" w:hAnsi="Arial" w:cs="Arial"/>
          <w:sz w:val="24"/>
          <w:szCs w:val="24"/>
        </w:rPr>
        <w:t xml:space="preserve">Innovation, Invention and Technology Expo. The </w:t>
      </w:r>
      <w:r>
        <w:rPr>
          <w:rFonts w:ascii="Arial" w:hAnsi="Arial" w:cs="Arial"/>
          <w:sz w:val="24"/>
          <w:szCs w:val="24"/>
        </w:rPr>
        <w:t xml:space="preserve">measure was a relative success. We </w:t>
      </w:r>
      <w:r w:rsidRPr="00477914">
        <w:rPr>
          <w:rFonts w:ascii="Arial" w:hAnsi="Arial" w:cs="Arial"/>
          <w:sz w:val="24"/>
          <w:szCs w:val="24"/>
        </w:rPr>
        <w:t>also plan to transmit our innovation and ideas to glob</w:t>
      </w:r>
      <w:r>
        <w:rPr>
          <w:rFonts w:ascii="Arial" w:hAnsi="Arial" w:cs="Arial"/>
          <w:sz w:val="24"/>
          <w:szCs w:val="24"/>
        </w:rPr>
        <w:t xml:space="preserve">ally acclaimed companies or in </w:t>
      </w:r>
      <w:r w:rsidRPr="00477914">
        <w:rPr>
          <w:rFonts w:ascii="Arial" w:hAnsi="Arial" w:cs="Arial"/>
          <w:sz w:val="24"/>
          <w:szCs w:val="24"/>
        </w:rPr>
        <w:t>public spaces such as Penang Science Fair or Pena</w:t>
      </w:r>
      <w:r>
        <w:rPr>
          <w:rFonts w:ascii="Arial" w:hAnsi="Arial" w:cs="Arial"/>
          <w:sz w:val="24"/>
          <w:szCs w:val="24"/>
        </w:rPr>
        <w:t xml:space="preserve">ng Science Cluster in the near </w:t>
      </w:r>
      <w:r w:rsidRPr="00477914">
        <w:rPr>
          <w:rFonts w:ascii="Arial" w:hAnsi="Arial" w:cs="Arial"/>
          <w:sz w:val="24"/>
          <w:szCs w:val="24"/>
        </w:rPr>
        <w:t>future. Such lengths would herald us immense exper</w:t>
      </w:r>
      <w:r>
        <w:rPr>
          <w:rFonts w:ascii="Arial" w:hAnsi="Arial" w:cs="Arial"/>
          <w:sz w:val="24"/>
          <w:szCs w:val="24"/>
        </w:rPr>
        <w:t xml:space="preserve">ience in communicating with the </w:t>
      </w:r>
      <w:r w:rsidRPr="00477914">
        <w:rPr>
          <w:rFonts w:ascii="Arial" w:hAnsi="Arial" w:cs="Arial"/>
          <w:sz w:val="24"/>
          <w:szCs w:val="24"/>
        </w:rPr>
        <w:t xml:space="preserve">public as well as to receive valuable advice from professionals to enhance our project. </w:t>
      </w:r>
    </w:p>
    <w:p w14:paraId="3B7A9B53" w14:textId="77777777" w:rsidR="00477914" w:rsidRDefault="00477914" w:rsidP="00F702B6">
      <w:pPr>
        <w:spacing w:line="360" w:lineRule="auto"/>
        <w:jc w:val="both"/>
      </w:pPr>
    </w:p>
    <w:p w14:paraId="07AEA5C6" w14:textId="338CA9B8" w:rsidR="00477914" w:rsidRPr="008D3AAB" w:rsidRDefault="00477914" w:rsidP="00F702B6">
      <w:pPr>
        <w:spacing w:line="360" w:lineRule="auto"/>
        <w:jc w:val="both"/>
        <w:rPr>
          <w:rFonts w:ascii="Arial" w:hAnsi="Arial" w:cs="Arial"/>
          <w:sz w:val="24"/>
          <w:szCs w:val="24"/>
        </w:rPr>
      </w:pPr>
      <w:r w:rsidRPr="00477914">
        <w:rPr>
          <w:noProof/>
        </w:rPr>
        <w:lastRenderedPageBreak/>
        <w:drawing>
          <wp:inline distT="0" distB="0" distL="0" distR="0" wp14:anchorId="7C7D3828" wp14:editId="6AE0571B">
            <wp:extent cx="2730124" cy="2109323"/>
            <wp:effectExtent l="0" t="0" r="0" b="571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33771" cy="2112141"/>
                    </a:xfrm>
                    <a:prstGeom prst="rect">
                      <a:avLst/>
                    </a:prstGeom>
                    <a:noFill/>
                    <a:ln>
                      <a:noFill/>
                    </a:ln>
                  </pic:spPr>
                </pic:pic>
              </a:graphicData>
            </a:graphic>
          </wp:inline>
        </w:drawing>
      </w:r>
      <w:r w:rsidRPr="00477914">
        <w:rPr>
          <w:noProof/>
        </w:rPr>
        <w:drawing>
          <wp:inline distT="0" distB="0" distL="0" distR="0" wp14:anchorId="1C0970EC" wp14:editId="0D74AC97">
            <wp:extent cx="2716807" cy="2096282"/>
            <wp:effectExtent l="0" t="0" r="762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19708" cy="2098521"/>
                    </a:xfrm>
                    <a:prstGeom prst="rect">
                      <a:avLst/>
                    </a:prstGeom>
                    <a:noFill/>
                    <a:ln>
                      <a:noFill/>
                    </a:ln>
                  </pic:spPr>
                </pic:pic>
              </a:graphicData>
            </a:graphic>
          </wp:inline>
        </w:drawing>
      </w:r>
    </w:p>
    <w:p w14:paraId="3FDF9666" w14:textId="77777777" w:rsidR="00477914" w:rsidRDefault="00477914" w:rsidP="00F702B6">
      <w:pPr>
        <w:spacing w:line="360" w:lineRule="auto"/>
        <w:jc w:val="both"/>
        <w:rPr>
          <w:rFonts w:ascii="Arial" w:hAnsi="Arial" w:cs="Arial"/>
          <w:sz w:val="24"/>
          <w:szCs w:val="24"/>
        </w:rPr>
      </w:pPr>
    </w:p>
    <w:p w14:paraId="7F99A217" w14:textId="77777777" w:rsidR="00477914" w:rsidRDefault="00477914" w:rsidP="00F702B6">
      <w:pPr>
        <w:spacing w:line="360" w:lineRule="auto"/>
        <w:jc w:val="both"/>
        <w:rPr>
          <w:rFonts w:ascii="Arial" w:hAnsi="Arial" w:cs="Arial"/>
          <w:sz w:val="24"/>
          <w:szCs w:val="24"/>
        </w:rPr>
      </w:pPr>
    </w:p>
    <w:p w14:paraId="43EC40CB" w14:textId="77777777" w:rsidR="00477914" w:rsidRDefault="00477914" w:rsidP="00F702B6">
      <w:pPr>
        <w:spacing w:line="360" w:lineRule="auto"/>
        <w:jc w:val="both"/>
        <w:rPr>
          <w:rFonts w:ascii="Arial" w:hAnsi="Arial" w:cs="Arial"/>
          <w:sz w:val="24"/>
          <w:szCs w:val="24"/>
        </w:rPr>
      </w:pPr>
    </w:p>
    <w:p w14:paraId="597E9013" w14:textId="77777777" w:rsidR="00477914" w:rsidRDefault="00477914" w:rsidP="00F702B6">
      <w:pPr>
        <w:spacing w:line="360" w:lineRule="auto"/>
        <w:jc w:val="both"/>
        <w:rPr>
          <w:rFonts w:ascii="Arial" w:hAnsi="Arial" w:cs="Arial"/>
          <w:sz w:val="24"/>
          <w:szCs w:val="24"/>
        </w:rPr>
      </w:pPr>
    </w:p>
    <w:p w14:paraId="676A0B0E" w14:textId="77777777" w:rsidR="00477914" w:rsidRDefault="00477914" w:rsidP="00F702B6">
      <w:pPr>
        <w:spacing w:line="360" w:lineRule="auto"/>
        <w:jc w:val="both"/>
        <w:rPr>
          <w:rFonts w:ascii="Arial" w:hAnsi="Arial" w:cs="Arial"/>
          <w:sz w:val="24"/>
          <w:szCs w:val="24"/>
        </w:rPr>
      </w:pPr>
    </w:p>
    <w:p w14:paraId="6A371656" w14:textId="77777777" w:rsidR="00477914" w:rsidRDefault="00477914" w:rsidP="00F702B6">
      <w:pPr>
        <w:spacing w:line="360" w:lineRule="auto"/>
        <w:jc w:val="both"/>
        <w:rPr>
          <w:rFonts w:ascii="Arial" w:hAnsi="Arial" w:cs="Arial"/>
          <w:sz w:val="24"/>
          <w:szCs w:val="24"/>
        </w:rPr>
      </w:pPr>
    </w:p>
    <w:p w14:paraId="5E60E3EA" w14:textId="77777777" w:rsidR="00477914" w:rsidRDefault="00477914" w:rsidP="00F702B6">
      <w:pPr>
        <w:spacing w:line="360" w:lineRule="auto"/>
        <w:jc w:val="both"/>
        <w:rPr>
          <w:rFonts w:ascii="Arial" w:hAnsi="Arial" w:cs="Arial"/>
          <w:sz w:val="24"/>
          <w:szCs w:val="24"/>
        </w:rPr>
      </w:pPr>
    </w:p>
    <w:p w14:paraId="46147FD1" w14:textId="77777777" w:rsidR="00477914" w:rsidRDefault="00477914" w:rsidP="00F702B6">
      <w:pPr>
        <w:spacing w:line="360" w:lineRule="auto"/>
        <w:jc w:val="both"/>
        <w:rPr>
          <w:rFonts w:ascii="Arial" w:hAnsi="Arial" w:cs="Arial"/>
          <w:sz w:val="24"/>
          <w:szCs w:val="24"/>
        </w:rPr>
      </w:pPr>
    </w:p>
    <w:p w14:paraId="1B785FC7" w14:textId="77777777" w:rsidR="00477914" w:rsidRDefault="00477914" w:rsidP="00F702B6">
      <w:pPr>
        <w:spacing w:line="360" w:lineRule="auto"/>
        <w:jc w:val="both"/>
        <w:rPr>
          <w:rFonts w:ascii="Arial" w:hAnsi="Arial" w:cs="Arial"/>
          <w:sz w:val="24"/>
          <w:szCs w:val="24"/>
        </w:rPr>
      </w:pPr>
    </w:p>
    <w:p w14:paraId="73FF0984" w14:textId="77777777" w:rsidR="00477914" w:rsidRDefault="00477914" w:rsidP="00F702B6">
      <w:pPr>
        <w:spacing w:line="360" w:lineRule="auto"/>
        <w:jc w:val="both"/>
        <w:rPr>
          <w:rFonts w:ascii="Arial" w:hAnsi="Arial" w:cs="Arial"/>
          <w:sz w:val="24"/>
          <w:szCs w:val="24"/>
        </w:rPr>
      </w:pPr>
    </w:p>
    <w:p w14:paraId="1A1CFDF3" w14:textId="77777777" w:rsidR="00477914" w:rsidRDefault="00477914" w:rsidP="00F702B6">
      <w:pPr>
        <w:spacing w:line="360" w:lineRule="auto"/>
        <w:jc w:val="both"/>
        <w:rPr>
          <w:rFonts w:ascii="Arial" w:hAnsi="Arial" w:cs="Arial"/>
          <w:sz w:val="24"/>
          <w:szCs w:val="24"/>
        </w:rPr>
      </w:pPr>
    </w:p>
    <w:p w14:paraId="65470374" w14:textId="77777777" w:rsidR="00477914" w:rsidRDefault="00477914" w:rsidP="00F702B6">
      <w:pPr>
        <w:spacing w:line="360" w:lineRule="auto"/>
        <w:jc w:val="both"/>
        <w:rPr>
          <w:rFonts w:ascii="Arial" w:hAnsi="Arial" w:cs="Arial"/>
          <w:sz w:val="24"/>
          <w:szCs w:val="24"/>
        </w:rPr>
      </w:pPr>
    </w:p>
    <w:p w14:paraId="42E43921" w14:textId="77777777" w:rsidR="00824D8B" w:rsidRDefault="00824D8B" w:rsidP="00F702B6">
      <w:pPr>
        <w:spacing w:line="360" w:lineRule="auto"/>
        <w:jc w:val="both"/>
        <w:rPr>
          <w:rFonts w:ascii="Arial" w:hAnsi="Arial" w:cs="Arial"/>
          <w:sz w:val="24"/>
          <w:szCs w:val="24"/>
        </w:rPr>
      </w:pPr>
    </w:p>
    <w:p w14:paraId="705C7179" w14:textId="77777777" w:rsidR="00477914" w:rsidRDefault="00477914" w:rsidP="00F702B6">
      <w:pPr>
        <w:spacing w:line="360" w:lineRule="auto"/>
        <w:jc w:val="both"/>
        <w:rPr>
          <w:rFonts w:ascii="Arial" w:hAnsi="Arial" w:cs="Arial"/>
          <w:sz w:val="24"/>
          <w:szCs w:val="24"/>
        </w:rPr>
      </w:pPr>
    </w:p>
    <w:p w14:paraId="0C85D79D" w14:textId="6442B7D1" w:rsidR="00477914" w:rsidRPr="00477914" w:rsidRDefault="00824D8B" w:rsidP="00F702B6">
      <w:pPr>
        <w:spacing w:line="360" w:lineRule="auto"/>
        <w:jc w:val="both"/>
        <w:rPr>
          <w:rFonts w:ascii="Arial" w:hAnsi="Arial" w:cs="Arial"/>
          <w:b/>
          <w:sz w:val="28"/>
          <w:szCs w:val="28"/>
        </w:rPr>
      </w:pPr>
      <w:r>
        <w:rPr>
          <w:rFonts w:ascii="Arial" w:hAnsi="Arial" w:cs="Arial"/>
          <w:b/>
          <w:sz w:val="28"/>
          <w:szCs w:val="28"/>
        </w:rPr>
        <w:lastRenderedPageBreak/>
        <w:t>8.1</w:t>
      </w:r>
      <w:r w:rsidR="00FC7B53" w:rsidRPr="00477914">
        <w:rPr>
          <w:rFonts w:ascii="Arial" w:hAnsi="Arial" w:cs="Arial"/>
          <w:b/>
          <w:sz w:val="28"/>
          <w:szCs w:val="28"/>
        </w:rPr>
        <w:t xml:space="preserve"> Data Analysi</w:t>
      </w:r>
      <w:r w:rsidR="000B577C" w:rsidRPr="00477914">
        <w:rPr>
          <w:rFonts w:ascii="Arial" w:hAnsi="Arial" w:cs="Arial"/>
          <w:b/>
          <w:sz w:val="28"/>
          <w:szCs w:val="28"/>
        </w:rPr>
        <w:t>s</w:t>
      </w:r>
      <w:r w:rsidR="00477914">
        <w:rPr>
          <w:rFonts w:ascii="Arial" w:hAnsi="Arial" w:cs="Arial"/>
          <w:b/>
          <w:sz w:val="28"/>
          <w:szCs w:val="28"/>
        </w:rPr>
        <w:t xml:space="preserve"> and </w:t>
      </w:r>
      <w:r w:rsidR="00477914" w:rsidRPr="00477914">
        <w:rPr>
          <w:rFonts w:ascii="Arial" w:hAnsi="Arial" w:cs="Arial"/>
          <w:b/>
          <w:sz w:val="28"/>
          <w:szCs w:val="28"/>
        </w:rPr>
        <w:t>Data interpretation</w:t>
      </w:r>
    </w:p>
    <w:p w14:paraId="16C14228" w14:textId="05AD58E3" w:rsidR="00FC7B53" w:rsidRPr="008D3AAB" w:rsidRDefault="00477914" w:rsidP="00F702B6">
      <w:pPr>
        <w:spacing w:line="360" w:lineRule="auto"/>
        <w:jc w:val="both"/>
        <w:rPr>
          <w:rFonts w:ascii="Arial" w:hAnsi="Arial" w:cs="Arial"/>
          <w:sz w:val="24"/>
          <w:szCs w:val="24"/>
        </w:rPr>
      </w:pPr>
      <w:r w:rsidRPr="0045514A">
        <w:rPr>
          <w:noProof/>
        </w:rPr>
        <w:drawing>
          <wp:inline distT="0" distB="0" distL="0" distR="0" wp14:anchorId="01D75A9C" wp14:editId="6AF9AEAA">
            <wp:extent cx="4763264" cy="7220607"/>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64756" cy="7222869"/>
                    </a:xfrm>
                    <a:prstGeom prst="rect">
                      <a:avLst/>
                    </a:prstGeom>
                    <a:noFill/>
                    <a:ln>
                      <a:noFill/>
                    </a:ln>
                  </pic:spPr>
                </pic:pic>
              </a:graphicData>
            </a:graphic>
          </wp:inline>
        </w:drawing>
      </w:r>
    </w:p>
    <w:p w14:paraId="480F839E" w14:textId="600E84AB" w:rsidR="0004608A" w:rsidRPr="00A02774" w:rsidRDefault="00FC7B53" w:rsidP="00F702B6">
      <w:pPr>
        <w:spacing w:line="360" w:lineRule="auto"/>
        <w:jc w:val="both"/>
        <w:rPr>
          <w:rFonts w:ascii="Arial" w:hAnsi="Arial" w:cs="Arial"/>
          <w:b/>
          <w:sz w:val="28"/>
          <w:szCs w:val="28"/>
        </w:rPr>
      </w:pPr>
      <w:r w:rsidRPr="00A02774">
        <w:rPr>
          <w:rFonts w:ascii="Arial" w:hAnsi="Arial" w:cs="Arial"/>
          <w:b/>
          <w:sz w:val="28"/>
          <w:szCs w:val="28"/>
        </w:rPr>
        <w:lastRenderedPageBreak/>
        <w:t>9.0 Discussion</w:t>
      </w:r>
      <w:r w:rsidR="0004608A" w:rsidRPr="00A02774">
        <w:rPr>
          <w:rFonts w:ascii="Arial" w:hAnsi="Arial" w:cs="Arial"/>
          <w:b/>
          <w:sz w:val="28"/>
          <w:szCs w:val="28"/>
        </w:rPr>
        <w:t xml:space="preserve"> and Summary</w:t>
      </w:r>
    </w:p>
    <w:p w14:paraId="467A9D6D" w14:textId="4A612108" w:rsidR="00A02774"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 xml:space="preserve">The prototype development of the smart walking stick will build a better world for mankind. The multiple sensors of enabling technology, communication technology, medical emergency and life will assist us for better living in future. </w:t>
      </w:r>
    </w:p>
    <w:p w14:paraId="26F6AB18" w14:textId="68F6427A" w:rsidR="0004608A" w:rsidRPr="00A02774" w:rsidRDefault="00A02774" w:rsidP="00F702B6">
      <w:pPr>
        <w:spacing w:line="360" w:lineRule="auto"/>
        <w:jc w:val="both"/>
        <w:rPr>
          <w:rFonts w:ascii="Arial" w:hAnsi="Arial" w:cs="Arial"/>
          <w:sz w:val="24"/>
          <w:szCs w:val="24"/>
        </w:rPr>
      </w:pPr>
      <w:r w:rsidRPr="00A02774">
        <w:rPr>
          <w:rFonts w:ascii="Arial" w:hAnsi="Arial" w:cs="Arial"/>
          <w:sz w:val="24"/>
          <w:szCs w:val="24"/>
        </w:rPr>
        <w:t>We hope that the prototype can be commercialized where the cost of development will substantially reduce to able to able to help millions of people that facing risks and challenges of disabilities and weak sensory organs.</w:t>
      </w:r>
    </w:p>
    <w:p w14:paraId="06D46C18" w14:textId="77777777" w:rsidR="00A02774" w:rsidRDefault="00A02774" w:rsidP="00F702B6">
      <w:pPr>
        <w:spacing w:line="360" w:lineRule="auto"/>
        <w:jc w:val="both"/>
        <w:rPr>
          <w:rFonts w:ascii="Arial" w:hAnsi="Arial" w:cs="Arial"/>
          <w:sz w:val="24"/>
          <w:szCs w:val="24"/>
        </w:rPr>
      </w:pPr>
    </w:p>
    <w:p w14:paraId="1E437C35" w14:textId="77777777" w:rsidR="00A02774" w:rsidRDefault="00A02774" w:rsidP="00F702B6">
      <w:pPr>
        <w:spacing w:line="360" w:lineRule="auto"/>
        <w:jc w:val="both"/>
        <w:rPr>
          <w:rFonts w:ascii="Arial" w:hAnsi="Arial" w:cs="Arial"/>
          <w:sz w:val="24"/>
          <w:szCs w:val="24"/>
        </w:rPr>
      </w:pPr>
    </w:p>
    <w:p w14:paraId="1E00CC88" w14:textId="77777777" w:rsidR="00A02774" w:rsidRDefault="00A02774" w:rsidP="00F702B6">
      <w:pPr>
        <w:spacing w:line="360" w:lineRule="auto"/>
        <w:jc w:val="both"/>
        <w:rPr>
          <w:rFonts w:ascii="Arial" w:hAnsi="Arial" w:cs="Arial"/>
          <w:sz w:val="24"/>
          <w:szCs w:val="24"/>
        </w:rPr>
      </w:pPr>
    </w:p>
    <w:p w14:paraId="1FB337A1" w14:textId="77777777" w:rsidR="00A02774" w:rsidRDefault="00A02774" w:rsidP="00F702B6">
      <w:pPr>
        <w:spacing w:line="360" w:lineRule="auto"/>
        <w:jc w:val="both"/>
        <w:rPr>
          <w:rFonts w:ascii="Arial" w:hAnsi="Arial" w:cs="Arial"/>
          <w:sz w:val="24"/>
          <w:szCs w:val="24"/>
        </w:rPr>
      </w:pPr>
    </w:p>
    <w:p w14:paraId="3969D423" w14:textId="77777777" w:rsidR="00A02774" w:rsidRDefault="00A02774" w:rsidP="00F702B6">
      <w:pPr>
        <w:spacing w:line="360" w:lineRule="auto"/>
        <w:jc w:val="both"/>
        <w:rPr>
          <w:rFonts w:ascii="Arial" w:hAnsi="Arial" w:cs="Arial"/>
          <w:sz w:val="24"/>
          <w:szCs w:val="24"/>
        </w:rPr>
      </w:pPr>
    </w:p>
    <w:p w14:paraId="2BFC027B" w14:textId="77777777" w:rsidR="00A02774" w:rsidRDefault="00A02774" w:rsidP="00F702B6">
      <w:pPr>
        <w:spacing w:line="360" w:lineRule="auto"/>
        <w:jc w:val="both"/>
        <w:rPr>
          <w:rFonts w:ascii="Arial" w:hAnsi="Arial" w:cs="Arial"/>
          <w:sz w:val="24"/>
          <w:szCs w:val="24"/>
        </w:rPr>
      </w:pPr>
    </w:p>
    <w:p w14:paraId="7DF7F242" w14:textId="77777777" w:rsidR="00A02774" w:rsidRDefault="00A02774" w:rsidP="00F702B6">
      <w:pPr>
        <w:spacing w:line="360" w:lineRule="auto"/>
        <w:jc w:val="both"/>
        <w:rPr>
          <w:rFonts w:ascii="Arial" w:hAnsi="Arial" w:cs="Arial"/>
          <w:sz w:val="24"/>
          <w:szCs w:val="24"/>
        </w:rPr>
      </w:pPr>
    </w:p>
    <w:p w14:paraId="2C15DC6B" w14:textId="77777777" w:rsidR="00A02774" w:rsidRDefault="00A02774" w:rsidP="00F702B6">
      <w:pPr>
        <w:spacing w:line="360" w:lineRule="auto"/>
        <w:jc w:val="both"/>
        <w:rPr>
          <w:rFonts w:ascii="Arial" w:hAnsi="Arial" w:cs="Arial"/>
          <w:sz w:val="24"/>
          <w:szCs w:val="24"/>
        </w:rPr>
      </w:pPr>
    </w:p>
    <w:p w14:paraId="5DB5B3E2" w14:textId="77777777" w:rsidR="00A02774" w:rsidRDefault="00A02774" w:rsidP="00F702B6">
      <w:pPr>
        <w:spacing w:line="360" w:lineRule="auto"/>
        <w:jc w:val="both"/>
        <w:rPr>
          <w:rFonts w:ascii="Arial" w:hAnsi="Arial" w:cs="Arial"/>
          <w:sz w:val="24"/>
          <w:szCs w:val="24"/>
        </w:rPr>
      </w:pPr>
    </w:p>
    <w:p w14:paraId="1EC2DC17" w14:textId="77777777" w:rsidR="00A02774" w:rsidRDefault="00A02774" w:rsidP="00F702B6">
      <w:pPr>
        <w:spacing w:line="360" w:lineRule="auto"/>
        <w:jc w:val="both"/>
        <w:rPr>
          <w:rFonts w:ascii="Arial" w:hAnsi="Arial" w:cs="Arial"/>
          <w:sz w:val="24"/>
          <w:szCs w:val="24"/>
        </w:rPr>
      </w:pPr>
    </w:p>
    <w:p w14:paraId="348222EA" w14:textId="77777777" w:rsidR="00A02774" w:rsidRDefault="00A02774" w:rsidP="00F702B6">
      <w:pPr>
        <w:spacing w:line="360" w:lineRule="auto"/>
        <w:jc w:val="both"/>
        <w:rPr>
          <w:rFonts w:ascii="Arial" w:hAnsi="Arial" w:cs="Arial"/>
          <w:sz w:val="24"/>
          <w:szCs w:val="24"/>
        </w:rPr>
      </w:pPr>
    </w:p>
    <w:p w14:paraId="7F824C90" w14:textId="77777777" w:rsidR="00A02774" w:rsidRDefault="00A02774" w:rsidP="00F702B6">
      <w:pPr>
        <w:spacing w:line="360" w:lineRule="auto"/>
        <w:jc w:val="both"/>
        <w:rPr>
          <w:rFonts w:ascii="Arial" w:hAnsi="Arial" w:cs="Arial"/>
          <w:sz w:val="24"/>
          <w:szCs w:val="24"/>
        </w:rPr>
      </w:pPr>
    </w:p>
    <w:p w14:paraId="44C01D2F" w14:textId="77777777" w:rsidR="00A02774" w:rsidRDefault="00A02774" w:rsidP="00F702B6">
      <w:pPr>
        <w:spacing w:line="360" w:lineRule="auto"/>
        <w:jc w:val="both"/>
        <w:rPr>
          <w:rFonts w:ascii="Arial" w:hAnsi="Arial" w:cs="Arial"/>
          <w:sz w:val="24"/>
          <w:szCs w:val="24"/>
        </w:rPr>
      </w:pPr>
    </w:p>
    <w:p w14:paraId="192C6B12" w14:textId="77777777" w:rsidR="00A02774" w:rsidRDefault="00A02774" w:rsidP="00F702B6">
      <w:pPr>
        <w:spacing w:line="360" w:lineRule="auto"/>
        <w:jc w:val="both"/>
        <w:rPr>
          <w:rFonts w:ascii="Arial" w:hAnsi="Arial" w:cs="Arial"/>
          <w:sz w:val="24"/>
          <w:szCs w:val="24"/>
        </w:rPr>
      </w:pPr>
    </w:p>
    <w:p w14:paraId="072EECEC" w14:textId="3A2E8C4F" w:rsidR="009E36FA" w:rsidRPr="00A02774" w:rsidRDefault="009E36FA" w:rsidP="00F702B6">
      <w:pPr>
        <w:spacing w:line="360" w:lineRule="auto"/>
        <w:jc w:val="both"/>
        <w:rPr>
          <w:rFonts w:ascii="Arial" w:hAnsi="Arial" w:cs="Arial"/>
          <w:b/>
          <w:sz w:val="28"/>
          <w:szCs w:val="28"/>
        </w:rPr>
      </w:pPr>
      <w:r w:rsidRPr="00A02774">
        <w:rPr>
          <w:rFonts w:ascii="Arial" w:hAnsi="Arial" w:cs="Arial"/>
          <w:b/>
          <w:sz w:val="28"/>
          <w:szCs w:val="28"/>
        </w:rPr>
        <w:lastRenderedPageBreak/>
        <w:t>9.1 Theory and Practice</w:t>
      </w:r>
    </w:p>
    <w:p w14:paraId="7BB09CED" w14:textId="3BD9A849" w:rsidR="006A29E4" w:rsidRPr="008D3AAB" w:rsidRDefault="00A02774" w:rsidP="00F702B6">
      <w:pPr>
        <w:spacing w:line="360" w:lineRule="auto"/>
        <w:jc w:val="both"/>
        <w:rPr>
          <w:rFonts w:ascii="Arial" w:hAnsi="Arial" w:cs="Arial"/>
          <w:sz w:val="24"/>
          <w:szCs w:val="24"/>
        </w:rPr>
      </w:pPr>
      <w:r w:rsidRPr="00A02774">
        <w:rPr>
          <w:noProof/>
        </w:rPr>
        <w:drawing>
          <wp:inline distT="0" distB="0" distL="0" distR="0" wp14:anchorId="2819BC1B" wp14:editId="32F759AC">
            <wp:extent cx="5391807" cy="3173795"/>
            <wp:effectExtent l="0" t="0" r="0"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2752" cy="3174351"/>
                    </a:xfrm>
                    <a:prstGeom prst="rect">
                      <a:avLst/>
                    </a:prstGeom>
                    <a:noFill/>
                    <a:ln>
                      <a:noFill/>
                    </a:ln>
                  </pic:spPr>
                </pic:pic>
              </a:graphicData>
            </a:graphic>
          </wp:inline>
        </w:drawing>
      </w:r>
      <w:r w:rsidRPr="00A02774">
        <w:rPr>
          <w:rFonts w:ascii="Arial" w:hAnsi="Arial" w:cs="Arial"/>
          <w:sz w:val="24"/>
          <w:szCs w:val="24"/>
        </w:rPr>
        <w:t>Package 1</w:t>
      </w:r>
      <w:r w:rsidRPr="00A02774">
        <w:rPr>
          <w:rFonts w:ascii="Arial" w:hAnsi="Arial" w:cs="Arial"/>
          <w:sz w:val="24"/>
          <w:szCs w:val="24"/>
        </w:rPr>
        <w:cr/>
        <w:t>Context: Equipped with Gyro sensor and the GPS System for fall detection purposes,</w:t>
      </w:r>
      <w:r w:rsidRPr="00A02774">
        <w:rPr>
          <w:rFonts w:ascii="Arial" w:hAnsi="Arial" w:cs="Arial"/>
          <w:sz w:val="24"/>
          <w:szCs w:val="24"/>
        </w:rPr>
        <w:cr/>
        <w:t xml:space="preserve">               however with the omission of Ultrasonic Sensor and Vibration Motor</w:t>
      </w:r>
      <w:r w:rsidRPr="00A02774">
        <w:rPr>
          <w:rFonts w:ascii="Arial" w:hAnsi="Arial" w:cs="Arial"/>
          <w:sz w:val="24"/>
          <w:szCs w:val="24"/>
        </w:rPr>
        <w:cr/>
        <w:t xml:space="preserve">Selling Price: RM350.00 </w:t>
      </w:r>
      <w:r w:rsidRPr="00A02774">
        <w:rPr>
          <w:rFonts w:ascii="Arial" w:hAnsi="Arial" w:cs="Arial"/>
          <w:sz w:val="24"/>
          <w:szCs w:val="24"/>
        </w:rPr>
        <w:cr/>
        <w:t>Bonus: 1-year Full Warranty and 2 years of Free Maintenance Fee</w:t>
      </w:r>
      <w:r w:rsidRPr="00A02774">
        <w:rPr>
          <w:rFonts w:ascii="Arial" w:hAnsi="Arial" w:cs="Arial"/>
          <w:sz w:val="24"/>
          <w:szCs w:val="24"/>
        </w:rPr>
        <w:cr/>
        <w:t>Users: For the Handicap or Physically-Challenged Individuals</w:t>
      </w:r>
      <w:r w:rsidRPr="00A02774">
        <w:rPr>
          <w:rFonts w:ascii="Arial" w:hAnsi="Arial" w:cs="Arial"/>
          <w:sz w:val="24"/>
          <w:szCs w:val="24"/>
        </w:rPr>
        <w:cr/>
      </w:r>
      <w:r w:rsidRPr="00A02774">
        <w:rPr>
          <w:rFonts w:ascii="Arial" w:hAnsi="Arial" w:cs="Arial"/>
          <w:sz w:val="24"/>
          <w:szCs w:val="24"/>
        </w:rPr>
        <w:cr/>
        <w:t>Package 2</w:t>
      </w:r>
      <w:r w:rsidRPr="00A02774">
        <w:rPr>
          <w:rFonts w:ascii="Arial" w:hAnsi="Arial" w:cs="Arial"/>
          <w:sz w:val="24"/>
          <w:szCs w:val="24"/>
        </w:rPr>
        <w:cr/>
        <w:t xml:space="preserve">Context: Equipped with all purposed sensors for both fall detection purposes and </w:t>
      </w:r>
      <w:r w:rsidRPr="00A02774">
        <w:rPr>
          <w:rFonts w:ascii="Arial" w:hAnsi="Arial" w:cs="Arial"/>
          <w:sz w:val="24"/>
          <w:szCs w:val="24"/>
        </w:rPr>
        <w:cr/>
        <w:t xml:space="preserve">               warning of impending obstacles ahead. </w:t>
      </w:r>
      <w:r w:rsidRPr="00A02774">
        <w:rPr>
          <w:rFonts w:ascii="Arial" w:hAnsi="Arial" w:cs="Arial"/>
          <w:sz w:val="24"/>
          <w:szCs w:val="24"/>
        </w:rPr>
        <w:cr/>
        <w:t xml:space="preserve">Selling Price: RM450.00 </w:t>
      </w:r>
      <w:r w:rsidRPr="00A02774">
        <w:rPr>
          <w:rFonts w:ascii="Arial" w:hAnsi="Arial" w:cs="Arial"/>
          <w:sz w:val="24"/>
          <w:szCs w:val="24"/>
        </w:rPr>
        <w:cr/>
        <w:t>Bonus:1-year Full Warranty and 2 years of Free Maintenance Fee</w:t>
      </w:r>
      <w:r w:rsidRPr="00A02774">
        <w:rPr>
          <w:rFonts w:ascii="Arial" w:hAnsi="Arial" w:cs="Arial"/>
          <w:sz w:val="24"/>
          <w:szCs w:val="24"/>
        </w:rPr>
        <w:cr/>
        <w:t>Users: For the Elderly and the Blind</w:t>
      </w:r>
      <w:r w:rsidRPr="00A02774">
        <w:t xml:space="preserve"> </w:t>
      </w:r>
    </w:p>
    <w:p w14:paraId="48E578EF" w14:textId="1BD71BEF" w:rsidR="006A29E4" w:rsidRPr="008D3AAB" w:rsidRDefault="00A35FFB" w:rsidP="00F702B6">
      <w:pPr>
        <w:spacing w:line="360" w:lineRule="auto"/>
        <w:jc w:val="both"/>
        <w:rPr>
          <w:rFonts w:ascii="Arial" w:hAnsi="Arial" w:cs="Arial"/>
          <w:sz w:val="24"/>
          <w:szCs w:val="24"/>
        </w:rPr>
      </w:pPr>
      <w:r w:rsidRPr="00A35FFB">
        <w:rPr>
          <w:noProof/>
        </w:rPr>
        <w:lastRenderedPageBreak/>
        <w:drawing>
          <wp:inline distT="0" distB="0" distL="0" distR="0" wp14:anchorId="61F9D40C" wp14:editId="402DBE77">
            <wp:extent cx="5731510" cy="4517128"/>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4517128"/>
                    </a:xfrm>
                    <a:prstGeom prst="rect">
                      <a:avLst/>
                    </a:prstGeom>
                    <a:noFill/>
                    <a:ln>
                      <a:noFill/>
                    </a:ln>
                  </pic:spPr>
                </pic:pic>
              </a:graphicData>
            </a:graphic>
          </wp:inline>
        </w:drawing>
      </w:r>
    </w:p>
    <w:p w14:paraId="35F0B508" w14:textId="77777777" w:rsidR="00A35FFB" w:rsidRDefault="00A35FFB" w:rsidP="00F702B6">
      <w:pPr>
        <w:spacing w:line="360" w:lineRule="auto"/>
        <w:jc w:val="both"/>
        <w:rPr>
          <w:rFonts w:ascii="Arial" w:hAnsi="Arial" w:cs="Arial"/>
          <w:sz w:val="24"/>
          <w:szCs w:val="24"/>
        </w:rPr>
      </w:pPr>
    </w:p>
    <w:p w14:paraId="6E5DD54F" w14:textId="77777777" w:rsidR="00A35FFB" w:rsidRDefault="00A35FFB" w:rsidP="00F702B6">
      <w:pPr>
        <w:spacing w:line="360" w:lineRule="auto"/>
        <w:jc w:val="both"/>
        <w:rPr>
          <w:rFonts w:ascii="Arial" w:hAnsi="Arial" w:cs="Arial"/>
          <w:sz w:val="24"/>
          <w:szCs w:val="24"/>
        </w:rPr>
      </w:pPr>
    </w:p>
    <w:p w14:paraId="20CD3D00" w14:textId="77777777" w:rsidR="00A35FFB" w:rsidRDefault="00A35FFB" w:rsidP="00F702B6">
      <w:pPr>
        <w:spacing w:line="360" w:lineRule="auto"/>
        <w:jc w:val="both"/>
        <w:rPr>
          <w:rFonts w:ascii="Arial" w:hAnsi="Arial" w:cs="Arial"/>
          <w:sz w:val="24"/>
          <w:szCs w:val="24"/>
        </w:rPr>
      </w:pPr>
    </w:p>
    <w:p w14:paraId="7CA9E1DE" w14:textId="77777777" w:rsidR="00A35FFB" w:rsidRDefault="00A35FFB" w:rsidP="00F702B6">
      <w:pPr>
        <w:spacing w:line="360" w:lineRule="auto"/>
        <w:jc w:val="both"/>
        <w:rPr>
          <w:rFonts w:ascii="Arial" w:hAnsi="Arial" w:cs="Arial"/>
          <w:sz w:val="24"/>
          <w:szCs w:val="24"/>
        </w:rPr>
      </w:pPr>
    </w:p>
    <w:p w14:paraId="1C4AFCAF" w14:textId="77777777" w:rsidR="00A35FFB" w:rsidRDefault="00A35FFB" w:rsidP="00F702B6">
      <w:pPr>
        <w:spacing w:line="360" w:lineRule="auto"/>
        <w:jc w:val="both"/>
        <w:rPr>
          <w:rFonts w:ascii="Arial" w:hAnsi="Arial" w:cs="Arial"/>
          <w:sz w:val="24"/>
          <w:szCs w:val="24"/>
        </w:rPr>
      </w:pPr>
    </w:p>
    <w:p w14:paraId="03CC82F2" w14:textId="77777777" w:rsidR="00A35FFB" w:rsidRDefault="00A35FFB" w:rsidP="00F702B6">
      <w:pPr>
        <w:spacing w:line="360" w:lineRule="auto"/>
        <w:jc w:val="both"/>
        <w:rPr>
          <w:rFonts w:ascii="Arial" w:hAnsi="Arial" w:cs="Arial"/>
          <w:sz w:val="24"/>
          <w:szCs w:val="24"/>
        </w:rPr>
      </w:pPr>
    </w:p>
    <w:p w14:paraId="57C82853" w14:textId="77777777" w:rsidR="00A35FFB" w:rsidRDefault="00A35FFB" w:rsidP="00F702B6">
      <w:pPr>
        <w:spacing w:line="360" w:lineRule="auto"/>
        <w:jc w:val="both"/>
        <w:rPr>
          <w:rFonts w:ascii="Arial" w:hAnsi="Arial" w:cs="Arial"/>
          <w:sz w:val="24"/>
          <w:szCs w:val="24"/>
        </w:rPr>
      </w:pPr>
    </w:p>
    <w:p w14:paraId="34BFCAA6" w14:textId="77777777" w:rsidR="00A35FFB" w:rsidRDefault="00A35FFB" w:rsidP="00F702B6">
      <w:pPr>
        <w:spacing w:line="360" w:lineRule="auto"/>
        <w:jc w:val="both"/>
        <w:rPr>
          <w:rFonts w:ascii="Arial" w:hAnsi="Arial" w:cs="Arial"/>
          <w:sz w:val="24"/>
          <w:szCs w:val="24"/>
        </w:rPr>
      </w:pPr>
    </w:p>
    <w:p w14:paraId="26C9796F" w14:textId="44B3AAC1" w:rsidR="009E36FA" w:rsidRPr="00A35FFB" w:rsidRDefault="009E36FA" w:rsidP="00F702B6">
      <w:pPr>
        <w:spacing w:line="360" w:lineRule="auto"/>
        <w:jc w:val="both"/>
        <w:rPr>
          <w:rFonts w:ascii="Arial" w:hAnsi="Arial" w:cs="Arial"/>
          <w:b/>
          <w:sz w:val="28"/>
          <w:szCs w:val="28"/>
        </w:rPr>
      </w:pPr>
      <w:r w:rsidRPr="00A35FFB">
        <w:rPr>
          <w:rFonts w:ascii="Arial" w:hAnsi="Arial" w:cs="Arial"/>
          <w:b/>
          <w:sz w:val="28"/>
          <w:szCs w:val="28"/>
        </w:rPr>
        <w:lastRenderedPageBreak/>
        <w:t>9.2 Innovation</w:t>
      </w:r>
    </w:p>
    <w:p w14:paraId="1DCB60B9"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Creative ideas that sparked from the intrinsic minds of ours. Our creative approaches play a pivotal role in ensuring the efficient functionality of the Smart Walking Stick.</w:t>
      </w:r>
    </w:p>
    <w:tbl>
      <w:tblPr>
        <w:tblStyle w:val="PlainTable2"/>
        <w:tblpPr w:leftFromText="180" w:rightFromText="180" w:vertAnchor="text" w:horzAnchor="margin" w:tblpY="431"/>
        <w:tblW w:w="0" w:type="auto"/>
        <w:tblLook w:val="04A0" w:firstRow="1" w:lastRow="0" w:firstColumn="1" w:lastColumn="0" w:noHBand="0" w:noVBand="1"/>
      </w:tblPr>
      <w:tblGrid>
        <w:gridCol w:w="4508"/>
        <w:gridCol w:w="4508"/>
      </w:tblGrid>
      <w:tr w:rsidR="008D55BD" w:rsidRPr="008D3AAB" w14:paraId="6101137F" w14:textId="77777777" w:rsidTr="00657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4A5620"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Taking advantage of current technology</w:t>
            </w:r>
          </w:p>
        </w:tc>
        <w:tc>
          <w:tcPr>
            <w:tcW w:w="4508" w:type="dxa"/>
          </w:tcPr>
          <w:p w14:paraId="24D6D6F4" w14:textId="77777777" w:rsidR="008D55BD" w:rsidRPr="008D3AAB" w:rsidRDefault="008D55BD" w:rsidP="00F702B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lang w:val="en-MY"/>
              </w:rPr>
            </w:pPr>
            <w:r w:rsidRPr="008D3AAB">
              <w:rPr>
                <w:rFonts w:ascii="Arial" w:hAnsi="Arial" w:cs="Arial"/>
                <w:b w:val="0"/>
                <w:sz w:val="24"/>
                <w:szCs w:val="24"/>
                <w:lang w:val="en-MY"/>
              </w:rPr>
              <w:t xml:space="preserve">Usage of the SMS Module to convey notifications to emergency contacts in the case of an accident which is the hallmark of our project. This replaces the necessity to hire a round-the-clock personal assistant (maids or helpers) which is extremely costly. </w:t>
            </w:r>
          </w:p>
        </w:tc>
      </w:tr>
      <w:tr w:rsidR="008D55BD" w:rsidRPr="008D3AAB" w14:paraId="28BC653B"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55EC92"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 xml:space="preserve">Low cost of manufacturing </w:t>
            </w:r>
          </w:p>
        </w:tc>
        <w:tc>
          <w:tcPr>
            <w:tcW w:w="4508" w:type="dxa"/>
          </w:tcPr>
          <w:p w14:paraId="58615310" w14:textId="77777777" w:rsidR="008D55BD" w:rsidRPr="008D3AAB" w:rsidRDefault="008D55BD"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Usage of low cost and recycling materials for the manufacture of our prototype</w:t>
            </w:r>
          </w:p>
        </w:tc>
      </w:tr>
      <w:tr w:rsidR="008D55BD" w:rsidRPr="008D3AAB" w14:paraId="6B1E0A47" w14:textId="77777777" w:rsidTr="00657790">
        <w:tc>
          <w:tcPr>
            <w:cnfStyle w:val="001000000000" w:firstRow="0" w:lastRow="0" w:firstColumn="1" w:lastColumn="0" w:oddVBand="0" w:evenVBand="0" w:oddHBand="0" w:evenHBand="0" w:firstRowFirstColumn="0" w:firstRowLastColumn="0" w:lastRowFirstColumn="0" w:lastRowLastColumn="0"/>
            <w:tcW w:w="4508" w:type="dxa"/>
          </w:tcPr>
          <w:p w14:paraId="5E845442"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Open sourcing of IDE Arduino</w:t>
            </w:r>
          </w:p>
        </w:tc>
        <w:tc>
          <w:tcPr>
            <w:tcW w:w="4508" w:type="dxa"/>
          </w:tcPr>
          <w:p w14:paraId="15A1614A" w14:textId="77777777" w:rsidR="008D55BD" w:rsidRPr="008D3AAB" w:rsidRDefault="008D55BD"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Use free IDE programming which is a reliable open source. This eases the prospects of future development and addition of new features. </w:t>
            </w:r>
          </w:p>
        </w:tc>
      </w:tr>
      <w:tr w:rsidR="008D55BD" w:rsidRPr="008D3AAB" w14:paraId="44FA5840"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A7D410C"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Embedded GPS System with pinpoint accuracy</w:t>
            </w:r>
          </w:p>
        </w:tc>
        <w:tc>
          <w:tcPr>
            <w:tcW w:w="4508" w:type="dxa"/>
          </w:tcPr>
          <w:p w14:paraId="323561EC" w14:textId="77777777" w:rsidR="008D55BD" w:rsidRPr="008D3AAB" w:rsidRDefault="008D55BD"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llows the emergency contact of the user to locate the position of the accident precisely within seconds to hasten the providence of medical assistance.</w:t>
            </w:r>
          </w:p>
        </w:tc>
      </w:tr>
      <w:tr w:rsidR="008D55BD" w:rsidRPr="008D3AAB" w14:paraId="749EEDD3" w14:textId="77777777" w:rsidTr="00657790">
        <w:tc>
          <w:tcPr>
            <w:cnfStyle w:val="001000000000" w:firstRow="0" w:lastRow="0" w:firstColumn="1" w:lastColumn="0" w:oddVBand="0" w:evenVBand="0" w:oddHBand="0" w:evenHBand="0" w:firstRowFirstColumn="0" w:firstRowLastColumn="0" w:lastRowFirstColumn="0" w:lastRowLastColumn="0"/>
            <w:tcW w:w="4508" w:type="dxa"/>
          </w:tcPr>
          <w:p w14:paraId="53186DF5"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Unprecedented use of Ultrasonic Sensor</w:t>
            </w:r>
          </w:p>
        </w:tc>
        <w:tc>
          <w:tcPr>
            <w:tcW w:w="4508" w:type="dxa"/>
          </w:tcPr>
          <w:p w14:paraId="6B3F409E" w14:textId="77777777" w:rsidR="008D55BD" w:rsidRPr="008D3AAB" w:rsidRDefault="008D55BD" w:rsidP="00F702B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Its function to detect obstacles in the user’s pathway reduces the chances of accidents from occurring. </w:t>
            </w:r>
          </w:p>
        </w:tc>
      </w:tr>
      <w:tr w:rsidR="008D55BD" w:rsidRPr="008D3AAB" w14:paraId="3B4AD3DE"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0169E62" w14:textId="77777777" w:rsidR="008D55BD" w:rsidRPr="008D3AAB" w:rsidRDefault="008D55BD" w:rsidP="00F702B6">
            <w:pPr>
              <w:spacing w:line="360" w:lineRule="auto"/>
              <w:jc w:val="both"/>
              <w:rPr>
                <w:rFonts w:ascii="Arial" w:hAnsi="Arial" w:cs="Arial"/>
                <w:b w:val="0"/>
                <w:sz w:val="24"/>
                <w:szCs w:val="24"/>
                <w:lang w:val="en-MY"/>
              </w:rPr>
            </w:pPr>
            <w:r w:rsidRPr="008D3AAB">
              <w:rPr>
                <w:rFonts w:ascii="Arial" w:hAnsi="Arial" w:cs="Arial"/>
                <w:b w:val="0"/>
                <w:sz w:val="24"/>
                <w:szCs w:val="24"/>
                <w:lang w:val="en-MY"/>
              </w:rPr>
              <w:t>Source of light in the dark</w:t>
            </w:r>
          </w:p>
        </w:tc>
        <w:tc>
          <w:tcPr>
            <w:tcW w:w="4508" w:type="dxa"/>
          </w:tcPr>
          <w:p w14:paraId="4EC6CA47" w14:textId="77777777" w:rsidR="008D55BD" w:rsidRPr="008D3AAB" w:rsidRDefault="008D55BD" w:rsidP="00F702B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The LED strip will automatically light up when light intensity pummels to a certain value. This aids the user in wavering </w:t>
            </w:r>
            <w:r w:rsidRPr="008D3AAB">
              <w:rPr>
                <w:rFonts w:ascii="Arial" w:hAnsi="Arial" w:cs="Arial"/>
                <w:sz w:val="24"/>
                <w:szCs w:val="24"/>
                <w:lang w:val="en-MY"/>
              </w:rPr>
              <w:lastRenderedPageBreak/>
              <w:t xml:space="preserve">through the dark with a clear vision ahead. </w:t>
            </w:r>
          </w:p>
        </w:tc>
      </w:tr>
    </w:tbl>
    <w:p w14:paraId="40AECFD4" w14:textId="77777777" w:rsidR="008D55BD" w:rsidRPr="008D3AAB" w:rsidRDefault="008D55BD" w:rsidP="00F702B6">
      <w:pPr>
        <w:spacing w:line="360" w:lineRule="auto"/>
        <w:jc w:val="both"/>
        <w:rPr>
          <w:rFonts w:ascii="Arial" w:hAnsi="Arial" w:cs="Arial"/>
          <w:sz w:val="24"/>
          <w:szCs w:val="24"/>
        </w:rPr>
      </w:pPr>
    </w:p>
    <w:p w14:paraId="0D67CC3D" w14:textId="77777777" w:rsidR="008D55BD" w:rsidRPr="008D3AAB" w:rsidRDefault="008D55BD" w:rsidP="00F702B6">
      <w:pPr>
        <w:spacing w:line="360" w:lineRule="auto"/>
        <w:jc w:val="both"/>
        <w:rPr>
          <w:rFonts w:ascii="Arial" w:hAnsi="Arial" w:cs="Arial"/>
          <w:sz w:val="24"/>
          <w:szCs w:val="24"/>
        </w:rPr>
      </w:pPr>
      <w:r w:rsidRPr="008D3AAB">
        <w:rPr>
          <w:rFonts w:ascii="Arial" w:hAnsi="Arial" w:cs="Arial"/>
          <w:sz w:val="24"/>
          <w:szCs w:val="24"/>
        </w:rPr>
        <w:t xml:space="preserve">Innovations that are considered as revolutionary that lends a helping hand to solve problems blighting our everyday lives and to provide utter convenience.  </w:t>
      </w:r>
    </w:p>
    <w:tbl>
      <w:tblPr>
        <w:tblStyle w:val="PlainTable2"/>
        <w:tblW w:w="0" w:type="auto"/>
        <w:tblLook w:val="04A0" w:firstRow="1" w:lastRow="0" w:firstColumn="1" w:lastColumn="0" w:noHBand="0" w:noVBand="1"/>
      </w:tblPr>
      <w:tblGrid>
        <w:gridCol w:w="4508"/>
        <w:gridCol w:w="4508"/>
      </w:tblGrid>
      <w:tr w:rsidR="008D55BD" w:rsidRPr="008D3AAB" w14:paraId="794CEDAB" w14:textId="77777777" w:rsidTr="00657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12F9EE" w14:textId="77777777" w:rsidR="008D55BD" w:rsidRPr="008D3AAB" w:rsidRDefault="008D55BD"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Drawing inspiration and imitation from other forms</w:t>
            </w:r>
          </w:p>
        </w:tc>
        <w:tc>
          <w:tcPr>
            <w:tcW w:w="4508" w:type="dxa"/>
          </w:tcPr>
          <w:p w14:paraId="0D0AFB07" w14:textId="77777777" w:rsidR="008D55BD" w:rsidRPr="008D3AAB" w:rsidRDefault="008D55BD"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lang w:val="en-MY"/>
              </w:rPr>
            </w:pPr>
            <w:r w:rsidRPr="008D3AAB">
              <w:rPr>
                <w:rFonts w:ascii="Arial" w:hAnsi="Arial" w:cs="Arial"/>
                <w:b w:val="0"/>
                <w:sz w:val="24"/>
                <w:szCs w:val="24"/>
                <w:lang w:val="en-MY"/>
              </w:rPr>
              <w:t xml:space="preserve">Making the Walking Stick ‘smart’ by allowing it to function as efficiently as human sensory organs do by inculcating various electronic sensors.  </w:t>
            </w:r>
          </w:p>
        </w:tc>
      </w:tr>
      <w:tr w:rsidR="008D55BD" w:rsidRPr="008D3AAB" w14:paraId="512B2B0C" w14:textId="77777777" w:rsidTr="00657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46A6D2" w14:textId="77777777" w:rsidR="008D55BD" w:rsidRPr="008D3AAB" w:rsidRDefault="008D55BD"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 xml:space="preserve">An interconnected network of communication </w:t>
            </w:r>
          </w:p>
        </w:tc>
        <w:tc>
          <w:tcPr>
            <w:tcW w:w="4508" w:type="dxa"/>
          </w:tcPr>
          <w:p w14:paraId="0C7A76C5" w14:textId="77777777" w:rsidR="008D55BD" w:rsidRPr="008D3AAB" w:rsidRDefault="008D55BD"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Combining the cellular network of the stick with the world of limitless internet to ensure unrestricted communication especially during times of emergencies. </w:t>
            </w:r>
          </w:p>
        </w:tc>
      </w:tr>
      <w:tr w:rsidR="008D55BD" w:rsidRPr="008D3AAB" w14:paraId="08ADECF5" w14:textId="77777777" w:rsidTr="00657790">
        <w:tc>
          <w:tcPr>
            <w:cnfStyle w:val="001000000000" w:firstRow="0" w:lastRow="0" w:firstColumn="1" w:lastColumn="0" w:oddVBand="0" w:evenVBand="0" w:oddHBand="0" w:evenHBand="0" w:firstRowFirstColumn="0" w:firstRowLastColumn="0" w:lastRowFirstColumn="0" w:lastRowLastColumn="0"/>
            <w:tcW w:w="4508" w:type="dxa"/>
          </w:tcPr>
          <w:p w14:paraId="001F5024" w14:textId="77777777" w:rsidR="008D55BD" w:rsidRPr="008D3AAB" w:rsidRDefault="008D55BD" w:rsidP="00F702B6">
            <w:pPr>
              <w:spacing w:after="160" w:line="360" w:lineRule="auto"/>
              <w:jc w:val="both"/>
              <w:rPr>
                <w:rFonts w:ascii="Arial" w:hAnsi="Arial" w:cs="Arial"/>
                <w:b w:val="0"/>
                <w:sz w:val="24"/>
                <w:szCs w:val="24"/>
                <w:lang w:val="en-MY"/>
              </w:rPr>
            </w:pPr>
            <w:r w:rsidRPr="008D3AAB">
              <w:rPr>
                <w:rFonts w:ascii="Arial" w:hAnsi="Arial" w:cs="Arial"/>
                <w:b w:val="0"/>
                <w:sz w:val="24"/>
                <w:szCs w:val="24"/>
                <w:lang w:val="en-MY"/>
              </w:rPr>
              <w:t>Medical assistance</w:t>
            </w:r>
          </w:p>
        </w:tc>
        <w:tc>
          <w:tcPr>
            <w:tcW w:w="4508" w:type="dxa"/>
          </w:tcPr>
          <w:p w14:paraId="4C523451" w14:textId="77777777" w:rsidR="008D55BD" w:rsidRPr="008D3AAB" w:rsidRDefault="008D55BD"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Instigating paramount monitoring of individuals in need as well as rapid detection and deliverance of medical assistances to the needy by combining both the electronic and medical world. </w:t>
            </w:r>
          </w:p>
        </w:tc>
      </w:tr>
    </w:tbl>
    <w:p w14:paraId="66E67D2E" w14:textId="77777777" w:rsidR="00A35FFB" w:rsidRDefault="00A35FFB" w:rsidP="00F702B6">
      <w:pPr>
        <w:spacing w:line="360" w:lineRule="auto"/>
        <w:jc w:val="both"/>
        <w:rPr>
          <w:rFonts w:ascii="Arial" w:hAnsi="Arial" w:cs="Arial"/>
          <w:sz w:val="24"/>
          <w:szCs w:val="24"/>
        </w:rPr>
      </w:pPr>
    </w:p>
    <w:p w14:paraId="335D3E7B" w14:textId="77777777" w:rsidR="00A35FFB" w:rsidRDefault="00A35FFB" w:rsidP="00F702B6">
      <w:pPr>
        <w:spacing w:line="360" w:lineRule="auto"/>
        <w:jc w:val="both"/>
        <w:rPr>
          <w:rFonts w:ascii="Arial" w:hAnsi="Arial" w:cs="Arial"/>
          <w:sz w:val="24"/>
          <w:szCs w:val="24"/>
        </w:rPr>
      </w:pPr>
    </w:p>
    <w:p w14:paraId="1B32B653" w14:textId="77777777" w:rsidR="00A35FFB" w:rsidRDefault="00A35FFB" w:rsidP="00F702B6">
      <w:pPr>
        <w:spacing w:line="360" w:lineRule="auto"/>
        <w:jc w:val="both"/>
        <w:rPr>
          <w:rFonts w:ascii="Arial" w:hAnsi="Arial" w:cs="Arial"/>
          <w:sz w:val="24"/>
          <w:szCs w:val="24"/>
        </w:rPr>
      </w:pPr>
    </w:p>
    <w:p w14:paraId="03894621" w14:textId="77777777" w:rsidR="00A35FFB" w:rsidRDefault="00A35FFB" w:rsidP="00F702B6">
      <w:pPr>
        <w:spacing w:line="360" w:lineRule="auto"/>
        <w:jc w:val="both"/>
        <w:rPr>
          <w:rFonts w:ascii="Arial" w:hAnsi="Arial" w:cs="Arial"/>
          <w:sz w:val="24"/>
          <w:szCs w:val="24"/>
        </w:rPr>
      </w:pPr>
    </w:p>
    <w:p w14:paraId="6D85E880" w14:textId="77777777" w:rsidR="005E47F9" w:rsidRDefault="005E47F9" w:rsidP="00F702B6">
      <w:pPr>
        <w:spacing w:line="360" w:lineRule="auto"/>
        <w:jc w:val="both"/>
        <w:rPr>
          <w:rFonts w:ascii="Arial" w:hAnsi="Arial" w:cs="Arial"/>
          <w:sz w:val="24"/>
          <w:szCs w:val="24"/>
        </w:rPr>
      </w:pPr>
    </w:p>
    <w:p w14:paraId="45357A73" w14:textId="77777777" w:rsidR="005E47F9" w:rsidRDefault="005E47F9" w:rsidP="00F702B6">
      <w:pPr>
        <w:spacing w:line="360" w:lineRule="auto"/>
        <w:jc w:val="both"/>
        <w:rPr>
          <w:rFonts w:ascii="Arial" w:hAnsi="Arial" w:cs="Arial"/>
          <w:sz w:val="24"/>
          <w:szCs w:val="24"/>
        </w:rPr>
      </w:pPr>
    </w:p>
    <w:p w14:paraId="66253A29" w14:textId="5F13F087" w:rsidR="009E36FA" w:rsidRPr="005E47F9" w:rsidRDefault="009E36FA" w:rsidP="00F702B6">
      <w:pPr>
        <w:spacing w:line="360" w:lineRule="auto"/>
        <w:jc w:val="both"/>
        <w:rPr>
          <w:rFonts w:ascii="Arial" w:hAnsi="Arial" w:cs="Arial"/>
          <w:b/>
          <w:sz w:val="28"/>
          <w:szCs w:val="28"/>
        </w:rPr>
      </w:pPr>
      <w:r w:rsidRPr="005E47F9">
        <w:rPr>
          <w:rFonts w:ascii="Arial" w:hAnsi="Arial" w:cs="Arial"/>
          <w:b/>
          <w:sz w:val="28"/>
          <w:szCs w:val="28"/>
        </w:rPr>
        <w:lastRenderedPageBreak/>
        <w:t>9.3 Journal reference</w:t>
      </w:r>
    </w:p>
    <w:p w14:paraId="44540767" w14:textId="03619F4C" w:rsidR="00A35FFB" w:rsidRPr="00A35FFB" w:rsidRDefault="00AB5AD2" w:rsidP="00F702B6">
      <w:pPr>
        <w:pStyle w:val="ListParagraph"/>
        <w:numPr>
          <w:ilvl w:val="0"/>
          <w:numId w:val="32"/>
        </w:numPr>
        <w:spacing w:line="360" w:lineRule="auto"/>
        <w:jc w:val="both"/>
        <w:rPr>
          <w:rFonts w:ascii="Arial" w:hAnsi="Arial" w:cs="Arial"/>
          <w:sz w:val="24"/>
          <w:szCs w:val="24"/>
        </w:rPr>
      </w:pPr>
      <w:hyperlink r:id="rId51" w:history="1">
        <w:r w:rsidR="00A35FFB" w:rsidRPr="00A35FFB">
          <w:rPr>
            <w:rStyle w:val="Hyperlink"/>
            <w:rFonts w:ascii="Arial" w:hAnsi="Arial" w:cs="Arial"/>
            <w:sz w:val="24"/>
            <w:szCs w:val="24"/>
          </w:rPr>
          <w:t>https://patents.google.com/patent/US5973618A/en</w:t>
        </w:r>
      </w:hyperlink>
    </w:p>
    <w:p w14:paraId="6405A171" w14:textId="40E731A4" w:rsidR="00A35FFB" w:rsidRPr="00A35FFB" w:rsidRDefault="00AB5AD2" w:rsidP="00F702B6">
      <w:pPr>
        <w:pStyle w:val="ListParagraph"/>
        <w:numPr>
          <w:ilvl w:val="0"/>
          <w:numId w:val="32"/>
        </w:numPr>
        <w:spacing w:line="360" w:lineRule="auto"/>
        <w:jc w:val="both"/>
        <w:rPr>
          <w:rFonts w:ascii="Arial" w:hAnsi="Arial" w:cs="Arial"/>
          <w:sz w:val="24"/>
          <w:szCs w:val="24"/>
        </w:rPr>
      </w:pPr>
      <w:hyperlink r:id="rId52" w:history="1">
        <w:r w:rsidR="00A35FFB" w:rsidRPr="00A35FFB">
          <w:rPr>
            <w:rStyle w:val="Hyperlink"/>
            <w:rFonts w:ascii="Arial" w:hAnsi="Arial" w:cs="Arial"/>
            <w:sz w:val="24"/>
            <w:szCs w:val="24"/>
          </w:rPr>
          <w:t>http://jardcs.org/papers/v10/sp/20181204.pdf</w:t>
        </w:r>
      </w:hyperlink>
    </w:p>
    <w:p w14:paraId="14B2CCD1" w14:textId="7AACA360" w:rsidR="00A35FFB" w:rsidRPr="00A35FFB" w:rsidRDefault="00AB5AD2" w:rsidP="00F702B6">
      <w:pPr>
        <w:pStyle w:val="ListParagraph"/>
        <w:numPr>
          <w:ilvl w:val="0"/>
          <w:numId w:val="32"/>
        </w:numPr>
        <w:spacing w:line="360" w:lineRule="auto"/>
        <w:jc w:val="both"/>
        <w:rPr>
          <w:rFonts w:ascii="Arial" w:hAnsi="Arial" w:cs="Arial"/>
          <w:sz w:val="24"/>
          <w:szCs w:val="24"/>
        </w:rPr>
      </w:pPr>
      <w:hyperlink r:id="rId53" w:history="1">
        <w:r w:rsidR="00A35FFB" w:rsidRPr="00A35FFB">
          <w:rPr>
            <w:rStyle w:val="Hyperlink"/>
            <w:rFonts w:ascii="Arial" w:hAnsi="Arial" w:cs="Arial"/>
            <w:sz w:val="24"/>
            <w:szCs w:val="24"/>
          </w:rPr>
          <w:t>https://patents.google.com/patent/US5755245A/en</w:t>
        </w:r>
      </w:hyperlink>
    </w:p>
    <w:p w14:paraId="00B7FB00" w14:textId="77777777" w:rsidR="00A35FFB" w:rsidRPr="008D3AAB" w:rsidRDefault="00A35FFB" w:rsidP="00F702B6">
      <w:pPr>
        <w:spacing w:line="360" w:lineRule="auto"/>
        <w:jc w:val="both"/>
        <w:rPr>
          <w:rFonts w:ascii="Arial" w:hAnsi="Arial" w:cs="Arial"/>
          <w:sz w:val="24"/>
          <w:szCs w:val="24"/>
        </w:rPr>
      </w:pPr>
    </w:p>
    <w:p w14:paraId="12EBA275" w14:textId="4E7F4125" w:rsidR="00FC7B53" w:rsidRPr="005E47F9" w:rsidRDefault="005E47F9" w:rsidP="00F702B6">
      <w:pPr>
        <w:spacing w:line="360" w:lineRule="auto"/>
        <w:jc w:val="both"/>
        <w:rPr>
          <w:rFonts w:ascii="Arial" w:hAnsi="Arial" w:cs="Arial"/>
          <w:b/>
          <w:sz w:val="28"/>
          <w:szCs w:val="28"/>
        </w:rPr>
      </w:pPr>
      <w:r w:rsidRPr="005E47F9">
        <w:rPr>
          <w:rFonts w:ascii="Arial" w:hAnsi="Arial" w:cs="Arial"/>
          <w:b/>
          <w:sz w:val="28"/>
          <w:szCs w:val="28"/>
        </w:rPr>
        <w:t>10.</w:t>
      </w:r>
      <w:r w:rsidR="009E36FA" w:rsidRPr="005E47F9">
        <w:rPr>
          <w:rFonts w:ascii="Arial" w:hAnsi="Arial" w:cs="Arial"/>
          <w:b/>
          <w:sz w:val="28"/>
          <w:szCs w:val="28"/>
        </w:rPr>
        <w:t>0 Reference</w:t>
      </w:r>
    </w:p>
    <w:p w14:paraId="3FCBF89A" w14:textId="4E02CE5E" w:rsidR="00A35FFB" w:rsidRPr="00A35FFB" w:rsidRDefault="00AB5AD2" w:rsidP="00F702B6">
      <w:pPr>
        <w:pStyle w:val="ListParagraph"/>
        <w:numPr>
          <w:ilvl w:val="0"/>
          <w:numId w:val="36"/>
        </w:numPr>
        <w:spacing w:line="360" w:lineRule="auto"/>
        <w:jc w:val="both"/>
        <w:rPr>
          <w:rFonts w:ascii="Arial" w:hAnsi="Arial" w:cs="Arial"/>
          <w:sz w:val="24"/>
          <w:szCs w:val="24"/>
        </w:rPr>
      </w:pPr>
      <w:hyperlink r:id="rId54" w:history="1">
        <w:r w:rsidR="00A35FFB" w:rsidRPr="00A35FFB">
          <w:rPr>
            <w:rStyle w:val="Hyperlink"/>
            <w:rFonts w:ascii="Arial" w:hAnsi="Arial" w:cs="Arial"/>
            <w:sz w:val="24"/>
            <w:szCs w:val="24"/>
          </w:rPr>
          <w:t>https://health.clevelandclinic.org/older-adults-and-falls-deadly-but-preventable/</w:t>
        </w:r>
      </w:hyperlink>
    </w:p>
    <w:p w14:paraId="1C63C97D" w14:textId="77777777" w:rsidR="00F702B6" w:rsidRDefault="00AB5AD2" w:rsidP="00F702B6">
      <w:pPr>
        <w:pStyle w:val="ListParagraph"/>
        <w:numPr>
          <w:ilvl w:val="0"/>
          <w:numId w:val="36"/>
        </w:numPr>
        <w:spacing w:line="360" w:lineRule="auto"/>
        <w:jc w:val="both"/>
        <w:rPr>
          <w:rFonts w:ascii="Arial" w:hAnsi="Arial" w:cs="Arial"/>
          <w:sz w:val="24"/>
          <w:szCs w:val="24"/>
        </w:rPr>
      </w:pPr>
      <w:hyperlink r:id="rId55" w:history="1">
        <w:r w:rsidR="00A35FFB" w:rsidRPr="00A35FFB">
          <w:rPr>
            <w:rStyle w:val="Hyperlink"/>
            <w:rFonts w:ascii="Arial" w:hAnsi="Arial" w:cs="Arial"/>
            <w:sz w:val="24"/>
            <w:szCs w:val="24"/>
          </w:rPr>
          <w:t>https://www.azom.com/article.aspx?ArticleID=14</w:t>
        </w:r>
      </w:hyperlink>
    </w:p>
    <w:p w14:paraId="79B0BFD3" w14:textId="0A04508F" w:rsidR="00F702B6" w:rsidRDefault="00AB5AD2" w:rsidP="00F702B6">
      <w:pPr>
        <w:pStyle w:val="ListParagraph"/>
        <w:numPr>
          <w:ilvl w:val="0"/>
          <w:numId w:val="36"/>
        </w:numPr>
        <w:spacing w:line="360" w:lineRule="auto"/>
        <w:jc w:val="both"/>
        <w:rPr>
          <w:rFonts w:ascii="Arial" w:hAnsi="Arial" w:cs="Arial"/>
          <w:sz w:val="24"/>
          <w:szCs w:val="24"/>
        </w:rPr>
      </w:pPr>
      <w:hyperlink r:id="rId56" w:history="1">
        <w:r w:rsidR="00F702B6" w:rsidRPr="006F3C9E">
          <w:rPr>
            <w:rStyle w:val="Hyperlink"/>
            <w:rFonts w:ascii="Arial" w:hAnsi="Arial" w:cs="Arial"/>
            <w:sz w:val="24"/>
            <w:szCs w:val="24"/>
          </w:rPr>
          <w:t>https://www.thegoldenconcepts.com/blogs/news/15708380-choosing-the-right-walking-stick</w:t>
        </w:r>
      </w:hyperlink>
    </w:p>
    <w:p w14:paraId="0FEAECF2" w14:textId="3B90650C" w:rsidR="00F702B6" w:rsidRDefault="00AB5AD2" w:rsidP="00F702B6">
      <w:pPr>
        <w:pStyle w:val="ListParagraph"/>
        <w:numPr>
          <w:ilvl w:val="0"/>
          <w:numId w:val="36"/>
        </w:numPr>
        <w:spacing w:line="360" w:lineRule="auto"/>
        <w:jc w:val="both"/>
        <w:rPr>
          <w:rFonts w:ascii="Arial" w:hAnsi="Arial" w:cs="Arial"/>
          <w:sz w:val="24"/>
          <w:szCs w:val="24"/>
        </w:rPr>
      </w:pPr>
      <w:hyperlink r:id="rId57" w:history="1">
        <w:r w:rsidR="00F702B6" w:rsidRPr="006F3C9E">
          <w:rPr>
            <w:rStyle w:val="Hyperlink"/>
            <w:rFonts w:ascii="Arial" w:hAnsi="Arial" w:cs="Arial"/>
            <w:sz w:val="24"/>
            <w:szCs w:val="24"/>
          </w:rPr>
          <w:t>http://www.comfortkeepers.com/home/info-center/senior-independent-living/seniors-and-falls-statistics-and-prevention</w:t>
        </w:r>
      </w:hyperlink>
    </w:p>
    <w:p w14:paraId="1CA1A2BF" w14:textId="4290B6D6" w:rsidR="00A35FFB" w:rsidRPr="00F702B6" w:rsidRDefault="00AB5AD2" w:rsidP="00F702B6">
      <w:pPr>
        <w:pStyle w:val="ListParagraph"/>
        <w:numPr>
          <w:ilvl w:val="0"/>
          <w:numId w:val="36"/>
        </w:numPr>
        <w:spacing w:line="360" w:lineRule="auto"/>
        <w:jc w:val="both"/>
        <w:rPr>
          <w:rFonts w:ascii="Arial" w:hAnsi="Arial" w:cs="Arial"/>
          <w:sz w:val="24"/>
          <w:szCs w:val="24"/>
        </w:rPr>
      </w:pPr>
      <w:hyperlink r:id="rId58" w:history="1">
        <w:r w:rsidR="00A35FFB" w:rsidRPr="00F702B6">
          <w:rPr>
            <w:rStyle w:val="Hyperlink"/>
            <w:rFonts w:ascii="Arial" w:hAnsi="Arial" w:cs="Arial"/>
            <w:sz w:val="24"/>
            <w:szCs w:val="24"/>
          </w:rPr>
          <w:t>https://www.cdc.gov/homeandrecreationalsafety/falls/adultfalls.html</w:t>
        </w:r>
      </w:hyperlink>
    </w:p>
    <w:p w14:paraId="08409CB1" w14:textId="0735D947" w:rsidR="00A35FFB" w:rsidRDefault="00AB5AD2" w:rsidP="00F702B6">
      <w:pPr>
        <w:pStyle w:val="ListParagraph"/>
        <w:numPr>
          <w:ilvl w:val="0"/>
          <w:numId w:val="36"/>
        </w:numPr>
        <w:spacing w:line="360" w:lineRule="auto"/>
        <w:jc w:val="both"/>
        <w:rPr>
          <w:rFonts w:ascii="Arial" w:hAnsi="Arial" w:cs="Arial"/>
          <w:sz w:val="24"/>
          <w:szCs w:val="24"/>
        </w:rPr>
      </w:pPr>
      <w:hyperlink r:id="rId59" w:history="1">
        <w:r w:rsidR="00A35FFB" w:rsidRPr="006F3C9E">
          <w:rPr>
            <w:rStyle w:val="Hyperlink"/>
            <w:rFonts w:ascii="Arial" w:hAnsi="Arial" w:cs="Arial"/>
            <w:sz w:val="24"/>
            <w:szCs w:val="24"/>
          </w:rPr>
          <w:t>https://www.ncoa.org/news/resources-for-reporters/get-the-facts/falls-prevention-facts/</w:t>
        </w:r>
      </w:hyperlink>
    </w:p>
    <w:p w14:paraId="324A0D19" w14:textId="2A445EE6" w:rsidR="00A35FFB" w:rsidRDefault="00AB5AD2" w:rsidP="00F702B6">
      <w:pPr>
        <w:pStyle w:val="ListParagraph"/>
        <w:numPr>
          <w:ilvl w:val="0"/>
          <w:numId w:val="36"/>
        </w:numPr>
        <w:spacing w:line="360" w:lineRule="auto"/>
        <w:jc w:val="both"/>
        <w:rPr>
          <w:rFonts w:ascii="Arial" w:hAnsi="Arial" w:cs="Arial"/>
          <w:sz w:val="24"/>
          <w:szCs w:val="24"/>
        </w:rPr>
      </w:pPr>
      <w:hyperlink r:id="rId60" w:history="1">
        <w:r w:rsidR="00A35FFB" w:rsidRPr="006F3C9E">
          <w:rPr>
            <w:rStyle w:val="Hyperlink"/>
            <w:rFonts w:ascii="Arial" w:hAnsi="Arial" w:cs="Arial"/>
            <w:sz w:val="24"/>
            <w:szCs w:val="24"/>
          </w:rPr>
          <w:t>http://news.bbc.co.uk/2/hi/health/790609.stm</w:t>
        </w:r>
      </w:hyperlink>
    </w:p>
    <w:p w14:paraId="0BFB887E" w14:textId="60679FA6" w:rsidR="00A35FFB" w:rsidRDefault="00AB5AD2" w:rsidP="00F702B6">
      <w:pPr>
        <w:pStyle w:val="ListParagraph"/>
        <w:numPr>
          <w:ilvl w:val="0"/>
          <w:numId w:val="36"/>
        </w:numPr>
        <w:spacing w:line="360" w:lineRule="auto"/>
        <w:jc w:val="both"/>
        <w:rPr>
          <w:rFonts w:ascii="Arial" w:hAnsi="Arial" w:cs="Arial"/>
          <w:sz w:val="24"/>
          <w:szCs w:val="24"/>
        </w:rPr>
      </w:pPr>
      <w:hyperlink r:id="rId61" w:history="1">
        <w:r w:rsidR="00A35FFB" w:rsidRPr="006F3C9E">
          <w:rPr>
            <w:rStyle w:val="Hyperlink"/>
            <w:rFonts w:ascii="Arial" w:hAnsi="Arial" w:cs="Arial"/>
            <w:sz w:val="24"/>
            <w:szCs w:val="24"/>
          </w:rPr>
          <w:t>https://www.myagedcare.gov.au/getting-started/healthy-and-active-ageing/preventing-falls-in-elderly</w:t>
        </w:r>
      </w:hyperlink>
    </w:p>
    <w:p w14:paraId="52807CA2" w14:textId="723D4C63" w:rsidR="00A35FFB" w:rsidRDefault="00AB5AD2" w:rsidP="00F702B6">
      <w:pPr>
        <w:pStyle w:val="ListParagraph"/>
        <w:numPr>
          <w:ilvl w:val="0"/>
          <w:numId w:val="36"/>
        </w:numPr>
        <w:spacing w:line="360" w:lineRule="auto"/>
        <w:jc w:val="both"/>
        <w:rPr>
          <w:rFonts w:ascii="Arial" w:hAnsi="Arial" w:cs="Arial"/>
          <w:sz w:val="24"/>
          <w:szCs w:val="24"/>
        </w:rPr>
      </w:pPr>
      <w:hyperlink r:id="rId62" w:history="1">
        <w:r w:rsidR="00A35FFB" w:rsidRPr="006F3C9E">
          <w:rPr>
            <w:rStyle w:val="Hyperlink"/>
            <w:rFonts w:ascii="Arial" w:hAnsi="Arial" w:cs="Arial"/>
            <w:sz w:val="24"/>
            <w:szCs w:val="24"/>
          </w:rPr>
          <w:t>https://www.mayoclinic.org/healthy-lifestyle/healthy-aging/in-depth/fall-prevention/art-20047358</w:t>
        </w:r>
      </w:hyperlink>
    </w:p>
    <w:p w14:paraId="252F0F6B" w14:textId="46F52724" w:rsidR="00F702B6" w:rsidRDefault="00AB5AD2" w:rsidP="00F702B6">
      <w:pPr>
        <w:pStyle w:val="ListParagraph"/>
        <w:numPr>
          <w:ilvl w:val="0"/>
          <w:numId w:val="36"/>
        </w:numPr>
        <w:spacing w:line="360" w:lineRule="auto"/>
        <w:jc w:val="both"/>
        <w:rPr>
          <w:rFonts w:ascii="Arial" w:hAnsi="Arial" w:cs="Arial"/>
          <w:sz w:val="24"/>
          <w:szCs w:val="24"/>
        </w:rPr>
      </w:pPr>
      <w:hyperlink r:id="rId63" w:history="1">
        <w:r w:rsidR="00F702B6" w:rsidRPr="006F3C9E">
          <w:rPr>
            <w:rStyle w:val="Hyperlink"/>
            <w:rFonts w:ascii="Arial" w:hAnsi="Arial" w:cs="Arial"/>
            <w:sz w:val="24"/>
            <w:szCs w:val="24"/>
          </w:rPr>
          <w:t>https://www.healthcentral.com/article/solution-for-the-pain-pinch-a-walking-stick</w:t>
        </w:r>
      </w:hyperlink>
    </w:p>
    <w:p w14:paraId="7DA411E9" w14:textId="47D462C4" w:rsidR="00F702B6" w:rsidRDefault="00AB5AD2" w:rsidP="00F702B6">
      <w:pPr>
        <w:pStyle w:val="ListParagraph"/>
        <w:numPr>
          <w:ilvl w:val="0"/>
          <w:numId w:val="36"/>
        </w:numPr>
        <w:spacing w:line="360" w:lineRule="auto"/>
        <w:jc w:val="both"/>
        <w:rPr>
          <w:rFonts w:ascii="Arial" w:hAnsi="Arial" w:cs="Arial"/>
          <w:sz w:val="24"/>
          <w:szCs w:val="24"/>
        </w:rPr>
      </w:pPr>
      <w:hyperlink r:id="rId64" w:history="1">
        <w:r w:rsidR="00F702B6" w:rsidRPr="006F3C9E">
          <w:rPr>
            <w:rStyle w:val="Hyperlink"/>
            <w:rFonts w:ascii="Arial" w:hAnsi="Arial" w:cs="Arial"/>
            <w:sz w:val="24"/>
            <w:szCs w:val="24"/>
          </w:rPr>
          <w:t>http://www.healthpromotion.com.au/Documents/Falls_Seminars/MentalHealth_Falls.pdf</w:t>
        </w:r>
      </w:hyperlink>
    </w:p>
    <w:p w14:paraId="7E25B457" w14:textId="3CA8BE48" w:rsidR="00F702B6" w:rsidRDefault="00AB5AD2" w:rsidP="00F702B6">
      <w:pPr>
        <w:pStyle w:val="ListParagraph"/>
        <w:numPr>
          <w:ilvl w:val="0"/>
          <w:numId w:val="36"/>
        </w:numPr>
        <w:spacing w:line="360" w:lineRule="auto"/>
        <w:jc w:val="both"/>
        <w:rPr>
          <w:rFonts w:ascii="Arial" w:hAnsi="Arial" w:cs="Arial"/>
          <w:sz w:val="24"/>
          <w:szCs w:val="24"/>
        </w:rPr>
      </w:pPr>
      <w:hyperlink r:id="rId65" w:history="1">
        <w:r w:rsidR="00F702B6" w:rsidRPr="006F3C9E">
          <w:rPr>
            <w:rStyle w:val="Hyperlink"/>
            <w:rFonts w:ascii="Arial" w:hAnsi="Arial" w:cs="Arial"/>
            <w:sz w:val="24"/>
            <w:szCs w:val="24"/>
          </w:rPr>
          <w:t>https://nursing.uc.edu/advantage/aging_with_dignity/exploring_aging/gero_ gems/falls_and_mentalhealth.html</w:t>
        </w:r>
      </w:hyperlink>
    </w:p>
    <w:p w14:paraId="0B0025B0" w14:textId="719D95DF" w:rsidR="00F702B6" w:rsidRDefault="00AB5AD2" w:rsidP="00F702B6">
      <w:pPr>
        <w:pStyle w:val="ListParagraph"/>
        <w:numPr>
          <w:ilvl w:val="0"/>
          <w:numId w:val="36"/>
        </w:numPr>
        <w:spacing w:line="360" w:lineRule="auto"/>
        <w:jc w:val="both"/>
        <w:rPr>
          <w:rFonts w:ascii="Arial" w:hAnsi="Arial" w:cs="Arial"/>
          <w:sz w:val="24"/>
          <w:szCs w:val="24"/>
        </w:rPr>
      </w:pPr>
      <w:hyperlink r:id="rId66" w:history="1">
        <w:r w:rsidR="00F702B6" w:rsidRPr="006F3C9E">
          <w:rPr>
            <w:rStyle w:val="Hyperlink"/>
            <w:rFonts w:ascii="Arial" w:hAnsi="Arial" w:cs="Arial"/>
            <w:sz w:val="24"/>
            <w:szCs w:val="24"/>
          </w:rPr>
          <w:t>http://eatwellnutrition.com.au/2014/03/19/falls-prevention-nutrition/</w:t>
        </w:r>
      </w:hyperlink>
    </w:p>
    <w:p w14:paraId="0BFACC80" w14:textId="659A8837" w:rsidR="00F702B6" w:rsidRDefault="00AB5AD2" w:rsidP="00F702B6">
      <w:pPr>
        <w:pStyle w:val="ListParagraph"/>
        <w:numPr>
          <w:ilvl w:val="0"/>
          <w:numId w:val="36"/>
        </w:numPr>
        <w:spacing w:line="360" w:lineRule="auto"/>
        <w:jc w:val="both"/>
        <w:rPr>
          <w:rFonts w:ascii="Arial" w:hAnsi="Arial" w:cs="Arial"/>
          <w:sz w:val="24"/>
          <w:szCs w:val="24"/>
        </w:rPr>
      </w:pPr>
      <w:hyperlink r:id="rId67" w:history="1">
        <w:r w:rsidR="00F702B6" w:rsidRPr="006F3C9E">
          <w:rPr>
            <w:rStyle w:val="Hyperlink"/>
            <w:rFonts w:ascii="Arial" w:hAnsi="Arial" w:cs="Arial"/>
            <w:sz w:val="24"/>
            <w:szCs w:val="24"/>
          </w:rPr>
          <w:t>https://www.sciencedirect.com/science/article/pii/S016749431200176</w:t>
        </w:r>
      </w:hyperlink>
    </w:p>
    <w:p w14:paraId="7F991A94" w14:textId="2F8405B2" w:rsidR="000B577C" w:rsidRPr="00F702B6" w:rsidRDefault="00AB5AD2" w:rsidP="00F702B6">
      <w:pPr>
        <w:pStyle w:val="ListParagraph"/>
        <w:numPr>
          <w:ilvl w:val="0"/>
          <w:numId w:val="36"/>
        </w:numPr>
        <w:spacing w:line="360" w:lineRule="auto"/>
        <w:jc w:val="both"/>
        <w:rPr>
          <w:rFonts w:ascii="Arial" w:hAnsi="Arial" w:cs="Arial"/>
          <w:sz w:val="24"/>
          <w:szCs w:val="24"/>
        </w:rPr>
      </w:pPr>
      <w:hyperlink r:id="rId68" w:history="1">
        <w:r w:rsidR="00343D8A" w:rsidRPr="00F702B6">
          <w:rPr>
            <w:rStyle w:val="Hyperlink"/>
            <w:rFonts w:ascii="Arial" w:hAnsi="Arial" w:cs="Arial"/>
            <w:sz w:val="24"/>
            <w:szCs w:val="24"/>
          </w:rPr>
          <w:t>https://www.ncbi.nlm.nih.gov/pmc/articles/PMC3948728/</w:t>
        </w:r>
      </w:hyperlink>
    </w:p>
    <w:p w14:paraId="33766DAA" w14:textId="77777777" w:rsidR="00343D8A" w:rsidRPr="00A35FFB" w:rsidRDefault="00AB5AD2" w:rsidP="00F702B6">
      <w:pPr>
        <w:pStyle w:val="ListParagraph"/>
        <w:numPr>
          <w:ilvl w:val="0"/>
          <w:numId w:val="36"/>
        </w:numPr>
        <w:spacing w:line="360" w:lineRule="auto"/>
        <w:jc w:val="both"/>
        <w:rPr>
          <w:rStyle w:val="Hyperlink"/>
          <w:rFonts w:ascii="Arial" w:hAnsi="Arial" w:cs="Arial"/>
          <w:color w:val="auto"/>
          <w:sz w:val="24"/>
          <w:szCs w:val="24"/>
          <w:u w:val="none"/>
        </w:rPr>
      </w:pPr>
      <w:hyperlink r:id="rId69" w:history="1">
        <w:r w:rsidR="00343D8A" w:rsidRPr="00A35FFB">
          <w:rPr>
            <w:rStyle w:val="Hyperlink"/>
            <w:rFonts w:ascii="Arial" w:hAnsi="Arial" w:cs="Arial"/>
            <w:sz w:val="24"/>
            <w:szCs w:val="24"/>
          </w:rPr>
          <w:t>https://www.thegoldenconcepts.com/blogs/news/15708380-choosing-the-right-walking-stick</w:t>
        </w:r>
      </w:hyperlink>
    </w:p>
    <w:p w14:paraId="3F0522C2" w14:textId="10E6271C" w:rsidR="00343D8A" w:rsidRPr="00A35FFB" w:rsidRDefault="00AB5AD2" w:rsidP="00F702B6">
      <w:pPr>
        <w:pStyle w:val="ListParagraph"/>
        <w:numPr>
          <w:ilvl w:val="0"/>
          <w:numId w:val="36"/>
        </w:numPr>
        <w:spacing w:line="360" w:lineRule="auto"/>
        <w:jc w:val="both"/>
        <w:rPr>
          <w:rFonts w:ascii="Arial" w:hAnsi="Arial" w:cs="Arial"/>
          <w:sz w:val="24"/>
          <w:szCs w:val="24"/>
        </w:rPr>
      </w:pPr>
      <w:hyperlink r:id="rId70" w:history="1">
        <w:r w:rsidR="00343D8A" w:rsidRPr="00A35FFB">
          <w:rPr>
            <w:rStyle w:val="Hyperlink"/>
            <w:rFonts w:ascii="Arial" w:hAnsi="Arial" w:cs="Arial"/>
            <w:sz w:val="24"/>
            <w:szCs w:val="24"/>
          </w:rPr>
          <w:t>https://www.azom.com/article.aspx?ArticleID=1446</w:t>
        </w:r>
      </w:hyperlink>
    </w:p>
    <w:p w14:paraId="50ABBA10" w14:textId="77777777" w:rsidR="00A35FFB" w:rsidRPr="00A35FFB" w:rsidRDefault="00AB5AD2" w:rsidP="00F702B6">
      <w:pPr>
        <w:pStyle w:val="ListParagraph"/>
        <w:numPr>
          <w:ilvl w:val="0"/>
          <w:numId w:val="36"/>
        </w:numPr>
        <w:jc w:val="both"/>
        <w:rPr>
          <w:rFonts w:ascii="Arial" w:hAnsi="Arial" w:cs="Arial"/>
          <w:sz w:val="24"/>
          <w:szCs w:val="24"/>
        </w:rPr>
      </w:pPr>
      <w:hyperlink r:id="rId71" w:history="1">
        <w:r w:rsidR="00A35FFB" w:rsidRPr="00A35FFB">
          <w:rPr>
            <w:rStyle w:val="Hyperlink"/>
            <w:rFonts w:ascii="Arial" w:hAnsi="Arial" w:cs="Arial"/>
            <w:sz w:val="24"/>
            <w:szCs w:val="24"/>
          </w:rPr>
          <w:t>https://www.google.com/url?sa=t&amp;rct=j&amp;q=&amp;esrc=s&amp;source=web&amp;cd=2&amp;cad=rja&amp;uact=8&amp;ved=0ahUKEwjQk7_ch7bUAhXBK48KHaAuDJYQFgikATAB&amp;url=https%3A%2F%2Fen.wikipedia.org%2Fwiki%2FList_of_battery_sizes&amp;usg=AFQjCNH8_8ntYU8DJlKMXNxYqWDfa7ihtA&amp;sig2=m5TXpm80y2DHp0FiaBfDnw</w:t>
        </w:r>
      </w:hyperlink>
    </w:p>
    <w:p w14:paraId="670DDD43" w14:textId="77777777" w:rsidR="00A35FFB" w:rsidRPr="00A35FFB" w:rsidRDefault="00AB5AD2" w:rsidP="00F702B6">
      <w:pPr>
        <w:pStyle w:val="ListParagraph"/>
        <w:numPr>
          <w:ilvl w:val="0"/>
          <w:numId w:val="36"/>
        </w:numPr>
        <w:jc w:val="both"/>
        <w:rPr>
          <w:rFonts w:ascii="Arial" w:hAnsi="Arial" w:cs="Arial"/>
          <w:sz w:val="24"/>
          <w:szCs w:val="24"/>
        </w:rPr>
      </w:pPr>
      <w:hyperlink r:id="rId72" w:history="1">
        <w:r w:rsidR="00A35FFB" w:rsidRPr="00A35FFB">
          <w:rPr>
            <w:rStyle w:val="Hyperlink"/>
            <w:rFonts w:ascii="Arial" w:hAnsi="Arial" w:cs="Arial"/>
            <w:sz w:val="24"/>
            <w:szCs w:val="24"/>
          </w:rPr>
          <w:t>https://www.google.com/url?sa=t&amp;rct=j&amp;q=&amp;esrc=s&amp;source=web&amp;cd=1&amp;cad=rja&amp;uact=8&amp;sqi=2&amp;ved=0ahUKEwix-633h7bUAhWBWrwKHSOpBCgQFghBMAA&amp;url=http%3A%2F%2Fwww.alz.org%2Falzheimers_disease_what_is_alzheimers.asp&amp;usg=AFQjCNGHexpGlow_vS3OIcyT2WY9h50TWQ&amp;sig2=Iwu0fqOt-NpAaUSYgF65Uw</w:t>
        </w:r>
      </w:hyperlink>
    </w:p>
    <w:p w14:paraId="19EE514C" w14:textId="77777777" w:rsidR="00A35FFB" w:rsidRPr="00A35FFB" w:rsidRDefault="00AB5AD2" w:rsidP="00F702B6">
      <w:pPr>
        <w:pStyle w:val="ListParagraph"/>
        <w:numPr>
          <w:ilvl w:val="0"/>
          <w:numId w:val="36"/>
        </w:numPr>
        <w:jc w:val="both"/>
        <w:rPr>
          <w:rFonts w:ascii="Arial" w:hAnsi="Arial" w:cs="Arial"/>
          <w:sz w:val="24"/>
          <w:szCs w:val="24"/>
        </w:rPr>
      </w:pPr>
      <w:hyperlink r:id="rId73" w:history="1">
        <w:r w:rsidR="00A35FFB" w:rsidRPr="00A35FFB">
          <w:rPr>
            <w:rStyle w:val="Hyperlink"/>
            <w:rFonts w:ascii="Arial" w:hAnsi="Arial" w:cs="Arial"/>
            <w:sz w:val="24"/>
            <w:szCs w:val="24"/>
          </w:rPr>
          <w:t>https://www.google.com/url?sa=t&amp;rct=j&amp;q=&amp;esrc=s&amp;source=web&amp;cd=3&amp;cad=rja&amp;uact=8&amp;sqi=2&amp;ved=0ahUKEwix-633h7bUAhWBWrwKHSOpBCgQFghTMAI&amp;url=https%3A%2F%2Fen.wikipedia.org%2Fwiki%2FAlzheimer%2527s_disease&amp;usg=AFQjCNEapF5F928GjV5aA_RY0NuejNzqqA&amp;sig2=5508s1eQGzrWuMRjZ2_VZw</w:t>
        </w:r>
      </w:hyperlink>
    </w:p>
    <w:p w14:paraId="66B1910C" w14:textId="77777777" w:rsidR="00A35FFB" w:rsidRPr="00A35FFB" w:rsidRDefault="00AB5AD2" w:rsidP="00F702B6">
      <w:pPr>
        <w:pStyle w:val="ListParagraph"/>
        <w:numPr>
          <w:ilvl w:val="0"/>
          <w:numId w:val="36"/>
        </w:numPr>
        <w:jc w:val="both"/>
        <w:rPr>
          <w:rFonts w:ascii="Arial" w:hAnsi="Arial" w:cs="Arial"/>
          <w:sz w:val="24"/>
          <w:szCs w:val="24"/>
        </w:rPr>
      </w:pPr>
      <w:hyperlink r:id="rId74" w:history="1">
        <w:r w:rsidR="00A35FFB" w:rsidRPr="00A35FFB">
          <w:rPr>
            <w:rStyle w:val="Hyperlink"/>
            <w:rFonts w:ascii="Arial" w:hAnsi="Arial" w:cs="Arial"/>
            <w:sz w:val="24"/>
            <w:szCs w:val="24"/>
          </w:rPr>
          <w:t>https://www.google.com/url?sa=t&amp;rct=j&amp;q=&amp;esrc=s&amp;source=web&amp;cd=3&amp;cad=rja&amp;uact=8&amp;ved=0ahUKEwjb3ovAibbUAhXFQo8KHXeYCOsQFghDMAI&amp;url=https%3A%2F%2Fen.wikipedia.org%2Fwiki%2FInternet_of_things&amp;usg=AFQjCNEMvTgP-ZbvKr0m77-S13fFQl7jlA&amp;sig2=JgW0NKF_VURbOBrPpqyBWw</w:t>
        </w:r>
      </w:hyperlink>
    </w:p>
    <w:p w14:paraId="45165B4A" w14:textId="77777777" w:rsidR="00A35FFB" w:rsidRPr="00A35FFB" w:rsidRDefault="00AB5AD2" w:rsidP="00F702B6">
      <w:pPr>
        <w:pStyle w:val="ListParagraph"/>
        <w:numPr>
          <w:ilvl w:val="0"/>
          <w:numId w:val="36"/>
        </w:numPr>
        <w:jc w:val="both"/>
        <w:rPr>
          <w:rFonts w:ascii="Arial" w:hAnsi="Arial" w:cs="Arial"/>
          <w:sz w:val="24"/>
          <w:szCs w:val="24"/>
        </w:rPr>
      </w:pPr>
      <w:hyperlink r:id="rId75" w:history="1">
        <w:r w:rsidR="00A35FFB" w:rsidRPr="00A35FFB">
          <w:rPr>
            <w:rStyle w:val="Hyperlink"/>
            <w:rFonts w:ascii="Arial" w:hAnsi="Arial" w:cs="Arial"/>
            <w:sz w:val="24"/>
            <w:szCs w:val="24"/>
          </w:rPr>
          <w:t>https://www.google.com/url?sa=t&amp;rct=j&amp;q=&amp;esrc=s&amp;source=web&amp;cd=2&amp;cad=rja&amp;uact=8&amp;ved=0ahUKEwix2IT6ibbUAhXFp48KHTL_AjsQFgguMAE&amp;url=https%3A%2F%2Fforum.arduino.cc%2Findex.php%3Ftopic%3D332624.0&amp;usg=AFQjCNG8jn6LxqkDwYAYfmOhZ3S0qgIsZw&amp;sig2=uHbbesPL2BsaL7YLj6uBKw</w:t>
        </w:r>
      </w:hyperlink>
    </w:p>
    <w:p w14:paraId="05B90F3C" w14:textId="77777777" w:rsidR="00A35FFB" w:rsidRPr="00A35FFB" w:rsidRDefault="00AB5AD2" w:rsidP="00F702B6">
      <w:pPr>
        <w:pStyle w:val="ListParagraph"/>
        <w:numPr>
          <w:ilvl w:val="0"/>
          <w:numId w:val="36"/>
        </w:numPr>
        <w:jc w:val="both"/>
        <w:rPr>
          <w:rFonts w:ascii="Arial" w:hAnsi="Arial" w:cs="Arial"/>
          <w:sz w:val="24"/>
          <w:szCs w:val="24"/>
        </w:rPr>
      </w:pPr>
      <w:hyperlink r:id="rId76" w:history="1">
        <w:r w:rsidR="00A35FFB" w:rsidRPr="00A35FFB">
          <w:rPr>
            <w:rStyle w:val="Hyperlink"/>
            <w:rFonts w:ascii="Arial" w:hAnsi="Arial" w:cs="Arial"/>
            <w:sz w:val="24"/>
            <w:szCs w:val="24"/>
          </w:rPr>
          <w:t>https://www.google.com/url?sa=t&amp;rct=j&amp;q=&amp;esrc=s&amp;source=web&amp;cd=2&amp;cad=rja&amp;uact=8&amp;ved=0ahUKEwi2_cuGirbUAhWHr48KHQ62ACgQFggpMAE&amp;url=http%3A%2F%2Fforum.arduino.cc%2Findex.php%3Ftopic%3D308644.0&amp;usg=AFQjCNEeoIKALRUChLIWi7J63KNcSPuRmA&amp;sig2=wL4_uTzo-XGyC0p3R-jfnA</w:t>
        </w:r>
      </w:hyperlink>
    </w:p>
    <w:p w14:paraId="278A331C" w14:textId="77777777" w:rsidR="00A35FFB" w:rsidRPr="00A35FFB" w:rsidRDefault="00AB5AD2" w:rsidP="00F702B6">
      <w:pPr>
        <w:pStyle w:val="ListParagraph"/>
        <w:numPr>
          <w:ilvl w:val="0"/>
          <w:numId w:val="36"/>
        </w:numPr>
        <w:jc w:val="both"/>
        <w:rPr>
          <w:rFonts w:ascii="Arial" w:hAnsi="Arial" w:cs="Arial"/>
          <w:sz w:val="24"/>
          <w:szCs w:val="24"/>
        </w:rPr>
      </w:pPr>
      <w:hyperlink r:id="rId77" w:history="1">
        <w:r w:rsidR="00A35FFB" w:rsidRPr="00A35FFB">
          <w:rPr>
            <w:rStyle w:val="Hyperlink"/>
            <w:rFonts w:ascii="Arial" w:hAnsi="Arial" w:cs="Arial"/>
            <w:sz w:val="24"/>
            <w:szCs w:val="24"/>
          </w:rPr>
          <w:t>https://www.google.com/url?sa=t&amp;rct=j&amp;q=&amp;esrc=s&amp;source=web&amp;cd=3&amp;cad=rja&amp;uact=8&amp;ved=0ahUKEwjQ_IyRirbUAhWDv48KHahVBEsQFggwMA</w:t>
        </w:r>
        <w:r w:rsidR="00A35FFB" w:rsidRPr="00A35FFB">
          <w:rPr>
            <w:rStyle w:val="Hyperlink"/>
            <w:rFonts w:ascii="Arial" w:hAnsi="Arial" w:cs="Arial"/>
            <w:sz w:val="24"/>
            <w:szCs w:val="24"/>
          </w:rPr>
          <w:lastRenderedPageBreak/>
          <w:t>I&amp;url=https%3A%2F%2Fforum.arduino.cc%2Findex.php%3Ftopic%3D469789.0&amp;usg=AFQjCNGixR5TveI4wAY0n5YA609hWOH3vg&amp;sig2=mpnBBM7Y-CrpVwEyrcXePg</w:t>
        </w:r>
      </w:hyperlink>
    </w:p>
    <w:p w14:paraId="7BD7897E" w14:textId="77777777" w:rsidR="00A35FFB" w:rsidRPr="00A35FFB" w:rsidRDefault="00AB5AD2" w:rsidP="00F702B6">
      <w:pPr>
        <w:pStyle w:val="ListParagraph"/>
        <w:numPr>
          <w:ilvl w:val="0"/>
          <w:numId w:val="36"/>
        </w:numPr>
        <w:jc w:val="both"/>
        <w:rPr>
          <w:rFonts w:ascii="Arial" w:hAnsi="Arial" w:cs="Arial"/>
          <w:sz w:val="24"/>
          <w:szCs w:val="24"/>
        </w:rPr>
      </w:pPr>
      <w:hyperlink r:id="rId78" w:history="1">
        <w:r w:rsidR="00A35FFB" w:rsidRPr="00A35FFB">
          <w:rPr>
            <w:rStyle w:val="Hyperlink"/>
            <w:rFonts w:ascii="Arial" w:hAnsi="Arial" w:cs="Arial"/>
            <w:sz w:val="24"/>
            <w:szCs w:val="24"/>
          </w:rPr>
          <w:t>http://forum.arduino.cc/index.php?topic=321420.0</w:t>
        </w:r>
      </w:hyperlink>
    </w:p>
    <w:p w14:paraId="57C7C8B7" w14:textId="16C29C30" w:rsidR="00343D8A" w:rsidRPr="00ED4FD6" w:rsidRDefault="00AB5AD2" w:rsidP="00F702B6">
      <w:pPr>
        <w:pStyle w:val="ListParagraph"/>
        <w:numPr>
          <w:ilvl w:val="0"/>
          <w:numId w:val="36"/>
        </w:numPr>
        <w:spacing w:line="360" w:lineRule="auto"/>
        <w:jc w:val="both"/>
        <w:rPr>
          <w:rStyle w:val="Hyperlink"/>
          <w:rFonts w:ascii="Arial" w:hAnsi="Arial" w:cs="Arial"/>
          <w:color w:val="auto"/>
          <w:sz w:val="24"/>
          <w:szCs w:val="24"/>
          <w:u w:val="none"/>
        </w:rPr>
      </w:pPr>
      <w:hyperlink r:id="rId79" w:history="1">
        <w:r w:rsidR="00A35FFB" w:rsidRPr="00A35FFB">
          <w:rPr>
            <w:rStyle w:val="Hyperlink"/>
            <w:rFonts w:ascii="Arial" w:hAnsi="Arial" w:cs="Arial"/>
            <w:sz w:val="24"/>
            <w:szCs w:val="24"/>
          </w:rPr>
          <w:t>https://www.google.com/url?sa=t&amp;rct=j&amp;q=&amp;esrc=s&amp;source=web&amp;cd=2&amp;cad=rja&amp;uact=8&amp;ved=0ahUKEwi1tdeZirbUAhUMQo8KHVViCVoQFggpMAE&amp;url=https%3A%2F%2Fforum.arduino.cc%2Findex.php%3Ftopic%3D181917.0&amp;usg=AFQjCNFRiPGk5t12nSqLBpM1kEgNfX3FiA&amp;sig2=8qQ7kYfGWGGkWG9Tf-_r7A</w:t>
        </w:r>
      </w:hyperlink>
    </w:p>
    <w:p w14:paraId="4EBD7CFB" w14:textId="007237E1" w:rsidR="00ED4FD6" w:rsidRDefault="00AB5AD2" w:rsidP="00ED4FD6">
      <w:pPr>
        <w:pStyle w:val="ListParagraph"/>
        <w:numPr>
          <w:ilvl w:val="0"/>
          <w:numId w:val="36"/>
        </w:numPr>
        <w:spacing w:line="360" w:lineRule="auto"/>
        <w:jc w:val="both"/>
        <w:rPr>
          <w:rFonts w:ascii="Arial" w:hAnsi="Arial" w:cs="Arial"/>
          <w:sz w:val="24"/>
          <w:szCs w:val="24"/>
        </w:rPr>
      </w:pPr>
      <w:hyperlink r:id="rId80" w:history="1">
        <w:r w:rsidR="00ED4FD6" w:rsidRPr="006F3C9E">
          <w:rPr>
            <w:rStyle w:val="Hyperlink"/>
            <w:rFonts w:ascii="Arial" w:hAnsi="Arial" w:cs="Arial"/>
            <w:sz w:val="24"/>
            <w:szCs w:val="24"/>
          </w:rPr>
          <w:t>https://en.wikipedia.org/wiki/TRIZ</w:t>
        </w:r>
      </w:hyperlink>
    </w:p>
    <w:p w14:paraId="7FCA1F31" w14:textId="77777777" w:rsidR="00ED4FD6" w:rsidRPr="00A35FFB" w:rsidRDefault="00ED4FD6" w:rsidP="00ED4FD6">
      <w:pPr>
        <w:pStyle w:val="ListParagraph"/>
        <w:spacing w:line="360" w:lineRule="auto"/>
        <w:ind w:left="1080"/>
        <w:jc w:val="both"/>
        <w:rPr>
          <w:rFonts w:ascii="Arial" w:hAnsi="Arial" w:cs="Arial"/>
          <w:sz w:val="24"/>
          <w:szCs w:val="24"/>
        </w:rPr>
      </w:pPr>
    </w:p>
    <w:p w14:paraId="76537303" w14:textId="77777777" w:rsidR="00343D8A" w:rsidRPr="008D3AAB" w:rsidRDefault="00343D8A" w:rsidP="00F702B6">
      <w:pPr>
        <w:spacing w:line="360" w:lineRule="auto"/>
        <w:jc w:val="both"/>
        <w:rPr>
          <w:rFonts w:ascii="Arial" w:hAnsi="Arial" w:cs="Arial"/>
          <w:sz w:val="24"/>
          <w:szCs w:val="24"/>
        </w:rPr>
      </w:pPr>
    </w:p>
    <w:p w14:paraId="67E1256B" w14:textId="77777777" w:rsidR="00192CEA" w:rsidRDefault="00192CEA" w:rsidP="00F702B6">
      <w:pPr>
        <w:spacing w:line="360" w:lineRule="auto"/>
        <w:jc w:val="both"/>
        <w:rPr>
          <w:rFonts w:ascii="Arial" w:hAnsi="Arial" w:cs="Arial"/>
          <w:sz w:val="24"/>
          <w:szCs w:val="24"/>
        </w:rPr>
      </w:pPr>
    </w:p>
    <w:p w14:paraId="7468806B" w14:textId="77777777" w:rsidR="00F702B6" w:rsidRDefault="00F702B6" w:rsidP="00F702B6">
      <w:pPr>
        <w:spacing w:line="360" w:lineRule="auto"/>
        <w:jc w:val="both"/>
        <w:rPr>
          <w:rFonts w:ascii="Arial" w:hAnsi="Arial" w:cs="Arial"/>
          <w:sz w:val="24"/>
          <w:szCs w:val="24"/>
        </w:rPr>
      </w:pPr>
    </w:p>
    <w:p w14:paraId="68136BED" w14:textId="77777777" w:rsidR="00F702B6" w:rsidRDefault="00F702B6" w:rsidP="00F702B6">
      <w:pPr>
        <w:spacing w:line="360" w:lineRule="auto"/>
        <w:jc w:val="both"/>
        <w:rPr>
          <w:rFonts w:ascii="Arial" w:hAnsi="Arial" w:cs="Arial"/>
          <w:sz w:val="24"/>
          <w:szCs w:val="24"/>
        </w:rPr>
      </w:pPr>
    </w:p>
    <w:p w14:paraId="4C204208" w14:textId="77777777" w:rsidR="00F702B6" w:rsidRDefault="00F702B6" w:rsidP="00F702B6">
      <w:pPr>
        <w:spacing w:line="360" w:lineRule="auto"/>
        <w:jc w:val="both"/>
        <w:rPr>
          <w:rFonts w:ascii="Arial" w:hAnsi="Arial" w:cs="Arial"/>
          <w:sz w:val="24"/>
          <w:szCs w:val="24"/>
        </w:rPr>
      </w:pPr>
    </w:p>
    <w:p w14:paraId="0C920C12" w14:textId="77777777" w:rsidR="00F702B6" w:rsidRDefault="00F702B6" w:rsidP="00F702B6">
      <w:pPr>
        <w:spacing w:line="360" w:lineRule="auto"/>
        <w:jc w:val="both"/>
        <w:rPr>
          <w:rFonts w:ascii="Arial" w:hAnsi="Arial" w:cs="Arial"/>
          <w:sz w:val="24"/>
          <w:szCs w:val="24"/>
        </w:rPr>
      </w:pPr>
    </w:p>
    <w:p w14:paraId="59E5B5E0" w14:textId="77777777" w:rsidR="00F702B6" w:rsidRDefault="00F702B6" w:rsidP="00F702B6">
      <w:pPr>
        <w:spacing w:line="360" w:lineRule="auto"/>
        <w:jc w:val="both"/>
        <w:rPr>
          <w:rFonts w:ascii="Arial" w:hAnsi="Arial" w:cs="Arial"/>
          <w:sz w:val="24"/>
          <w:szCs w:val="24"/>
        </w:rPr>
      </w:pPr>
    </w:p>
    <w:p w14:paraId="5C7F3A13" w14:textId="77777777" w:rsidR="00F702B6" w:rsidRDefault="00F702B6" w:rsidP="00F702B6">
      <w:pPr>
        <w:spacing w:line="360" w:lineRule="auto"/>
        <w:jc w:val="both"/>
        <w:rPr>
          <w:rFonts w:ascii="Arial" w:hAnsi="Arial" w:cs="Arial"/>
          <w:sz w:val="24"/>
          <w:szCs w:val="24"/>
        </w:rPr>
      </w:pPr>
    </w:p>
    <w:p w14:paraId="17E3D3BB" w14:textId="77777777" w:rsidR="00F702B6" w:rsidRDefault="00F702B6" w:rsidP="00F702B6">
      <w:pPr>
        <w:spacing w:line="360" w:lineRule="auto"/>
        <w:jc w:val="both"/>
        <w:rPr>
          <w:rFonts w:ascii="Arial" w:hAnsi="Arial" w:cs="Arial"/>
          <w:sz w:val="24"/>
          <w:szCs w:val="24"/>
        </w:rPr>
      </w:pPr>
    </w:p>
    <w:p w14:paraId="1A3E64D5" w14:textId="77777777" w:rsidR="00F702B6" w:rsidRDefault="00F702B6" w:rsidP="00F702B6">
      <w:pPr>
        <w:spacing w:line="360" w:lineRule="auto"/>
        <w:jc w:val="both"/>
        <w:rPr>
          <w:rFonts w:ascii="Arial" w:hAnsi="Arial" w:cs="Arial"/>
          <w:sz w:val="24"/>
          <w:szCs w:val="24"/>
        </w:rPr>
      </w:pPr>
    </w:p>
    <w:p w14:paraId="66AF062F" w14:textId="77777777" w:rsidR="00F702B6" w:rsidRDefault="00F702B6" w:rsidP="00F702B6">
      <w:pPr>
        <w:spacing w:line="360" w:lineRule="auto"/>
        <w:jc w:val="both"/>
        <w:rPr>
          <w:rFonts w:ascii="Arial" w:hAnsi="Arial" w:cs="Arial"/>
          <w:sz w:val="24"/>
          <w:szCs w:val="24"/>
        </w:rPr>
      </w:pPr>
    </w:p>
    <w:p w14:paraId="638D2BDD" w14:textId="77777777" w:rsidR="00F702B6" w:rsidRDefault="00F702B6" w:rsidP="00F702B6">
      <w:pPr>
        <w:spacing w:line="360" w:lineRule="auto"/>
        <w:jc w:val="both"/>
        <w:rPr>
          <w:rFonts w:ascii="Arial" w:hAnsi="Arial" w:cs="Arial"/>
          <w:sz w:val="24"/>
          <w:szCs w:val="24"/>
        </w:rPr>
      </w:pPr>
    </w:p>
    <w:p w14:paraId="57D7BDB1" w14:textId="77777777" w:rsidR="00F702B6" w:rsidRPr="008D3AAB" w:rsidRDefault="00F702B6" w:rsidP="00F702B6">
      <w:pPr>
        <w:spacing w:line="360" w:lineRule="auto"/>
        <w:jc w:val="both"/>
        <w:rPr>
          <w:rFonts w:ascii="Arial" w:hAnsi="Arial" w:cs="Arial"/>
          <w:sz w:val="24"/>
          <w:szCs w:val="24"/>
        </w:rPr>
      </w:pPr>
    </w:p>
    <w:p w14:paraId="077F898F" w14:textId="1F1D1885" w:rsidR="009E36FA" w:rsidRPr="00F702B6" w:rsidRDefault="00192CEA" w:rsidP="00F702B6">
      <w:pPr>
        <w:spacing w:line="360" w:lineRule="auto"/>
        <w:jc w:val="both"/>
        <w:rPr>
          <w:rFonts w:ascii="Arial" w:hAnsi="Arial" w:cs="Arial"/>
          <w:b/>
          <w:sz w:val="28"/>
          <w:szCs w:val="28"/>
        </w:rPr>
      </w:pPr>
      <w:r w:rsidRPr="00F702B6">
        <w:rPr>
          <w:rFonts w:ascii="Arial" w:hAnsi="Arial" w:cs="Arial"/>
          <w:b/>
          <w:sz w:val="28"/>
          <w:szCs w:val="28"/>
        </w:rPr>
        <w:lastRenderedPageBreak/>
        <w:t>1</w:t>
      </w:r>
      <w:r w:rsidR="005E47F9">
        <w:rPr>
          <w:rFonts w:ascii="Arial" w:hAnsi="Arial" w:cs="Arial"/>
          <w:b/>
          <w:sz w:val="28"/>
          <w:szCs w:val="28"/>
        </w:rPr>
        <w:t>1</w:t>
      </w:r>
      <w:r w:rsidRPr="00F702B6">
        <w:rPr>
          <w:rFonts w:ascii="Arial" w:hAnsi="Arial" w:cs="Arial"/>
          <w:b/>
          <w:sz w:val="28"/>
          <w:szCs w:val="28"/>
        </w:rPr>
        <w:t>.</w:t>
      </w:r>
      <w:r w:rsidR="005E47F9">
        <w:rPr>
          <w:rFonts w:ascii="Arial" w:hAnsi="Arial" w:cs="Arial"/>
          <w:b/>
          <w:sz w:val="28"/>
          <w:szCs w:val="28"/>
        </w:rPr>
        <w:t>0</w:t>
      </w:r>
      <w:r w:rsidRPr="00F702B6">
        <w:rPr>
          <w:rFonts w:ascii="Arial" w:hAnsi="Arial" w:cs="Arial"/>
          <w:b/>
          <w:sz w:val="28"/>
          <w:szCs w:val="28"/>
        </w:rPr>
        <w:t xml:space="preserve"> </w:t>
      </w:r>
      <w:r w:rsidR="009E36FA" w:rsidRPr="00F702B6">
        <w:rPr>
          <w:rFonts w:ascii="Arial" w:hAnsi="Arial" w:cs="Arial"/>
          <w:b/>
          <w:sz w:val="28"/>
          <w:szCs w:val="28"/>
        </w:rPr>
        <w:t>Appendix</w:t>
      </w:r>
      <w:r w:rsidR="005E47F9">
        <w:rPr>
          <w:rFonts w:ascii="Arial" w:hAnsi="Arial" w:cs="Arial"/>
          <w:b/>
          <w:sz w:val="28"/>
          <w:szCs w:val="28"/>
        </w:rPr>
        <w:t xml:space="preserve"> I</w:t>
      </w:r>
    </w:p>
    <w:p w14:paraId="52425FB6" w14:textId="78D4F6C3" w:rsidR="00AA118E" w:rsidRPr="008D3AAB" w:rsidRDefault="00AA118E" w:rsidP="00F702B6">
      <w:pPr>
        <w:spacing w:line="360" w:lineRule="auto"/>
        <w:jc w:val="both"/>
        <w:rPr>
          <w:rFonts w:ascii="Arial" w:hAnsi="Arial" w:cs="Arial"/>
          <w:sz w:val="24"/>
          <w:szCs w:val="24"/>
        </w:rPr>
      </w:pPr>
      <w:r w:rsidRPr="008D3AAB">
        <w:rPr>
          <w:rFonts w:ascii="Arial" w:hAnsi="Arial" w:cs="Arial"/>
          <w:sz w:val="24"/>
          <w:szCs w:val="24"/>
        </w:rPr>
        <w:t xml:space="preserve"> Operation and Maintenance Guide</w:t>
      </w:r>
    </w:p>
    <w:tbl>
      <w:tblPr>
        <w:tblStyle w:val="PlainTable2"/>
        <w:tblW w:w="0" w:type="auto"/>
        <w:tblLook w:val="04A0" w:firstRow="1" w:lastRow="0" w:firstColumn="1" w:lastColumn="0" w:noHBand="0" w:noVBand="1"/>
      </w:tblPr>
      <w:tblGrid>
        <w:gridCol w:w="4508"/>
        <w:gridCol w:w="4508"/>
      </w:tblGrid>
      <w:tr w:rsidR="00AA118E" w:rsidRPr="008D3AAB" w14:paraId="3299B648" w14:textId="77777777" w:rsidTr="00891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5EB77C"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lang w:val="en-MY"/>
              </w:rPr>
              <w:t>On battery replacement</w:t>
            </w:r>
          </w:p>
        </w:tc>
        <w:tc>
          <w:tcPr>
            <w:tcW w:w="4508" w:type="dxa"/>
          </w:tcPr>
          <w:p w14:paraId="67B1FF3D" w14:textId="77777777" w:rsidR="00AA118E" w:rsidRPr="008D3AA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4"/>
                <w:szCs w:val="24"/>
                <w:lang w:val="en-MY"/>
              </w:rPr>
            </w:pPr>
            <w:r w:rsidRPr="008D3AAB">
              <w:rPr>
                <w:rFonts w:ascii="Arial" w:hAnsi="Arial" w:cs="Arial"/>
                <w:bCs w:val="0"/>
                <w:sz w:val="24"/>
                <w:szCs w:val="24"/>
                <w:lang w:val="en-MY"/>
              </w:rPr>
              <w:t>Open the electrical box and replace the worn-out batteries with brand-new ones.</w:t>
            </w:r>
          </w:p>
        </w:tc>
      </w:tr>
      <w:tr w:rsidR="00AA118E" w:rsidRPr="008D3AAB" w14:paraId="349E5A30"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F2A9F1"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lang w:val="en-MY"/>
              </w:rPr>
              <w:t>On SIM Card replacement</w:t>
            </w:r>
          </w:p>
        </w:tc>
        <w:tc>
          <w:tcPr>
            <w:tcW w:w="4508" w:type="dxa"/>
          </w:tcPr>
          <w:p w14:paraId="716E6ED2"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Open the electrical box and replace the SIM card by inserting it into the slot provided. </w:t>
            </w:r>
          </w:p>
        </w:tc>
      </w:tr>
      <w:tr w:rsidR="00AA118E" w:rsidRPr="008D3AAB" w14:paraId="1FA8ED1D" w14:textId="77777777" w:rsidTr="0089164D">
        <w:tc>
          <w:tcPr>
            <w:cnfStyle w:val="001000000000" w:firstRow="0" w:lastRow="0" w:firstColumn="1" w:lastColumn="0" w:oddVBand="0" w:evenVBand="0" w:oddHBand="0" w:evenHBand="0" w:firstRowFirstColumn="0" w:firstRowLastColumn="0" w:lastRowFirstColumn="0" w:lastRowLastColumn="0"/>
            <w:tcW w:w="4508" w:type="dxa"/>
          </w:tcPr>
          <w:p w14:paraId="39F6AC7E"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lang w:val="en-MY"/>
              </w:rPr>
              <w:t>On phone number / contact addition or alteration</w:t>
            </w:r>
          </w:p>
        </w:tc>
        <w:tc>
          <w:tcPr>
            <w:tcW w:w="4508" w:type="dxa"/>
          </w:tcPr>
          <w:p w14:paraId="47443B6F"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The code is hard written to the program. Please contact the developer to reload the code/recode if you are adding or changing additional cell phone/emergency contact numbers</w:t>
            </w:r>
          </w:p>
        </w:tc>
      </w:tr>
      <w:tr w:rsidR="00AA118E" w:rsidRPr="008D3AAB" w14:paraId="0D90C8B2"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D3892"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lang w:val="en-MY"/>
              </w:rPr>
              <w:t>On sensor replacement</w:t>
            </w:r>
          </w:p>
        </w:tc>
        <w:tc>
          <w:tcPr>
            <w:tcW w:w="4508" w:type="dxa"/>
          </w:tcPr>
          <w:p w14:paraId="608FF402"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A majority of sensors can be easily found on the market and can be replaced by user themselves. However, returning the Smart Walking Stick back to the developer for service is highly recommended as reinstalling sensors require highly professional and meticulous skills</w:t>
            </w:r>
          </w:p>
        </w:tc>
      </w:tr>
    </w:tbl>
    <w:p w14:paraId="06701196" w14:textId="77777777" w:rsidR="00AA118E" w:rsidRPr="008D3AAB" w:rsidRDefault="00AA118E" w:rsidP="00F702B6">
      <w:pPr>
        <w:spacing w:line="360" w:lineRule="auto"/>
        <w:jc w:val="both"/>
        <w:rPr>
          <w:rFonts w:ascii="Arial" w:hAnsi="Arial" w:cs="Arial"/>
          <w:sz w:val="24"/>
          <w:szCs w:val="24"/>
        </w:rPr>
      </w:pPr>
    </w:p>
    <w:tbl>
      <w:tblPr>
        <w:tblStyle w:val="PlainTable2"/>
        <w:tblW w:w="0" w:type="auto"/>
        <w:tblLook w:val="04A0" w:firstRow="1" w:lastRow="0" w:firstColumn="1" w:lastColumn="0" w:noHBand="0" w:noVBand="1"/>
      </w:tblPr>
      <w:tblGrid>
        <w:gridCol w:w="4508"/>
        <w:gridCol w:w="4508"/>
      </w:tblGrid>
      <w:tr w:rsidR="00AA118E" w:rsidRPr="008D3AAB" w14:paraId="01F4FDDB" w14:textId="77777777" w:rsidTr="00891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5F4E75"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rPr>
              <w:t>Power on</w:t>
            </w:r>
          </w:p>
        </w:tc>
        <w:tc>
          <w:tcPr>
            <w:tcW w:w="4508" w:type="dxa"/>
          </w:tcPr>
          <w:p w14:paraId="2751A35D" w14:textId="77777777" w:rsidR="00AA118E" w:rsidRPr="008D3AAB" w:rsidRDefault="00AA118E" w:rsidP="00F702B6">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4"/>
                <w:szCs w:val="24"/>
                <w:lang w:val="en-MY"/>
              </w:rPr>
            </w:pPr>
            <w:r w:rsidRPr="008D3AAB">
              <w:rPr>
                <w:rFonts w:ascii="Arial" w:hAnsi="Arial" w:cs="Arial"/>
                <w:bCs w:val="0"/>
                <w:sz w:val="24"/>
                <w:szCs w:val="24"/>
              </w:rPr>
              <w:t xml:space="preserve">The Walking Stick switches on automatically when charged for the </w:t>
            </w:r>
            <w:r w:rsidRPr="008D3AAB">
              <w:rPr>
                <w:rFonts w:ascii="Arial" w:hAnsi="Arial" w:cs="Arial"/>
                <w:bCs w:val="0"/>
                <w:sz w:val="24"/>
                <w:szCs w:val="24"/>
              </w:rPr>
              <w:lastRenderedPageBreak/>
              <w:t xml:space="preserve">very first time. It is ready and available 24/7 to ensure the user’s need. </w:t>
            </w:r>
          </w:p>
        </w:tc>
      </w:tr>
      <w:tr w:rsidR="00AA118E" w:rsidRPr="008D3AAB" w14:paraId="524BBE3A"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BB7095" w14:textId="77777777" w:rsidR="00AA118E" w:rsidRPr="008D3AAB" w:rsidRDefault="00AA118E" w:rsidP="00F702B6">
            <w:pPr>
              <w:spacing w:after="160" w:line="360" w:lineRule="auto"/>
              <w:jc w:val="both"/>
              <w:rPr>
                <w:rFonts w:ascii="Arial" w:hAnsi="Arial" w:cs="Arial"/>
                <w:bCs w:val="0"/>
                <w:sz w:val="24"/>
                <w:szCs w:val="24"/>
              </w:rPr>
            </w:pPr>
            <w:r w:rsidRPr="008D3AAB">
              <w:rPr>
                <w:rFonts w:ascii="Arial" w:hAnsi="Arial" w:cs="Arial"/>
                <w:bCs w:val="0"/>
                <w:sz w:val="24"/>
                <w:szCs w:val="24"/>
              </w:rPr>
              <w:lastRenderedPageBreak/>
              <w:t>Sensor Calibration</w:t>
            </w:r>
          </w:p>
        </w:tc>
        <w:tc>
          <w:tcPr>
            <w:tcW w:w="4508" w:type="dxa"/>
          </w:tcPr>
          <w:p w14:paraId="67DADC8B"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3AAB">
              <w:rPr>
                <w:rFonts w:ascii="Arial" w:hAnsi="Arial" w:cs="Arial"/>
                <w:sz w:val="24"/>
                <w:szCs w:val="24"/>
              </w:rPr>
              <w:t xml:space="preserve">All sensors should be functioning well. This can be checked on the electronic display available on the user’s smartphone. </w:t>
            </w:r>
          </w:p>
        </w:tc>
      </w:tr>
      <w:tr w:rsidR="00AA118E" w:rsidRPr="008D3AAB" w14:paraId="6AE68067" w14:textId="77777777" w:rsidTr="0089164D">
        <w:tc>
          <w:tcPr>
            <w:cnfStyle w:val="001000000000" w:firstRow="0" w:lastRow="0" w:firstColumn="1" w:lastColumn="0" w:oddVBand="0" w:evenVBand="0" w:oddHBand="0" w:evenHBand="0" w:firstRowFirstColumn="0" w:firstRowLastColumn="0" w:lastRowFirstColumn="0" w:lastRowLastColumn="0"/>
            <w:tcW w:w="4508" w:type="dxa"/>
          </w:tcPr>
          <w:p w14:paraId="3ECD88F8"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rPr>
              <w:t>LED light Inspection</w:t>
            </w:r>
          </w:p>
        </w:tc>
        <w:tc>
          <w:tcPr>
            <w:tcW w:w="4508" w:type="dxa"/>
          </w:tcPr>
          <w:p w14:paraId="6E0C5A06" w14:textId="77777777" w:rsidR="00AA118E" w:rsidRPr="008D3AAB" w:rsidRDefault="00AA118E" w:rsidP="00F702B6">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lang w:val="en-MY"/>
              </w:rPr>
              <w:t xml:space="preserve">The LED light </w:t>
            </w:r>
            <w:r w:rsidRPr="008D3AAB">
              <w:rPr>
                <w:rFonts w:ascii="Arial" w:hAnsi="Arial" w:cs="Arial"/>
                <w:sz w:val="24"/>
                <w:szCs w:val="24"/>
              </w:rPr>
              <w:t xml:space="preserve">should be switched on. </w:t>
            </w:r>
          </w:p>
        </w:tc>
      </w:tr>
      <w:tr w:rsidR="00AA118E" w:rsidRPr="008D3AAB" w14:paraId="1365CE65" w14:textId="77777777" w:rsidTr="0089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D8E2BC" w14:textId="77777777" w:rsidR="00AA118E" w:rsidRPr="008D3AAB" w:rsidRDefault="00AA118E" w:rsidP="00F702B6">
            <w:pPr>
              <w:spacing w:after="160" w:line="360" w:lineRule="auto"/>
              <w:jc w:val="both"/>
              <w:rPr>
                <w:rFonts w:ascii="Arial" w:hAnsi="Arial" w:cs="Arial"/>
                <w:bCs w:val="0"/>
                <w:sz w:val="24"/>
                <w:szCs w:val="24"/>
                <w:lang w:val="en-MY"/>
              </w:rPr>
            </w:pPr>
            <w:r w:rsidRPr="008D3AAB">
              <w:rPr>
                <w:rFonts w:ascii="Arial" w:hAnsi="Arial" w:cs="Arial"/>
                <w:bCs w:val="0"/>
                <w:sz w:val="24"/>
                <w:szCs w:val="24"/>
                <w:lang w:val="en-MY"/>
              </w:rPr>
              <w:t xml:space="preserve">Walk with </w:t>
            </w:r>
            <w:r w:rsidRPr="008D3AAB">
              <w:rPr>
                <w:rFonts w:ascii="Arial" w:hAnsi="Arial" w:cs="Arial"/>
                <w:bCs w:val="0"/>
                <w:sz w:val="24"/>
                <w:szCs w:val="24"/>
              </w:rPr>
              <w:t>Ea</w:t>
            </w:r>
            <w:r w:rsidRPr="008D3AAB">
              <w:rPr>
                <w:rFonts w:ascii="Arial" w:hAnsi="Arial" w:cs="Arial"/>
                <w:bCs w:val="0"/>
                <w:sz w:val="24"/>
                <w:szCs w:val="24"/>
                <w:lang w:val="en-MY"/>
              </w:rPr>
              <w:t>se</w:t>
            </w:r>
          </w:p>
        </w:tc>
        <w:tc>
          <w:tcPr>
            <w:tcW w:w="4508" w:type="dxa"/>
          </w:tcPr>
          <w:p w14:paraId="467F0EC1" w14:textId="77777777" w:rsidR="00AA118E" w:rsidRPr="008D3AAB" w:rsidRDefault="00AA118E" w:rsidP="00F702B6">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MY"/>
              </w:rPr>
            </w:pPr>
            <w:r w:rsidRPr="008D3AAB">
              <w:rPr>
                <w:rFonts w:ascii="Arial" w:hAnsi="Arial" w:cs="Arial"/>
                <w:sz w:val="24"/>
                <w:szCs w:val="24"/>
              </w:rPr>
              <w:t xml:space="preserve">Use the Smart Walking Stick as usual. </w:t>
            </w:r>
          </w:p>
        </w:tc>
      </w:tr>
    </w:tbl>
    <w:p w14:paraId="43ABA8B8" w14:textId="77777777" w:rsidR="00AA118E" w:rsidRDefault="00AA118E" w:rsidP="00F702B6">
      <w:pPr>
        <w:spacing w:line="360" w:lineRule="auto"/>
        <w:jc w:val="both"/>
        <w:rPr>
          <w:rFonts w:ascii="Arial" w:hAnsi="Arial" w:cs="Arial"/>
          <w:sz w:val="24"/>
          <w:szCs w:val="24"/>
        </w:rPr>
      </w:pPr>
    </w:p>
    <w:p w14:paraId="5919137C" w14:textId="442BFC92" w:rsidR="005E47F9" w:rsidRPr="005E47F9" w:rsidRDefault="005E47F9" w:rsidP="00F702B6">
      <w:pPr>
        <w:spacing w:line="360" w:lineRule="auto"/>
        <w:jc w:val="both"/>
        <w:rPr>
          <w:rFonts w:ascii="Arial" w:hAnsi="Arial" w:cs="Arial"/>
          <w:b/>
          <w:sz w:val="28"/>
          <w:szCs w:val="28"/>
        </w:rPr>
      </w:pPr>
      <w:r w:rsidRPr="005E47F9">
        <w:rPr>
          <w:rFonts w:ascii="Arial" w:hAnsi="Arial" w:cs="Arial"/>
          <w:b/>
          <w:sz w:val="28"/>
          <w:szCs w:val="28"/>
        </w:rPr>
        <w:t>11.1 Appendix II</w:t>
      </w:r>
    </w:p>
    <w:p w14:paraId="6987F487" w14:textId="4BB27B3F" w:rsidR="00F702B6" w:rsidRDefault="00F702B6" w:rsidP="00F702B6">
      <w:pPr>
        <w:spacing w:line="360" w:lineRule="auto"/>
        <w:jc w:val="both"/>
        <w:rPr>
          <w:rFonts w:ascii="Arial" w:hAnsi="Arial" w:cs="Arial"/>
          <w:b/>
          <w:sz w:val="24"/>
          <w:szCs w:val="24"/>
        </w:rPr>
      </w:pPr>
      <w:r w:rsidRPr="00F702B6">
        <w:rPr>
          <w:rFonts w:ascii="Arial" w:hAnsi="Arial" w:cs="Arial"/>
          <w:b/>
          <w:sz w:val="24"/>
          <w:szCs w:val="24"/>
        </w:rPr>
        <w:t>Final Programming Code:</w:t>
      </w:r>
    </w:p>
    <w:p w14:paraId="5CABBA6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ERFINDER CODE</w:t>
      </w:r>
    </w:p>
    <w:p w14:paraId="431A9DB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clude "TinyGPS++.h"</w:t>
      </w:r>
    </w:p>
    <w:p w14:paraId="6F224ED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clude &lt;SoftwareSerial.h&gt;</w:t>
      </w:r>
    </w:p>
    <w:p w14:paraId="1236D57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clude &lt;dht11.h&gt;</w:t>
      </w:r>
    </w:p>
    <w:p w14:paraId="5CA7DD6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clude&lt;Wire.h&gt;</w:t>
      </w:r>
    </w:p>
    <w:p w14:paraId="2EE62BA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MPU_addr=0x68;  // I2C address of the MPU-6050</w:t>
      </w:r>
    </w:p>
    <w:p w14:paraId="4F24D6E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t16_t AcX,AcY,AcZ,Tmp,GyX,GyY,GyZ;</w:t>
      </w:r>
    </w:p>
    <w:p w14:paraId="5355D2E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dht11 DHT;</w:t>
      </w:r>
    </w:p>
    <w:p w14:paraId="1E87F5F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define DHT11_PIN 7</w:t>
      </w:r>
    </w:p>
    <w:p w14:paraId="60F360E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SoftwareSerial serial_connection(10,11); //RX=pin 10, TX=pin 11</w:t>
      </w:r>
    </w:p>
    <w:p w14:paraId="73D9D19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TinyGPSPlus gps;</w:t>
      </w:r>
    </w:p>
    <w:p w14:paraId="064A6CD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t PulseSensorPurplePin = 0;</w:t>
      </w:r>
    </w:p>
    <w:p w14:paraId="703F406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t Signal;</w:t>
      </w:r>
    </w:p>
    <w:p w14:paraId="4596EC1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pinSpeaker = 8;</w:t>
      </w:r>
    </w:p>
    <w:p w14:paraId="49EBF03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trigPin = 49;</w:t>
      </w:r>
    </w:p>
    <w:p w14:paraId="7B6B613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echoPin = 47;</w:t>
      </w:r>
    </w:p>
    <w:p w14:paraId="617D891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int analogVal;</w:t>
      </w:r>
    </w:p>
    <w:p w14:paraId="280233C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ldrPin=A0;</w:t>
      </w:r>
    </w:p>
    <w:p w14:paraId="7788C74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const int ledPin=45;</w:t>
      </w:r>
    </w:p>
    <w:p w14:paraId="55530B1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float latitude=5.405503, longitude=100.295416;</w:t>
      </w:r>
    </w:p>
    <w:p w14:paraId="6DDE93F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SoftwareSerial mySerial(12, 13);</w:t>
      </w:r>
    </w:p>
    <w:p w14:paraId="0EDFD75B" w14:textId="77777777" w:rsidR="00F702B6" w:rsidRPr="00F702B6" w:rsidRDefault="00F702B6" w:rsidP="00F702B6">
      <w:pPr>
        <w:spacing w:line="360" w:lineRule="auto"/>
        <w:jc w:val="both"/>
        <w:rPr>
          <w:rFonts w:ascii="Arial" w:hAnsi="Arial" w:cs="Arial"/>
          <w:sz w:val="24"/>
          <w:szCs w:val="24"/>
        </w:rPr>
      </w:pPr>
    </w:p>
    <w:p w14:paraId="3C55898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void setup()</w:t>
      </w:r>
    </w:p>
    <w:p w14:paraId="38893D0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03F8337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ledPin, OUTPUT);</w:t>
      </w:r>
    </w:p>
    <w:p w14:paraId="63DABC2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8,OUTPUT);</w:t>
      </w:r>
    </w:p>
    <w:p w14:paraId="5971549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42,OUTPUT);</w:t>
      </w:r>
    </w:p>
    <w:p w14:paraId="6BC84EE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22,OUTPUT);</w:t>
      </w:r>
    </w:p>
    <w:p w14:paraId="7E87A00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w:t>
      </w:r>
    </w:p>
    <w:p w14:paraId="3413EC1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7B55E2D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Wire.write(0x6B);  // PWR_MGMT_1 register</w:t>
      </w:r>
    </w:p>
    <w:p w14:paraId="28EBFE7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     // set to zero (wakes up the MPU-6050)</w:t>
      </w:r>
    </w:p>
    <w:p w14:paraId="008DE31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true);</w:t>
      </w:r>
    </w:p>
    <w:p w14:paraId="5E4DA43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begin(9600);   // Setting the baud rate of GSM Module  </w:t>
      </w:r>
    </w:p>
    <w:p w14:paraId="63A2FC3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_connection.begin(9600);//This opens up communications to the GPS</w:t>
      </w:r>
    </w:p>
    <w:p w14:paraId="7EB3EFC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 Start");//Just show to the monitor that the sketch has started</w:t>
      </w:r>
    </w:p>
    <w:p w14:paraId="5801840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begin(9600);    // Setting the baud rate of Serial Monitor (Arduino)</w:t>
      </w:r>
    </w:p>
    <w:p w14:paraId="4D339E6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w:t>
      </w:r>
    </w:p>
    <w:p w14:paraId="505060F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DHT TEST PROGRAM ");</w:t>
      </w:r>
    </w:p>
    <w:p w14:paraId="36A46FC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IBRARY VERSION: ");</w:t>
      </w:r>
    </w:p>
    <w:p w14:paraId="5D61A1F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DHT11LIB_VERSION);</w:t>
      </w:r>
    </w:p>
    <w:p w14:paraId="058ED40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w:t>
      </w:r>
    </w:p>
    <w:p w14:paraId="5367CCF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Type,\tstatus,\tHumidity (%),\tTemperature (C)");</w:t>
      </w:r>
    </w:p>
    <w:p w14:paraId="502F8FE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4BAF6448" w14:textId="77777777" w:rsidR="00F702B6" w:rsidRPr="00F702B6" w:rsidRDefault="00F702B6" w:rsidP="00F702B6">
      <w:pPr>
        <w:spacing w:line="360" w:lineRule="auto"/>
        <w:jc w:val="both"/>
        <w:rPr>
          <w:rFonts w:ascii="Arial" w:hAnsi="Arial" w:cs="Arial"/>
          <w:sz w:val="24"/>
          <w:szCs w:val="24"/>
        </w:rPr>
      </w:pPr>
    </w:p>
    <w:p w14:paraId="22A70B2E" w14:textId="77777777" w:rsidR="00F702B6" w:rsidRPr="00F702B6" w:rsidRDefault="00F702B6" w:rsidP="00F702B6">
      <w:pPr>
        <w:spacing w:line="360" w:lineRule="auto"/>
        <w:jc w:val="both"/>
        <w:rPr>
          <w:rFonts w:ascii="Arial" w:hAnsi="Arial" w:cs="Arial"/>
          <w:sz w:val="24"/>
          <w:szCs w:val="24"/>
        </w:rPr>
      </w:pPr>
    </w:p>
    <w:p w14:paraId="7D64A23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void loop()</w:t>
      </w:r>
    </w:p>
    <w:p w14:paraId="18AF6B1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1CAC7F9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hile(serial_connection.available())//While there are characters to come from the GPS</w:t>
      </w:r>
    </w:p>
    <w:p w14:paraId="20A69D3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w:t>
      </w:r>
    </w:p>
    <w:p w14:paraId="32EA220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ps.encode(serial_connection.read());//This feeds the serial NMEA data into the library one char at a time</w:t>
      </w:r>
    </w:p>
    <w:p w14:paraId="5B27E7E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24F7FA0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gps.location.isUpdated())//This will pretty much be fired all the time anyway but will at least reduce it to only after a package of NMEA data comes in</w:t>
      </w:r>
    </w:p>
    <w:p w14:paraId="583EF2F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01FB0E0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et the latest info from the gps object which it derived from the data sent by the GPS unit</w:t>
      </w:r>
    </w:p>
    <w:p w14:paraId="1756BDE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Satellite Count:");</w:t>
      </w:r>
    </w:p>
    <w:p w14:paraId="75C0DF3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satellites.value());</w:t>
      </w:r>
    </w:p>
    <w:p w14:paraId="0340926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Latitude:");</w:t>
      </w:r>
    </w:p>
    <w:p w14:paraId="5F3D6DA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location.lat(), 6);</w:t>
      </w:r>
    </w:p>
    <w:p w14:paraId="52A3AF2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Longitude:");</w:t>
      </w:r>
    </w:p>
    <w:p w14:paraId="6C82563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location.lng(), 6);</w:t>
      </w:r>
    </w:p>
    <w:p w14:paraId="5F322B8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Speed MPH:");</w:t>
      </w:r>
    </w:p>
    <w:p w14:paraId="22BDF3F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speed.mph());</w:t>
      </w:r>
    </w:p>
    <w:p w14:paraId="6C458E4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Altitude Feet:");</w:t>
      </w:r>
    </w:p>
    <w:p w14:paraId="4370B03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gps.altitude.feet());</w:t>
      </w:r>
    </w:p>
    <w:p w14:paraId="5525B14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rial.println("");</w:t>
      </w:r>
    </w:p>
    <w:p w14:paraId="220FF06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58875F6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long duration, inches, cm;</w:t>
      </w:r>
    </w:p>
    <w:p w14:paraId="5C651D5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nalogVal = analogRead(ldrPin);</w:t>
      </w:r>
    </w:p>
    <w:p w14:paraId="2E242BD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3CB198C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trigPin, OUTPUT);</w:t>
      </w:r>
    </w:p>
    <w:p w14:paraId="043F492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trigPin, LOW);</w:t>
      </w:r>
    </w:p>
    <w:p w14:paraId="0AE58FB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Microseconds(2);</w:t>
      </w:r>
    </w:p>
    <w:p w14:paraId="23C65A2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trigPin, HIGH);</w:t>
      </w:r>
    </w:p>
    <w:p w14:paraId="0B7E919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Microseconds(10);</w:t>
      </w:r>
    </w:p>
    <w:p w14:paraId="11A449D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trigPin, LOW);</w:t>
      </w:r>
    </w:p>
    <w:p w14:paraId="66B26E5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6640BFC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pinMode(echoPin, INPUT);</w:t>
      </w:r>
    </w:p>
    <w:p w14:paraId="5D09EE8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uration = pulseIn(echoPin, HIGH);</w:t>
      </w:r>
    </w:p>
    <w:p w14:paraId="6110F54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629E9A2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98BCF0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nches = microsecondsToInches(duration);</w:t>
      </w:r>
    </w:p>
    <w:p w14:paraId="039361F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cm = microsecondsToCentimeters(duration);</w:t>
      </w:r>
    </w:p>
    <w:p w14:paraId="48213F2E" w14:textId="77777777" w:rsidR="00F702B6" w:rsidRPr="00F702B6" w:rsidRDefault="00F702B6" w:rsidP="00F702B6">
      <w:pPr>
        <w:spacing w:line="360" w:lineRule="auto"/>
        <w:jc w:val="both"/>
        <w:rPr>
          <w:rFonts w:ascii="Arial" w:hAnsi="Arial" w:cs="Arial"/>
          <w:sz w:val="24"/>
          <w:szCs w:val="24"/>
        </w:rPr>
      </w:pPr>
    </w:p>
    <w:p w14:paraId="3E819F6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cm &lt; 30){</w:t>
      </w:r>
    </w:p>
    <w:p w14:paraId="0DCC13A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22,HIGH);</w:t>
      </w:r>
    </w:p>
    <w:p w14:paraId="691A7EC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387D757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else {</w:t>
      </w:r>
    </w:p>
    <w:p w14:paraId="4010881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22,LOW);</w:t>
      </w:r>
    </w:p>
    <w:p w14:paraId="55427C4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2A59A8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56265A3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w:t>
      </w:r>
    </w:p>
    <w:p w14:paraId="185F4E0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1B41A49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4054B96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0D58ADB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1E0DC39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111442F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515A5E9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12EBA4A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7518F77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59DB0ED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43D509F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5EEC745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AcZ&lt;10000)</w:t>
      </w:r>
    </w:p>
    <w:p w14:paraId="30371F9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w:t>
      </w:r>
    </w:p>
    <w:p w14:paraId="4DC4C23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105BC5A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2BBB1D7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4466511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2441F10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10C8047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646107A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797050A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64D2606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75C9D59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5B13F13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2719085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0662EBF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1C04540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6D195C5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00F7C1A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3BCE0ED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delay(1000);</w:t>
      </w:r>
    </w:p>
    <w:p w14:paraId="6B1C5E1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3A538E8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32906F3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6A069EF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1B0C4BD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41C6F54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08BBE9F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2C0BDF1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5E7AECF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2CE2B27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0FE5C2D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7C71A29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2E77D3A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w:t>
      </w:r>
    </w:p>
    <w:p w14:paraId="45FE675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4BCF094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60A4147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11B1854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Wire.write(0x3B);  // starting with register 0x3B (ACCEL_XOUT_H)</w:t>
      </w:r>
    </w:p>
    <w:p w14:paraId="6253A8A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3E7AB63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04AC11E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583782D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64A252B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424CC2B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15D7178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77AEC4E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06C58FF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6431B94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629E710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362D9E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324E743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06CE5C2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35B1C75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00383A0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081702F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Wire.requestFrom(MPU_addr,14,true);  // request a total of 14 registers</w:t>
      </w:r>
    </w:p>
    <w:p w14:paraId="75D8E70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1D244CC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14A25D6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33E66D4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29FBC28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3A622DD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6385CD4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1F1FEDE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26F6DF6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67E66C5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0DD7C06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28FC944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7CD1E48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1B38DC5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6F6AED5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74212C9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AcX=Wire.read()&lt;&lt;8|Wire.read();  // 0x3B (ACCEL_XOUT_H) &amp; 0x3C (ACCEL_XOUT_L)    </w:t>
      </w:r>
    </w:p>
    <w:p w14:paraId="37B8064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29D69E6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2987948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515916D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61CD36B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18B95F8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1A919AD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5EEE5F8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9D2CE8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274AC64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7AA5372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2F42D20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31811DC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415F579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01AF497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3CA13FE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AcY=Wire.read()&lt;&lt;8|Wire.read();  // 0x3D (ACCEL_YOUT_H) &amp; 0x3E (ACCEL_YOUT_L)</w:t>
      </w:r>
    </w:p>
    <w:p w14:paraId="111C6DB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0AA8C65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07CDC37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7BCF4C4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5AADCFD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590ACD0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0E69988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040C87D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6FC35FE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3542E7E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62C656D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6DFD4C9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2971282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751F645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505A6D6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3824AB1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AcZ=Wire.read()&lt;&lt;8|Wire.read();  // 0x3F (ACCEL_ZOUT_H) &amp; 0x40 (ACCEL_ZOUT_L)</w:t>
      </w:r>
    </w:p>
    <w:p w14:paraId="71C3750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726E77A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12F1D66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62BA196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186E9B2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664218B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10BB8C5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06028C6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2AD09C1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1FFFF37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392B29E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47F2E2A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4BECE2F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59CB616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6A64F0E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3D79CB9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Tmp=Wire.read()&lt;&lt;8|Wire.read();  // 0x41 (TEMP_OUT_H) &amp; 0x42 (TEMP_OUT_L)</w:t>
      </w:r>
    </w:p>
    <w:p w14:paraId="04854B1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089F3B6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5FB79EA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224E9FF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3D5BE07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08BFC46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3FDE3E3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4C06AB6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36EAC1A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6713C35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7C3A9A4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6F3C96C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0271A1D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5C5B9D6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41B398B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21F6C32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GyX=Wire.read()&lt;&lt;8|Wire.read();  // 0x43 (GYRO_XOUT_H) &amp; 0x44 (GYRO_XOUT_L)</w:t>
      </w:r>
    </w:p>
    <w:p w14:paraId="12AA8A9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339466C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5F37AD8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760991B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68294DF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139FCC4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746C7C5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00EAC01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48D80BE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234D2C5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62AB6E0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65A913F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22704D5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4952DAB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0A9C8FF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334BE48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GyY=Wire.read()&lt;&lt;8|Wire.read();  // 0x45 (GYRO_YOUT_H) &amp; 0x46 (GYRO_YOUT_L)</w:t>
      </w:r>
    </w:p>
    <w:p w14:paraId="0189E05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216F206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cZ&lt;10000)</w:t>
      </w:r>
    </w:p>
    <w:p w14:paraId="3F3BB46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084278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one(pinSpeaker,262,250);</w:t>
      </w:r>
    </w:p>
    <w:p w14:paraId="18EE057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beginTransmission(MPU_addr);</w:t>
      </w:r>
    </w:p>
    <w:p w14:paraId="7E549DB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write(0x3B);  // starting with register 0x3B (ACCEL_XOUT_H)</w:t>
      </w:r>
    </w:p>
    <w:p w14:paraId="0F34510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endTransmission(false);</w:t>
      </w:r>
    </w:p>
    <w:p w14:paraId="651431D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ire.requestFrom(MPU_addr,14,true);  // request a total of 14 registers</w:t>
      </w:r>
    </w:p>
    <w:p w14:paraId="52C99BF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X=Wire.read()&lt;&lt;8|Wire.read();  // 0x3B (ACCEL_XOUT_H) &amp; 0x3C (ACCEL_XOUT_L)    </w:t>
      </w:r>
    </w:p>
    <w:p w14:paraId="1B72154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Y=Wire.read()&lt;&lt;8|Wire.read();  // 0x3D (ACCEL_YOUT_H) &amp; 0x3E (ACCEL_YOUT_L)</w:t>
      </w:r>
    </w:p>
    <w:p w14:paraId="02A7DD0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AcZ=Wire.read()&lt;&lt;8|Wire.read();  // 0x3F (ACCEL_ZOUT_H) &amp; 0x40 (ACCEL_ZOUT_L)</w:t>
      </w:r>
    </w:p>
    <w:p w14:paraId="7CD715E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Tmp=Wire.read()&lt;&lt;8|Wire.read();  // 0x41 (TEMP_OUT_H) &amp; 0x42 (TEMP_OUT_L)</w:t>
      </w:r>
    </w:p>
    <w:p w14:paraId="6270403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X=Wire.read()&lt;&lt;8|Wire.read();  // 0x43 (GYRO_XOUT_H) &amp; 0x44 (GYRO_XOUT_L)</w:t>
      </w:r>
    </w:p>
    <w:p w14:paraId="075D8F1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Y=Wire.read()&lt;&lt;8|Wire.read();  // 0x45 (GYRO_YOUT_H) &amp; 0x46 (GYRO_YOUT_L)</w:t>
      </w:r>
    </w:p>
    <w:p w14:paraId="2B468BB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GyZ=Wire.read()&lt;&lt;8|Wire.read(); </w:t>
      </w:r>
    </w:p>
    <w:p w14:paraId="4C6BC89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Serial.println("message sent");</w:t>
      </w:r>
    </w:p>
    <w:p w14:paraId="5DFA6CF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SendMessage2();</w:t>
      </w:r>
    </w:p>
    <w:p w14:paraId="6B3431F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4C6D23C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12023D5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AF9223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42A203A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5C73D52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62C4C95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326D648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29B658E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537E335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2B83A59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74751CD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nt chk;</w:t>
      </w:r>
    </w:p>
    <w:p w14:paraId="4BDFAB9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chk = DHT.read(DHT11_PIN);    </w:t>
      </w:r>
    </w:p>
    <w:p w14:paraId="5EC75B4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igitalWrite(42,HIGH);</w:t>
      </w:r>
    </w:p>
    <w:p w14:paraId="2106C52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if (analogVal&lt;200) digitalWrite (ledPin, LOW);</w:t>
      </w:r>
    </w:p>
    <w:p w14:paraId="1BC6791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else digitalWrite (ledPin, HIGH);</w:t>
      </w:r>
    </w:p>
    <w:p w14:paraId="2820D80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0F0C488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65464D09" w14:textId="77777777" w:rsidR="00F702B6" w:rsidRPr="00F702B6" w:rsidRDefault="00F702B6" w:rsidP="00F702B6">
      <w:pPr>
        <w:spacing w:line="360" w:lineRule="auto"/>
        <w:jc w:val="both"/>
        <w:rPr>
          <w:rFonts w:ascii="Arial" w:hAnsi="Arial" w:cs="Arial"/>
          <w:sz w:val="24"/>
          <w:szCs w:val="24"/>
        </w:rPr>
      </w:pPr>
    </w:p>
    <w:p w14:paraId="550639BF" w14:textId="77777777" w:rsidR="00F702B6" w:rsidRPr="00F702B6" w:rsidRDefault="00F702B6" w:rsidP="00F702B6">
      <w:pPr>
        <w:spacing w:line="360" w:lineRule="auto"/>
        <w:jc w:val="both"/>
        <w:rPr>
          <w:rFonts w:ascii="Arial" w:hAnsi="Arial" w:cs="Arial"/>
          <w:sz w:val="24"/>
          <w:szCs w:val="24"/>
        </w:rPr>
      </w:pPr>
    </w:p>
    <w:p w14:paraId="6AE2284E" w14:textId="77777777" w:rsidR="00F702B6" w:rsidRPr="00F702B6" w:rsidRDefault="00F702B6" w:rsidP="00F702B6">
      <w:pPr>
        <w:spacing w:line="360" w:lineRule="auto"/>
        <w:jc w:val="both"/>
        <w:rPr>
          <w:rFonts w:ascii="Arial" w:hAnsi="Arial" w:cs="Arial"/>
          <w:sz w:val="24"/>
          <w:szCs w:val="24"/>
        </w:rPr>
      </w:pPr>
    </w:p>
    <w:p w14:paraId="013122F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void SendMessage2()</w:t>
      </w:r>
    </w:p>
    <w:p w14:paraId="5516FD2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6DF9929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ln("AT+CMGF=1");    //Sets the GSM Module in Text Mode</w:t>
      </w:r>
    </w:p>
    <w:p w14:paraId="1A79614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  // Delay of 1000 milli seconds or 1 second</w:t>
      </w:r>
    </w:p>
    <w:p w14:paraId="3D94CFA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ln("AT+CMGS=\"+60164138624\"\r"); // Replace x with mobile number</w:t>
      </w:r>
    </w:p>
    <w:p w14:paraId="10EF401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457A86F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Humidity:");// The SMS text you want to send</w:t>
      </w:r>
    </w:p>
    <w:p w14:paraId="0897F4E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65");// The SMS text you want to send</w:t>
      </w:r>
    </w:p>
    <w:p w14:paraId="489A95C9"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ln("%");// The SMS text you want to send      </w:t>
      </w:r>
    </w:p>
    <w:p w14:paraId="6D711A6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Temperature:");// The SMS text you want to send </w:t>
      </w:r>
    </w:p>
    <w:p w14:paraId="270DFDB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30");// The SMS text you want to send </w:t>
      </w:r>
    </w:p>
    <w:p w14:paraId="5ECA2BEB"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ln("C");   </w:t>
      </w:r>
    </w:p>
    <w:p w14:paraId="0D03AE3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www.google.com.ph/maps/place/");// The SMS text you want to send</w:t>
      </w:r>
    </w:p>
    <w:p w14:paraId="613E3CC7"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5.417426");// The SMS text you want to send</w:t>
      </w:r>
    </w:p>
    <w:p w14:paraId="2BAE9A3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w:t>
      </w:r>
    </w:p>
    <w:p w14:paraId="645F672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100.342198");</w:t>
      </w:r>
    </w:p>
    <w:p w14:paraId="3B062DD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r");</w:t>
      </w:r>
    </w:p>
    <w:p w14:paraId="7718B085"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delay(100);</w:t>
      </w:r>
    </w:p>
    <w:p w14:paraId="0938D95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mySerial.println((char)26);// ASCII code of CTRL+Z</w:t>
      </w:r>
    </w:p>
    <w:p w14:paraId="64F70F0F"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delay(1000);</w:t>
      </w:r>
    </w:p>
    <w:p w14:paraId="7509A995" w14:textId="77777777" w:rsidR="00F702B6" w:rsidRPr="00F702B6" w:rsidRDefault="00F702B6" w:rsidP="00F702B6">
      <w:pPr>
        <w:spacing w:line="360" w:lineRule="auto"/>
        <w:jc w:val="both"/>
        <w:rPr>
          <w:rFonts w:ascii="Arial" w:hAnsi="Arial" w:cs="Arial"/>
          <w:sz w:val="24"/>
          <w:szCs w:val="24"/>
        </w:rPr>
      </w:pPr>
    </w:p>
    <w:p w14:paraId="0EBBB1FE"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51A8104D" w14:textId="77777777" w:rsidR="00F702B6" w:rsidRPr="00F702B6" w:rsidRDefault="00F702B6" w:rsidP="00F702B6">
      <w:pPr>
        <w:spacing w:line="360" w:lineRule="auto"/>
        <w:jc w:val="both"/>
        <w:rPr>
          <w:rFonts w:ascii="Arial" w:hAnsi="Arial" w:cs="Arial"/>
          <w:sz w:val="24"/>
          <w:szCs w:val="24"/>
        </w:rPr>
      </w:pPr>
    </w:p>
    <w:p w14:paraId="37862833"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long microsecondsToInches(long microseconds)</w:t>
      </w:r>
    </w:p>
    <w:p w14:paraId="30C0F84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7601AE21"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According to Parallax's datasheet for the PING))), there are</w:t>
      </w:r>
    </w:p>
    <w:p w14:paraId="39822F3C"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73.746 microseconds per inch (i.e. sound travels at 1130 feet per</w:t>
      </w:r>
    </w:p>
    <w:p w14:paraId="525AE56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second).  This gives the distance travelled by the ping, outbound</w:t>
      </w:r>
    </w:p>
    <w:p w14:paraId="041F09F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and return, so we divide by 2 to get the distance of the obstacle.</w:t>
      </w:r>
    </w:p>
    <w:p w14:paraId="35CD298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See: http://www.parallax.com/dl/docs/prod/acc/28015-PING-v1.3.pdf</w:t>
      </w:r>
    </w:p>
    <w:p w14:paraId="1ABE3A9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return microseconds / 74 / 2;</w:t>
      </w:r>
    </w:p>
    <w:p w14:paraId="0EDA8EF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71AA9674"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w:t>
      </w:r>
    </w:p>
    <w:p w14:paraId="385AD75A"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long microsecondsToCentimeters(long microseconds)</w:t>
      </w:r>
    </w:p>
    <w:p w14:paraId="1004713D"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1578E6F6"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The speed of sound is 340 m/s or 29 microseconds per centimeter.</w:t>
      </w:r>
    </w:p>
    <w:p w14:paraId="5A412EE0"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 The ping travels out and back, so to find the distance of the</w:t>
      </w:r>
    </w:p>
    <w:p w14:paraId="11B03A78"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lastRenderedPageBreak/>
        <w:t xml:space="preserve">  // object we take half of the distance travelled.</w:t>
      </w:r>
    </w:p>
    <w:p w14:paraId="30BFC112" w14:textId="77777777"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 xml:space="preserve">  return microseconds / 29 / 2;</w:t>
      </w:r>
    </w:p>
    <w:p w14:paraId="192EF1DC" w14:textId="475EA136" w:rsidR="00F702B6" w:rsidRPr="00F702B6" w:rsidRDefault="00F702B6" w:rsidP="00F702B6">
      <w:pPr>
        <w:spacing w:line="360" w:lineRule="auto"/>
        <w:jc w:val="both"/>
        <w:rPr>
          <w:rFonts w:ascii="Arial" w:hAnsi="Arial" w:cs="Arial"/>
          <w:sz w:val="24"/>
          <w:szCs w:val="24"/>
        </w:rPr>
      </w:pPr>
      <w:r w:rsidRPr="00F702B6">
        <w:rPr>
          <w:rFonts w:ascii="Arial" w:hAnsi="Arial" w:cs="Arial"/>
          <w:sz w:val="24"/>
          <w:szCs w:val="24"/>
        </w:rPr>
        <w:t>}</w:t>
      </w:r>
    </w:p>
    <w:p w14:paraId="28A7337E" w14:textId="77777777" w:rsidR="00B017AC" w:rsidRPr="008D3AAB" w:rsidRDefault="00B017AC" w:rsidP="00F702B6">
      <w:pPr>
        <w:spacing w:line="360" w:lineRule="auto"/>
        <w:jc w:val="both"/>
        <w:rPr>
          <w:rFonts w:ascii="Arial" w:hAnsi="Arial" w:cs="Arial"/>
          <w:sz w:val="24"/>
          <w:szCs w:val="24"/>
        </w:rPr>
      </w:pPr>
    </w:p>
    <w:sectPr w:rsidR="00B017AC" w:rsidRPr="008D3AAB">
      <w:headerReference w:type="default" r:id="rId81"/>
      <w:footerReference w:type="default" r:id="rId8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4A57CA" w14:textId="77777777" w:rsidR="00AB5AD2" w:rsidRDefault="00AB5AD2" w:rsidP="000B255C">
      <w:pPr>
        <w:spacing w:after="0" w:line="240" w:lineRule="auto"/>
      </w:pPr>
      <w:r>
        <w:separator/>
      </w:r>
    </w:p>
  </w:endnote>
  <w:endnote w:type="continuationSeparator" w:id="0">
    <w:p w14:paraId="238E7E6B" w14:textId="77777777" w:rsidR="00AB5AD2" w:rsidRDefault="00AB5AD2" w:rsidP="000B2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B8569" w14:textId="77777777" w:rsidR="00925A84" w:rsidRDefault="00925A8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453520">
      <w:rPr>
        <w:caps/>
        <w:noProof/>
        <w:color w:val="4F81BD" w:themeColor="accent1"/>
      </w:rPr>
      <w:t>21</w:t>
    </w:r>
    <w:r>
      <w:rPr>
        <w:caps/>
        <w:noProof/>
        <w:color w:val="4F81BD" w:themeColor="accent1"/>
      </w:rPr>
      <w:fldChar w:fldCharType="end"/>
    </w:r>
  </w:p>
  <w:p w14:paraId="517A6B52" w14:textId="77777777" w:rsidR="00925A84" w:rsidRDefault="00925A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5B753" w14:textId="77777777" w:rsidR="00AB5AD2" w:rsidRDefault="00AB5AD2" w:rsidP="000B255C">
      <w:pPr>
        <w:spacing w:after="0" w:line="240" w:lineRule="auto"/>
      </w:pPr>
      <w:r>
        <w:separator/>
      </w:r>
    </w:p>
  </w:footnote>
  <w:footnote w:type="continuationSeparator" w:id="0">
    <w:p w14:paraId="2D8EC1EB" w14:textId="77777777" w:rsidR="00AB5AD2" w:rsidRDefault="00AB5AD2" w:rsidP="000B25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2357"/>
      <w:gridCol w:w="5482"/>
      <w:gridCol w:w="2301"/>
    </w:tblGrid>
    <w:tr w:rsidR="00A02774" w14:paraId="3F01D370" w14:textId="77777777" w:rsidTr="008D3AAB">
      <w:tc>
        <w:tcPr>
          <w:tcW w:w="2357" w:type="dxa"/>
          <w:vAlign w:val="center"/>
        </w:tcPr>
        <w:p w14:paraId="0F0389AC" w14:textId="5B225D74" w:rsidR="00A02774" w:rsidRDefault="00A02774" w:rsidP="008D3AAB">
          <w:r>
            <w:rPr>
              <w:noProof/>
            </w:rPr>
            <w:drawing>
              <wp:inline distT="0" distB="0" distL="0" distR="0" wp14:anchorId="441935BF" wp14:editId="162FB3DC">
                <wp:extent cx="1323975" cy="1247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Rot="1"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1247775"/>
                        </a:xfrm>
                        <a:prstGeom prst="rect">
                          <a:avLst/>
                        </a:prstGeom>
                        <a:noFill/>
                        <a:ln>
                          <a:noFill/>
                        </a:ln>
                      </pic:spPr>
                    </pic:pic>
                  </a:graphicData>
                </a:graphic>
              </wp:inline>
            </w:drawing>
          </w:r>
        </w:p>
      </w:tc>
      <w:tc>
        <w:tcPr>
          <w:tcW w:w="5482" w:type="dxa"/>
        </w:tcPr>
        <w:p w14:paraId="15C53226" w14:textId="77777777" w:rsidR="00A02774" w:rsidRDefault="00A02774" w:rsidP="008D3AAB">
          <w:pPr>
            <w:jc w:val="center"/>
            <w:rPr>
              <w:b/>
              <w:bCs/>
              <w:u w:val="single"/>
            </w:rPr>
          </w:pPr>
        </w:p>
        <w:p w14:paraId="4921AB27" w14:textId="77777777" w:rsidR="00A02774" w:rsidRPr="00083076" w:rsidRDefault="00A02774" w:rsidP="008D3AAB">
          <w:pPr>
            <w:jc w:val="center"/>
            <w:rPr>
              <w:rFonts w:ascii="Berlin Sans FB Demi" w:hAnsi="Berlin Sans FB Demi"/>
              <w:b/>
              <w:bCs/>
              <w:sz w:val="28"/>
              <w:u w:val="single"/>
            </w:rPr>
          </w:pPr>
          <w:r>
            <w:rPr>
              <w:rFonts w:ascii="Berlin Sans FB Demi" w:hAnsi="Berlin Sans FB Demi"/>
              <w:b/>
              <w:bCs/>
              <w:sz w:val="28"/>
              <w:u w:val="single"/>
            </w:rPr>
            <w:t>槟城</w:t>
          </w:r>
          <w:r>
            <w:rPr>
              <w:rFonts w:ascii="Berlin Sans FB Demi" w:hAnsi="Berlin Sans FB Demi" w:hint="eastAsia"/>
              <w:b/>
              <w:bCs/>
              <w:sz w:val="28"/>
              <w:u w:val="single"/>
            </w:rPr>
            <w:t>鍾</w:t>
          </w:r>
          <w:r w:rsidRPr="00083076">
            <w:rPr>
              <w:rFonts w:ascii="Berlin Sans FB Demi" w:hAnsi="Berlin Sans FB Demi"/>
              <w:b/>
              <w:bCs/>
              <w:sz w:val="28"/>
              <w:u w:val="single"/>
            </w:rPr>
            <w:t>灵中学</w:t>
          </w:r>
        </w:p>
        <w:p w14:paraId="2BAFDEB8" w14:textId="12BED271" w:rsidR="00A02774" w:rsidRPr="004838F2" w:rsidRDefault="00A02774" w:rsidP="008D3AAB">
          <w:pPr>
            <w:jc w:val="center"/>
          </w:pPr>
          <w:r w:rsidRPr="00083076">
            <w:rPr>
              <w:rFonts w:ascii="Berlin Sans FB Demi" w:hAnsi="Berlin Sans FB Demi"/>
              <w:b/>
              <w:bCs/>
              <w:sz w:val="28"/>
              <w:u w:val="single"/>
            </w:rPr>
            <w:t>CHUNG LING HIGH SCHOOL</w:t>
          </w:r>
          <w:r>
            <w:rPr>
              <w:rFonts w:ascii="Berlin Sans FB Demi" w:hAnsi="Berlin Sans FB Demi"/>
              <w:b/>
              <w:bCs/>
              <w:sz w:val="28"/>
              <w:u w:val="single"/>
            </w:rPr>
            <w:t xml:space="preserve"> PENANG</w:t>
          </w:r>
        </w:p>
      </w:tc>
      <w:tc>
        <w:tcPr>
          <w:tcW w:w="2301" w:type="dxa"/>
          <w:vAlign w:val="center"/>
        </w:tcPr>
        <w:p w14:paraId="150013BC" w14:textId="77777777" w:rsidR="00A02774" w:rsidRDefault="00A02774" w:rsidP="008D3AAB">
          <w:pPr>
            <w:jc w:val="right"/>
          </w:pPr>
        </w:p>
      </w:tc>
    </w:tr>
  </w:tbl>
  <w:p w14:paraId="1578DAFF" w14:textId="3D9BE688" w:rsidR="00A02774" w:rsidRDefault="00A02774">
    <w:pPr>
      <w:pStyle w:val="Header"/>
    </w:pPr>
    <w:r>
      <w:rPr>
        <w:noProof/>
      </w:rPr>
      <mc:AlternateContent>
        <mc:Choice Requires="wps">
          <w:drawing>
            <wp:anchor distT="0" distB="0" distL="114300" distR="114300" simplePos="0" relativeHeight="251659264" behindDoc="0" locked="0" layoutInCell="1" allowOverlap="1" wp14:anchorId="3F13BFBC" wp14:editId="7898D69D">
              <wp:simplePos x="0" y="0"/>
              <wp:positionH relativeFrom="column">
                <wp:posOffset>-97155</wp:posOffset>
              </wp:positionH>
              <wp:positionV relativeFrom="paragraph">
                <wp:posOffset>-95885</wp:posOffset>
              </wp:positionV>
              <wp:extent cx="6241415" cy="86995"/>
              <wp:effectExtent l="19685" t="27305" r="34925" b="4762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1415" cy="86995"/>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85CAA" id="Rectangle 25" o:spid="_x0000_s1026" style="position:absolute;margin-left:-7.65pt;margin-top:-7.55pt;width:491.45pt;height: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" fillcolor="black" strokecolor="#f2f2f2" strokeweight="3pt">
              <v:shadow on="t" color="#7f7f7f" opacity=".5" offset="1p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2540E"/>
    <w:multiLevelType w:val="hybridMultilevel"/>
    <w:tmpl w:val="97FAF20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5C223E6"/>
    <w:multiLevelType w:val="hybridMultilevel"/>
    <w:tmpl w:val="CACA5548"/>
    <w:lvl w:ilvl="0" w:tplc="08090001">
      <w:start w:val="1"/>
      <w:numFmt w:val="bullet"/>
      <w:lvlText w:val=""/>
      <w:lvlJc w:val="left"/>
      <w:pPr>
        <w:ind w:left="720" w:hanging="6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612FC"/>
    <w:multiLevelType w:val="hybridMultilevel"/>
    <w:tmpl w:val="FDECC9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E272B82"/>
    <w:multiLevelType w:val="hybridMultilevel"/>
    <w:tmpl w:val="A31C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B3D4B"/>
    <w:multiLevelType w:val="hybridMultilevel"/>
    <w:tmpl w:val="11B6CB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EE84F35"/>
    <w:multiLevelType w:val="hybridMultilevel"/>
    <w:tmpl w:val="2214C7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126676F"/>
    <w:multiLevelType w:val="hybridMultilevel"/>
    <w:tmpl w:val="729C6BF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2B41EE7"/>
    <w:multiLevelType w:val="hybridMultilevel"/>
    <w:tmpl w:val="FEFA6B1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ACC18C7"/>
    <w:multiLevelType w:val="hybridMultilevel"/>
    <w:tmpl w:val="7D7222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BC81BEC"/>
    <w:multiLevelType w:val="hybridMultilevel"/>
    <w:tmpl w:val="E6AE3F2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3F637DAD"/>
    <w:multiLevelType w:val="hybridMultilevel"/>
    <w:tmpl w:val="31C83AE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C0997"/>
    <w:multiLevelType w:val="hybridMultilevel"/>
    <w:tmpl w:val="E2F6A5F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05D71E6"/>
    <w:multiLevelType w:val="hybridMultilevel"/>
    <w:tmpl w:val="6512F940"/>
    <w:lvl w:ilvl="0" w:tplc="FA72AAF0">
      <w:start w:val="8"/>
      <w:numFmt w:val="bullet"/>
      <w:lvlText w:val="-"/>
      <w:lvlJc w:val="left"/>
      <w:pPr>
        <w:ind w:left="720" w:hanging="360"/>
      </w:pPr>
      <w:rPr>
        <w:rFonts w:ascii="Calibri" w:eastAsiaTheme="minorEastAsia"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425445B7"/>
    <w:multiLevelType w:val="hybridMultilevel"/>
    <w:tmpl w:val="8522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EE58DC"/>
    <w:multiLevelType w:val="hybridMultilevel"/>
    <w:tmpl w:val="8BA8370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3097BE0"/>
    <w:multiLevelType w:val="hybridMultilevel"/>
    <w:tmpl w:val="AC3CF7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432E0121"/>
    <w:multiLevelType w:val="hybridMultilevel"/>
    <w:tmpl w:val="C532CC30"/>
    <w:lvl w:ilvl="0" w:tplc="74427870">
      <w:start w:val="2"/>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7" w15:restartNumberingAfterBreak="0">
    <w:nsid w:val="465039B4"/>
    <w:multiLevelType w:val="hybridMultilevel"/>
    <w:tmpl w:val="CBF4012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B0EB7"/>
    <w:multiLevelType w:val="hybridMultilevel"/>
    <w:tmpl w:val="587ABF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49075671"/>
    <w:multiLevelType w:val="hybridMultilevel"/>
    <w:tmpl w:val="FE14D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95007"/>
    <w:multiLevelType w:val="hybridMultilevel"/>
    <w:tmpl w:val="E0BC3C28"/>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1" w15:restartNumberingAfterBreak="0">
    <w:nsid w:val="4B0F4F7B"/>
    <w:multiLevelType w:val="hybridMultilevel"/>
    <w:tmpl w:val="6FDA98A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B640D6A"/>
    <w:multiLevelType w:val="hybridMultilevel"/>
    <w:tmpl w:val="3A064D9C"/>
    <w:lvl w:ilvl="0" w:tplc="1BE0B438">
      <w:start w:val="13"/>
      <w:numFmt w:val="decimal"/>
      <w:lvlText w:val="%1"/>
      <w:lvlJc w:val="left"/>
      <w:pPr>
        <w:ind w:left="1260" w:hanging="54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4C0364D9"/>
    <w:multiLevelType w:val="hybridMultilevel"/>
    <w:tmpl w:val="FCCE36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EE0336A"/>
    <w:multiLevelType w:val="hybridMultilevel"/>
    <w:tmpl w:val="2F9E3C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665DE6"/>
    <w:multiLevelType w:val="hybridMultilevel"/>
    <w:tmpl w:val="C5B8B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5028D3C">
      <w:start w:val="5"/>
      <w:numFmt w:val="bullet"/>
      <w:lvlText w:val="-"/>
      <w:lvlJc w:val="left"/>
      <w:pPr>
        <w:ind w:left="2160" w:hanging="36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454916"/>
    <w:multiLevelType w:val="hybridMultilevel"/>
    <w:tmpl w:val="2330412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7" w15:restartNumberingAfterBreak="0">
    <w:nsid w:val="55241669"/>
    <w:multiLevelType w:val="hybridMultilevel"/>
    <w:tmpl w:val="0594514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57BB75BC"/>
    <w:multiLevelType w:val="hybridMultilevel"/>
    <w:tmpl w:val="82AEF07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99E5BE3"/>
    <w:multiLevelType w:val="hybridMultilevel"/>
    <w:tmpl w:val="349A558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5BA04450"/>
    <w:multiLevelType w:val="hybridMultilevel"/>
    <w:tmpl w:val="560ED0E8"/>
    <w:lvl w:ilvl="0" w:tplc="97C880F2">
      <w:start w:val="2"/>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1" w15:restartNumberingAfterBreak="0">
    <w:nsid w:val="5E3C5EC9"/>
    <w:multiLevelType w:val="hybridMultilevel"/>
    <w:tmpl w:val="07189C0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6159527F"/>
    <w:multiLevelType w:val="hybridMultilevel"/>
    <w:tmpl w:val="2CFADC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69036982"/>
    <w:multiLevelType w:val="hybridMultilevel"/>
    <w:tmpl w:val="F420066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C129C2"/>
    <w:multiLevelType w:val="hybridMultilevel"/>
    <w:tmpl w:val="4BE068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76B02169"/>
    <w:multiLevelType w:val="hybridMultilevel"/>
    <w:tmpl w:val="C9BC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12FA2"/>
    <w:multiLevelType w:val="hybridMultilevel"/>
    <w:tmpl w:val="95CAF00C"/>
    <w:lvl w:ilvl="0" w:tplc="F4E239E6">
      <w:start w:val="2"/>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num w:numId="1">
    <w:abstractNumId w:val="3"/>
  </w:num>
  <w:num w:numId="2">
    <w:abstractNumId w:val="13"/>
  </w:num>
  <w:num w:numId="3">
    <w:abstractNumId w:val="10"/>
  </w:num>
  <w:num w:numId="4">
    <w:abstractNumId w:val="1"/>
  </w:num>
  <w:num w:numId="5">
    <w:abstractNumId w:val="24"/>
  </w:num>
  <w:num w:numId="6">
    <w:abstractNumId w:val="33"/>
  </w:num>
  <w:num w:numId="7">
    <w:abstractNumId w:val="35"/>
  </w:num>
  <w:num w:numId="8">
    <w:abstractNumId w:val="19"/>
  </w:num>
  <w:num w:numId="9">
    <w:abstractNumId w:val="25"/>
  </w:num>
  <w:num w:numId="10">
    <w:abstractNumId w:val="9"/>
  </w:num>
  <w:num w:numId="11">
    <w:abstractNumId w:val="17"/>
  </w:num>
  <w:num w:numId="12">
    <w:abstractNumId w:val="12"/>
  </w:num>
  <w:num w:numId="13">
    <w:abstractNumId w:val="29"/>
  </w:num>
  <w:num w:numId="14">
    <w:abstractNumId w:val="5"/>
  </w:num>
  <w:num w:numId="15">
    <w:abstractNumId w:val="8"/>
  </w:num>
  <w:num w:numId="16">
    <w:abstractNumId w:val="6"/>
  </w:num>
  <w:num w:numId="17">
    <w:abstractNumId w:val="28"/>
  </w:num>
  <w:num w:numId="18">
    <w:abstractNumId w:val="7"/>
  </w:num>
  <w:num w:numId="19">
    <w:abstractNumId w:val="36"/>
  </w:num>
  <w:num w:numId="20">
    <w:abstractNumId w:val="16"/>
  </w:num>
  <w:num w:numId="21">
    <w:abstractNumId w:val="30"/>
  </w:num>
  <w:num w:numId="22">
    <w:abstractNumId w:val="18"/>
  </w:num>
  <w:num w:numId="23">
    <w:abstractNumId w:val="26"/>
  </w:num>
  <w:num w:numId="24">
    <w:abstractNumId w:val="34"/>
  </w:num>
  <w:num w:numId="25">
    <w:abstractNumId w:val="0"/>
  </w:num>
  <w:num w:numId="26">
    <w:abstractNumId w:val="11"/>
  </w:num>
  <w:num w:numId="27">
    <w:abstractNumId w:val="15"/>
  </w:num>
  <w:num w:numId="28">
    <w:abstractNumId w:val="31"/>
  </w:num>
  <w:num w:numId="29">
    <w:abstractNumId w:val="32"/>
  </w:num>
  <w:num w:numId="30">
    <w:abstractNumId w:val="21"/>
  </w:num>
  <w:num w:numId="31">
    <w:abstractNumId w:val="27"/>
  </w:num>
  <w:num w:numId="32">
    <w:abstractNumId w:val="23"/>
  </w:num>
  <w:num w:numId="33">
    <w:abstractNumId w:val="2"/>
  </w:num>
  <w:num w:numId="34">
    <w:abstractNumId w:val="22"/>
  </w:num>
  <w:num w:numId="35">
    <w:abstractNumId w:val="14"/>
  </w:num>
  <w:num w:numId="36">
    <w:abstractNumId w:val="2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ze0MDE0NjYxMLNQ0lEKTi0uzszPAykwqQUAjeWHeCwAAAA="/>
  </w:docVars>
  <w:rsids>
    <w:rsidRoot w:val="0093511E"/>
    <w:rsid w:val="0004303F"/>
    <w:rsid w:val="0004608A"/>
    <w:rsid w:val="00075B62"/>
    <w:rsid w:val="000B255C"/>
    <w:rsid w:val="000B577C"/>
    <w:rsid w:val="00173AE3"/>
    <w:rsid w:val="00192CEA"/>
    <w:rsid w:val="001A72D2"/>
    <w:rsid w:val="00212B12"/>
    <w:rsid w:val="002D21E7"/>
    <w:rsid w:val="0030246E"/>
    <w:rsid w:val="00343D8A"/>
    <w:rsid w:val="00376126"/>
    <w:rsid w:val="003C4A47"/>
    <w:rsid w:val="003C686D"/>
    <w:rsid w:val="00404140"/>
    <w:rsid w:val="00414C2E"/>
    <w:rsid w:val="00421023"/>
    <w:rsid w:val="00453520"/>
    <w:rsid w:val="0045514A"/>
    <w:rsid w:val="00477914"/>
    <w:rsid w:val="004B4728"/>
    <w:rsid w:val="004D76E3"/>
    <w:rsid w:val="004F61F6"/>
    <w:rsid w:val="005133AB"/>
    <w:rsid w:val="005E47F9"/>
    <w:rsid w:val="00657790"/>
    <w:rsid w:val="006A29E4"/>
    <w:rsid w:val="006E4790"/>
    <w:rsid w:val="006E58AA"/>
    <w:rsid w:val="00805E14"/>
    <w:rsid w:val="00824D8B"/>
    <w:rsid w:val="0084190C"/>
    <w:rsid w:val="008700B3"/>
    <w:rsid w:val="0089164D"/>
    <w:rsid w:val="008D3AAB"/>
    <w:rsid w:val="008D55BD"/>
    <w:rsid w:val="00925A84"/>
    <w:rsid w:val="0093511E"/>
    <w:rsid w:val="00972662"/>
    <w:rsid w:val="00997ABD"/>
    <w:rsid w:val="009C6114"/>
    <w:rsid w:val="009E36FA"/>
    <w:rsid w:val="00A02774"/>
    <w:rsid w:val="00A1521F"/>
    <w:rsid w:val="00A35FFB"/>
    <w:rsid w:val="00A91612"/>
    <w:rsid w:val="00AA118E"/>
    <w:rsid w:val="00AB5AD2"/>
    <w:rsid w:val="00AB7E33"/>
    <w:rsid w:val="00B017AC"/>
    <w:rsid w:val="00B2765D"/>
    <w:rsid w:val="00B35AA7"/>
    <w:rsid w:val="00B70DCF"/>
    <w:rsid w:val="00D81030"/>
    <w:rsid w:val="00E63BB0"/>
    <w:rsid w:val="00EB673B"/>
    <w:rsid w:val="00EB74FA"/>
    <w:rsid w:val="00EC5C95"/>
    <w:rsid w:val="00ED4FD6"/>
    <w:rsid w:val="00F702B6"/>
    <w:rsid w:val="00FB3BD1"/>
    <w:rsid w:val="00FC7B5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6CC3"/>
  <w15:chartTrackingRefBased/>
  <w15:docId w15:val="{229F0BAD-BCC9-4117-9F9A-C5539838A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0277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ABD"/>
    <w:pPr>
      <w:spacing w:after="160" w:line="259" w:lineRule="auto"/>
      <w:ind w:left="720"/>
      <w:contextualSpacing/>
    </w:pPr>
    <w:rPr>
      <w:lang w:val="en-US"/>
    </w:rPr>
  </w:style>
  <w:style w:type="character" w:styleId="Hyperlink">
    <w:name w:val="Hyperlink"/>
    <w:basedOn w:val="DefaultParagraphFont"/>
    <w:uiPriority w:val="99"/>
    <w:unhideWhenUsed/>
    <w:rsid w:val="00997ABD"/>
    <w:rPr>
      <w:color w:val="0000FF" w:themeColor="hyperlink"/>
      <w:u w:val="single"/>
    </w:rPr>
  </w:style>
  <w:style w:type="table" w:styleId="PlainTable2">
    <w:name w:val="Plain Table 2"/>
    <w:basedOn w:val="TableNormal"/>
    <w:uiPriority w:val="42"/>
    <w:rsid w:val="00997ABD"/>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8D55BD"/>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B25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255C"/>
  </w:style>
  <w:style w:type="paragraph" w:styleId="Footer">
    <w:name w:val="footer"/>
    <w:basedOn w:val="Normal"/>
    <w:link w:val="FooterChar"/>
    <w:uiPriority w:val="99"/>
    <w:unhideWhenUsed/>
    <w:rsid w:val="000B25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255C"/>
  </w:style>
  <w:style w:type="table" w:styleId="TableGrid">
    <w:name w:val="Table Grid"/>
    <w:basedOn w:val="TableNormal"/>
    <w:uiPriority w:val="39"/>
    <w:rsid w:val="009C6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2774"/>
    <w:rPr>
      <w:rFonts w:ascii="Times New Roman" w:eastAsia="Times New Roman" w:hAnsi="Times New Roman" w:cs="Times New Roman"/>
      <w:b/>
      <w:bCs/>
      <w:kern w:val="36"/>
      <w:sz w:val="48"/>
      <w:szCs w:val="48"/>
    </w:rPr>
  </w:style>
  <w:style w:type="paragraph" w:styleId="TOCHeading">
    <w:name w:val="TOC Heading"/>
    <w:basedOn w:val="Heading1"/>
    <w:next w:val="Normal"/>
    <w:uiPriority w:val="39"/>
    <w:unhideWhenUsed/>
    <w:qFormat/>
    <w:rsid w:val="00FB3BD1"/>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TOC1">
    <w:name w:val="toc 1"/>
    <w:basedOn w:val="Normal"/>
    <w:next w:val="Normal"/>
    <w:autoRedefine/>
    <w:uiPriority w:val="39"/>
    <w:unhideWhenUsed/>
    <w:rsid w:val="00FB3BD1"/>
    <w:pPr>
      <w:spacing w:after="100"/>
    </w:pPr>
  </w:style>
  <w:style w:type="paragraph" w:styleId="BalloonText">
    <w:name w:val="Balloon Text"/>
    <w:basedOn w:val="Normal"/>
    <w:link w:val="BalloonTextChar"/>
    <w:uiPriority w:val="99"/>
    <w:semiHidden/>
    <w:unhideWhenUsed/>
    <w:rsid w:val="00FB3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B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onics" TargetMode="External"/><Relationship Id="rId18" Type="http://schemas.openxmlformats.org/officeDocument/2006/relationships/hyperlink" Target="https://en.wikipedia.org/wiki/Data" TargetMode="Externa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hyperlink" Target="https://en.wikipedia.org/wiki/Technologie" TargetMode="External"/><Relationship Id="rId34" Type="http://schemas.openxmlformats.org/officeDocument/2006/relationships/image" Target="media/image14.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hyperlink" Target="https://www.azom.com/article.aspx?ArticleID=14" TargetMode="External"/><Relationship Id="rId63" Type="http://schemas.openxmlformats.org/officeDocument/2006/relationships/hyperlink" Target="https://www.healthcentral.com/article/solution-for-the-pain-pinch-a-walking-stick" TargetMode="External"/><Relationship Id="rId68" Type="http://schemas.openxmlformats.org/officeDocument/2006/relationships/hyperlink" Target="https://www.ncbi.nlm.nih.gov/pmc/articles/PMC3948728/" TargetMode="External"/><Relationship Id="rId76" Type="http://schemas.openxmlformats.org/officeDocument/2006/relationships/hyperlink" Target="https://www.google.com/url?sa=t&amp;rct=j&amp;q=&amp;esrc=s&amp;source=web&amp;cd=2&amp;cad=rja&amp;uact=8&amp;ved=0ahUKEwi2_cuGirbUAhWHr48KHQ62ACgQFggpMAE&amp;url=http%3A%2F%2Fforum.arduino.cc%2Findex.php%3Ftopic%3D308644.0&amp;usg=AFQjCNEeoIKALRUChLIWi7J63KNcSPuRmA&amp;sig2=wL4_uTzo-XGyC0p3R-jfnA"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google.com/url?sa=t&amp;rct=j&amp;q=&amp;esrc=s&amp;source=web&amp;cd=2&amp;cad=rja&amp;uact=8&amp;ved=0ahUKEwjQk7_ch7bUAhXBK48KHaAuDJYQFgikATAB&amp;url=https%3A%2F%2Fen.wikipedia.org%2Fwiki%2FList_of_battery_sizes&amp;usg=AFQjCNH8_8ntYU8DJlKMXNxYqWDfa7ihtA&amp;sig2=m5TXpm80y2DHp0FiaBfDnw" TargetMode="External"/><Relationship Id="rId2" Type="http://schemas.openxmlformats.org/officeDocument/2006/relationships/numbering" Target="numbering.xml"/><Relationship Id="rId16" Type="http://schemas.openxmlformats.org/officeDocument/2006/relationships/hyperlink" Target="https://en.wikipedia.org/wiki/Actuator" TargetMode="External"/><Relationship Id="rId29" Type="http://schemas.openxmlformats.org/officeDocument/2006/relationships/image" Target="media/image10.emf"/><Relationship Id="rId11" Type="http://schemas.openxmlformats.org/officeDocument/2006/relationships/hyperlink" Target="https://en.wikipedia.org/wiki/Single-board_microcontroller" TargetMode="Externa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image" Target="media/image20.png"/><Relationship Id="rId53" Type="http://schemas.openxmlformats.org/officeDocument/2006/relationships/hyperlink" Target="https://patents.google.com/patent/US5755245A/en" TargetMode="External"/><Relationship Id="rId58" Type="http://schemas.openxmlformats.org/officeDocument/2006/relationships/hyperlink" Target="https://www.cdc.gov/homeandrecreationalsafety/falls/adultfalls.html" TargetMode="External"/><Relationship Id="rId66" Type="http://schemas.openxmlformats.org/officeDocument/2006/relationships/hyperlink" Target="http://eatwellnutrition.com.au/2014/03/19/falls-prevention-nutrition/" TargetMode="External"/><Relationship Id="rId74" Type="http://schemas.openxmlformats.org/officeDocument/2006/relationships/hyperlink" Target="https://www.google.com/url?sa=t&amp;rct=j&amp;q=&amp;esrc=s&amp;source=web&amp;cd=3&amp;cad=rja&amp;uact=8&amp;ved=0ahUKEwjb3ovAibbUAhXFQo8KHXeYCOsQFghDMAI&amp;url=https%3A%2F%2Fen.wikipedia.org%2Fwiki%2FInternet_of_things&amp;usg=AFQjCNEMvTgP-ZbvKr0m77-S13fFQl7jlA&amp;sig2=JgW0NKF_VURbOBrPpqyBWw" TargetMode="External"/><Relationship Id="rId79" Type="http://schemas.openxmlformats.org/officeDocument/2006/relationships/hyperlink" Target="https://www.google.com/url?sa=t&amp;rct=j&amp;q=&amp;esrc=s&amp;source=web&amp;cd=2&amp;cad=rja&amp;uact=8&amp;ved=0ahUKEwi1tdeZirbUAhUMQo8KHVViCVoQFggpMAE&amp;url=https%3A%2F%2Fforum.arduino.cc%2Findex.php%3Ftopic%3D181917.0&amp;usg=AFQjCNFRiPGk5t12nSqLBpM1kEgNfX3FiA&amp;sig2=8qQ7kYfGWGGkWG9Tf-_r7A" TargetMode="External"/><Relationship Id="rId5" Type="http://schemas.openxmlformats.org/officeDocument/2006/relationships/webSettings" Target="webSettings.xml"/><Relationship Id="rId61" Type="http://schemas.openxmlformats.org/officeDocument/2006/relationships/hyperlink" Target="https://www.myagedcare.gov.au/getting-started/healthy-and-active-ageing/preventing-falls-in-elderly" TargetMode="External"/><Relationship Id="rId82"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en.wikipedia.org/wiki/Automation" TargetMode="External"/><Relationship Id="rId31" Type="http://schemas.openxmlformats.org/officeDocument/2006/relationships/image" Target="media/image11.png"/><Relationship Id="rId44" Type="http://schemas.openxmlformats.org/officeDocument/2006/relationships/image" Target="media/image19.png"/><Relationship Id="rId52" Type="http://schemas.openxmlformats.org/officeDocument/2006/relationships/hyperlink" Target="http://jardcs.org/papers/v10/sp/20181204.pdf" TargetMode="External"/><Relationship Id="rId60" Type="http://schemas.openxmlformats.org/officeDocument/2006/relationships/hyperlink" Target="http://news.bbc.co.uk/2/hi/health/790609.stm" TargetMode="External"/><Relationship Id="rId65" Type="http://schemas.openxmlformats.org/officeDocument/2006/relationships/hyperlink" Target="https://nursing.uc.edu/advantage/aging_with_dignity/exploring_aging/gero_%20gems/falls_and_mentalhealth.html" TargetMode="External"/><Relationship Id="rId73" Type="http://schemas.openxmlformats.org/officeDocument/2006/relationships/hyperlink" Target="https://www.google.com/url?sa=t&amp;rct=j&amp;q=&amp;esrc=s&amp;source=web&amp;cd=3&amp;cad=rja&amp;uact=8&amp;sqi=2&amp;ved=0ahUKEwix-633h7bUAhWBWrwKHSOpBCgQFghTMAI&amp;url=https%3A%2F%2Fen.wikipedia.org%2Fwiki%2FAlzheimer%2527s_disease&amp;usg=AFQjCNEapF5F928GjV5aA_RY0NuejNzqqA&amp;sig2=5508s1eQGzrWuMRjZ2_VZw" TargetMode="External"/><Relationship Id="rId78" Type="http://schemas.openxmlformats.org/officeDocument/2006/relationships/hyperlink" Target="http://forum.arduino.cc/index.php?topic=321420.0"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Softwar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00.emf"/><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yperlink" Target="https://www.thegoldenconcepts.com/blogs/news/15708380-choosing-the-right-walking-stick" TargetMode="External"/><Relationship Id="rId64" Type="http://schemas.openxmlformats.org/officeDocument/2006/relationships/hyperlink" Target="http://www.healthpromotion.com.au/Documents/Falls_Seminars/MentalHealth_Falls.pdf" TargetMode="External"/><Relationship Id="rId69" Type="http://schemas.openxmlformats.org/officeDocument/2006/relationships/hyperlink" Target="https://www.thegoldenconcepts.com/blogs/news/15708380-choosing-the-right-walking-stick" TargetMode="External"/><Relationship Id="rId77" Type="http://schemas.openxmlformats.org/officeDocument/2006/relationships/hyperlink" Target="https://www.google.com/url?sa=t&amp;rct=j&amp;q=&amp;esrc=s&amp;source=web&amp;cd=3&amp;cad=rja&amp;uact=8&amp;ved=0ahUKEwjQ_IyRirbUAhWDv48KHahVBEsQFggwMAI&amp;url=https%3A%2F%2Fforum.arduino.cc%2Findex.php%3Ftopic%3D469789.0&amp;usg=AFQjCNGixR5TveI4wAY0n5YA609hWOH3vg&amp;sig2=mpnBBM7Y-CrpVwEyrcXePg" TargetMode="External"/><Relationship Id="rId8" Type="http://schemas.openxmlformats.org/officeDocument/2006/relationships/chart" Target="charts/chart1.xml"/><Relationship Id="rId51" Type="http://schemas.openxmlformats.org/officeDocument/2006/relationships/hyperlink" Target="https://patents.google.com/patent/US5973618A/en" TargetMode="External"/><Relationship Id="rId72" Type="http://schemas.openxmlformats.org/officeDocument/2006/relationships/hyperlink" Target="https://www.google.com/url?sa=t&amp;rct=j&amp;q=&amp;esrc=s&amp;source=web&amp;cd=1&amp;cad=rja&amp;uact=8&amp;sqi=2&amp;ved=0ahUKEwix-633h7bUAhWBWrwKHSOpBCgQFghBMAA&amp;url=http%3A%2F%2Fwww.alz.org%2Falzheimers_disease_what_is_alzheimers.asp&amp;usg=AFQjCNGHexpGlow_vS3OIcyT2WY9h50TWQ&amp;sig2=Iwu0fqOt-NpAaUSYgF65Uw" TargetMode="External"/><Relationship Id="rId80" Type="http://schemas.openxmlformats.org/officeDocument/2006/relationships/hyperlink" Target="https://en.wikipedia.org/wiki/TRIZ" TargetMode="External"/><Relationship Id="rId3" Type="http://schemas.openxmlformats.org/officeDocument/2006/relationships/styles" Target="styles.xml"/><Relationship Id="rId12" Type="http://schemas.openxmlformats.org/officeDocument/2006/relationships/hyperlink" Target="https://en.wikipedia.org/wiki/Microcontroller" TargetMode="External"/><Relationship Id="rId17" Type="http://schemas.openxmlformats.org/officeDocument/2006/relationships/hyperlink" Target="https://en.wikipedia.org/wiki/Internet_access"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diagramQuickStyle" Target="diagrams/quickStyle1.xml"/><Relationship Id="rId46" Type="http://schemas.openxmlformats.org/officeDocument/2006/relationships/image" Target="media/image21.png"/><Relationship Id="rId59" Type="http://schemas.openxmlformats.org/officeDocument/2006/relationships/hyperlink" Target="https://www.ncoa.org/news/resources-for-reporters/get-the-facts/falls-prevention-facts/" TargetMode="External"/><Relationship Id="rId67" Type="http://schemas.openxmlformats.org/officeDocument/2006/relationships/hyperlink" Target="https://www.sciencedirect.com/science/article/pii/S016749431200176" TargetMode="External"/><Relationship Id="rId20" Type="http://schemas.openxmlformats.org/officeDocument/2006/relationships/hyperlink" Target="https://en.wikipedia.org/wiki/Manufacturing" TargetMode="External"/><Relationship Id="rId41" Type="http://schemas.openxmlformats.org/officeDocument/2006/relationships/image" Target="media/image16.png"/><Relationship Id="rId54" Type="http://schemas.openxmlformats.org/officeDocument/2006/relationships/hyperlink" Target="https://health.clevelandclinic.org/older-adults-and-falls-deadly-but-preventable/" TargetMode="External"/><Relationship Id="rId62" Type="http://schemas.openxmlformats.org/officeDocument/2006/relationships/hyperlink" Target="https://www.mayoclinic.org/healthy-lifestyle/healthy-aging/in-depth/fall-prevention/art-20047358" TargetMode="External"/><Relationship Id="rId70" Type="http://schemas.openxmlformats.org/officeDocument/2006/relationships/hyperlink" Target="https://www.azom.com/article.aspx?ArticleID=1446" TargetMode="External"/><Relationship Id="rId75" Type="http://schemas.openxmlformats.org/officeDocument/2006/relationships/hyperlink" Target="https://www.google.com/url?sa=t&amp;rct=j&amp;q=&amp;esrc=s&amp;source=web&amp;cd=2&amp;cad=rja&amp;uact=8&amp;ved=0ahUKEwix2IT6ibbUAhXFp48KHTL_AjsQFgguMAE&amp;url=https%3A%2F%2Fforum.arduino.cc%2Findex.php%3Ftopic%3D332624.0&amp;usg=AFQjCNG8jn6LxqkDwYAYfmOhZ3S0qgIsZw&amp;sig2=uHbbesPL2BsaL7YLj6uBKw"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Sensor"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4.png"/><Relationship Id="rId57" Type="http://schemas.openxmlformats.org/officeDocument/2006/relationships/hyperlink" Target="http://www.comfortkeepers.com/home/info-center/senior-independent-living/seniors-and-falls-statistics-and-preven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USES</a:t>
            </a:r>
            <a:r>
              <a:rPr lang="en-US" baseline="0"/>
              <a:t> OF FALLS IN ELDERLY ADUL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auses of Falls in Elderly Adults</c:v>
                </c:pt>
              </c:strCache>
            </c:strRef>
          </c:tx>
          <c:spPr>
            <a:scene3d>
              <a:camera prst="orthographicFront"/>
              <a:lightRig rig="threePt" dir="t"/>
            </a:scene3d>
            <a:sp3d>
              <a:bevelT prst="angle"/>
            </a:sp3d>
          </c:spPr>
          <c:dPt>
            <c:idx val="0"/>
            <c:bubble3D val="0"/>
            <c:spPr>
              <a:solidFill>
                <a:schemeClr val="accent1"/>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1-2BD0-4EE2-BB95-7B98B82C113C}"/>
              </c:ext>
            </c:extLst>
          </c:dPt>
          <c:dPt>
            <c:idx val="1"/>
            <c:bubble3D val="0"/>
            <c:spPr>
              <a:solidFill>
                <a:schemeClr val="accent2"/>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3-2BD0-4EE2-BB95-7B98B82C113C}"/>
              </c:ext>
            </c:extLst>
          </c:dPt>
          <c:dPt>
            <c:idx val="2"/>
            <c:bubble3D val="0"/>
            <c:spPr>
              <a:solidFill>
                <a:schemeClr val="accent3"/>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5-2BD0-4EE2-BB95-7B98B82C113C}"/>
              </c:ext>
            </c:extLst>
          </c:dPt>
          <c:dPt>
            <c:idx val="3"/>
            <c:bubble3D val="0"/>
            <c:spPr>
              <a:solidFill>
                <a:schemeClr val="accent4"/>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7-2BD0-4EE2-BB95-7B98B82C113C}"/>
              </c:ext>
            </c:extLst>
          </c:dPt>
          <c:dPt>
            <c:idx val="4"/>
            <c:bubble3D val="0"/>
            <c:spPr>
              <a:solidFill>
                <a:schemeClr val="accent5"/>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9-2BD0-4EE2-BB95-7B98B82C113C}"/>
              </c:ext>
            </c:extLst>
          </c:dPt>
          <c:dPt>
            <c:idx val="5"/>
            <c:bubble3D val="0"/>
            <c:spPr>
              <a:solidFill>
                <a:schemeClr val="accent6"/>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B-2BD0-4EE2-BB95-7B98B82C113C}"/>
              </c:ext>
            </c:extLst>
          </c:dPt>
          <c:dPt>
            <c:idx val="6"/>
            <c:bubble3D val="0"/>
            <c:spPr>
              <a:solidFill>
                <a:schemeClr val="accent1">
                  <a:lumMod val="60000"/>
                </a:schemeClr>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D-2BD0-4EE2-BB95-7B98B82C113C}"/>
              </c:ext>
            </c:extLst>
          </c:dPt>
          <c:dPt>
            <c:idx val="7"/>
            <c:bubble3D val="0"/>
            <c:spPr>
              <a:solidFill>
                <a:schemeClr val="accent2">
                  <a:lumMod val="60000"/>
                </a:schemeClr>
              </a:solidFill>
              <a:ln w="19050">
                <a:solidFill>
                  <a:schemeClr val="lt1"/>
                </a:solidFill>
              </a:ln>
              <a:effectLst/>
              <a:scene3d>
                <a:camera prst="orthographicFront"/>
                <a:lightRig rig="threePt" dir="t"/>
              </a:scene3d>
              <a:sp3d>
                <a:bevelT prst="angle"/>
              </a:sp3d>
            </c:spPr>
            <c:extLst xmlns:c16r2="http://schemas.microsoft.com/office/drawing/2015/06/chart">
              <c:ext xmlns:c16="http://schemas.microsoft.com/office/drawing/2014/chart" uri="{C3380CC4-5D6E-409C-BE32-E72D297353CC}">
                <c16:uniqueId val="{0000000F-2BD0-4EE2-BB95-7B98B82C113C}"/>
              </c:ext>
            </c:extLst>
          </c:dPt>
          <c:cat>
            <c:strRef>
              <c:f>Sheet1!$A$2:$A$9</c:f>
              <c:strCache>
                <c:ptCount val="8"/>
                <c:pt idx="0">
                  <c:v> Environment-related / Acident</c:v>
                </c:pt>
                <c:pt idx="1">
                  <c:v>Gait / Balance Disorders</c:v>
                </c:pt>
                <c:pt idx="2">
                  <c:v>Dizziness / Vertigo</c:v>
                </c:pt>
                <c:pt idx="3">
                  <c:v>Drop Attack</c:v>
                </c:pt>
                <c:pt idx="4">
                  <c:v>Confusion</c:v>
                </c:pt>
                <c:pt idx="5">
                  <c:v>Postural Hypertension</c:v>
                </c:pt>
                <c:pt idx="6">
                  <c:v>Visual Disorders</c:v>
                </c:pt>
                <c:pt idx="7">
                  <c:v>Other Specified</c:v>
                </c:pt>
              </c:strCache>
            </c:strRef>
          </c:cat>
          <c:val>
            <c:numRef>
              <c:f>Sheet1!$B$2:$B$9</c:f>
              <c:numCache>
                <c:formatCode>General</c:formatCode>
                <c:ptCount val="8"/>
                <c:pt idx="0">
                  <c:v>30.9</c:v>
                </c:pt>
                <c:pt idx="1">
                  <c:v>16.899999999999999</c:v>
                </c:pt>
                <c:pt idx="2">
                  <c:v>13</c:v>
                </c:pt>
                <c:pt idx="3">
                  <c:v>9</c:v>
                </c:pt>
                <c:pt idx="4">
                  <c:v>5</c:v>
                </c:pt>
                <c:pt idx="5">
                  <c:v>3</c:v>
                </c:pt>
                <c:pt idx="6">
                  <c:v>3</c:v>
                </c:pt>
                <c:pt idx="7">
                  <c:v>19.2</c:v>
                </c:pt>
              </c:numCache>
            </c:numRef>
          </c:val>
          <c:extLst xmlns:c16r2="http://schemas.microsoft.com/office/drawing/2015/06/chart">
            <c:ext xmlns:c16="http://schemas.microsoft.com/office/drawing/2014/chart" uri="{C3380CC4-5D6E-409C-BE32-E72D297353CC}">
              <c16:uniqueId val="{00000010-2BD0-4EE2-BB95-7B98B82C113C}"/>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90B875-35BF-4016-B10E-A9FC61317FE8}" type="doc">
      <dgm:prSet loTypeId="urn:microsoft.com/office/officeart/2005/8/layout/radial3" loCatId="cycle" qsTypeId="urn:microsoft.com/office/officeart/2005/8/quickstyle/3d1" qsCatId="3D" csTypeId="urn:microsoft.com/office/officeart/2005/8/colors/accent1_2" csCatId="accent1" phldr="1"/>
      <dgm:spPr/>
      <dgm:t>
        <a:bodyPr/>
        <a:lstStyle/>
        <a:p>
          <a:endParaRPr lang="en-US"/>
        </a:p>
      </dgm:t>
    </dgm:pt>
    <dgm:pt modelId="{0467A903-3CDC-4123-B3BC-A16B33EF6DC1}">
      <dgm:prSet phldrT="[Text]"/>
      <dgm:spPr/>
      <dgm:t>
        <a:bodyPr/>
        <a:lstStyle/>
        <a:p>
          <a:r>
            <a:rPr lang="en-US"/>
            <a:t>PROJECT MANAGEMENT</a:t>
          </a:r>
        </a:p>
      </dgm:t>
    </dgm:pt>
    <dgm:pt modelId="{4851A73E-4689-46B9-8E62-0396C730935E}" type="parTrans" cxnId="{11993A0F-A106-4DAB-8B8F-E5816F762151}">
      <dgm:prSet/>
      <dgm:spPr/>
      <dgm:t>
        <a:bodyPr/>
        <a:lstStyle/>
        <a:p>
          <a:endParaRPr lang="en-US"/>
        </a:p>
      </dgm:t>
    </dgm:pt>
    <dgm:pt modelId="{F8952B70-E35C-45ED-A4DA-7364B855E8A2}" type="sibTrans" cxnId="{11993A0F-A106-4DAB-8B8F-E5816F762151}">
      <dgm:prSet/>
      <dgm:spPr/>
      <dgm:t>
        <a:bodyPr/>
        <a:lstStyle/>
        <a:p>
          <a:endParaRPr lang="en-US"/>
        </a:p>
      </dgm:t>
    </dgm:pt>
    <dgm:pt modelId="{D91A2BDC-A1D7-4639-A7FA-D1984A1CF0D2}">
      <dgm:prSet phldrT="[Text]"/>
      <dgm:spPr/>
      <dgm:t>
        <a:bodyPr/>
        <a:lstStyle/>
        <a:p>
          <a:r>
            <a:rPr lang="en-US"/>
            <a:t>TEAM MANAGEMENT</a:t>
          </a:r>
        </a:p>
      </dgm:t>
    </dgm:pt>
    <dgm:pt modelId="{F1C61040-2EC8-4895-9CDB-4AE5FC2506C8}" type="parTrans" cxnId="{342CDF1E-2DD1-4EE7-8D49-98A7EA5007AD}">
      <dgm:prSet/>
      <dgm:spPr/>
      <dgm:t>
        <a:bodyPr/>
        <a:lstStyle/>
        <a:p>
          <a:endParaRPr lang="en-US"/>
        </a:p>
      </dgm:t>
    </dgm:pt>
    <dgm:pt modelId="{B1979C54-9427-4F49-9E00-4B14B2C41B63}" type="sibTrans" cxnId="{342CDF1E-2DD1-4EE7-8D49-98A7EA5007AD}">
      <dgm:prSet/>
      <dgm:spPr/>
      <dgm:t>
        <a:bodyPr/>
        <a:lstStyle/>
        <a:p>
          <a:endParaRPr lang="en-US"/>
        </a:p>
      </dgm:t>
    </dgm:pt>
    <dgm:pt modelId="{355A84A5-3826-4082-91DC-898552476B6C}">
      <dgm:prSet phldrT="[Text]"/>
      <dgm:spPr/>
      <dgm:t>
        <a:bodyPr/>
        <a:lstStyle/>
        <a:p>
          <a:r>
            <a:rPr lang="en-US"/>
            <a:t>RISK MANAGEMENT</a:t>
          </a:r>
        </a:p>
      </dgm:t>
    </dgm:pt>
    <dgm:pt modelId="{FEFB3E42-E98C-46FB-A9DA-791FAD67A3BB}" type="parTrans" cxnId="{3B174E92-298C-4182-9D25-0F5846509253}">
      <dgm:prSet/>
      <dgm:spPr/>
      <dgm:t>
        <a:bodyPr/>
        <a:lstStyle/>
        <a:p>
          <a:endParaRPr lang="en-US"/>
        </a:p>
      </dgm:t>
    </dgm:pt>
    <dgm:pt modelId="{9C2D7360-FDC4-4C4D-9287-C59E9627AA44}" type="sibTrans" cxnId="{3B174E92-298C-4182-9D25-0F5846509253}">
      <dgm:prSet/>
      <dgm:spPr/>
      <dgm:t>
        <a:bodyPr/>
        <a:lstStyle/>
        <a:p>
          <a:endParaRPr lang="en-US"/>
        </a:p>
      </dgm:t>
    </dgm:pt>
    <dgm:pt modelId="{94361A3F-60B1-48FA-85A4-4DE7D90970EC}">
      <dgm:prSet phldrT="[Text]"/>
      <dgm:spPr/>
      <dgm:t>
        <a:bodyPr/>
        <a:lstStyle/>
        <a:p>
          <a:r>
            <a:rPr lang="en-US"/>
            <a:t>TIME MANAGEMENT</a:t>
          </a:r>
        </a:p>
      </dgm:t>
    </dgm:pt>
    <dgm:pt modelId="{E0A3BFB9-C1C8-4276-8440-7BE2C3DA512D}" type="parTrans" cxnId="{719A4B2E-1198-4644-8EDB-54EE5C583644}">
      <dgm:prSet/>
      <dgm:spPr/>
      <dgm:t>
        <a:bodyPr/>
        <a:lstStyle/>
        <a:p>
          <a:endParaRPr lang="en-US"/>
        </a:p>
      </dgm:t>
    </dgm:pt>
    <dgm:pt modelId="{7E315F1E-22B2-4CD6-993A-BDB10A3A8D2E}" type="sibTrans" cxnId="{719A4B2E-1198-4644-8EDB-54EE5C583644}">
      <dgm:prSet/>
      <dgm:spPr/>
      <dgm:t>
        <a:bodyPr/>
        <a:lstStyle/>
        <a:p>
          <a:endParaRPr lang="en-US"/>
        </a:p>
      </dgm:t>
    </dgm:pt>
    <dgm:pt modelId="{91CE0487-6023-4E21-A3DD-1B72731A1A20}">
      <dgm:prSet phldrT="[Text]"/>
      <dgm:spPr/>
      <dgm:t>
        <a:bodyPr/>
        <a:lstStyle/>
        <a:p>
          <a:r>
            <a:rPr lang="en-US"/>
            <a:t>FINANCIAL MANAGEMENT</a:t>
          </a:r>
        </a:p>
      </dgm:t>
    </dgm:pt>
    <dgm:pt modelId="{5A3CBA28-1ECF-4A4A-8519-D79CB3C3C206}" type="parTrans" cxnId="{375AA9A3-7A08-4243-85F6-E016446505E3}">
      <dgm:prSet/>
      <dgm:spPr/>
      <dgm:t>
        <a:bodyPr/>
        <a:lstStyle/>
        <a:p>
          <a:endParaRPr lang="en-US"/>
        </a:p>
      </dgm:t>
    </dgm:pt>
    <dgm:pt modelId="{A64B21FF-FCB6-4709-A01D-734E855898C2}" type="sibTrans" cxnId="{375AA9A3-7A08-4243-85F6-E016446505E3}">
      <dgm:prSet/>
      <dgm:spPr/>
      <dgm:t>
        <a:bodyPr/>
        <a:lstStyle/>
        <a:p>
          <a:endParaRPr lang="en-US"/>
        </a:p>
      </dgm:t>
    </dgm:pt>
    <dgm:pt modelId="{695FBEB6-32FA-497E-942B-63C8FE7CFD71}" type="pres">
      <dgm:prSet presAssocID="{3E90B875-35BF-4016-B10E-A9FC61317FE8}" presName="composite" presStyleCnt="0">
        <dgm:presLayoutVars>
          <dgm:chMax val="1"/>
          <dgm:dir/>
          <dgm:resizeHandles val="exact"/>
        </dgm:presLayoutVars>
      </dgm:prSet>
      <dgm:spPr/>
      <dgm:t>
        <a:bodyPr/>
        <a:lstStyle/>
        <a:p>
          <a:endParaRPr lang="en-MY"/>
        </a:p>
      </dgm:t>
    </dgm:pt>
    <dgm:pt modelId="{6129AA4A-789B-4240-B543-475433E083ED}" type="pres">
      <dgm:prSet presAssocID="{3E90B875-35BF-4016-B10E-A9FC61317FE8}" presName="radial" presStyleCnt="0">
        <dgm:presLayoutVars>
          <dgm:animLvl val="ctr"/>
        </dgm:presLayoutVars>
      </dgm:prSet>
      <dgm:spPr/>
    </dgm:pt>
    <dgm:pt modelId="{5FB39B43-22B1-436C-8D57-8E01B81F1A95}" type="pres">
      <dgm:prSet presAssocID="{0467A903-3CDC-4123-B3BC-A16B33EF6DC1}" presName="centerShape" presStyleLbl="vennNode1" presStyleIdx="0" presStyleCnt="5"/>
      <dgm:spPr/>
      <dgm:t>
        <a:bodyPr/>
        <a:lstStyle/>
        <a:p>
          <a:endParaRPr lang="en-MY"/>
        </a:p>
      </dgm:t>
    </dgm:pt>
    <dgm:pt modelId="{7E299C13-4ED4-45C7-975F-8773E9E5D76E}" type="pres">
      <dgm:prSet presAssocID="{D91A2BDC-A1D7-4639-A7FA-D1984A1CF0D2}" presName="node" presStyleLbl="vennNode1" presStyleIdx="1" presStyleCnt="5">
        <dgm:presLayoutVars>
          <dgm:bulletEnabled val="1"/>
        </dgm:presLayoutVars>
      </dgm:prSet>
      <dgm:spPr/>
      <dgm:t>
        <a:bodyPr/>
        <a:lstStyle/>
        <a:p>
          <a:endParaRPr lang="en-MY"/>
        </a:p>
      </dgm:t>
    </dgm:pt>
    <dgm:pt modelId="{2DE5EE52-535D-4C46-814F-FDE4E15F0EB8}" type="pres">
      <dgm:prSet presAssocID="{355A84A5-3826-4082-91DC-898552476B6C}" presName="node" presStyleLbl="vennNode1" presStyleIdx="2" presStyleCnt="5">
        <dgm:presLayoutVars>
          <dgm:bulletEnabled val="1"/>
        </dgm:presLayoutVars>
      </dgm:prSet>
      <dgm:spPr/>
      <dgm:t>
        <a:bodyPr/>
        <a:lstStyle/>
        <a:p>
          <a:endParaRPr lang="en-MY"/>
        </a:p>
      </dgm:t>
    </dgm:pt>
    <dgm:pt modelId="{42CF6A38-C8FE-486D-9BD3-630CA83D3F83}" type="pres">
      <dgm:prSet presAssocID="{94361A3F-60B1-48FA-85A4-4DE7D90970EC}" presName="node" presStyleLbl="vennNode1" presStyleIdx="3" presStyleCnt="5">
        <dgm:presLayoutVars>
          <dgm:bulletEnabled val="1"/>
        </dgm:presLayoutVars>
      </dgm:prSet>
      <dgm:spPr/>
      <dgm:t>
        <a:bodyPr/>
        <a:lstStyle/>
        <a:p>
          <a:endParaRPr lang="en-MY"/>
        </a:p>
      </dgm:t>
    </dgm:pt>
    <dgm:pt modelId="{9D8E37DA-DB21-42E4-896E-0E629F079F1B}" type="pres">
      <dgm:prSet presAssocID="{91CE0487-6023-4E21-A3DD-1B72731A1A20}" presName="node" presStyleLbl="vennNode1" presStyleIdx="4" presStyleCnt="5">
        <dgm:presLayoutVars>
          <dgm:bulletEnabled val="1"/>
        </dgm:presLayoutVars>
      </dgm:prSet>
      <dgm:spPr/>
      <dgm:t>
        <a:bodyPr/>
        <a:lstStyle/>
        <a:p>
          <a:endParaRPr lang="en-MY"/>
        </a:p>
      </dgm:t>
    </dgm:pt>
  </dgm:ptLst>
  <dgm:cxnLst>
    <dgm:cxn modelId="{375AA9A3-7A08-4243-85F6-E016446505E3}" srcId="{0467A903-3CDC-4123-B3BC-A16B33EF6DC1}" destId="{91CE0487-6023-4E21-A3DD-1B72731A1A20}" srcOrd="3" destOrd="0" parTransId="{5A3CBA28-1ECF-4A4A-8519-D79CB3C3C206}" sibTransId="{A64B21FF-FCB6-4709-A01D-734E855898C2}"/>
    <dgm:cxn modelId="{901AF358-4B3A-4230-B7E3-797E5BB7B935}" type="presOf" srcId="{0467A903-3CDC-4123-B3BC-A16B33EF6DC1}" destId="{5FB39B43-22B1-436C-8D57-8E01B81F1A95}" srcOrd="0" destOrd="0" presId="urn:microsoft.com/office/officeart/2005/8/layout/radial3"/>
    <dgm:cxn modelId="{0D97AD53-2C2D-4B28-B17A-8D197848F7C6}" type="presOf" srcId="{D91A2BDC-A1D7-4639-A7FA-D1984A1CF0D2}" destId="{7E299C13-4ED4-45C7-975F-8773E9E5D76E}" srcOrd="0" destOrd="0" presId="urn:microsoft.com/office/officeart/2005/8/layout/radial3"/>
    <dgm:cxn modelId="{6018BDD4-5A2D-4C66-9EDF-8A706FE26A90}" type="presOf" srcId="{3E90B875-35BF-4016-B10E-A9FC61317FE8}" destId="{695FBEB6-32FA-497E-942B-63C8FE7CFD71}" srcOrd="0" destOrd="0" presId="urn:microsoft.com/office/officeart/2005/8/layout/radial3"/>
    <dgm:cxn modelId="{30211A9B-C5FF-4201-A373-4F6E40A4429F}" type="presOf" srcId="{355A84A5-3826-4082-91DC-898552476B6C}" destId="{2DE5EE52-535D-4C46-814F-FDE4E15F0EB8}" srcOrd="0" destOrd="0" presId="urn:microsoft.com/office/officeart/2005/8/layout/radial3"/>
    <dgm:cxn modelId="{7AF734CB-7BA9-4961-A747-7CF48DDC8BEA}" type="presOf" srcId="{91CE0487-6023-4E21-A3DD-1B72731A1A20}" destId="{9D8E37DA-DB21-42E4-896E-0E629F079F1B}" srcOrd="0" destOrd="0" presId="urn:microsoft.com/office/officeart/2005/8/layout/radial3"/>
    <dgm:cxn modelId="{11993A0F-A106-4DAB-8B8F-E5816F762151}" srcId="{3E90B875-35BF-4016-B10E-A9FC61317FE8}" destId="{0467A903-3CDC-4123-B3BC-A16B33EF6DC1}" srcOrd="0" destOrd="0" parTransId="{4851A73E-4689-46B9-8E62-0396C730935E}" sibTransId="{F8952B70-E35C-45ED-A4DA-7364B855E8A2}"/>
    <dgm:cxn modelId="{342CDF1E-2DD1-4EE7-8D49-98A7EA5007AD}" srcId="{0467A903-3CDC-4123-B3BC-A16B33EF6DC1}" destId="{D91A2BDC-A1D7-4639-A7FA-D1984A1CF0D2}" srcOrd="0" destOrd="0" parTransId="{F1C61040-2EC8-4895-9CDB-4AE5FC2506C8}" sibTransId="{B1979C54-9427-4F49-9E00-4B14B2C41B63}"/>
    <dgm:cxn modelId="{719A4B2E-1198-4644-8EDB-54EE5C583644}" srcId="{0467A903-3CDC-4123-B3BC-A16B33EF6DC1}" destId="{94361A3F-60B1-48FA-85A4-4DE7D90970EC}" srcOrd="2" destOrd="0" parTransId="{E0A3BFB9-C1C8-4276-8440-7BE2C3DA512D}" sibTransId="{7E315F1E-22B2-4CD6-993A-BDB10A3A8D2E}"/>
    <dgm:cxn modelId="{2C32BE8D-13B1-4AC5-BEF0-D0848145294D}" type="presOf" srcId="{94361A3F-60B1-48FA-85A4-4DE7D90970EC}" destId="{42CF6A38-C8FE-486D-9BD3-630CA83D3F83}" srcOrd="0" destOrd="0" presId="urn:microsoft.com/office/officeart/2005/8/layout/radial3"/>
    <dgm:cxn modelId="{3B174E92-298C-4182-9D25-0F5846509253}" srcId="{0467A903-3CDC-4123-B3BC-A16B33EF6DC1}" destId="{355A84A5-3826-4082-91DC-898552476B6C}" srcOrd="1" destOrd="0" parTransId="{FEFB3E42-E98C-46FB-A9DA-791FAD67A3BB}" sibTransId="{9C2D7360-FDC4-4C4D-9287-C59E9627AA44}"/>
    <dgm:cxn modelId="{B951E7E9-0FBA-4D1E-9B5A-18AC89E4EE22}" type="presParOf" srcId="{695FBEB6-32FA-497E-942B-63C8FE7CFD71}" destId="{6129AA4A-789B-4240-B543-475433E083ED}" srcOrd="0" destOrd="0" presId="urn:microsoft.com/office/officeart/2005/8/layout/radial3"/>
    <dgm:cxn modelId="{F2823562-A383-4FC4-B1BD-E1CEC3A1A131}" type="presParOf" srcId="{6129AA4A-789B-4240-B543-475433E083ED}" destId="{5FB39B43-22B1-436C-8D57-8E01B81F1A95}" srcOrd="0" destOrd="0" presId="urn:microsoft.com/office/officeart/2005/8/layout/radial3"/>
    <dgm:cxn modelId="{080905D4-F3BD-4DEF-903E-382FD0190BDC}" type="presParOf" srcId="{6129AA4A-789B-4240-B543-475433E083ED}" destId="{7E299C13-4ED4-45C7-975F-8773E9E5D76E}" srcOrd="1" destOrd="0" presId="urn:microsoft.com/office/officeart/2005/8/layout/radial3"/>
    <dgm:cxn modelId="{BA59CBCA-E4A6-47CF-936D-6342386EC029}" type="presParOf" srcId="{6129AA4A-789B-4240-B543-475433E083ED}" destId="{2DE5EE52-535D-4C46-814F-FDE4E15F0EB8}" srcOrd="2" destOrd="0" presId="urn:microsoft.com/office/officeart/2005/8/layout/radial3"/>
    <dgm:cxn modelId="{CD25E9E8-DFD4-4D79-8771-7AD67A98ACB8}" type="presParOf" srcId="{6129AA4A-789B-4240-B543-475433E083ED}" destId="{42CF6A38-C8FE-486D-9BD3-630CA83D3F83}" srcOrd="3" destOrd="0" presId="urn:microsoft.com/office/officeart/2005/8/layout/radial3"/>
    <dgm:cxn modelId="{0858FBF5-A19B-4D38-AD7A-11F15443BED7}" type="presParOf" srcId="{6129AA4A-789B-4240-B543-475433E083ED}" destId="{9D8E37DA-DB21-42E4-896E-0E629F079F1B}" srcOrd="4" destOrd="0" presId="urn:microsoft.com/office/officeart/2005/8/layout/radial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B39B43-22B1-436C-8D57-8E01B81F1A95}">
      <dsp:nvSpPr>
        <dsp:cNvPr id="0" name=""/>
        <dsp:cNvSpPr/>
      </dsp:nvSpPr>
      <dsp:spPr>
        <a:xfrm>
          <a:off x="1928140" y="752732"/>
          <a:ext cx="1875229" cy="1875229"/>
        </a:xfrm>
        <a:prstGeom prst="ellipse">
          <a:avLst/>
        </a:prstGeom>
        <a:solidFill>
          <a:schemeClr val="accent1">
            <a:alpha val="50000"/>
            <a:hueOff val="0"/>
            <a:satOff val="0"/>
            <a:lumOff val="0"/>
            <a:alphaOff val="0"/>
          </a:schemeClr>
        </a:soli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t>PROJECT MANAGEMENT</a:t>
          </a:r>
        </a:p>
      </dsp:txBody>
      <dsp:txXfrm>
        <a:off x="2202761" y="1027353"/>
        <a:ext cx="1325987" cy="1325987"/>
      </dsp:txXfrm>
    </dsp:sp>
    <dsp:sp modelId="{7E299C13-4ED4-45C7-975F-8773E9E5D76E}">
      <dsp:nvSpPr>
        <dsp:cNvPr id="0" name=""/>
        <dsp:cNvSpPr/>
      </dsp:nvSpPr>
      <dsp:spPr>
        <a:xfrm>
          <a:off x="2396947" y="334"/>
          <a:ext cx="937614" cy="937614"/>
        </a:xfrm>
        <a:prstGeom prst="ellipse">
          <a:avLst/>
        </a:prstGeom>
        <a:solidFill>
          <a:schemeClr val="accent1">
            <a:alpha val="50000"/>
            <a:hueOff val="0"/>
            <a:satOff val="0"/>
            <a:lumOff val="0"/>
            <a:alphaOff val="0"/>
          </a:schemeClr>
        </a:soli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TEAM MANAGEMENT</a:t>
          </a:r>
        </a:p>
      </dsp:txBody>
      <dsp:txXfrm>
        <a:off x="2534257" y="137644"/>
        <a:ext cx="662994" cy="662994"/>
      </dsp:txXfrm>
    </dsp:sp>
    <dsp:sp modelId="{2DE5EE52-535D-4C46-814F-FDE4E15F0EB8}">
      <dsp:nvSpPr>
        <dsp:cNvPr id="0" name=""/>
        <dsp:cNvSpPr/>
      </dsp:nvSpPr>
      <dsp:spPr>
        <a:xfrm>
          <a:off x="3618153" y="1221540"/>
          <a:ext cx="937614" cy="937614"/>
        </a:xfrm>
        <a:prstGeom prst="ellipse">
          <a:avLst/>
        </a:prstGeom>
        <a:solidFill>
          <a:schemeClr val="accent1">
            <a:alpha val="50000"/>
            <a:hueOff val="0"/>
            <a:satOff val="0"/>
            <a:lumOff val="0"/>
            <a:alphaOff val="0"/>
          </a:schemeClr>
        </a:soli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RISK MANAGEMENT</a:t>
          </a:r>
        </a:p>
      </dsp:txBody>
      <dsp:txXfrm>
        <a:off x="3755463" y="1358850"/>
        <a:ext cx="662994" cy="662994"/>
      </dsp:txXfrm>
    </dsp:sp>
    <dsp:sp modelId="{42CF6A38-C8FE-486D-9BD3-630CA83D3F83}">
      <dsp:nvSpPr>
        <dsp:cNvPr id="0" name=""/>
        <dsp:cNvSpPr/>
      </dsp:nvSpPr>
      <dsp:spPr>
        <a:xfrm>
          <a:off x="2396947" y="2442745"/>
          <a:ext cx="937614" cy="937614"/>
        </a:xfrm>
        <a:prstGeom prst="ellipse">
          <a:avLst/>
        </a:prstGeom>
        <a:solidFill>
          <a:schemeClr val="accent1">
            <a:alpha val="50000"/>
            <a:hueOff val="0"/>
            <a:satOff val="0"/>
            <a:lumOff val="0"/>
            <a:alphaOff val="0"/>
          </a:schemeClr>
        </a:soli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TIME MANAGEMENT</a:t>
          </a:r>
        </a:p>
      </dsp:txBody>
      <dsp:txXfrm>
        <a:off x="2534257" y="2580055"/>
        <a:ext cx="662994" cy="662994"/>
      </dsp:txXfrm>
    </dsp:sp>
    <dsp:sp modelId="{9D8E37DA-DB21-42E4-896E-0E629F079F1B}">
      <dsp:nvSpPr>
        <dsp:cNvPr id="0" name=""/>
        <dsp:cNvSpPr/>
      </dsp:nvSpPr>
      <dsp:spPr>
        <a:xfrm>
          <a:off x="1175742" y="1221540"/>
          <a:ext cx="937614" cy="937614"/>
        </a:xfrm>
        <a:prstGeom prst="ellipse">
          <a:avLst/>
        </a:prstGeom>
        <a:solidFill>
          <a:schemeClr val="accent1">
            <a:alpha val="50000"/>
            <a:hueOff val="0"/>
            <a:satOff val="0"/>
            <a:lumOff val="0"/>
            <a:alphaOff val="0"/>
          </a:schemeClr>
        </a:soli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FINANCIAL MANAGEMENT</a:t>
          </a:r>
        </a:p>
      </dsp:txBody>
      <dsp:txXfrm>
        <a:off x="1313052" y="1358850"/>
        <a:ext cx="662994" cy="6629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3C910-FD5B-4A97-BEA5-FA2C6F4F9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86</Pages>
  <Words>10619</Words>
  <Characters>60532</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ay Xian Jing</dc:creator>
  <cp:keywords/>
  <dc:description/>
  <cp:lastModifiedBy>Koay XC</cp:lastModifiedBy>
  <cp:revision>10</cp:revision>
  <cp:lastPrinted>2018-08-05T05:39:00Z</cp:lastPrinted>
  <dcterms:created xsi:type="dcterms:W3CDTF">2018-08-01T14:06:00Z</dcterms:created>
  <dcterms:modified xsi:type="dcterms:W3CDTF">2018-08-05T05:40:00Z</dcterms:modified>
</cp:coreProperties>
</file>